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C4A75" w:rsidRPr="007445DB" w:rsidRDefault="009C4A75" w:rsidP="009C4A75">
      <w:pPr>
        <w:jc w:val="center"/>
        <w:rPr>
          <w:rFonts w:ascii="Calibri" w:hAnsi="Calibri"/>
          <w:b/>
          <w:sz w:val="20"/>
          <w:szCs w:val="20"/>
        </w:rPr>
      </w:pPr>
      <w:bookmarkStart w:id="0" w:name="_GoBack"/>
      <w:bookmarkEnd w:id="0"/>
      <w:r w:rsidRPr="007445DB">
        <w:rPr>
          <w:rFonts w:ascii="Calibri" w:hAnsi="Calibri"/>
          <w:b/>
          <w:sz w:val="20"/>
          <w:szCs w:val="20"/>
        </w:rPr>
        <w:t xml:space="preserve">Oregon RIMS Board Meeting </w:t>
      </w:r>
      <w:r w:rsidR="004B555A">
        <w:rPr>
          <w:rFonts w:ascii="Calibri" w:hAnsi="Calibri"/>
          <w:b/>
          <w:sz w:val="20"/>
          <w:szCs w:val="20"/>
        </w:rPr>
        <w:t>Minutes</w:t>
      </w:r>
    </w:p>
    <w:p w:rsidR="00722A08" w:rsidRDefault="002F4A43" w:rsidP="009C4A75">
      <w:pPr>
        <w:jc w:val="center"/>
        <w:rPr>
          <w:rFonts w:ascii="Calibri" w:hAnsi="Calibri"/>
          <w:b/>
          <w:sz w:val="20"/>
          <w:szCs w:val="20"/>
        </w:rPr>
      </w:pPr>
      <w:r>
        <w:rPr>
          <w:rFonts w:ascii="Calibri" w:hAnsi="Calibri"/>
          <w:b/>
          <w:sz w:val="20"/>
          <w:szCs w:val="20"/>
        </w:rPr>
        <w:t xml:space="preserve">Thursday </w:t>
      </w:r>
      <w:r w:rsidR="00354E4E">
        <w:rPr>
          <w:rFonts w:ascii="Calibri" w:hAnsi="Calibri"/>
          <w:b/>
          <w:sz w:val="20"/>
          <w:szCs w:val="20"/>
        </w:rPr>
        <w:t>March</w:t>
      </w:r>
      <w:r w:rsidR="00200665">
        <w:rPr>
          <w:rFonts w:ascii="Calibri" w:hAnsi="Calibri"/>
          <w:b/>
          <w:sz w:val="20"/>
          <w:szCs w:val="20"/>
        </w:rPr>
        <w:t xml:space="preserve"> 15</w:t>
      </w:r>
      <w:r>
        <w:rPr>
          <w:rFonts w:ascii="Calibri" w:hAnsi="Calibri"/>
          <w:b/>
          <w:sz w:val="20"/>
          <w:szCs w:val="20"/>
        </w:rPr>
        <w:t>, 201</w:t>
      </w:r>
      <w:r w:rsidR="00AB28A7">
        <w:rPr>
          <w:rFonts w:ascii="Calibri" w:hAnsi="Calibri"/>
          <w:b/>
          <w:sz w:val="20"/>
          <w:szCs w:val="20"/>
        </w:rPr>
        <w:t>8</w:t>
      </w:r>
      <w:r>
        <w:rPr>
          <w:rFonts w:ascii="Calibri" w:hAnsi="Calibri"/>
          <w:b/>
          <w:sz w:val="20"/>
          <w:szCs w:val="20"/>
        </w:rPr>
        <w:t xml:space="preserve"> </w:t>
      </w:r>
    </w:p>
    <w:p w:rsidR="00722A08" w:rsidRDefault="00722A08" w:rsidP="009C4A75">
      <w:pPr>
        <w:jc w:val="center"/>
        <w:rPr>
          <w:rFonts w:ascii="Calibri" w:hAnsi="Calibri"/>
          <w:b/>
          <w:sz w:val="20"/>
          <w:szCs w:val="20"/>
        </w:rPr>
      </w:pPr>
      <w:r>
        <w:rPr>
          <w:rFonts w:ascii="Calibri" w:hAnsi="Calibri"/>
          <w:b/>
          <w:sz w:val="20"/>
          <w:szCs w:val="20"/>
        </w:rPr>
        <w:t>MAC Club</w:t>
      </w:r>
    </w:p>
    <w:p w:rsidR="009C4A75" w:rsidRDefault="00354E4E" w:rsidP="009C4A75">
      <w:pPr>
        <w:jc w:val="center"/>
        <w:rPr>
          <w:rFonts w:ascii="Calibri" w:hAnsi="Calibri"/>
          <w:b/>
          <w:sz w:val="20"/>
          <w:szCs w:val="20"/>
        </w:rPr>
      </w:pPr>
      <w:r>
        <w:rPr>
          <w:rFonts w:ascii="Calibri" w:hAnsi="Calibri"/>
          <w:b/>
          <w:sz w:val="20"/>
          <w:szCs w:val="20"/>
        </w:rPr>
        <w:t>3:00-4:00</w:t>
      </w:r>
      <w:r w:rsidR="00AB28A7">
        <w:rPr>
          <w:rFonts w:ascii="Calibri" w:hAnsi="Calibri"/>
          <w:b/>
          <w:sz w:val="20"/>
          <w:szCs w:val="20"/>
        </w:rPr>
        <w:t>pm</w:t>
      </w:r>
    </w:p>
    <w:p w:rsidR="004B555A" w:rsidRDefault="004B555A" w:rsidP="009C4A75">
      <w:pPr>
        <w:jc w:val="center"/>
        <w:rPr>
          <w:rFonts w:ascii="Calibri" w:hAnsi="Calibri"/>
          <w:b/>
          <w:sz w:val="20"/>
          <w:szCs w:val="20"/>
        </w:rPr>
      </w:pPr>
    </w:p>
    <w:p w:rsidR="004B555A" w:rsidRDefault="004B555A" w:rsidP="009C4A75">
      <w:pPr>
        <w:jc w:val="center"/>
        <w:rPr>
          <w:rFonts w:ascii="Calibri" w:hAnsi="Calibri"/>
          <w:b/>
          <w:sz w:val="20"/>
          <w:szCs w:val="20"/>
        </w:rPr>
      </w:pPr>
      <w:r>
        <w:rPr>
          <w:rFonts w:ascii="Calibri" w:hAnsi="Calibri"/>
          <w:b/>
          <w:sz w:val="20"/>
          <w:szCs w:val="20"/>
        </w:rPr>
        <w:t xml:space="preserve">In Attendance: </w:t>
      </w:r>
      <w:r w:rsidRPr="004B555A">
        <w:rPr>
          <w:rFonts w:ascii="Calibri" w:hAnsi="Calibri"/>
          <w:sz w:val="20"/>
          <w:szCs w:val="20"/>
        </w:rPr>
        <w:t>Keesa Garcia</w:t>
      </w:r>
      <w:r w:rsidR="0088174A">
        <w:rPr>
          <w:rFonts w:ascii="Calibri" w:hAnsi="Calibri"/>
          <w:sz w:val="20"/>
          <w:szCs w:val="20"/>
        </w:rPr>
        <w:t>, Eric Machado, Grant Feltz, SueLing Gandee, Cassandra Forbess, Jeanna Madlener, Katie Wheeler, JP Agnesse</w:t>
      </w:r>
    </w:p>
    <w:p w:rsidR="004B555A" w:rsidRPr="004B555A" w:rsidRDefault="004B555A" w:rsidP="000F2756">
      <w:pPr>
        <w:jc w:val="center"/>
        <w:rPr>
          <w:rFonts w:ascii="Calibri" w:hAnsi="Calibri"/>
          <w:sz w:val="20"/>
          <w:szCs w:val="20"/>
        </w:rPr>
      </w:pPr>
      <w:r>
        <w:rPr>
          <w:rFonts w:ascii="Calibri" w:hAnsi="Calibri"/>
          <w:b/>
          <w:sz w:val="20"/>
          <w:szCs w:val="20"/>
        </w:rPr>
        <w:t xml:space="preserve">Excused: </w:t>
      </w:r>
      <w:r w:rsidR="000F2756">
        <w:rPr>
          <w:rFonts w:ascii="Calibri" w:hAnsi="Calibri"/>
          <w:sz w:val="20"/>
          <w:szCs w:val="20"/>
        </w:rPr>
        <w:t>Jackie Kamstra,</w:t>
      </w:r>
      <w:r w:rsidR="000F2756" w:rsidRPr="000F2756">
        <w:rPr>
          <w:rFonts w:ascii="Calibri" w:hAnsi="Calibri"/>
          <w:sz w:val="20"/>
          <w:szCs w:val="20"/>
        </w:rPr>
        <w:t xml:space="preserve"> </w:t>
      </w:r>
      <w:r w:rsidR="000F2756">
        <w:rPr>
          <w:rFonts w:ascii="Calibri" w:hAnsi="Calibri"/>
          <w:sz w:val="20"/>
          <w:szCs w:val="20"/>
        </w:rPr>
        <w:t>Elena Peterson, Dan Holden</w:t>
      </w:r>
      <w:r w:rsidR="000736BB">
        <w:rPr>
          <w:rFonts w:ascii="Calibri" w:hAnsi="Calibri"/>
          <w:sz w:val="20"/>
          <w:szCs w:val="20"/>
        </w:rPr>
        <w:t xml:space="preserve">, Troy Hall </w:t>
      </w:r>
    </w:p>
    <w:p w:rsidR="00207BFF" w:rsidRDefault="00207BFF" w:rsidP="00D56097">
      <w:pPr>
        <w:rPr>
          <w:rFonts w:ascii="Calibri" w:hAnsi="Calibri"/>
          <w:b/>
          <w:sz w:val="20"/>
          <w:szCs w:val="20"/>
        </w:rPr>
      </w:pPr>
    </w:p>
    <w:p w:rsidR="00A251B6" w:rsidRDefault="00CB37B9" w:rsidP="00D56097">
      <w:pPr>
        <w:rPr>
          <w:rFonts w:ascii="Calibri" w:hAnsi="Calibri"/>
          <w:b/>
          <w:sz w:val="20"/>
          <w:szCs w:val="20"/>
        </w:rPr>
      </w:pPr>
      <w:r>
        <w:rPr>
          <w:rFonts w:ascii="Calibri" w:hAnsi="Calibri"/>
          <w:b/>
          <w:sz w:val="20"/>
          <w:szCs w:val="20"/>
        </w:rPr>
        <w:t>Agenda</w:t>
      </w:r>
      <w:r w:rsidR="00A251B6">
        <w:rPr>
          <w:rFonts w:ascii="Calibri" w:hAnsi="Calibri"/>
          <w:b/>
          <w:sz w:val="20"/>
          <w:szCs w:val="20"/>
        </w:rPr>
        <w:t>:</w:t>
      </w:r>
    </w:p>
    <w:p w:rsidR="000D10F7" w:rsidRDefault="000D10F7" w:rsidP="000D10F7">
      <w:pPr>
        <w:rPr>
          <w:rFonts w:ascii="Calibri" w:hAnsi="Calibri"/>
          <w:sz w:val="20"/>
          <w:szCs w:val="20"/>
        </w:rPr>
      </w:pPr>
    </w:p>
    <w:p w:rsidR="00924930" w:rsidRPr="00924930" w:rsidRDefault="00924930" w:rsidP="00924930">
      <w:pPr>
        <w:pStyle w:val="ListParagraph"/>
        <w:numPr>
          <w:ilvl w:val="0"/>
          <w:numId w:val="7"/>
        </w:numPr>
        <w:rPr>
          <w:rFonts w:ascii="Calibri" w:hAnsi="Calibri"/>
          <w:sz w:val="20"/>
          <w:szCs w:val="20"/>
        </w:rPr>
      </w:pPr>
      <w:r w:rsidRPr="00924930">
        <w:rPr>
          <w:rFonts w:ascii="Calibri" w:hAnsi="Calibri"/>
          <w:sz w:val="20"/>
          <w:szCs w:val="20"/>
        </w:rPr>
        <w:t xml:space="preserve">Upcoming meetings </w:t>
      </w:r>
      <w:r w:rsidR="009363CF">
        <w:rPr>
          <w:rFonts w:ascii="Calibri" w:hAnsi="Calibri"/>
          <w:sz w:val="20"/>
          <w:szCs w:val="20"/>
        </w:rPr>
        <w:t>17/18 year</w:t>
      </w:r>
      <w:r w:rsidR="00CB37B9">
        <w:rPr>
          <w:rFonts w:ascii="Calibri" w:hAnsi="Calibri"/>
          <w:sz w:val="20"/>
          <w:szCs w:val="20"/>
        </w:rPr>
        <w:t xml:space="preserve"> status </w:t>
      </w:r>
      <w:r w:rsidR="00DD26FA">
        <w:rPr>
          <w:rFonts w:ascii="Calibri" w:hAnsi="Calibri"/>
          <w:sz w:val="20"/>
          <w:szCs w:val="20"/>
        </w:rPr>
        <w:t xml:space="preserve">(italicized </w:t>
      </w:r>
      <w:r w:rsidR="00294103">
        <w:rPr>
          <w:rFonts w:ascii="Calibri" w:hAnsi="Calibri"/>
          <w:sz w:val="20"/>
          <w:szCs w:val="20"/>
        </w:rPr>
        <w:t xml:space="preserve">are </w:t>
      </w:r>
      <w:r w:rsidR="00DD26FA">
        <w:rPr>
          <w:rFonts w:ascii="Calibri" w:hAnsi="Calibri"/>
          <w:sz w:val="20"/>
          <w:szCs w:val="20"/>
        </w:rPr>
        <w:t>18/19 set dates</w:t>
      </w:r>
      <w:r w:rsidR="00CB37B9">
        <w:rPr>
          <w:rFonts w:ascii="Calibri" w:hAnsi="Calibri"/>
          <w:sz w:val="20"/>
          <w:szCs w:val="20"/>
        </w:rPr>
        <w:t>, grey are past dates</w:t>
      </w:r>
      <w:r w:rsidR="00DD26FA">
        <w:rPr>
          <w:rFonts w:ascii="Calibri" w:hAnsi="Calibri"/>
          <w:sz w:val="20"/>
          <w:szCs w:val="20"/>
        </w:rPr>
        <w:t>):</w:t>
      </w:r>
    </w:p>
    <w:p w:rsidR="00A251B6" w:rsidRPr="00CC66A5" w:rsidRDefault="00A251B6" w:rsidP="00A251B6">
      <w:pPr>
        <w:ind w:left="720"/>
        <w:rPr>
          <w:rFonts w:ascii="Calibri" w:hAnsi="Calibri"/>
          <w:sz w:val="20"/>
          <w:szCs w:val="20"/>
        </w:rPr>
      </w:pPr>
    </w:p>
    <w:tbl>
      <w:tblPr>
        <w:tblW w:w="9176" w:type="dxa"/>
        <w:tblInd w:w="1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8"/>
        <w:gridCol w:w="4928"/>
        <w:gridCol w:w="2610"/>
      </w:tblGrid>
      <w:tr w:rsidR="00A251B6" w:rsidRPr="00CC66A5" w:rsidTr="00962A07"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E70AE3" w:rsidRDefault="00517422" w:rsidP="00962A07">
            <w:pPr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</w:pPr>
            <w:r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  <w:t>August 31</w:t>
            </w:r>
          </w:p>
        </w:tc>
        <w:tc>
          <w:tcPr>
            <w:tcW w:w="4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E70AE3" w:rsidRDefault="00517422" w:rsidP="00962A07">
            <w:pPr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</w:pPr>
            <w:r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  <w:t>Golf Tourney and Kick-Off Social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E70AE3" w:rsidRDefault="00517422" w:rsidP="00962A07">
            <w:pPr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</w:pPr>
            <w:r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  <w:t>Mike Nurre</w:t>
            </w:r>
          </w:p>
        </w:tc>
      </w:tr>
      <w:tr w:rsidR="00A251B6" w:rsidRPr="00CC66A5" w:rsidTr="00962A07"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7D5C82" w:rsidRDefault="00517422" w:rsidP="00962A07">
            <w:pPr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</w:pPr>
            <w:r w:rsidRPr="007D5C82"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  <w:t>Sept 21</w:t>
            </w:r>
          </w:p>
        </w:tc>
        <w:tc>
          <w:tcPr>
            <w:tcW w:w="4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7D5C82" w:rsidRDefault="00517422" w:rsidP="00962A07">
            <w:pPr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</w:pPr>
            <w:r w:rsidRPr="007D5C82"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  <w:t>Lunch – Construction OSIP and CSIP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7D5C82" w:rsidRDefault="00517422" w:rsidP="00962A07">
            <w:pPr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</w:pPr>
            <w:r w:rsidRPr="007D5C82"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  <w:t>Cassandra/Keesa</w:t>
            </w:r>
          </w:p>
        </w:tc>
      </w:tr>
      <w:tr w:rsidR="00A251B6" w:rsidRPr="00CC66A5" w:rsidTr="00962A07"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7D5C82" w:rsidRDefault="00517422" w:rsidP="00962A07">
            <w:pPr>
              <w:tabs>
                <w:tab w:val="left" w:pos="1125"/>
              </w:tabs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</w:pPr>
            <w:r w:rsidRPr="007D5C82"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  <w:t>Oct 19</w:t>
            </w:r>
          </w:p>
        </w:tc>
        <w:tc>
          <w:tcPr>
            <w:tcW w:w="4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7D5C82" w:rsidRDefault="00517422" w:rsidP="00962A07">
            <w:pPr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</w:pPr>
            <w:r w:rsidRPr="007D5C82"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  <w:t>Lunch – FM Global – Amy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7D5C82" w:rsidRDefault="00517422" w:rsidP="00962A07">
            <w:pPr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</w:pPr>
            <w:r w:rsidRPr="007D5C82"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  <w:t>Katie/Cassandra</w:t>
            </w:r>
          </w:p>
        </w:tc>
      </w:tr>
      <w:tr w:rsidR="00A251B6" w:rsidRPr="00CC66A5" w:rsidTr="00962A07"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7D5C82" w:rsidRDefault="00517422" w:rsidP="00962A07">
            <w:pPr>
              <w:tabs>
                <w:tab w:val="left" w:pos="1125"/>
              </w:tabs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</w:pPr>
            <w:r w:rsidRPr="007D5C82"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  <w:t>Nov 1-2</w:t>
            </w:r>
          </w:p>
        </w:tc>
        <w:tc>
          <w:tcPr>
            <w:tcW w:w="4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7D5C82" w:rsidRDefault="00517422" w:rsidP="00962A07">
            <w:pPr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</w:pPr>
            <w:r w:rsidRPr="007D5C82"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  <w:t>PSU All Majors Fair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7D5C82" w:rsidRDefault="00517422" w:rsidP="00962A07">
            <w:pPr>
              <w:rPr>
                <w:rFonts w:ascii="Calibri" w:hAnsi="Calibri"/>
                <w:b/>
                <w:color w:val="A6A6A6" w:themeColor="background1" w:themeShade="A6"/>
                <w:sz w:val="20"/>
                <w:szCs w:val="20"/>
              </w:rPr>
            </w:pPr>
            <w:r w:rsidRPr="007D5C82">
              <w:rPr>
                <w:rFonts w:ascii="Calibri" w:hAnsi="Calibri"/>
                <w:b/>
                <w:color w:val="A6A6A6" w:themeColor="background1" w:themeShade="A6"/>
                <w:sz w:val="20"/>
                <w:szCs w:val="20"/>
              </w:rPr>
              <w:t>Discuss at Sept mtg</w:t>
            </w:r>
          </w:p>
        </w:tc>
      </w:tr>
      <w:tr w:rsidR="00A251B6" w:rsidRPr="00CC66A5" w:rsidTr="00962A07"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B2060D" w:rsidRDefault="00517422" w:rsidP="00962A07">
            <w:pPr>
              <w:rPr>
                <w:rFonts w:ascii="Calibri" w:hAnsi="Calibri"/>
                <w:color w:val="BFBFBF" w:themeColor="background1" w:themeShade="BF"/>
                <w:sz w:val="20"/>
                <w:szCs w:val="20"/>
              </w:rPr>
            </w:pPr>
            <w:r w:rsidRPr="00B2060D">
              <w:rPr>
                <w:rFonts w:ascii="Calibri" w:hAnsi="Calibri"/>
                <w:color w:val="BFBFBF" w:themeColor="background1" w:themeShade="BF"/>
                <w:sz w:val="20"/>
                <w:szCs w:val="20"/>
              </w:rPr>
              <w:t>Nov 16</w:t>
            </w:r>
          </w:p>
        </w:tc>
        <w:tc>
          <w:tcPr>
            <w:tcW w:w="4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B2060D" w:rsidRDefault="00517422" w:rsidP="00962A07">
            <w:pPr>
              <w:rPr>
                <w:rFonts w:ascii="Calibri" w:hAnsi="Calibri"/>
                <w:color w:val="BFBFBF" w:themeColor="background1" w:themeShade="BF"/>
                <w:sz w:val="20"/>
                <w:szCs w:val="20"/>
              </w:rPr>
            </w:pPr>
            <w:r w:rsidRPr="00B2060D">
              <w:rPr>
                <w:rFonts w:ascii="Calibri" w:hAnsi="Calibri"/>
                <w:color w:val="BFBFBF" w:themeColor="background1" w:themeShade="BF"/>
                <w:sz w:val="20"/>
                <w:szCs w:val="20"/>
              </w:rPr>
              <w:t>Evening – Emerging Legal Issues – Raymond Mascia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B2060D" w:rsidRDefault="00517422" w:rsidP="00962A07">
            <w:pPr>
              <w:rPr>
                <w:rFonts w:ascii="Calibri" w:hAnsi="Calibri"/>
                <w:color w:val="BFBFBF" w:themeColor="background1" w:themeShade="BF"/>
                <w:sz w:val="20"/>
                <w:szCs w:val="20"/>
              </w:rPr>
            </w:pPr>
            <w:r w:rsidRPr="00B2060D">
              <w:rPr>
                <w:rFonts w:ascii="Calibri" w:hAnsi="Calibri"/>
                <w:color w:val="BFBFBF" w:themeColor="background1" w:themeShade="BF"/>
                <w:sz w:val="20"/>
                <w:szCs w:val="20"/>
              </w:rPr>
              <w:t>Eric/Troy</w:t>
            </w:r>
          </w:p>
        </w:tc>
      </w:tr>
      <w:tr w:rsidR="00A251B6" w:rsidRPr="00CC66A5" w:rsidTr="00962A07"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AB28A7" w:rsidRDefault="00A251B6" w:rsidP="00962A07">
            <w:pPr>
              <w:rPr>
                <w:rFonts w:ascii="Calibri" w:hAnsi="Calibri"/>
                <w:color w:val="BFBFBF" w:themeColor="background1" w:themeShade="BF"/>
                <w:sz w:val="20"/>
                <w:szCs w:val="20"/>
              </w:rPr>
            </w:pPr>
            <w:r w:rsidRPr="00AB28A7">
              <w:rPr>
                <w:rFonts w:ascii="Calibri" w:hAnsi="Calibri"/>
                <w:color w:val="BFBFBF" w:themeColor="background1" w:themeShade="BF"/>
                <w:sz w:val="20"/>
                <w:szCs w:val="20"/>
              </w:rPr>
              <w:t>Dec 1</w:t>
            </w:r>
            <w:r w:rsidR="00517422" w:rsidRPr="00AB28A7">
              <w:rPr>
                <w:rFonts w:ascii="Calibri" w:hAnsi="Calibri"/>
                <w:color w:val="BFBFBF" w:themeColor="background1" w:themeShade="BF"/>
                <w:sz w:val="20"/>
                <w:szCs w:val="20"/>
              </w:rPr>
              <w:t>4</w:t>
            </w:r>
          </w:p>
        </w:tc>
        <w:tc>
          <w:tcPr>
            <w:tcW w:w="4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AB28A7" w:rsidRDefault="00517422" w:rsidP="00962A07">
            <w:pPr>
              <w:rPr>
                <w:rFonts w:ascii="Calibri" w:hAnsi="Calibri"/>
                <w:color w:val="BFBFBF" w:themeColor="background1" w:themeShade="BF"/>
                <w:sz w:val="20"/>
                <w:szCs w:val="20"/>
              </w:rPr>
            </w:pPr>
            <w:r w:rsidRPr="00AB28A7">
              <w:rPr>
                <w:rFonts w:ascii="Calibri" w:hAnsi="Calibri"/>
                <w:color w:val="BFBFBF" w:themeColor="background1" w:themeShade="BF"/>
                <w:sz w:val="20"/>
                <w:szCs w:val="20"/>
              </w:rPr>
              <w:t>Morning – Achieving True Integration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AB28A7" w:rsidRDefault="00517422" w:rsidP="00962A07">
            <w:pPr>
              <w:rPr>
                <w:rFonts w:ascii="Calibri" w:hAnsi="Calibri"/>
                <w:color w:val="BFBFBF" w:themeColor="background1" w:themeShade="BF"/>
                <w:sz w:val="20"/>
                <w:szCs w:val="20"/>
              </w:rPr>
            </w:pPr>
            <w:r w:rsidRPr="00AB28A7">
              <w:rPr>
                <w:rFonts w:ascii="Calibri" w:hAnsi="Calibri"/>
                <w:color w:val="BFBFBF" w:themeColor="background1" w:themeShade="BF"/>
                <w:sz w:val="20"/>
                <w:szCs w:val="20"/>
              </w:rPr>
              <w:t>Troy/Grant</w:t>
            </w:r>
          </w:p>
        </w:tc>
      </w:tr>
      <w:tr w:rsidR="00A251B6" w:rsidRPr="00CC66A5" w:rsidTr="00962A07">
        <w:trPr>
          <w:trHeight w:val="260"/>
        </w:trPr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F62955" w:rsidRDefault="00517422" w:rsidP="00962A07">
            <w:pPr>
              <w:rPr>
                <w:rFonts w:ascii="Calibri" w:hAnsi="Calibri"/>
                <w:color w:val="BFBFBF" w:themeColor="background1" w:themeShade="BF"/>
                <w:sz w:val="20"/>
                <w:szCs w:val="20"/>
              </w:rPr>
            </w:pPr>
            <w:r w:rsidRPr="00F62955">
              <w:rPr>
                <w:rFonts w:ascii="Calibri" w:hAnsi="Calibri"/>
                <w:color w:val="BFBFBF" w:themeColor="background1" w:themeShade="BF"/>
                <w:sz w:val="20"/>
                <w:szCs w:val="20"/>
              </w:rPr>
              <w:t>Jan 18</w:t>
            </w:r>
          </w:p>
        </w:tc>
        <w:tc>
          <w:tcPr>
            <w:tcW w:w="4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F62955" w:rsidRDefault="00517422" w:rsidP="00962A07">
            <w:pPr>
              <w:rPr>
                <w:rFonts w:ascii="Calibri" w:hAnsi="Calibri"/>
                <w:color w:val="BFBFBF" w:themeColor="background1" w:themeShade="BF"/>
                <w:sz w:val="20"/>
                <w:szCs w:val="20"/>
              </w:rPr>
            </w:pPr>
            <w:r w:rsidRPr="00F62955">
              <w:rPr>
                <w:rFonts w:ascii="Calibri" w:hAnsi="Calibri"/>
                <w:color w:val="BFBFBF" w:themeColor="background1" w:themeShade="BF"/>
                <w:sz w:val="20"/>
                <w:szCs w:val="20"/>
              </w:rPr>
              <w:t>Evening Holiday Party – IoT, AI, creative tech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F62955" w:rsidRDefault="00517422" w:rsidP="00962A07">
            <w:pPr>
              <w:rPr>
                <w:rFonts w:ascii="Calibri" w:hAnsi="Calibri"/>
                <w:color w:val="BFBFBF" w:themeColor="background1" w:themeShade="BF"/>
                <w:sz w:val="20"/>
                <w:szCs w:val="20"/>
              </w:rPr>
            </w:pPr>
            <w:r w:rsidRPr="00F62955">
              <w:rPr>
                <w:rFonts w:ascii="Calibri" w:hAnsi="Calibri"/>
                <w:color w:val="BFBFBF" w:themeColor="background1" w:themeShade="BF"/>
                <w:sz w:val="20"/>
                <w:szCs w:val="20"/>
              </w:rPr>
              <w:t>Grant/Elena</w:t>
            </w:r>
          </w:p>
        </w:tc>
      </w:tr>
      <w:tr w:rsidR="00A251B6" w:rsidRPr="00CC66A5" w:rsidTr="00962A07"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354E4E" w:rsidRDefault="00517422" w:rsidP="00962A07">
            <w:pPr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</w:pPr>
            <w:r w:rsidRPr="00354E4E"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  <w:t>Feb 15</w:t>
            </w:r>
          </w:p>
        </w:tc>
        <w:tc>
          <w:tcPr>
            <w:tcW w:w="4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354E4E" w:rsidRDefault="00517422" w:rsidP="00F62955">
            <w:pPr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</w:pPr>
            <w:r w:rsidRPr="00354E4E"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  <w:t>Lunch – Insuring Black Swans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354E4E" w:rsidRDefault="00517422" w:rsidP="00962A07">
            <w:pPr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</w:pPr>
            <w:r w:rsidRPr="00354E4E"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  <w:t>Katie/JP</w:t>
            </w:r>
          </w:p>
        </w:tc>
      </w:tr>
      <w:tr w:rsidR="00A251B6" w:rsidRPr="00CC66A5" w:rsidTr="00962A07"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B21E98" w:rsidRDefault="00517422" w:rsidP="00962A07">
            <w:pPr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</w:pPr>
            <w:r w:rsidRPr="00B21E98"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  <w:t>Mar 15</w:t>
            </w:r>
          </w:p>
        </w:tc>
        <w:tc>
          <w:tcPr>
            <w:tcW w:w="4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B21E98" w:rsidRDefault="00A251B6" w:rsidP="00962A07">
            <w:pPr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</w:pPr>
            <w:r w:rsidRPr="00B21E98"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  <w:t>Eveni</w:t>
            </w:r>
            <w:r w:rsidR="00517422" w:rsidRPr="00B21E98"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  <w:t>ng – Disaster Recovery/Preparedness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B21E98" w:rsidRDefault="00517422" w:rsidP="00354E4E">
            <w:pPr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</w:pPr>
            <w:r w:rsidRPr="00B21E98">
              <w:rPr>
                <w:rFonts w:ascii="Calibri" w:hAnsi="Calibri"/>
                <w:color w:val="A6A6A6" w:themeColor="background1" w:themeShade="A6"/>
                <w:sz w:val="20"/>
                <w:szCs w:val="20"/>
              </w:rPr>
              <w:t>SueLing</w:t>
            </w:r>
          </w:p>
        </w:tc>
      </w:tr>
      <w:tr w:rsidR="00A251B6" w:rsidRPr="00CC66A5" w:rsidTr="00962A07"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517422" w:rsidRDefault="00517422" w:rsidP="00962A07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April 15-18</w:t>
            </w:r>
          </w:p>
        </w:tc>
        <w:tc>
          <w:tcPr>
            <w:tcW w:w="4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517422" w:rsidRDefault="00517422" w:rsidP="00962A07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RIMS National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517422" w:rsidRDefault="00517422" w:rsidP="00962A07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BOARD</w:t>
            </w:r>
          </w:p>
        </w:tc>
      </w:tr>
      <w:tr w:rsidR="00A251B6" w:rsidRPr="00CC66A5" w:rsidTr="00962A07"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CC66A5" w:rsidRDefault="00517422" w:rsidP="00962A07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May 17</w:t>
            </w:r>
          </w:p>
        </w:tc>
        <w:tc>
          <w:tcPr>
            <w:tcW w:w="4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CC66A5" w:rsidRDefault="00354E4E" w:rsidP="00962A07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RMIR Meeting</w:t>
            </w:r>
            <w:r w:rsidR="00F372BF">
              <w:rPr>
                <w:rFonts w:ascii="Calibri" w:hAnsi="Calibri"/>
                <w:sz w:val="20"/>
                <w:szCs w:val="20"/>
              </w:rPr>
              <w:t xml:space="preserve"> &amp; Lunch Meeting 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CC66A5" w:rsidRDefault="00354E4E" w:rsidP="00962A07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Jackie/Jeanna</w:t>
            </w:r>
            <w:r w:rsidR="00F372BF">
              <w:rPr>
                <w:rFonts w:ascii="Calibri" w:hAnsi="Calibri"/>
                <w:sz w:val="20"/>
                <w:szCs w:val="20"/>
              </w:rPr>
              <w:t xml:space="preserve">/Keesa </w:t>
            </w:r>
          </w:p>
        </w:tc>
      </w:tr>
      <w:tr w:rsidR="00A251B6" w:rsidRPr="00CC66A5" w:rsidTr="008F76FC">
        <w:trPr>
          <w:trHeight w:val="215"/>
        </w:trPr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9563C5" w:rsidRDefault="00C373FD" w:rsidP="00962A07">
            <w:pPr>
              <w:rPr>
                <w:rFonts w:ascii="Calibri" w:hAnsi="Calibri"/>
                <w:color w:val="FF0000"/>
                <w:sz w:val="20"/>
                <w:szCs w:val="20"/>
              </w:rPr>
            </w:pPr>
            <w:r w:rsidRPr="008F76FC">
              <w:rPr>
                <w:rFonts w:ascii="Calibri" w:hAnsi="Calibri"/>
                <w:sz w:val="20"/>
                <w:szCs w:val="20"/>
              </w:rPr>
              <w:t>June 21</w:t>
            </w:r>
          </w:p>
        </w:tc>
        <w:tc>
          <w:tcPr>
            <w:tcW w:w="4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Default="00FA3E08" w:rsidP="00962A07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Annual Meeting – No Eday this year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Default="00F62955" w:rsidP="00962A07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SueLing and committee</w:t>
            </w:r>
          </w:p>
        </w:tc>
      </w:tr>
      <w:tr w:rsidR="00FA3E08" w:rsidRPr="00CC66A5" w:rsidTr="00962A07"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3E08" w:rsidRPr="009363CF" w:rsidRDefault="00FA3E08" w:rsidP="008F76FC">
            <w:pPr>
              <w:rPr>
                <w:rFonts w:ascii="Calibri" w:hAnsi="Calibri"/>
                <w:i/>
                <w:sz w:val="20"/>
                <w:szCs w:val="20"/>
              </w:rPr>
            </w:pPr>
            <w:r w:rsidRPr="009363CF">
              <w:rPr>
                <w:rFonts w:ascii="Calibri" w:hAnsi="Calibri"/>
                <w:i/>
                <w:sz w:val="20"/>
                <w:szCs w:val="20"/>
              </w:rPr>
              <w:t>Aug 22</w:t>
            </w:r>
          </w:p>
        </w:tc>
        <w:tc>
          <w:tcPr>
            <w:tcW w:w="4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3E08" w:rsidRPr="009363CF" w:rsidRDefault="009363CF" w:rsidP="00962A07">
            <w:pPr>
              <w:rPr>
                <w:rFonts w:ascii="Calibri" w:hAnsi="Calibri"/>
                <w:i/>
                <w:sz w:val="20"/>
                <w:szCs w:val="20"/>
              </w:rPr>
            </w:pPr>
            <w:r w:rsidRPr="009363CF">
              <w:rPr>
                <w:rFonts w:ascii="Calibri" w:hAnsi="Calibri"/>
                <w:i/>
                <w:sz w:val="20"/>
                <w:szCs w:val="20"/>
              </w:rPr>
              <w:t>Annual Golf Tournament – The Reserve Golf Club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3E08" w:rsidRPr="009363CF" w:rsidRDefault="009363CF" w:rsidP="00962A07">
            <w:pPr>
              <w:rPr>
                <w:rFonts w:ascii="Calibri" w:hAnsi="Calibri"/>
                <w:i/>
                <w:sz w:val="20"/>
                <w:szCs w:val="20"/>
              </w:rPr>
            </w:pPr>
            <w:r w:rsidRPr="009363CF">
              <w:rPr>
                <w:rFonts w:ascii="Calibri" w:hAnsi="Calibri"/>
                <w:i/>
                <w:sz w:val="20"/>
                <w:szCs w:val="20"/>
              </w:rPr>
              <w:t>Mike Nurre</w:t>
            </w:r>
          </w:p>
        </w:tc>
      </w:tr>
      <w:tr w:rsidR="00A251B6" w:rsidRPr="00CC66A5" w:rsidTr="00962A07"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9363CF" w:rsidRDefault="008F76FC" w:rsidP="008F76FC">
            <w:pPr>
              <w:rPr>
                <w:rFonts w:ascii="Calibri" w:hAnsi="Calibri"/>
                <w:i/>
                <w:color w:val="FF0000"/>
                <w:sz w:val="20"/>
                <w:szCs w:val="20"/>
              </w:rPr>
            </w:pPr>
            <w:r w:rsidRPr="009363CF">
              <w:rPr>
                <w:rFonts w:ascii="Calibri" w:hAnsi="Calibri"/>
                <w:i/>
                <w:sz w:val="20"/>
                <w:szCs w:val="20"/>
              </w:rPr>
              <w:t>Sept 17-19</w:t>
            </w:r>
          </w:p>
        </w:tc>
        <w:tc>
          <w:tcPr>
            <w:tcW w:w="4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9363CF" w:rsidRDefault="008F76FC" w:rsidP="00962A07">
            <w:pPr>
              <w:rPr>
                <w:rFonts w:ascii="Calibri" w:hAnsi="Calibri"/>
                <w:i/>
                <w:sz w:val="20"/>
                <w:szCs w:val="20"/>
              </w:rPr>
            </w:pPr>
            <w:r w:rsidRPr="009363CF">
              <w:rPr>
                <w:rFonts w:ascii="Calibri" w:hAnsi="Calibri"/>
                <w:i/>
                <w:sz w:val="20"/>
                <w:szCs w:val="20"/>
              </w:rPr>
              <w:t>WRC 2018 – Navigating the Future - Portland!!!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51B6" w:rsidRPr="009363CF" w:rsidRDefault="008F76FC" w:rsidP="00962A07">
            <w:pPr>
              <w:rPr>
                <w:rFonts w:ascii="Calibri" w:hAnsi="Calibri"/>
                <w:i/>
                <w:sz w:val="20"/>
                <w:szCs w:val="20"/>
              </w:rPr>
            </w:pPr>
            <w:r w:rsidRPr="009363CF">
              <w:rPr>
                <w:rFonts w:ascii="Calibri" w:hAnsi="Calibri"/>
                <w:i/>
                <w:sz w:val="20"/>
                <w:szCs w:val="20"/>
              </w:rPr>
              <w:t>BOARD</w:t>
            </w:r>
          </w:p>
        </w:tc>
      </w:tr>
    </w:tbl>
    <w:p w:rsidR="007D5C82" w:rsidRDefault="007D5C82" w:rsidP="00A251B6">
      <w:pPr>
        <w:ind w:left="1080"/>
        <w:rPr>
          <w:rFonts w:ascii="Calibri" w:hAnsi="Calibri"/>
          <w:b/>
          <w:sz w:val="20"/>
          <w:szCs w:val="20"/>
        </w:rPr>
      </w:pPr>
    </w:p>
    <w:p w:rsidR="00A251B6" w:rsidRDefault="00A251B6" w:rsidP="00A251B6">
      <w:pPr>
        <w:ind w:left="1080"/>
        <w:rPr>
          <w:rFonts w:ascii="Calibri" w:hAnsi="Calibri"/>
          <w:sz w:val="20"/>
          <w:szCs w:val="20"/>
        </w:rPr>
      </w:pPr>
      <w:r w:rsidRPr="00CC66A5">
        <w:rPr>
          <w:rFonts w:ascii="Calibri" w:hAnsi="Calibri"/>
          <w:b/>
          <w:sz w:val="20"/>
          <w:szCs w:val="20"/>
        </w:rPr>
        <w:t xml:space="preserve">Reminder: Information to </w:t>
      </w:r>
      <w:r w:rsidR="008F76FC">
        <w:rPr>
          <w:rFonts w:ascii="Calibri" w:hAnsi="Calibri"/>
          <w:b/>
          <w:sz w:val="20"/>
          <w:szCs w:val="20"/>
        </w:rPr>
        <w:t>Troy Hall</w:t>
      </w:r>
      <w:r w:rsidRPr="00CC66A5">
        <w:rPr>
          <w:rFonts w:ascii="Calibri" w:hAnsi="Calibri"/>
          <w:b/>
          <w:sz w:val="20"/>
          <w:szCs w:val="20"/>
        </w:rPr>
        <w:t xml:space="preserve"> at least 45 days before lunch meetings to get CEUs in place</w:t>
      </w:r>
      <w:r w:rsidRPr="00CC66A5">
        <w:rPr>
          <w:rFonts w:ascii="Calibri" w:hAnsi="Calibri"/>
          <w:sz w:val="20"/>
          <w:szCs w:val="20"/>
        </w:rPr>
        <w:t>.</w:t>
      </w:r>
    </w:p>
    <w:p w:rsidR="00385C42" w:rsidRDefault="00385C42" w:rsidP="00A251B6">
      <w:pPr>
        <w:rPr>
          <w:rFonts w:ascii="Calibri" w:hAnsi="Calibri"/>
          <w:sz w:val="20"/>
          <w:szCs w:val="20"/>
        </w:rPr>
      </w:pPr>
    </w:p>
    <w:p w:rsidR="000F2756" w:rsidRDefault="000F2756" w:rsidP="00A251B6">
      <w:p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May meeting: </w:t>
      </w:r>
    </w:p>
    <w:p w:rsidR="000F2756" w:rsidRDefault="00F372BF" w:rsidP="000F2756">
      <w:pPr>
        <w:pStyle w:val="ListParagraph"/>
        <w:numPr>
          <w:ilvl w:val="0"/>
          <w:numId w:val="38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The PSU Risk Manager in Residency meeting is scheduled for </w:t>
      </w:r>
      <w:r w:rsidR="000F2756">
        <w:rPr>
          <w:rFonts w:ascii="Calibri" w:hAnsi="Calibri"/>
          <w:sz w:val="20"/>
          <w:szCs w:val="20"/>
        </w:rPr>
        <w:t>Monday, May 14</w:t>
      </w:r>
      <w:r w:rsidR="000F2756" w:rsidRPr="000F2756">
        <w:rPr>
          <w:rFonts w:ascii="Calibri" w:hAnsi="Calibri"/>
          <w:sz w:val="20"/>
          <w:szCs w:val="20"/>
          <w:vertAlign w:val="superscript"/>
        </w:rPr>
        <w:t>th</w:t>
      </w:r>
      <w:r w:rsidR="000F2756">
        <w:rPr>
          <w:rFonts w:ascii="Calibri" w:hAnsi="Calibri"/>
          <w:sz w:val="20"/>
          <w:szCs w:val="20"/>
        </w:rPr>
        <w:t xml:space="preserve"> at the PSU campus from 11:30 – 1:00 (11:30-12</w:t>
      </w:r>
      <w:r>
        <w:rPr>
          <w:rFonts w:ascii="Calibri" w:hAnsi="Calibri"/>
          <w:sz w:val="20"/>
          <w:szCs w:val="20"/>
        </w:rPr>
        <w:t>:00</w:t>
      </w:r>
      <w:r w:rsidR="000F2756">
        <w:rPr>
          <w:rFonts w:ascii="Calibri" w:hAnsi="Calibri"/>
          <w:sz w:val="20"/>
          <w:szCs w:val="20"/>
        </w:rPr>
        <w:t xml:space="preserve"> networking, 12</w:t>
      </w:r>
      <w:r>
        <w:rPr>
          <w:rFonts w:ascii="Calibri" w:hAnsi="Calibri"/>
          <w:sz w:val="20"/>
          <w:szCs w:val="20"/>
        </w:rPr>
        <w:t>:00</w:t>
      </w:r>
      <w:r w:rsidR="000F2756">
        <w:rPr>
          <w:rFonts w:ascii="Calibri" w:hAnsi="Calibri"/>
          <w:sz w:val="20"/>
          <w:szCs w:val="20"/>
        </w:rPr>
        <w:t>-1</w:t>
      </w:r>
      <w:r>
        <w:rPr>
          <w:rFonts w:ascii="Calibri" w:hAnsi="Calibri"/>
          <w:sz w:val="20"/>
          <w:szCs w:val="20"/>
        </w:rPr>
        <w:t>:00</w:t>
      </w:r>
      <w:r w:rsidR="000F2756">
        <w:rPr>
          <w:rFonts w:ascii="Calibri" w:hAnsi="Calibri"/>
          <w:sz w:val="20"/>
          <w:szCs w:val="20"/>
        </w:rPr>
        <w:t xml:space="preserve"> R</w:t>
      </w:r>
      <w:r>
        <w:rPr>
          <w:rFonts w:ascii="Calibri" w:hAnsi="Calibri"/>
          <w:sz w:val="20"/>
          <w:szCs w:val="20"/>
        </w:rPr>
        <w:t xml:space="preserve">isk Management </w:t>
      </w:r>
      <w:r w:rsidR="000F2756">
        <w:rPr>
          <w:rFonts w:ascii="Calibri" w:hAnsi="Calibri"/>
          <w:sz w:val="20"/>
          <w:szCs w:val="20"/>
        </w:rPr>
        <w:t>panel)</w:t>
      </w:r>
    </w:p>
    <w:p w:rsidR="00F372BF" w:rsidRDefault="00F372BF" w:rsidP="000F2756">
      <w:pPr>
        <w:pStyle w:val="ListParagraph"/>
        <w:numPr>
          <w:ilvl w:val="0"/>
          <w:numId w:val="38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The room has a cap of 30 people and PSU has extended an invite to 8 RIMS members. </w:t>
      </w:r>
    </w:p>
    <w:p w:rsidR="000F2756" w:rsidRDefault="00F372BF" w:rsidP="000F2756">
      <w:pPr>
        <w:pStyle w:val="ListParagraph"/>
        <w:numPr>
          <w:ilvl w:val="0"/>
          <w:numId w:val="38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The board agreed to host a standard RIMS May meeting since the April meeting is cancelled. Cassandra confirmed that the room at the MAC is still available on May 17</w:t>
      </w:r>
      <w:r w:rsidRPr="00F372BF">
        <w:rPr>
          <w:rFonts w:ascii="Calibri" w:hAnsi="Calibri"/>
          <w:sz w:val="20"/>
          <w:szCs w:val="20"/>
          <w:vertAlign w:val="superscript"/>
        </w:rPr>
        <w:t>th</w:t>
      </w:r>
      <w:r>
        <w:rPr>
          <w:rFonts w:ascii="Calibri" w:hAnsi="Calibri"/>
          <w:sz w:val="20"/>
          <w:szCs w:val="20"/>
        </w:rPr>
        <w:t xml:space="preserve">. </w:t>
      </w:r>
    </w:p>
    <w:p w:rsidR="000F2756" w:rsidRDefault="000F2756" w:rsidP="000F2756">
      <w:pPr>
        <w:pStyle w:val="ListParagraph"/>
        <w:numPr>
          <w:ilvl w:val="0"/>
          <w:numId w:val="38"/>
        </w:numPr>
        <w:rPr>
          <w:rFonts w:ascii="Calibri" w:hAnsi="Calibri"/>
          <w:sz w:val="20"/>
          <w:szCs w:val="20"/>
        </w:rPr>
      </w:pPr>
      <w:r w:rsidRPr="000F2756">
        <w:rPr>
          <w:rFonts w:ascii="Calibri" w:hAnsi="Calibri"/>
          <w:b/>
          <w:sz w:val="20"/>
          <w:szCs w:val="20"/>
        </w:rPr>
        <w:t>ACTION:</w:t>
      </w:r>
      <w:r>
        <w:rPr>
          <w:rFonts w:ascii="Calibri" w:hAnsi="Calibri"/>
          <w:sz w:val="20"/>
          <w:szCs w:val="20"/>
        </w:rPr>
        <w:t xml:space="preserve"> Keesa to </w:t>
      </w:r>
      <w:r w:rsidR="00AC6C27">
        <w:rPr>
          <w:rFonts w:ascii="Calibri" w:hAnsi="Calibri"/>
          <w:sz w:val="20"/>
          <w:szCs w:val="20"/>
        </w:rPr>
        <w:t xml:space="preserve">schedule Perks </w:t>
      </w:r>
      <w:r>
        <w:rPr>
          <w:rFonts w:ascii="Calibri" w:hAnsi="Calibri"/>
          <w:sz w:val="20"/>
          <w:szCs w:val="20"/>
        </w:rPr>
        <w:t>session for May</w:t>
      </w:r>
      <w:r w:rsidR="00AC6C27">
        <w:rPr>
          <w:rFonts w:ascii="Calibri" w:hAnsi="Calibri"/>
          <w:sz w:val="20"/>
          <w:szCs w:val="20"/>
        </w:rPr>
        <w:t xml:space="preserve"> meeting</w:t>
      </w:r>
      <w:r>
        <w:rPr>
          <w:rFonts w:ascii="Calibri" w:hAnsi="Calibri"/>
          <w:sz w:val="20"/>
          <w:szCs w:val="20"/>
        </w:rPr>
        <w:t xml:space="preserve">. </w:t>
      </w:r>
    </w:p>
    <w:p w:rsidR="000F2756" w:rsidRDefault="000F2756" w:rsidP="000F2756">
      <w:pPr>
        <w:rPr>
          <w:rFonts w:ascii="Calibri" w:hAnsi="Calibri"/>
          <w:sz w:val="20"/>
          <w:szCs w:val="20"/>
        </w:rPr>
      </w:pPr>
    </w:p>
    <w:p w:rsidR="000F2756" w:rsidRDefault="002423A7" w:rsidP="000F2756">
      <w:p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June </w:t>
      </w:r>
      <w:r w:rsidR="000F2756">
        <w:rPr>
          <w:rFonts w:ascii="Calibri" w:hAnsi="Calibri"/>
          <w:sz w:val="20"/>
          <w:szCs w:val="20"/>
        </w:rPr>
        <w:t xml:space="preserve">Annual Meeting: </w:t>
      </w:r>
    </w:p>
    <w:p w:rsidR="000F2756" w:rsidRDefault="00AC6C27" w:rsidP="000F2756">
      <w:pPr>
        <w:pStyle w:val="ListParagraph"/>
        <w:numPr>
          <w:ilvl w:val="0"/>
          <w:numId w:val="39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SueLing is working </w:t>
      </w:r>
      <w:r w:rsidR="000F2756">
        <w:rPr>
          <w:rFonts w:ascii="Calibri" w:hAnsi="Calibri"/>
          <w:sz w:val="20"/>
          <w:szCs w:val="20"/>
        </w:rPr>
        <w:t xml:space="preserve">on </w:t>
      </w:r>
      <w:r>
        <w:rPr>
          <w:rFonts w:ascii="Calibri" w:hAnsi="Calibri"/>
          <w:sz w:val="20"/>
          <w:szCs w:val="20"/>
        </w:rPr>
        <w:t xml:space="preserve">the </w:t>
      </w:r>
      <w:r w:rsidR="000F2756">
        <w:rPr>
          <w:rFonts w:ascii="Calibri" w:hAnsi="Calibri"/>
          <w:sz w:val="20"/>
          <w:szCs w:val="20"/>
        </w:rPr>
        <w:t xml:space="preserve">flyer. </w:t>
      </w:r>
    </w:p>
    <w:p w:rsidR="000F2756" w:rsidRDefault="00AC6C27" w:rsidP="000F2756">
      <w:pPr>
        <w:pStyle w:val="ListParagraph"/>
        <w:numPr>
          <w:ilvl w:val="0"/>
          <w:numId w:val="39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The early bird registration r</w:t>
      </w:r>
      <w:r w:rsidR="000F2756">
        <w:rPr>
          <w:rFonts w:ascii="Calibri" w:hAnsi="Calibri"/>
          <w:sz w:val="20"/>
          <w:szCs w:val="20"/>
        </w:rPr>
        <w:t xml:space="preserve">ate for this meeting is </w:t>
      </w:r>
      <w:r w:rsidR="002423A7">
        <w:rPr>
          <w:rFonts w:ascii="Calibri" w:hAnsi="Calibri"/>
          <w:sz w:val="20"/>
          <w:szCs w:val="20"/>
        </w:rPr>
        <w:t xml:space="preserve">$50 for </w:t>
      </w:r>
      <w:r>
        <w:rPr>
          <w:rFonts w:ascii="Calibri" w:hAnsi="Calibri"/>
          <w:sz w:val="20"/>
          <w:szCs w:val="20"/>
        </w:rPr>
        <w:t>members</w:t>
      </w:r>
      <w:r w:rsidR="002423A7">
        <w:rPr>
          <w:rFonts w:ascii="Calibri" w:hAnsi="Calibri"/>
          <w:sz w:val="20"/>
          <w:szCs w:val="20"/>
        </w:rPr>
        <w:t xml:space="preserve">, and $65 for non-member. </w:t>
      </w:r>
      <w:r>
        <w:rPr>
          <w:rFonts w:ascii="Calibri" w:hAnsi="Calibri"/>
          <w:sz w:val="20"/>
          <w:szCs w:val="20"/>
        </w:rPr>
        <w:t xml:space="preserve">The </w:t>
      </w:r>
      <w:r w:rsidR="002423A7">
        <w:rPr>
          <w:rFonts w:ascii="Calibri" w:hAnsi="Calibri"/>
          <w:sz w:val="20"/>
          <w:szCs w:val="20"/>
        </w:rPr>
        <w:t>walk up price is $80</w:t>
      </w:r>
      <w:r>
        <w:rPr>
          <w:rFonts w:ascii="Calibri" w:hAnsi="Calibri"/>
          <w:sz w:val="20"/>
          <w:szCs w:val="20"/>
        </w:rPr>
        <w:t xml:space="preserve"> for members and non-members. Registration includes 2 hours of education, food, beverages and raffle tickets.</w:t>
      </w:r>
    </w:p>
    <w:p w:rsidR="002423A7" w:rsidRDefault="00AC6C27" w:rsidP="000F2756">
      <w:pPr>
        <w:pStyle w:val="ListParagraph"/>
        <w:numPr>
          <w:ilvl w:val="0"/>
          <w:numId w:val="39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Below is the initial agenda plan: </w:t>
      </w:r>
      <w:r w:rsidR="002423A7">
        <w:rPr>
          <w:rFonts w:ascii="Calibri" w:hAnsi="Calibri"/>
          <w:sz w:val="20"/>
          <w:szCs w:val="20"/>
        </w:rPr>
        <w:t xml:space="preserve"> </w:t>
      </w:r>
    </w:p>
    <w:p w:rsidR="002423A7" w:rsidRDefault="002423A7" w:rsidP="002423A7">
      <w:pPr>
        <w:pStyle w:val="ListParagraph"/>
        <w:numPr>
          <w:ilvl w:val="1"/>
          <w:numId w:val="39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1</w:t>
      </w:r>
      <w:r w:rsidR="00AC6C27">
        <w:rPr>
          <w:rFonts w:ascii="Calibri" w:hAnsi="Calibri"/>
          <w:sz w:val="20"/>
          <w:szCs w:val="20"/>
        </w:rPr>
        <w:t>:00</w:t>
      </w:r>
      <w:r>
        <w:rPr>
          <w:rFonts w:ascii="Calibri" w:hAnsi="Calibri"/>
          <w:sz w:val="20"/>
          <w:szCs w:val="20"/>
        </w:rPr>
        <w:t>-</w:t>
      </w:r>
      <w:r w:rsidR="00AC6C27">
        <w:rPr>
          <w:rFonts w:ascii="Calibri" w:hAnsi="Calibri"/>
          <w:sz w:val="20"/>
          <w:szCs w:val="20"/>
        </w:rPr>
        <w:t>1:30 C</w:t>
      </w:r>
      <w:r>
        <w:rPr>
          <w:rFonts w:ascii="Calibri" w:hAnsi="Calibri"/>
          <w:sz w:val="20"/>
          <w:szCs w:val="20"/>
        </w:rPr>
        <w:t xml:space="preserve">heck in </w:t>
      </w:r>
    </w:p>
    <w:p w:rsidR="002423A7" w:rsidRDefault="00AC6C27" w:rsidP="002423A7">
      <w:pPr>
        <w:pStyle w:val="ListParagraph"/>
        <w:numPr>
          <w:ilvl w:val="1"/>
          <w:numId w:val="39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1:30-2:00 President introduction </w:t>
      </w:r>
    </w:p>
    <w:p w:rsidR="002423A7" w:rsidRDefault="002423A7" w:rsidP="002423A7">
      <w:pPr>
        <w:pStyle w:val="ListParagraph"/>
        <w:numPr>
          <w:ilvl w:val="1"/>
          <w:numId w:val="39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2</w:t>
      </w:r>
      <w:r w:rsidR="00AC6C27">
        <w:rPr>
          <w:rFonts w:ascii="Calibri" w:hAnsi="Calibri"/>
          <w:sz w:val="20"/>
          <w:szCs w:val="20"/>
        </w:rPr>
        <w:t>:00</w:t>
      </w:r>
      <w:r>
        <w:rPr>
          <w:rFonts w:ascii="Calibri" w:hAnsi="Calibri"/>
          <w:sz w:val="20"/>
          <w:szCs w:val="20"/>
        </w:rPr>
        <w:t>-3</w:t>
      </w:r>
      <w:r w:rsidR="00AC6C27">
        <w:rPr>
          <w:rFonts w:ascii="Calibri" w:hAnsi="Calibri"/>
          <w:sz w:val="20"/>
          <w:szCs w:val="20"/>
        </w:rPr>
        <w:t>:00 S</w:t>
      </w:r>
      <w:r>
        <w:rPr>
          <w:rFonts w:ascii="Calibri" w:hAnsi="Calibri"/>
          <w:sz w:val="20"/>
          <w:szCs w:val="20"/>
        </w:rPr>
        <w:t xml:space="preserve">ession 1 </w:t>
      </w:r>
    </w:p>
    <w:p w:rsidR="002423A7" w:rsidRDefault="002423A7" w:rsidP="002423A7">
      <w:pPr>
        <w:pStyle w:val="ListParagraph"/>
        <w:numPr>
          <w:ilvl w:val="1"/>
          <w:numId w:val="39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3</w:t>
      </w:r>
      <w:r w:rsidR="00AC6C27">
        <w:rPr>
          <w:rFonts w:ascii="Calibri" w:hAnsi="Calibri"/>
          <w:sz w:val="20"/>
          <w:szCs w:val="20"/>
        </w:rPr>
        <w:t>:00-3:30 B</w:t>
      </w:r>
      <w:r>
        <w:rPr>
          <w:rFonts w:ascii="Calibri" w:hAnsi="Calibri"/>
          <w:sz w:val="20"/>
          <w:szCs w:val="20"/>
        </w:rPr>
        <w:t xml:space="preserve">reak  (RIMS intro new board) </w:t>
      </w:r>
    </w:p>
    <w:p w:rsidR="002423A7" w:rsidRDefault="00AC6C27" w:rsidP="002423A7">
      <w:pPr>
        <w:pStyle w:val="ListParagraph"/>
        <w:numPr>
          <w:ilvl w:val="1"/>
          <w:numId w:val="39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3:30-4:30 S</w:t>
      </w:r>
      <w:r w:rsidR="002423A7">
        <w:rPr>
          <w:rFonts w:ascii="Calibri" w:hAnsi="Calibri"/>
          <w:sz w:val="20"/>
          <w:szCs w:val="20"/>
        </w:rPr>
        <w:t xml:space="preserve">ession 2 (serve appetizers here) </w:t>
      </w:r>
    </w:p>
    <w:p w:rsidR="002423A7" w:rsidRDefault="002423A7" w:rsidP="002423A7">
      <w:pPr>
        <w:pStyle w:val="ListParagraph"/>
        <w:numPr>
          <w:ilvl w:val="1"/>
          <w:numId w:val="39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4:30-5:30 65</w:t>
      </w:r>
      <w:r w:rsidRPr="002423A7">
        <w:rPr>
          <w:rFonts w:ascii="Calibri" w:hAnsi="Calibri"/>
          <w:sz w:val="20"/>
          <w:szCs w:val="20"/>
          <w:vertAlign w:val="superscript"/>
        </w:rPr>
        <w:t>th</w:t>
      </w:r>
      <w:r w:rsidR="00AC6C27">
        <w:rPr>
          <w:rFonts w:ascii="Calibri" w:hAnsi="Calibri"/>
          <w:sz w:val="20"/>
          <w:szCs w:val="20"/>
        </w:rPr>
        <w:t xml:space="preserve"> Anniversary C</w:t>
      </w:r>
      <w:r>
        <w:rPr>
          <w:rFonts w:ascii="Calibri" w:hAnsi="Calibri"/>
          <w:sz w:val="20"/>
          <w:szCs w:val="20"/>
        </w:rPr>
        <w:t xml:space="preserve">elebration </w:t>
      </w:r>
    </w:p>
    <w:p w:rsidR="002423A7" w:rsidRDefault="002423A7" w:rsidP="002423A7">
      <w:pPr>
        <w:pStyle w:val="ListParagraph"/>
        <w:numPr>
          <w:ilvl w:val="0"/>
          <w:numId w:val="39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Topics</w:t>
      </w:r>
      <w:r w:rsidR="00AC6C27">
        <w:rPr>
          <w:rFonts w:ascii="Calibri" w:hAnsi="Calibri"/>
          <w:sz w:val="20"/>
          <w:szCs w:val="20"/>
        </w:rPr>
        <w:t xml:space="preserve"> considered thus far are the </w:t>
      </w:r>
      <w:r>
        <w:rPr>
          <w:rFonts w:ascii="Calibri" w:hAnsi="Calibri"/>
          <w:sz w:val="20"/>
          <w:szCs w:val="20"/>
        </w:rPr>
        <w:t xml:space="preserve">Me Too movement, AI and robotics. </w:t>
      </w:r>
    </w:p>
    <w:p w:rsidR="00AC6C27" w:rsidRDefault="00AC6C27" w:rsidP="00AC6C27">
      <w:pPr>
        <w:pStyle w:val="ListParagraph"/>
        <w:numPr>
          <w:ilvl w:val="0"/>
          <w:numId w:val="39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lastRenderedPageBreak/>
        <w:t xml:space="preserve">There will not be a title sponsor for this event. Reception sponsor pending.  </w:t>
      </w:r>
    </w:p>
    <w:p w:rsidR="002423A7" w:rsidRPr="000F2756" w:rsidRDefault="00AC6C27" w:rsidP="002423A7">
      <w:pPr>
        <w:pStyle w:val="ListParagraph"/>
        <w:numPr>
          <w:ilvl w:val="0"/>
          <w:numId w:val="39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Marketing will start and registration will open once the flyer and agenda are complete. </w:t>
      </w:r>
      <w:r w:rsidR="002423A7">
        <w:rPr>
          <w:rFonts w:ascii="Calibri" w:hAnsi="Calibri"/>
          <w:sz w:val="20"/>
          <w:szCs w:val="20"/>
        </w:rPr>
        <w:t xml:space="preserve"> </w:t>
      </w:r>
    </w:p>
    <w:p w:rsidR="000F2756" w:rsidRDefault="000F2756" w:rsidP="00A251B6">
      <w:pPr>
        <w:rPr>
          <w:rFonts w:ascii="Calibri" w:hAnsi="Calibri"/>
          <w:sz w:val="20"/>
          <w:szCs w:val="20"/>
        </w:rPr>
      </w:pPr>
    </w:p>
    <w:p w:rsidR="00B2060D" w:rsidRDefault="00B2060D" w:rsidP="00924930">
      <w:pPr>
        <w:pStyle w:val="ListParagraph"/>
        <w:numPr>
          <w:ilvl w:val="0"/>
          <w:numId w:val="36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Student Committee – Jeanna</w:t>
      </w:r>
    </w:p>
    <w:p w:rsidR="00B2060D" w:rsidRDefault="00AB28A7" w:rsidP="00B2060D">
      <w:pPr>
        <w:pStyle w:val="ListParagraph"/>
        <w:numPr>
          <w:ilvl w:val="1"/>
          <w:numId w:val="36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May Social Event with PSU’s Risk Manager in Residence</w:t>
      </w:r>
    </w:p>
    <w:p w:rsidR="002423A7" w:rsidRDefault="00AC6C27" w:rsidP="002423A7">
      <w:pPr>
        <w:pStyle w:val="ListParagraph"/>
        <w:numPr>
          <w:ilvl w:val="2"/>
          <w:numId w:val="36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See above. This is now a separate event from the May meeting. </w:t>
      </w:r>
    </w:p>
    <w:p w:rsidR="00354E4E" w:rsidRDefault="00354E4E" w:rsidP="00B2060D">
      <w:pPr>
        <w:pStyle w:val="ListParagraph"/>
        <w:numPr>
          <w:ilvl w:val="1"/>
          <w:numId w:val="36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Part time Master’s scholarship update</w:t>
      </w:r>
    </w:p>
    <w:p w:rsidR="002423A7" w:rsidRDefault="002423A7" w:rsidP="002423A7">
      <w:pPr>
        <w:pStyle w:val="ListParagraph"/>
        <w:numPr>
          <w:ilvl w:val="2"/>
          <w:numId w:val="36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Jeanna to remind members at today’s meeting. </w:t>
      </w:r>
    </w:p>
    <w:p w:rsidR="002423A7" w:rsidRDefault="00AC6C27" w:rsidP="002423A7">
      <w:pPr>
        <w:pStyle w:val="ListParagraph"/>
        <w:numPr>
          <w:ilvl w:val="2"/>
          <w:numId w:val="36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There are </w:t>
      </w:r>
      <w:r w:rsidR="002423A7">
        <w:rPr>
          <w:rFonts w:ascii="Calibri" w:hAnsi="Calibri"/>
          <w:sz w:val="20"/>
          <w:szCs w:val="20"/>
        </w:rPr>
        <w:t xml:space="preserve">5 paid internships in the Portland area. </w:t>
      </w:r>
    </w:p>
    <w:p w:rsidR="002423A7" w:rsidRDefault="00AC6C27" w:rsidP="002423A7">
      <w:pPr>
        <w:pStyle w:val="ListParagraph"/>
        <w:numPr>
          <w:ilvl w:val="2"/>
          <w:numId w:val="36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There is a RRP c</w:t>
      </w:r>
      <w:r w:rsidR="002423A7">
        <w:rPr>
          <w:rFonts w:ascii="Calibri" w:hAnsi="Calibri"/>
          <w:sz w:val="20"/>
          <w:szCs w:val="20"/>
        </w:rPr>
        <w:t xml:space="preserve">ommittee meeting next Thursday. </w:t>
      </w:r>
      <w:r w:rsidR="00090F6A">
        <w:rPr>
          <w:rFonts w:ascii="Calibri" w:hAnsi="Calibri"/>
          <w:sz w:val="20"/>
          <w:szCs w:val="20"/>
        </w:rPr>
        <w:t xml:space="preserve">Working with OSU to coordinate Risk Managers in the greater Northwest and West area. There is interest in bringing RM courses to OSU. </w:t>
      </w:r>
    </w:p>
    <w:p w:rsidR="00090F6A" w:rsidRDefault="00AC6C27" w:rsidP="002423A7">
      <w:pPr>
        <w:pStyle w:val="ListParagraph"/>
        <w:numPr>
          <w:ilvl w:val="2"/>
          <w:numId w:val="36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Grant mentioned using the b</w:t>
      </w:r>
      <w:r w:rsidR="00090F6A">
        <w:rPr>
          <w:rFonts w:ascii="Calibri" w:hAnsi="Calibri"/>
          <w:sz w:val="20"/>
          <w:szCs w:val="20"/>
        </w:rPr>
        <w:t>usiness school mentorship program</w:t>
      </w:r>
      <w:r>
        <w:rPr>
          <w:rFonts w:ascii="Calibri" w:hAnsi="Calibri"/>
          <w:sz w:val="20"/>
          <w:szCs w:val="20"/>
        </w:rPr>
        <w:t xml:space="preserve"> as a resource for the RRP committee. </w:t>
      </w:r>
      <w:r w:rsidR="00090F6A">
        <w:rPr>
          <w:rFonts w:ascii="Calibri" w:hAnsi="Calibri"/>
          <w:sz w:val="20"/>
          <w:szCs w:val="20"/>
        </w:rPr>
        <w:t>Grant has a men</w:t>
      </w:r>
      <w:r>
        <w:rPr>
          <w:rFonts w:ascii="Calibri" w:hAnsi="Calibri"/>
          <w:sz w:val="20"/>
          <w:szCs w:val="20"/>
        </w:rPr>
        <w:t xml:space="preserve">tee now and will send the </w:t>
      </w:r>
      <w:r w:rsidR="00090F6A">
        <w:rPr>
          <w:rFonts w:ascii="Calibri" w:hAnsi="Calibri"/>
          <w:sz w:val="20"/>
          <w:szCs w:val="20"/>
        </w:rPr>
        <w:t xml:space="preserve">information to Jeanna. </w:t>
      </w:r>
      <w:r>
        <w:rPr>
          <w:rFonts w:ascii="Calibri" w:hAnsi="Calibri"/>
          <w:sz w:val="20"/>
          <w:szCs w:val="20"/>
        </w:rPr>
        <w:t xml:space="preserve">Discussed adding this </w:t>
      </w:r>
      <w:r w:rsidR="00090F6A">
        <w:rPr>
          <w:rFonts w:ascii="Calibri" w:hAnsi="Calibri"/>
          <w:sz w:val="20"/>
          <w:szCs w:val="20"/>
        </w:rPr>
        <w:t xml:space="preserve">to the student program next year. </w:t>
      </w:r>
    </w:p>
    <w:p w:rsidR="00090F6A" w:rsidRDefault="00090F6A" w:rsidP="00090F6A">
      <w:pPr>
        <w:pStyle w:val="ListParagraph"/>
        <w:numPr>
          <w:ilvl w:val="1"/>
          <w:numId w:val="36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RRP </w:t>
      </w:r>
      <w:r w:rsidR="00AC6C27">
        <w:rPr>
          <w:rFonts w:ascii="Calibri" w:hAnsi="Calibri"/>
          <w:sz w:val="20"/>
          <w:szCs w:val="20"/>
        </w:rPr>
        <w:t xml:space="preserve">meeting at RIMS National: </w:t>
      </w:r>
      <w:r>
        <w:rPr>
          <w:rFonts w:ascii="Calibri" w:hAnsi="Calibri"/>
          <w:sz w:val="20"/>
          <w:szCs w:val="20"/>
        </w:rPr>
        <w:t xml:space="preserve">Jeanna will not be at the conference. </w:t>
      </w:r>
      <w:r w:rsidR="00AC6C27">
        <w:rPr>
          <w:rFonts w:ascii="Calibri" w:hAnsi="Calibri"/>
          <w:sz w:val="20"/>
          <w:szCs w:val="20"/>
        </w:rPr>
        <w:t xml:space="preserve">Eric to attend to find out more information about how to retain RRP. Discussed Eric speaking at meeting if needed. </w:t>
      </w:r>
      <w:r>
        <w:rPr>
          <w:rFonts w:ascii="Calibri" w:hAnsi="Calibri"/>
          <w:sz w:val="20"/>
          <w:szCs w:val="20"/>
        </w:rPr>
        <w:t xml:space="preserve"> </w:t>
      </w:r>
    </w:p>
    <w:p w:rsidR="00B2060D" w:rsidRDefault="00B2060D" w:rsidP="00B2060D">
      <w:pPr>
        <w:pStyle w:val="ListParagraph"/>
        <w:ind w:left="1440"/>
        <w:rPr>
          <w:rFonts w:ascii="Calibri" w:hAnsi="Calibri"/>
          <w:sz w:val="20"/>
          <w:szCs w:val="20"/>
        </w:rPr>
      </w:pPr>
    </w:p>
    <w:p w:rsidR="00924930" w:rsidRDefault="00924930" w:rsidP="00924930">
      <w:pPr>
        <w:pStyle w:val="ListParagraph"/>
        <w:numPr>
          <w:ilvl w:val="0"/>
          <w:numId w:val="36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Membership Update – Elena</w:t>
      </w:r>
      <w:r w:rsidR="002545F0">
        <w:rPr>
          <w:rFonts w:ascii="Calibri" w:hAnsi="Calibri"/>
          <w:sz w:val="20"/>
          <w:szCs w:val="20"/>
        </w:rPr>
        <w:t xml:space="preserve"> </w:t>
      </w:r>
      <w:r w:rsidR="005D46F0">
        <w:rPr>
          <w:rFonts w:ascii="Calibri" w:hAnsi="Calibri"/>
          <w:sz w:val="20"/>
          <w:szCs w:val="20"/>
        </w:rPr>
        <w:t xml:space="preserve">– not in attendance </w:t>
      </w:r>
    </w:p>
    <w:p w:rsidR="003B59D2" w:rsidRDefault="00354E4E" w:rsidP="003B59D2">
      <w:pPr>
        <w:pStyle w:val="ListParagraph"/>
        <w:numPr>
          <w:ilvl w:val="1"/>
          <w:numId w:val="36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New member update</w:t>
      </w:r>
    </w:p>
    <w:p w:rsidR="001E577B" w:rsidRPr="009F11BB" w:rsidRDefault="003B59D2" w:rsidP="009F11BB">
      <w:pPr>
        <w:pStyle w:val="ListParagraph"/>
        <w:numPr>
          <w:ilvl w:val="1"/>
          <w:numId w:val="36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Local associates billing update</w:t>
      </w:r>
      <w:r w:rsidR="00B2060D">
        <w:rPr>
          <w:rFonts w:ascii="Calibri" w:hAnsi="Calibri"/>
          <w:sz w:val="20"/>
          <w:szCs w:val="20"/>
        </w:rPr>
        <w:t xml:space="preserve">  </w:t>
      </w:r>
    </w:p>
    <w:p w:rsidR="001E577B" w:rsidRDefault="001E577B" w:rsidP="001E577B">
      <w:pPr>
        <w:pStyle w:val="ListParagraph"/>
        <w:ind w:left="1440"/>
        <w:rPr>
          <w:rFonts w:ascii="Calibri" w:hAnsi="Calibri"/>
          <w:sz w:val="20"/>
          <w:szCs w:val="20"/>
        </w:rPr>
      </w:pPr>
    </w:p>
    <w:p w:rsidR="00924930" w:rsidRDefault="00924930" w:rsidP="00924930">
      <w:pPr>
        <w:numPr>
          <w:ilvl w:val="0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Education Update – Troy</w:t>
      </w:r>
      <w:r w:rsidR="00AB28A7">
        <w:rPr>
          <w:rFonts w:ascii="Calibri" w:hAnsi="Calibri"/>
          <w:sz w:val="20"/>
          <w:szCs w:val="20"/>
        </w:rPr>
        <w:t xml:space="preserve"> (not attending</w:t>
      </w:r>
      <w:r w:rsidR="00D545A3">
        <w:rPr>
          <w:rFonts w:ascii="Calibri" w:hAnsi="Calibri"/>
          <w:sz w:val="20"/>
          <w:szCs w:val="20"/>
        </w:rPr>
        <w:t>, home with new baby, congrats!</w:t>
      </w:r>
      <w:r w:rsidR="00AB28A7">
        <w:rPr>
          <w:rFonts w:ascii="Calibri" w:hAnsi="Calibri"/>
          <w:sz w:val="20"/>
          <w:szCs w:val="20"/>
        </w:rPr>
        <w:t>)</w:t>
      </w:r>
    </w:p>
    <w:p w:rsidR="00125DC6" w:rsidRDefault="003B59D2" w:rsidP="001E577B">
      <w:pPr>
        <w:numPr>
          <w:ilvl w:val="1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Spring ARM 55 </w:t>
      </w:r>
      <w:r w:rsidR="00125DC6">
        <w:rPr>
          <w:rFonts w:ascii="Calibri" w:hAnsi="Calibri"/>
          <w:sz w:val="20"/>
          <w:szCs w:val="20"/>
        </w:rPr>
        <w:t xml:space="preserve">online is scheduled and has been advertised. </w:t>
      </w:r>
    </w:p>
    <w:p w:rsidR="001E577B" w:rsidRDefault="00125DC6" w:rsidP="001E577B">
      <w:pPr>
        <w:numPr>
          <w:ilvl w:val="1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The board will </w:t>
      </w:r>
      <w:r w:rsidR="00D545A3">
        <w:rPr>
          <w:rFonts w:ascii="Calibri" w:hAnsi="Calibri"/>
          <w:sz w:val="20"/>
          <w:szCs w:val="20"/>
        </w:rPr>
        <w:t>purchase Zoom</w:t>
      </w:r>
      <w:r>
        <w:rPr>
          <w:rFonts w:ascii="Calibri" w:hAnsi="Calibri"/>
          <w:sz w:val="20"/>
          <w:szCs w:val="20"/>
        </w:rPr>
        <w:t xml:space="preserve">, </w:t>
      </w:r>
      <w:r w:rsidR="00D545A3">
        <w:rPr>
          <w:rFonts w:ascii="Calibri" w:hAnsi="Calibri"/>
          <w:sz w:val="20"/>
          <w:szCs w:val="20"/>
        </w:rPr>
        <w:t>GoToMeeting or similar software.</w:t>
      </w:r>
    </w:p>
    <w:p w:rsidR="005D46F0" w:rsidRDefault="005D46F0" w:rsidP="001E577B">
      <w:pPr>
        <w:numPr>
          <w:ilvl w:val="1"/>
          <w:numId w:val="37"/>
        </w:numPr>
        <w:rPr>
          <w:rFonts w:ascii="Calibri" w:hAnsi="Calibri"/>
          <w:sz w:val="20"/>
          <w:szCs w:val="20"/>
        </w:rPr>
      </w:pPr>
      <w:r w:rsidRPr="00125DC6">
        <w:rPr>
          <w:rFonts w:ascii="Calibri" w:hAnsi="Calibri"/>
          <w:b/>
          <w:sz w:val="20"/>
          <w:szCs w:val="20"/>
        </w:rPr>
        <w:t>ACTION:</w:t>
      </w:r>
      <w:r>
        <w:rPr>
          <w:rFonts w:ascii="Calibri" w:hAnsi="Calibri"/>
          <w:sz w:val="20"/>
          <w:szCs w:val="20"/>
        </w:rPr>
        <w:t xml:space="preserve"> </w:t>
      </w:r>
      <w:r w:rsidR="00125DC6">
        <w:rPr>
          <w:rFonts w:ascii="Calibri" w:hAnsi="Calibri"/>
          <w:sz w:val="20"/>
          <w:szCs w:val="20"/>
        </w:rPr>
        <w:t xml:space="preserve">Eric will coordinate with Eva to survey current student. </w:t>
      </w:r>
      <w:r>
        <w:rPr>
          <w:rFonts w:ascii="Calibri" w:hAnsi="Calibri"/>
          <w:sz w:val="20"/>
          <w:szCs w:val="20"/>
        </w:rPr>
        <w:t xml:space="preserve">If all liked Zoom and there were no issues, then the board will purchase Zoom prior to next course. </w:t>
      </w:r>
    </w:p>
    <w:p w:rsidR="005D46F0" w:rsidRDefault="00125DC6" w:rsidP="001E577B">
      <w:pPr>
        <w:numPr>
          <w:ilvl w:val="1"/>
          <w:numId w:val="37"/>
        </w:numPr>
        <w:rPr>
          <w:rFonts w:ascii="Calibri" w:hAnsi="Calibri"/>
          <w:sz w:val="20"/>
          <w:szCs w:val="20"/>
        </w:rPr>
      </w:pPr>
      <w:r w:rsidRPr="00125DC6">
        <w:rPr>
          <w:rFonts w:ascii="Calibri" w:hAnsi="Calibri"/>
          <w:sz w:val="20"/>
          <w:szCs w:val="20"/>
        </w:rPr>
        <w:t xml:space="preserve">Discussed using Zoom at </w:t>
      </w:r>
      <w:r w:rsidR="005D46F0" w:rsidRPr="00125DC6">
        <w:rPr>
          <w:rFonts w:ascii="Calibri" w:hAnsi="Calibri"/>
          <w:sz w:val="20"/>
          <w:szCs w:val="20"/>
        </w:rPr>
        <w:t>board</w:t>
      </w:r>
      <w:r w:rsidR="005D46F0">
        <w:rPr>
          <w:rFonts w:ascii="Calibri" w:hAnsi="Calibri"/>
          <w:sz w:val="20"/>
          <w:szCs w:val="20"/>
        </w:rPr>
        <w:t xml:space="preserve"> retreat</w:t>
      </w:r>
      <w:r>
        <w:rPr>
          <w:rFonts w:ascii="Calibri" w:hAnsi="Calibri"/>
          <w:sz w:val="20"/>
          <w:szCs w:val="20"/>
        </w:rPr>
        <w:t xml:space="preserve"> and future board meetings. </w:t>
      </w:r>
      <w:r w:rsidR="005D46F0">
        <w:rPr>
          <w:rFonts w:ascii="Calibri" w:hAnsi="Calibri"/>
          <w:sz w:val="20"/>
          <w:szCs w:val="20"/>
        </w:rPr>
        <w:t xml:space="preserve"> </w:t>
      </w:r>
    </w:p>
    <w:p w:rsidR="001E577B" w:rsidRDefault="001E577B" w:rsidP="001E577B">
      <w:pPr>
        <w:rPr>
          <w:rFonts w:ascii="Calibri" w:hAnsi="Calibri"/>
          <w:sz w:val="20"/>
          <w:szCs w:val="20"/>
        </w:rPr>
      </w:pPr>
    </w:p>
    <w:p w:rsidR="00924930" w:rsidRDefault="00924930" w:rsidP="00924930">
      <w:pPr>
        <w:numPr>
          <w:ilvl w:val="0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Director-at-Large – Katie</w:t>
      </w:r>
    </w:p>
    <w:p w:rsidR="007D1FB7" w:rsidRDefault="00AB28A7" w:rsidP="001E577B">
      <w:pPr>
        <w:numPr>
          <w:ilvl w:val="1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2018 </w:t>
      </w:r>
      <w:r w:rsidR="003B59D2">
        <w:rPr>
          <w:rFonts w:ascii="Calibri" w:hAnsi="Calibri"/>
          <w:sz w:val="20"/>
          <w:szCs w:val="20"/>
        </w:rPr>
        <w:t xml:space="preserve">annual </w:t>
      </w:r>
      <w:r>
        <w:rPr>
          <w:rFonts w:ascii="Calibri" w:hAnsi="Calibri"/>
          <w:sz w:val="20"/>
          <w:szCs w:val="20"/>
        </w:rPr>
        <w:t xml:space="preserve">sponsorship drive </w:t>
      </w:r>
      <w:r w:rsidR="003B59D2">
        <w:rPr>
          <w:rFonts w:ascii="Calibri" w:hAnsi="Calibri"/>
          <w:sz w:val="20"/>
          <w:szCs w:val="20"/>
        </w:rPr>
        <w:t>update</w:t>
      </w:r>
    </w:p>
    <w:p w:rsidR="005D46F0" w:rsidRPr="00125DC6" w:rsidRDefault="005D46F0" w:rsidP="00196B47">
      <w:pPr>
        <w:numPr>
          <w:ilvl w:val="1"/>
          <w:numId w:val="37"/>
        </w:numPr>
        <w:rPr>
          <w:rFonts w:ascii="Calibri" w:hAnsi="Calibri"/>
          <w:sz w:val="20"/>
          <w:szCs w:val="20"/>
        </w:rPr>
      </w:pPr>
      <w:r w:rsidRPr="00125DC6">
        <w:rPr>
          <w:rFonts w:ascii="Calibri" w:hAnsi="Calibri"/>
          <w:sz w:val="20"/>
          <w:szCs w:val="20"/>
        </w:rPr>
        <w:t xml:space="preserve">$14,500 </w:t>
      </w:r>
      <w:r w:rsidR="00125DC6" w:rsidRPr="00125DC6">
        <w:rPr>
          <w:rFonts w:ascii="Calibri" w:hAnsi="Calibri"/>
          <w:sz w:val="20"/>
          <w:szCs w:val="20"/>
        </w:rPr>
        <w:t xml:space="preserve">confirmed sponsorships, down from </w:t>
      </w:r>
      <w:r w:rsidRPr="00125DC6">
        <w:rPr>
          <w:rFonts w:ascii="Calibri" w:hAnsi="Calibri"/>
          <w:sz w:val="20"/>
          <w:szCs w:val="20"/>
        </w:rPr>
        <w:t>$26</w:t>
      </w:r>
      <w:r w:rsidR="00125DC6" w:rsidRPr="00125DC6">
        <w:rPr>
          <w:rFonts w:ascii="Calibri" w:hAnsi="Calibri"/>
          <w:sz w:val="20"/>
          <w:szCs w:val="20"/>
        </w:rPr>
        <w:t xml:space="preserve">,000 the prior year excluding golf. This is due to WRC. </w:t>
      </w:r>
      <w:r w:rsidRPr="00125DC6">
        <w:rPr>
          <w:rFonts w:ascii="Calibri" w:hAnsi="Calibri"/>
          <w:sz w:val="20"/>
          <w:szCs w:val="20"/>
        </w:rPr>
        <w:t>There are still some that plan to participate</w:t>
      </w:r>
      <w:r w:rsidR="00125DC6">
        <w:rPr>
          <w:rFonts w:ascii="Calibri" w:hAnsi="Calibri"/>
          <w:sz w:val="20"/>
          <w:szCs w:val="20"/>
        </w:rPr>
        <w:t xml:space="preserve"> as a sponsor</w:t>
      </w:r>
      <w:r w:rsidRPr="00125DC6">
        <w:rPr>
          <w:rFonts w:ascii="Calibri" w:hAnsi="Calibri"/>
          <w:sz w:val="20"/>
          <w:szCs w:val="20"/>
        </w:rPr>
        <w:t xml:space="preserve">, which should bring </w:t>
      </w:r>
      <w:r w:rsidR="00125DC6">
        <w:rPr>
          <w:rFonts w:ascii="Calibri" w:hAnsi="Calibri"/>
          <w:sz w:val="20"/>
          <w:szCs w:val="20"/>
        </w:rPr>
        <w:t xml:space="preserve">sponsorships to </w:t>
      </w:r>
      <w:r w:rsidRPr="00125DC6">
        <w:rPr>
          <w:rFonts w:ascii="Calibri" w:hAnsi="Calibri"/>
          <w:sz w:val="20"/>
          <w:szCs w:val="20"/>
        </w:rPr>
        <w:t>$20</w:t>
      </w:r>
      <w:r w:rsidR="00125DC6">
        <w:rPr>
          <w:rFonts w:ascii="Calibri" w:hAnsi="Calibri"/>
          <w:sz w:val="20"/>
          <w:szCs w:val="20"/>
        </w:rPr>
        <w:t>,000</w:t>
      </w:r>
      <w:r w:rsidRPr="00125DC6">
        <w:rPr>
          <w:rFonts w:ascii="Calibri" w:hAnsi="Calibri"/>
          <w:sz w:val="20"/>
          <w:szCs w:val="20"/>
        </w:rPr>
        <w:t xml:space="preserve">. </w:t>
      </w:r>
    </w:p>
    <w:p w:rsidR="005D46F0" w:rsidRDefault="005D46F0" w:rsidP="001E577B">
      <w:pPr>
        <w:numPr>
          <w:ilvl w:val="1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There are no title sponsors. </w:t>
      </w:r>
    </w:p>
    <w:p w:rsidR="005D46F0" w:rsidRDefault="005D46F0" w:rsidP="001E577B">
      <w:pPr>
        <w:numPr>
          <w:ilvl w:val="1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RIMS will be a supporter with an exhibit booth</w:t>
      </w:r>
      <w:r w:rsidR="00125DC6">
        <w:rPr>
          <w:rFonts w:ascii="Calibri" w:hAnsi="Calibri"/>
          <w:sz w:val="20"/>
          <w:szCs w:val="20"/>
        </w:rPr>
        <w:t xml:space="preserve"> at the ERM Symposium on April 11</w:t>
      </w:r>
      <w:r w:rsidR="00125DC6" w:rsidRPr="00125DC6">
        <w:rPr>
          <w:rFonts w:ascii="Calibri" w:hAnsi="Calibri"/>
          <w:sz w:val="20"/>
          <w:szCs w:val="20"/>
          <w:vertAlign w:val="superscript"/>
        </w:rPr>
        <w:t>th</w:t>
      </w:r>
      <w:r w:rsidR="00125DC6">
        <w:rPr>
          <w:rFonts w:ascii="Calibri" w:hAnsi="Calibri"/>
          <w:sz w:val="20"/>
          <w:szCs w:val="20"/>
        </w:rPr>
        <w:t xml:space="preserve"> from 7:30 AM – 2:00 PM at the MAC. Katie and Grant </w:t>
      </w:r>
      <w:r w:rsidR="00E461C8">
        <w:rPr>
          <w:rFonts w:ascii="Calibri" w:hAnsi="Calibri"/>
          <w:sz w:val="20"/>
          <w:szCs w:val="20"/>
        </w:rPr>
        <w:t xml:space="preserve">volunteer </w:t>
      </w:r>
      <w:r w:rsidR="00125DC6">
        <w:rPr>
          <w:rFonts w:ascii="Calibri" w:hAnsi="Calibri"/>
          <w:sz w:val="20"/>
          <w:szCs w:val="20"/>
        </w:rPr>
        <w:t xml:space="preserve">to attend and man the booth. </w:t>
      </w:r>
      <w:r w:rsidR="00E461C8">
        <w:rPr>
          <w:rFonts w:ascii="Calibri" w:hAnsi="Calibri"/>
          <w:sz w:val="20"/>
          <w:szCs w:val="20"/>
        </w:rPr>
        <w:t xml:space="preserve"> </w:t>
      </w:r>
    </w:p>
    <w:p w:rsidR="005D46F0" w:rsidRDefault="005D46F0" w:rsidP="001E577B">
      <w:pPr>
        <w:numPr>
          <w:ilvl w:val="1"/>
          <w:numId w:val="37"/>
        </w:numPr>
        <w:rPr>
          <w:rFonts w:ascii="Calibri" w:hAnsi="Calibri"/>
          <w:sz w:val="20"/>
          <w:szCs w:val="20"/>
        </w:rPr>
      </w:pPr>
      <w:r w:rsidRPr="00125DC6">
        <w:rPr>
          <w:rFonts w:ascii="Calibri" w:hAnsi="Calibri"/>
          <w:b/>
          <w:sz w:val="20"/>
          <w:szCs w:val="20"/>
        </w:rPr>
        <w:t>ACTION:</w:t>
      </w:r>
      <w:r w:rsidR="00125DC6">
        <w:rPr>
          <w:rFonts w:ascii="Calibri" w:hAnsi="Calibri"/>
          <w:sz w:val="20"/>
          <w:szCs w:val="20"/>
        </w:rPr>
        <w:t xml:space="preserve"> </w:t>
      </w:r>
      <w:r>
        <w:rPr>
          <w:rFonts w:ascii="Calibri" w:hAnsi="Calibri"/>
          <w:sz w:val="20"/>
          <w:szCs w:val="20"/>
        </w:rPr>
        <w:t xml:space="preserve">Katie to ask Jennifer for </w:t>
      </w:r>
      <w:r w:rsidR="00125DC6">
        <w:rPr>
          <w:rFonts w:ascii="Calibri" w:hAnsi="Calibri"/>
          <w:sz w:val="20"/>
          <w:szCs w:val="20"/>
        </w:rPr>
        <w:t xml:space="preserve">a WRC </w:t>
      </w:r>
      <w:r>
        <w:rPr>
          <w:rFonts w:ascii="Calibri" w:hAnsi="Calibri"/>
          <w:sz w:val="20"/>
          <w:szCs w:val="20"/>
        </w:rPr>
        <w:t>Save the Date flyer</w:t>
      </w:r>
      <w:r w:rsidR="00125DC6">
        <w:rPr>
          <w:rFonts w:ascii="Calibri" w:hAnsi="Calibri"/>
          <w:sz w:val="20"/>
          <w:szCs w:val="20"/>
        </w:rPr>
        <w:t xml:space="preserve"> to have available at the booth</w:t>
      </w:r>
      <w:r>
        <w:rPr>
          <w:rFonts w:ascii="Calibri" w:hAnsi="Calibri"/>
          <w:sz w:val="20"/>
          <w:szCs w:val="20"/>
        </w:rPr>
        <w:t xml:space="preserve">. </w:t>
      </w:r>
      <w:r w:rsidR="00125DC6">
        <w:rPr>
          <w:rFonts w:ascii="Calibri" w:hAnsi="Calibri"/>
          <w:sz w:val="20"/>
          <w:szCs w:val="20"/>
        </w:rPr>
        <w:t xml:space="preserve">Cassandra and </w:t>
      </w:r>
      <w:r w:rsidR="00E461C8">
        <w:rPr>
          <w:rFonts w:ascii="Calibri" w:hAnsi="Calibri"/>
          <w:sz w:val="20"/>
          <w:szCs w:val="20"/>
        </w:rPr>
        <w:t xml:space="preserve">Mike have box with RIMS swag. </w:t>
      </w:r>
    </w:p>
    <w:p w:rsidR="005D46F0" w:rsidRDefault="005D46F0" w:rsidP="001E577B">
      <w:pPr>
        <w:numPr>
          <w:ilvl w:val="1"/>
          <w:numId w:val="37"/>
        </w:numPr>
        <w:rPr>
          <w:rFonts w:ascii="Calibri" w:hAnsi="Calibri"/>
          <w:sz w:val="20"/>
          <w:szCs w:val="20"/>
        </w:rPr>
      </w:pPr>
      <w:r w:rsidRPr="00125DC6">
        <w:rPr>
          <w:rFonts w:ascii="Calibri" w:hAnsi="Calibri"/>
          <w:b/>
          <w:sz w:val="20"/>
          <w:szCs w:val="20"/>
        </w:rPr>
        <w:t>ACTION:</w:t>
      </w:r>
      <w:r>
        <w:rPr>
          <w:rFonts w:ascii="Calibri" w:hAnsi="Calibri"/>
          <w:sz w:val="20"/>
          <w:szCs w:val="20"/>
        </w:rPr>
        <w:t xml:space="preserve"> Katie to send email to Keesa with details to add to email. </w:t>
      </w:r>
      <w:r w:rsidR="00125DC6">
        <w:rPr>
          <w:rFonts w:ascii="Calibri" w:hAnsi="Calibri"/>
          <w:sz w:val="20"/>
          <w:szCs w:val="20"/>
        </w:rPr>
        <w:t xml:space="preserve">Keesa to advertise ERM Symposium on next email. </w:t>
      </w:r>
    </w:p>
    <w:p w:rsidR="00E461C8" w:rsidRDefault="00E461C8" w:rsidP="001E577B">
      <w:pPr>
        <w:numPr>
          <w:ilvl w:val="1"/>
          <w:numId w:val="37"/>
        </w:numPr>
        <w:rPr>
          <w:rFonts w:ascii="Calibri" w:hAnsi="Calibri"/>
          <w:sz w:val="20"/>
          <w:szCs w:val="20"/>
        </w:rPr>
      </w:pPr>
      <w:r w:rsidRPr="00125DC6">
        <w:rPr>
          <w:rFonts w:ascii="Calibri" w:hAnsi="Calibri"/>
          <w:b/>
          <w:sz w:val="20"/>
          <w:szCs w:val="20"/>
        </w:rPr>
        <w:t>ACTION:</w:t>
      </w:r>
      <w:r>
        <w:rPr>
          <w:rFonts w:ascii="Calibri" w:hAnsi="Calibri"/>
          <w:sz w:val="20"/>
          <w:szCs w:val="20"/>
        </w:rPr>
        <w:t xml:space="preserve"> </w:t>
      </w:r>
      <w:r w:rsidR="00125DC6">
        <w:rPr>
          <w:rFonts w:ascii="Calibri" w:hAnsi="Calibri"/>
          <w:sz w:val="20"/>
          <w:szCs w:val="20"/>
        </w:rPr>
        <w:t>B</w:t>
      </w:r>
      <w:r>
        <w:rPr>
          <w:rFonts w:ascii="Calibri" w:hAnsi="Calibri"/>
          <w:sz w:val="20"/>
          <w:szCs w:val="20"/>
        </w:rPr>
        <w:t xml:space="preserve">oard members to stock up on RIMS swag at national conference. </w:t>
      </w:r>
    </w:p>
    <w:p w:rsidR="00717612" w:rsidRDefault="00717612" w:rsidP="00717612">
      <w:pPr>
        <w:ind w:left="720"/>
        <w:rPr>
          <w:rFonts w:ascii="Calibri" w:hAnsi="Calibri"/>
          <w:sz w:val="20"/>
          <w:szCs w:val="20"/>
        </w:rPr>
      </w:pPr>
    </w:p>
    <w:p w:rsidR="00924930" w:rsidRDefault="00924930" w:rsidP="00924930">
      <w:pPr>
        <w:numPr>
          <w:ilvl w:val="0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Special Events – SueLing</w:t>
      </w:r>
      <w:r w:rsidR="003B59D2">
        <w:rPr>
          <w:rFonts w:ascii="Calibri" w:hAnsi="Calibri"/>
          <w:sz w:val="20"/>
          <w:szCs w:val="20"/>
        </w:rPr>
        <w:t xml:space="preserve"> </w:t>
      </w:r>
    </w:p>
    <w:p w:rsidR="007D1FB7" w:rsidRDefault="007D1FB7" w:rsidP="00924930">
      <w:pPr>
        <w:numPr>
          <w:ilvl w:val="1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Annual meeting location discussion</w:t>
      </w:r>
      <w:r w:rsidR="00B2060D">
        <w:rPr>
          <w:rFonts w:ascii="Calibri" w:hAnsi="Calibri"/>
          <w:sz w:val="20"/>
          <w:szCs w:val="20"/>
        </w:rPr>
        <w:t xml:space="preserve"> </w:t>
      </w:r>
      <w:r w:rsidR="00E461C8">
        <w:rPr>
          <w:rFonts w:ascii="Calibri" w:hAnsi="Calibri"/>
          <w:sz w:val="20"/>
          <w:szCs w:val="20"/>
        </w:rPr>
        <w:t>–</w:t>
      </w:r>
      <w:r w:rsidR="00B2060D">
        <w:rPr>
          <w:rFonts w:ascii="Calibri" w:hAnsi="Calibri"/>
          <w:sz w:val="20"/>
          <w:szCs w:val="20"/>
        </w:rPr>
        <w:t xml:space="preserve"> ongoing</w:t>
      </w:r>
    </w:p>
    <w:p w:rsidR="00E461C8" w:rsidRDefault="00E461C8" w:rsidP="00E461C8">
      <w:pPr>
        <w:numPr>
          <w:ilvl w:val="2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See above. </w:t>
      </w:r>
    </w:p>
    <w:p w:rsidR="00E461C8" w:rsidRDefault="00C42937" w:rsidP="00E461C8">
      <w:pPr>
        <w:numPr>
          <w:ilvl w:val="2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SueLing would like to purchase a cake for the annual meeting celebration. Per Eric, there is room in the </w:t>
      </w:r>
      <w:r w:rsidR="00E461C8">
        <w:rPr>
          <w:rFonts w:ascii="Calibri" w:hAnsi="Calibri"/>
          <w:sz w:val="20"/>
          <w:szCs w:val="20"/>
        </w:rPr>
        <w:t>budget</w:t>
      </w:r>
      <w:r>
        <w:rPr>
          <w:rFonts w:ascii="Calibri" w:hAnsi="Calibri"/>
          <w:sz w:val="20"/>
          <w:szCs w:val="20"/>
        </w:rPr>
        <w:t xml:space="preserve"> for a cake. </w:t>
      </w:r>
      <w:r w:rsidR="00E461C8">
        <w:rPr>
          <w:rFonts w:ascii="Calibri" w:hAnsi="Calibri"/>
          <w:sz w:val="20"/>
          <w:szCs w:val="20"/>
        </w:rPr>
        <w:t xml:space="preserve"> </w:t>
      </w:r>
    </w:p>
    <w:p w:rsidR="00E461C8" w:rsidRDefault="00E461C8" w:rsidP="00E461C8">
      <w:pPr>
        <w:numPr>
          <w:ilvl w:val="2"/>
          <w:numId w:val="37"/>
        </w:numPr>
        <w:rPr>
          <w:rFonts w:ascii="Calibri" w:hAnsi="Calibri"/>
          <w:sz w:val="20"/>
          <w:szCs w:val="20"/>
        </w:rPr>
      </w:pPr>
      <w:r w:rsidRPr="00C42937">
        <w:rPr>
          <w:rFonts w:ascii="Calibri" w:hAnsi="Calibri"/>
          <w:b/>
          <w:sz w:val="20"/>
          <w:szCs w:val="20"/>
        </w:rPr>
        <w:t>ACTION:</w:t>
      </w:r>
      <w:r>
        <w:rPr>
          <w:rFonts w:ascii="Calibri" w:hAnsi="Calibri"/>
          <w:sz w:val="20"/>
          <w:szCs w:val="20"/>
        </w:rPr>
        <w:t xml:space="preserve"> Closer to the </w:t>
      </w:r>
      <w:r w:rsidR="00B21E98">
        <w:rPr>
          <w:rFonts w:ascii="Calibri" w:hAnsi="Calibri"/>
          <w:sz w:val="20"/>
          <w:szCs w:val="20"/>
        </w:rPr>
        <w:t xml:space="preserve">Annual Meeting, </w:t>
      </w:r>
      <w:r>
        <w:rPr>
          <w:rFonts w:ascii="Calibri" w:hAnsi="Calibri"/>
          <w:sz w:val="20"/>
          <w:szCs w:val="20"/>
        </w:rPr>
        <w:t>Keesa to send out email blast to Associate members asking for prize</w:t>
      </w:r>
      <w:r w:rsidR="00C42937">
        <w:rPr>
          <w:rFonts w:ascii="Calibri" w:hAnsi="Calibri"/>
          <w:sz w:val="20"/>
          <w:szCs w:val="20"/>
        </w:rPr>
        <w:t xml:space="preserve"> donations. </w:t>
      </w:r>
      <w:r>
        <w:rPr>
          <w:rFonts w:ascii="Calibri" w:hAnsi="Calibri"/>
          <w:sz w:val="20"/>
          <w:szCs w:val="20"/>
        </w:rPr>
        <w:t xml:space="preserve"> </w:t>
      </w:r>
    </w:p>
    <w:p w:rsidR="007D1FB7" w:rsidRDefault="00924930" w:rsidP="00505131">
      <w:pPr>
        <w:numPr>
          <w:ilvl w:val="1"/>
          <w:numId w:val="37"/>
        </w:numPr>
        <w:rPr>
          <w:rFonts w:ascii="Calibri" w:hAnsi="Calibri"/>
          <w:sz w:val="20"/>
          <w:szCs w:val="20"/>
        </w:rPr>
      </w:pPr>
      <w:r w:rsidRPr="007D1FB7">
        <w:rPr>
          <w:rFonts w:ascii="Calibri" w:hAnsi="Calibri"/>
          <w:sz w:val="20"/>
          <w:szCs w:val="20"/>
        </w:rPr>
        <w:t>WRC 2018</w:t>
      </w:r>
      <w:r w:rsidR="0044440A" w:rsidRPr="007D1FB7">
        <w:rPr>
          <w:rFonts w:ascii="Calibri" w:hAnsi="Calibri"/>
          <w:sz w:val="20"/>
          <w:szCs w:val="20"/>
        </w:rPr>
        <w:t xml:space="preserve"> Speaker Committee updates</w:t>
      </w:r>
    </w:p>
    <w:p w:rsidR="00E461C8" w:rsidRDefault="00E461C8" w:rsidP="00E461C8">
      <w:pPr>
        <w:numPr>
          <w:ilvl w:val="2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lastRenderedPageBreak/>
        <w:t xml:space="preserve">Agenda went live today. Two keynote sessions and two concurrent sessions are still available, all other slots are filled. </w:t>
      </w:r>
    </w:p>
    <w:p w:rsidR="00E461C8" w:rsidRDefault="00E461C8" w:rsidP="00E461C8">
      <w:pPr>
        <w:numPr>
          <w:ilvl w:val="2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Looking into getting a pizza and beer session discussing supply chain risk. </w:t>
      </w:r>
      <w:r w:rsidR="00444AF4">
        <w:rPr>
          <w:rFonts w:ascii="Calibri" w:hAnsi="Calibri"/>
          <w:sz w:val="20"/>
          <w:szCs w:val="20"/>
        </w:rPr>
        <w:t xml:space="preserve">Craft Brew Alliance and Papa Murphys to speak. </w:t>
      </w:r>
    </w:p>
    <w:p w:rsidR="00E461C8" w:rsidRDefault="00E461C8" w:rsidP="00E461C8">
      <w:pPr>
        <w:numPr>
          <w:ilvl w:val="2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Keynote: Columbia software and Greenbrier a</w:t>
      </w:r>
      <w:r w:rsidR="00C42937">
        <w:rPr>
          <w:rFonts w:ascii="Calibri" w:hAnsi="Calibri"/>
          <w:sz w:val="20"/>
          <w:szCs w:val="20"/>
        </w:rPr>
        <w:t xml:space="preserve">re </w:t>
      </w:r>
      <w:r>
        <w:rPr>
          <w:rFonts w:ascii="Calibri" w:hAnsi="Calibri"/>
          <w:sz w:val="20"/>
          <w:szCs w:val="20"/>
        </w:rPr>
        <w:t>considering speaking about the risk of growth.</w:t>
      </w:r>
      <w:r w:rsidR="00C42937">
        <w:rPr>
          <w:rFonts w:ascii="Calibri" w:hAnsi="Calibri"/>
          <w:sz w:val="20"/>
          <w:szCs w:val="20"/>
        </w:rPr>
        <w:t xml:space="preserve"> Other speaker recommendations for the topic are Vigor and the Craft Brew Alliance. </w:t>
      </w:r>
    </w:p>
    <w:p w:rsidR="00E461C8" w:rsidRPr="007D1FB7" w:rsidRDefault="00E461C8" w:rsidP="00E461C8">
      <w:pPr>
        <w:numPr>
          <w:ilvl w:val="2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JP</w:t>
      </w:r>
      <w:r w:rsidR="00C42937">
        <w:rPr>
          <w:rFonts w:ascii="Calibri" w:hAnsi="Calibri"/>
          <w:sz w:val="20"/>
          <w:szCs w:val="20"/>
        </w:rPr>
        <w:t xml:space="preserve"> discussed having an interactive</w:t>
      </w:r>
      <w:r>
        <w:rPr>
          <w:rFonts w:ascii="Calibri" w:hAnsi="Calibri"/>
          <w:sz w:val="20"/>
          <w:szCs w:val="20"/>
        </w:rPr>
        <w:t xml:space="preserve"> question and answer format for his session</w:t>
      </w:r>
      <w:r w:rsidR="00C42937">
        <w:rPr>
          <w:rFonts w:ascii="Calibri" w:hAnsi="Calibri"/>
          <w:sz w:val="20"/>
          <w:szCs w:val="20"/>
        </w:rPr>
        <w:t xml:space="preserve">, and will have </w:t>
      </w:r>
      <w:r>
        <w:rPr>
          <w:rFonts w:ascii="Calibri" w:hAnsi="Calibri"/>
          <w:sz w:val="20"/>
          <w:szCs w:val="20"/>
        </w:rPr>
        <w:t xml:space="preserve">set questions prepared in case there </w:t>
      </w:r>
      <w:r w:rsidR="00C42937">
        <w:rPr>
          <w:rFonts w:ascii="Calibri" w:hAnsi="Calibri"/>
          <w:sz w:val="20"/>
          <w:szCs w:val="20"/>
        </w:rPr>
        <w:t>is little involvement. SueLing confirmed that this format works well and is typically well-received by the crowd</w:t>
      </w:r>
      <w:r>
        <w:rPr>
          <w:rFonts w:ascii="Calibri" w:hAnsi="Calibri"/>
          <w:sz w:val="20"/>
          <w:szCs w:val="20"/>
        </w:rPr>
        <w:t xml:space="preserve">. </w:t>
      </w:r>
    </w:p>
    <w:p w:rsidR="00924930" w:rsidRDefault="00924930" w:rsidP="00924930">
      <w:pPr>
        <w:ind w:left="720"/>
        <w:rPr>
          <w:rFonts w:ascii="Calibri" w:hAnsi="Calibri"/>
          <w:sz w:val="20"/>
          <w:szCs w:val="20"/>
        </w:rPr>
      </w:pPr>
    </w:p>
    <w:p w:rsidR="00924930" w:rsidRDefault="00924930" w:rsidP="00924930">
      <w:pPr>
        <w:pStyle w:val="ListParagraph"/>
        <w:numPr>
          <w:ilvl w:val="0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Communications – JP</w:t>
      </w:r>
    </w:p>
    <w:p w:rsidR="007D5C82" w:rsidRDefault="00444AF4" w:rsidP="007D5C82">
      <w:pPr>
        <w:pStyle w:val="ListParagraph"/>
        <w:numPr>
          <w:ilvl w:val="1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All events are posted and current. </w:t>
      </w:r>
    </w:p>
    <w:p w:rsidR="00444AF4" w:rsidRDefault="00444AF4" w:rsidP="007D5C82">
      <w:pPr>
        <w:pStyle w:val="ListParagraph"/>
        <w:numPr>
          <w:ilvl w:val="1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Job postings are kept open for 90 days. </w:t>
      </w:r>
    </w:p>
    <w:p w:rsidR="000030D5" w:rsidRDefault="000030D5" w:rsidP="000030D5">
      <w:pPr>
        <w:pStyle w:val="ListParagraph"/>
        <w:rPr>
          <w:rFonts w:ascii="Calibri" w:hAnsi="Calibri"/>
          <w:sz w:val="20"/>
          <w:szCs w:val="20"/>
        </w:rPr>
      </w:pPr>
    </w:p>
    <w:p w:rsidR="00924930" w:rsidRDefault="00924930" w:rsidP="00924930">
      <w:pPr>
        <w:pStyle w:val="ListParagraph"/>
        <w:numPr>
          <w:ilvl w:val="0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Delegate – Dan</w:t>
      </w:r>
      <w:r w:rsidR="00B2060D">
        <w:rPr>
          <w:rFonts w:ascii="Calibri" w:hAnsi="Calibri"/>
          <w:sz w:val="20"/>
          <w:szCs w:val="20"/>
        </w:rPr>
        <w:t xml:space="preserve"> </w:t>
      </w:r>
    </w:p>
    <w:p w:rsidR="003B59D2" w:rsidRDefault="00AB28A7" w:rsidP="00B2060D">
      <w:pPr>
        <w:pStyle w:val="ListParagraph"/>
        <w:numPr>
          <w:ilvl w:val="1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Logo refresh </w:t>
      </w:r>
      <w:r w:rsidR="003B59D2">
        <w:rPr>
          <w:rFonts w:ascii="Calibri" w:hAnsi="Calibri"/>
          <w:sz w:val="20"/>
          <w:szCs w:val="20"/>
        </w:rPr>
        <w:t>update</w:t>
      </w:r>
    </w:p>
    <w:p w:rsidR="00C42937" w:rsidRDefault="00C42937" w:rsidP="00C42937">
      <w:pPr>
        <w:pStyle w:val="ListParagraph"/>
        <w:numPr>
          <w:ilvl w:val="2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All of the board likes the rose logo provided by RIMS. </w:t>
      </w:r>
    </w:p>
    <w:p w:rsidR="00444AF4" w:rsidRDefault="00444AF4" w:rsidP="00444AF4">
      <w:pPr>
        <w:pStyle w:val="ListParagraph"/>
        <w:numPr>
          <w:ilvl w:val="2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One more logo template pending from RIMS. </w:t>
      </w:r>
    </w:p>
    <w:p w:rsidR="007D1FB7" w:rsidRPr="00444AF4" w:rsidRDefault="00B2060D" w:rsidP="00444AF4">
      <w:pPr>
        <w:ind w:left="720"/>
        <w:rPr>
          <w:rFonts w:ascii="Calibri" w:hAnsi="Calibri"/>
          <w:sz w:val="20"/>
          <w:szCs w:val="20"/>
        </w:rPr>
      </w:pPr>
      <w:r w:rsidRPr="00D545A3">
        <w:rPr>
          <w:rFonts w:ascii="Calibri" w:hAnsi="Calibri"/>
          <w:sz w:val="20"/>
          <w:szCs w:val="20"/>
        </w:rPr>
        <w:tab/>
      </w:r>
    </w:p>
    <w:p w:rsidR="00924930" w:rsidRDefault="00924930" w:rsidP="00924930">
      <w:pPr>
        <w:pStyle w:val="ListParagraph"/>
        <w:numPr>
          <w:ilvl w:val="0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Treasurer – Grant</w:t>
      </w:r>
      <w:r w:rsidR="009A76A3">
        <w:rPr>
          <w:rFonts w:ascii="Calibri" w:hAnsi="Calibri"/>
          <w:sz w:val="20"/>
          <w:szCs w:val="20"/>
        </w:rPr>
        <w:t xml:space="preserve"> </w:t>
      </w:r>
    </w:p>
    <w:p w:rsidR="00584103" w:rsidRDefault="00584103" w:rsidP="00584103">
      <w:pPr>
        <w:pStyle w:val="ListParagraph"/>
        <w:numPr>
          <w:ilvl w:val="1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Xero transition update</w:t>
      </w:r>
      <w:r w:rsidR="00AB28A7">
        <w:rPr>
          <w:rFonts w:ascii="Calibri" w:hAnsi="Calibri"/>
          <w:sz w:val="20"/>
          <w:szCs w:val="20"/>
        </w:rPr>
        <w:t xml:space="preserve"> </w:t>
      </w:r>
      <w:r w:rsidR="00D545A3">
        <w:rPr>
          <w:rFonts w:ascii="Calibri" w:hAnsi="Calibri"/>
          <w:sz w:val="20"/>
          <w:szCs w:val="20"/>
        </w:rPr>
        <w:t>– Exec Board members should have gotten emails and logged in</w:t>
      </w:r>
    </w:p>
    <w:p w:rsidR="00444AF4" w:rsidRDefault="00444AF4" w:rsidP="00444AF4">
      <w:pPr>
        <w:pStyle w:val="ListParagraph"/>
        <w:numPr>
          <w:ilvl w:val="2"/>
          <w:numId w:val="37"/>
        </w:numPr>
        <w:rPr>
          <w:rFonts w:ascii="Calibri" w:hAnsi="Calibri"/>
          <w:sz w:val="20"/>
          <w:szCs w:val="20"/>
        </w:rPr>
      </w:pPr>
      <w:r w:rsidRPr="00C42937">
        <w:rPr>
          <w:rFonts w:ascii="Calibri" w:hAnsi="Calibri"/>
          <w:b/>
          <w:sz w:val="20"/>
          <w:szCs w:val="20"/>
        </w:rPr>
        <w:t>ACTION:</w:t>
      </w:r>
      <w:r>
        <w:rPr>
          <w:rFonts w:ascii="Calibri" w:hAnsi="Calibri"/>
          <w:sz w:val="20"/>
          <w:szCs w:val="20"/>
        </w:rPr>
        <w:t xml:space="preserve"> Grant to resend</w:t>
      </w:r>
      <w:r w:rsidR="00C42937">
        <w:rPr>
          <w:rFonts w:ascii="Calibri" w:hAnsi="Calibri"/>
          <w:sz w:val="20"/>
          <w:szCs w:val="20"/>
        </w:rPr>
        <w:t xml:space="preserve"> Xero registration</w:t>
      </w:r>
      <w:r>
        <w:rPr>
          <w:rFonts w:ascii="Calibri" w:hAnsi="Calibri"/>
          <w:sz w:val="20"/>
          <w:szCs w:val="20"/>
        </w:rPr>
        <w:t xml:space="preserve"> link to all but Cassandra and Eric. The prior links have expired.   </w:t>
      </w:r>
    </w:p>
    <w:p w:rsidR="00B2060D" w:rsidRPr="005650BE" w:rsidRDefault="00B2060D" w:rsidP="00584103">
      <w:pPr>
        <w:pStyle w:val="ListParagraph"/>
        <w:numPr>
          <w:ilvl w:val="1"/>
          <w:numId w:val="37"/>
        </w:numPr>
        <w:rPr>
          <w:rFonts w:ascii="Calibri" w:hAnsi="Calibri"/>
          <w:sz w:val="20"/>
          <w:szCs w:val="20"/>
        </w:rPr>
      </w:pPr>
      <w:r w:rsidRPr="005650BE">
        <w:rPr>
          <w:rFonts w:ascii="Calibri" w:hAnsi="Calibri"/>
          <w:sz w:val="20"/>
          <w:szCs w:val="20"/>
        </w:rPr>
        <w:t>WRC Financials</w:t>
      </w:r>
    </w:p>
    <w:p w:rsidR="005650BE" w:rsidRPr="005650BE" w:rsidRDefault="005650BE" w:rsidP="00444AF4">
      <w:pPr>
        <w:pStyle w:val="ListParagraph"/>
        <w:numPr>
          <w:ilvl w:val="2"/>
          <w:numId w:val="37"/>
        </w:numPr>
        <w:rPr>
          <w:rFonts w:ascii="Calibri" w:hAnsi="Calibri"/>
          <w:sz w:val="20"/>
          <w:szCs w:val="20"/>
        </w:rPr>
      </w:pPr>
      <w:r w:rsidRPr="005650BE">
        <w:rPr>
          <w:rFonts w:ascii="Calibri" w:hAnsi="Calibri"/>
          <w:sz w:val="20"/>
          <w:szCs w:val="20"/>
        </w:rPr>
        <w:t>Pending</w:t>
      </w:r>
    </w:p>
    <w:p w:rsidR="007D1FB7" w:rsidRPr="005650BE" w:rsidRDefault="00B2060D" w:rsidP="00584103">
      <w:pPr>
        <w:pStyle w:val="ListParagraph"/>
        <w:numPr>
          <w:ilvl w:val="1"/>
          <w:numId w:val="37"/>
        </w:numPr>
        <w:rPr>
          <w:rFonts w:ascii="Calibri" w:hAnsi="Calibri"/>
          <w:sz w:val="20"/>
          <w:szCs w:val="20"/>
        </w:rPr>
      </w:pPr>
      <w:r w:rsidRPr="005650BE">
        <w:rPr>
          <w:rFonts w:ascii="Calibri" w:hAnsi="Calibri"/>
          <w:sz w:val="20"/>
          <w:szCs w:val="20"/>
        </w:rPr>
        <w:t>Oregon RIMS Chapter</w:t>
      </w:r>
      <w:r w:rsidR="003B59D2" w:rsidRPr="005650BE">
        <w:rPr>
          <w:rFonts w:ascii="Calibri" w:hAnsi="Calibri"/>
          <w:sz w:val="20"/>
          <w:szCs w:val="20"/>
        </w:rPr>
        <w:t xml:space="preserve"> Financials and b</w:t>
      </w:r>
      <w:r w:rsidR="007D1FB7" w:rsidRPr="005650BE">
        <w:rPr>
          <w:rFonts w:ascii="Calibri" w:hAnsi="Calibri"/>
          <w:sz w:val="20"/>
          <w:szCs w:val="20"/>
        </w:rPr>
        <w:t>ank balances</w:t>
      </w:r>
    </w:p>
    <w:p w:rsidR="005650BE" w:rsidRPr="005650BE" w:rsidRDefault="00444AF4" w:rsidP="00444AF4">
      <w:pPr>
        <w:pStyle w:val="ListParagraph"/>
        <w:numPr>
          <w:ilvl w:val="2"/>
          <w:numId w:val="37"/>
        </w:numPr>
        <w:rPr>
          <w:rFonts w:ascii="Calibri" w:hAnsi="Calibri"/>
          <w:sz w:val="20"/>
          <w:szCs w:val="20"/>
        </w:rPr>
      </w:pPr>
      <w:r w:rsidRPr="005650BE">
        <w:rPr>
          <w:rFonts w:ascii="Calibri" w:hAnsi="Calibri"/>
          <w:sz w:val="20"/>
          <w:szCs w:val="20"/>
        </w:rPr>
        <w:t xml:space="preserve">Pending </w:t>
      </w:r>
    </w:p>
    <w:p w:rsidR="00444AF4" w:rsidRDefault="005650BE" w:rsidP="00444AF4">
      <w:pPr>
        <w:pStyle w:val="ListParagraph"/>
        <w:numPr>
          <w:ilvl w:val="2"/>
          <w:numId w:val="37"/>
        </w:numPr>
        <w:rPr>
          <w:rFonts w:ascii="Calibri" w:hAnsi="Calibri"/>
          <w:sz w:val="20"/>
          <w:szCs w:val="20"/>
        </w:rPr>
      </w:pPr>
      <w:r w:rsidRPr="005650BE">
        <w:rPr>
          <w:rFonts w:ascii="Calibri" w:hAnsi="Calibri"/>
          <w:b/>
          <w:sz w:val="20"/>
          <w:szCs w:val="20"/>
        </w:rPr>
        <w:t>ACTION:</w:t>
      </w:r>
      <w:r>
        <w:rPr>
          <w:rFonts w:ascii="Calibri" w:hAnsi="Calibri"/>
          <w:sz w:val="20"/>
          <w:szCs w:val="20"/>
        </w:rPr>
        <w:t xml:space="preserve"> Meeting minutes to be updated when financials are provided.</w:t>
      </w:r>
    </w:p>
    <w:p w:rsidR="00D545A3" w:rsidRDefault="00D545A3" w:rsidP="00584103">
      <w:pPr>
        <w:pStyle w:val="ListParagraph"/>
        <w:numPr>
          <w:ilvl w:val="1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Associate member tracking sheet</w:t>
      </w:r>
    </w:p>
    <w:p w:rsidR="00444AF4" w:rsidRPr="00584103" w:rsidRDefault="00444AF4" w:rsidP="00444AF4">
      <w:pPr>
        <w:pStyle w:val="ListParagraph"/>
        <w:numPr>
          <w:ilvl w:val="2"/>
          <w:numId w:val="37"/>
        </w:numPr>
        <w:rPr>
          <w:rFonts w:ascii="Calibri" w:hAnsi="Calibri"/>
          <w:sz w:val="20"/>
          <w:szCs w:val="20"/>
        </w:rPr>
      </w:pPr>
      <w:r w:rsidRPr="00C42937">
        <w:rPr>
          <w:rFonts w:ascii="Calibri" w:hAnsi="Calibri"/>
          <w:b/>
          <w:sz w:val="20"/>
          <w:szCs w:val="20"/>
        </w:rPr>
        <w:t>ACTION:</w:t>
      </w:r>
      <w:r>
        <w:rPr>
          <w:rFonts w:ascii="Calibri" w:hAnsi="Calibri"/>
          <w:sz w:val="20"/>
          <w:szCs w:val="20"/>
        </w:rPr>
        <w:t xml:space="preserve"> Grant to complete </w:t>
      </w:r>
      <w:r w:rsidR="00C42937">
        <w:rPr>
          <w:rFonts w:ascii="Calibri" w:hAnsi="Calibri"/>
          <w:sz w:val="20"/>
          <w:szCs w:val="20"/>
        </w:rPr>
        <w:t xml:space="preserve">associate member tracking </w:t>
      </w:r>
      <w:r>
        <w:rPr>
          <w:rFonts w:ascii="Calibri" w:hAnsi="Calibri"/>
          <w:sz w:val="20"/>
          <w:szCs w:val="20"/>
        </w:rPr>
        <w:t xml:space="preserve">list and send to board. </w:t>
      </w:r>
    </w:p>
    <w:p w:rsidR="00584103" w:rsidRPr="00584103" w:rsidRDefault="00584103" w:rsidP="00584103">
      <w:pPr>
        <w:ind w:left="360"/>
        <w:rPr>
          <w:rFonts w:ascii="Calibri" w:hAnsi="Calibri"/>
          <w:sz w:val="20"/>
          <w:szCs w:val="20"/>
        </w:rPr>
      </w:pPr>
    </w:p>
    <w:p w:rsidR="00924930" w:rsidRDefault="00924930" w:rsidP="00924930">
      <w:pPr>
        <w:pStyle w:val="ListParagraph"/>
        <w:numPr>
          <w:ilvl w:val="0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Secretary – Keesa</w:t>
      </w:r>
      <w:r w:rsidR="009A76A3">
        <w:rPr>
          <w:rFonts w:ascii="Calibri" w:hAnsi="Calibri"/>
          <w:sz w:val="20"/>
          <w:szCs w:val="20"/>
        </w:rPr>
        <w:t xml:space="preserve"> </w:t>
      </w:r>
    </w:p>
    <w:p w:rsidR="00B2060D" w:rsidRDefault="00B2060D" w:rsidP="001E577B">
      <w:pPr>
        <w:pStyle w:val="ListParagraph"/>
        <w:numPr>
          <w:ilvl w:val="1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WRC Sponsor update</w:t>
      </w:r>
    </w:p>
    <w:p w:rsidR="00374C8A" w:rsidRDefault="004B555A" w:rsidP="00F809DB">
      <w:pPr>
        <w:pStyle w:val="ListParagraph"/>
        <w:numPr>
          <w:ilvl w:val="2"/>
          <w:numId w:val="37"/>
        </w:numPr>
        <w:rPr>
          <w:rFonts w:ascii="Calibri" w:hAnsi="Calibri"/>
          <w:sz w:val="20"/>
          <w:szCs w:val="20"/>
        </w:rPr>
      </w:pPr>
      <w:r w:rsidRPr="00374C8A">
        <w:rPr>
          <w:rFonts w:ascii="Calibri" w:hAnsi="Calibri"/>
          <w:sz w:val="20"/>
          <w:szCs w:val="20"/>
        </w:rPr>
        <w:t>$73,750 in committed sponsorships (98% of our stretch goal of $75k</w:t>
      </w:r>
      <w:r w:rsidR="00873DEB" w:rsidRPr="00374C8A">
        <w:rPr>
          <w:rFonts w:ascii="Calibri" w:hAnsi="Calibri"/>
          <w:sz w:val="20"/>
          <w:szCs w:val="20"/>
        </w:rPr>
        <w:t xml:space="preserve">). </w:t>
      </w:r>
      <w:r w:rsidR="00374C8A" w:rsidRPr="00374C8A">
        <w:rPr>
          <w:rFonts w:ascii="Calibri" w:hAnsi="Calibri"/>
          <w:sz w:val="20"/>
          <w:szCs w:val="20"/>
        </w:rPr>
        <w:t xml:space="preserve">All </w:t>
      </w:r>
      <w:r w:rsidR="00374C8A">
        <w:rPr>
          <w:rFonts w:ascii="Calibri" w:hAnsi="Calibri"/>
          <w:sz w:val="20"/>
          <w:szCs w:val="20"/>
        </w:rPr>
        <w:t xml:space="preserve">committed sponsors have been invoiced ($46,750 paid to date). </w:t>
      </w:r>
    </w:p>
    <w:p w:rsidR="004B555A" w:rsidRPr="00374C8A" w:rsidRDefault="004B555A" w:rsidP="00F809DB">
      <w:pPr>
        <w:pStyle w:val="ListParagraph"/>
        <w:numPr>
          <w:ilvl w:val="2"/>
          <w:numId w:val="37"/>
        </w:numPr>
        <w:rPr>
          <w:rFonts w:ascii="Calibri" w:hAnsi="Calibri"/>
          <w:sz w:val="20"/>
          <w:szCs w:val="20"/>
        </w:rPr>
      </w:pPr>
      <w:r w:rsidRPr="00374C8A">
        <w:rPr>
          <w:rFonts w:ascii="Calibri" w:hAnsi="Calibri"/>
          <w:sz w:val="20"/>
          <w:szCs w:val="20"/>
        </w:rPr>
        <w:t>Title sponsor position for $7.5k is currently open and will remain open through June 1</w:t>
      </w:r>
      <w:r w:rsidRPr="00374C8A">
        <w:rPr>
          <w:rFonts w:ascii="Calibri" w:hAnsi="Calibri"/>
          <w:sz w:val="20"/>
          <w:szCs w:val="20"/>
          <w:vertAlign w:val="superscript"/>
        </w:rPr>
        <w:t>st</w:t>
      </w:r>
      <w:r w:rsidRPr="00374C8A">
        <w:rPr>
          <w:rFonts w:ascii="Calibri" w:hAnsi="Calibri"/>
          <w:sz w:val="20"/>
          <w:szCs w:val="20"/>
        </w:rPr>
        <w:t xml:space="preserve">.  The committee plans to solicit title sponsors at RIMS national conference. </w:t>
      </w:r>
    </w:p>
    <w:p w:rsidR="004B555A" w:rsidRDefault="004B555A" w:rsidP="004B555A">
      <w:pPr>
        <w:pStyle w:val="ListParagraph"/>
        <w:numPr>
          <w:ilvl w:val="2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Gallagher Bassett water bottle sponsor for $4k pending. </w:t>
      </w:r>
    </w:p>
    <w:p w:rsidR="00924930" w:rsidRPr="00924930" w:rsidRDefault="00924930" w:rsidP="00924930">
      <w:pPr>
        <w:pStyle w:val="ListParagraph"/>
        <w:rPr>
          <w:rFonts w:ascii="Calibri" w:hAnsi="Calibri"/>
          <w:sz w:val="20"/>
          <w:szCs w:val="20"/>
        </w:rPr>
      </w:pPr>
    </w:p>
    <w:p w:rsidR="00924930" w:rsidRDefault="00924930" w:rsidP="00924930">
      <w:pPr>
        <w:pStyle w:val="ListParagraph"/>
        <w:numPr>
          <w:ilvl w:val="0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Vice President – Cassandra</w:t>
      </w:r>
    </w:p>
    <w:p w:rsidR="00B62EDC" w:rsidRPr="00C42937" w:rsidRDefault="00C42937" w:rsidP="00C42937">
      <w:pPr>
        <w:pStyle w:val="ListParagraph"/>
        <w:numPr>
          <w:ilvl w:val="1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Keesa to keep monthly meeting </w:t>
      </w:r>
      <w:r w:rsidR="00B62EDC">
        <w:rPr>
          <w:rFonts w:ascii="Calibri" w:hAnsi="Calibri"/>
          <w:sz w:val="20"/>
          <w:szCs w:val="20"/>
        </w:rPr>
        <w:t xml:space="preserve">registration </w:t>
      </w:r>
      <w:r>
        <w:rPr>
          <w:rFonts w:ascii="Calibri" w:hAnsi="Calibri"/>
          <w:sz w:val="20"/>
          <w:szCs w:val="20"/>
        </w:rPr>
        <w:t xml:space="preserve">links in email and to increase frequency of emails prior to events. There is typically a surge in registration each time an email announcement is sent. </w:t>
      </w:r>
    </w:p>
    <w:p w:rsidR="007D1FB7" w:rsidRDefault="007D1FB7" w:rsidP="007D1FB7">
      <w:pPr>
        <w:pStyle w:val="ListParagraph"/>
        <w:ind w:left="1080"/>
        <w:rPr>
          <w:rFonts w:ascii="Calibri" w:hAnsi="Calibri"/>
          <w:sz w:val="20"/>
          <w:szCs w:val="20"/>
        </w:rPr>
      </w:pPr>
    </w:p>
    <w:p w:rsidR="00924930" w:rsidRDefault="00924930" w:rsidP="00924930">
      <w:pPr>
        <w:pStyle w:val="ListParagraph"/>
        <w:numPr>
          <w:ilvl w:val="0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Past President – Jackie</w:t>
      </w:r>
    </w:p>
    <w:p w:rsidR="00717612" w:rsidRDefault="00D545A3" w:rsidP="00717612">
      <w:pPr>
        <w:pStyle w:val="ListParagraph"/>
        <w:numPr>
          <w:ilvl w:val="1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Update</w:t>
      </w:r>
      <w:r w:rsidR="00B62EDC">
        <w:rPr>
          <w:rFonts w:ascii="Calibri" w:hAnsi="Calibri"/>
          <w:sz w:val="20"/>
          <w:szCs w:val="20"/>
        </w:rPr>
        <w:t xml:space="preserve"> – see May meeting notes. </w:t>
      </w:r>
    </w:p>
    <w:p w:rsidR="00924930" w:rsidRPr="00924930" w:rsidRDefault="00924930" w:rsidP="00924930">
      <w:pPr>
        <w:pStyle w:val="ListParagraph"/>
        <w:rPr>
          <w:rFonts w:ascii="Calibri" w:hAnsi="Calibri"/>
          <w:sz w:val="20"/>
          <w:szCs w:val="20"/>
        </w:rPr>
      </w:pPr>
    </w:p>
    <w:p w:rsidR="00924930" w:rsidRDefault="00924930" w:rsidP="00924930">
      <w:pPr>
        <w:pStyle w:val="ListParagraph"/>
        <w:numPr>
          <w:ilvl w:val="0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President – Eric</w:t>
      </w:r>
    </w:p>
    <w:p w:rsidR="00015DBE" w:rsidRDefault="00D545A3" w:rsidP="00003709">
      <w:pPr>
        <w:pStyle w:val="ListParagraph"/>
        <w:numPr>
          <w:ilvl w:val="1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Update</w:t>
      </w:r>
      <w:r w:rsidR="00B62EDC">
        <w:rPr>
          <w:rFonts w:ascii="Calibri" w:hAnsi="Calibri"/>
          <w:sz w:val="20"/>
          <w:szCs w:val="20"/>
        </w:rPr>
        <w:t xml:space="preserve"> – Chapter of the Year award. Eric to speak at national conference. </w:t>
      </w:r>
    </w:p>
    <w:p w:rsidR="00003709" w:rsidRDefault="00003709" w:rsidP="00003709">
      <w:pPr>
        <w:pStyle w:val="ListParagraph"/>
        <w:numPr>
          <w:ilvl w:val="1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By Laws </w:t>
      </w:r>
      <w:r w:rsidR="007D1FB7">
        <w:rPr>
          <w:rFonts w:ascii="Calibri" w:hAnsi="Calibri"/>
          <w:sz w:val="20"/>
          <w:szCs w:val="20"/>
        </w:rPr>
        <w:t>discussion</w:t>
      </w:r>
      <w:r w:rsidR="001E577B">
        <w:rPr>
          <w:rFonts w:ascii="Calibri" w:hAnsi="Calibri"/>
          <w:sz w:val="20"/>
          <w:szCs w:val="20"/>
        </w:rPr>
        <w:t xml:space="preserve"> </w:t>
      </w:r>
      <w:r w:rsidR="008C4D7C">
        <w:rPr>
          <w:rFonts w:ascii="Calibri" w:hAnsi="Calibri"/>
          <w:sz w:val="20"/>
          <w:szCs w:val="20"/>
        </w:rPr>
        <w:t xml:space="preserve">– </w:t>
      </w:r>
      <w:r w:rsidR="00D545A3">
        <w:rPr>
          <w:rFonts w:ascii="Calibri" w:hAnsi="Calibri"/>
          <w:sz w:val="20"/>
          <w:szCs w:val="20"/>
        </w:rPr>
        <w:t>any edits?</w:t>
      </w:r>
      <w:r w:rsidR="00200665">
        <w:rPr>
          <w:rFonts w:ascii="Calibri" w:hAnsi="Calibri"/>
          <w:sz w:val="20"/>
          <w:szCs w:val="20"/>
        </w:rPr>
        <w:t xml:space="preserve"> </w:t>
      </w:r>
    </w:p>
    <w:p w:rsidR="00B62EDC" w:rsidRDefault="00C42937" w:rsidP="00B62EDC">
      <w:pPr>
        <w:pStyle w:val="ListParagraph"/>
        <w:numPr>
          <w:ilvl w:val="2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Clarify if Associate members can </w:t>
      </w:r>
      <w:r w:rsidR="00B62EDC">
        <w:rPr>
          <w:rFonts w:ascii="Calibri" w:hAnsi="Calibri"/>
          <w:sz w:val="20"/>
          <w:szCs w:val="20"/>
        </w:rPr>
        <w:t>serve on the board</w:t>
      </w:r>
      <w:r>
        <w:rPr>
          <w:rFonts w:ascii="Calibri" w:hAnsi="Calibri"/>
          <w:sz w:val="20"/>
          <w:szCs w:val="20"/>
        </w:rPr>
        <w:t xml:space="preserve">. </w:t>
      </w:r>
    </w:p>
    <w:p w:rsidR="00B62EDC" w:rsidRDefault="00B62EDC" w:rsidP="00B62EDC">
      <w:pPr>
        <w:pStyle w:val="ListParagraph"/>
        <w:numPr>
          <w:ilvl w:val="2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Grant wrote reserve language</w:t>
      </w:r>
      <w:r w:rsidR="00C42937">
        <w:rPr>
          <w:rFonts w:ascii="Calibri" w:hAnsi="Calibri"/>
          <w:sz w:val="20"/>
          <w:szCs w:val="20"/>
        </w:rPr>
        <w:t xml:space="preserve"> for bylaws and needs to insert them into the Google doc. </w:t>
      </w:r>
      <w:r>
        <w:rPr>
          <w:rFonts w:ascii="Calibri" w:hAnsi="Calibri"/>
          <w:sz w:val="20"/>
          <w:szCs w:val="20"/>
        </w:rPr>
        <w:t xml:space="preserve"> </w:t>
      </w:r>
    </w:p>
    <w:p w:rsidR="00B62EDC" w:rsidRDefault="00C42937" w:rsidP="00B62EDC">
      <w:pPr>
        <w:pStyle w:val="ListParagraph"/>
        <w:numPr>
          <w:ilvl w:val="2"/>
          <w:numId w:val="37"/>
        </w:numPr>
        <w:rPr>
          <w:rFonts w:ascii="Calibri" w:hAnsi="Calibri"/>
          <w:sz w:val="20"/>
          <w:szCs w:val="20"/>
        </w:rPr>
      </w:pPr>
      <w:r w:rsidRPr="00C42937">
        <w:rPr>
          <w:rFonts w:ascii="Calibri" w:hAnsi="Calibri"/>
          <w:b/>
          <w:sz w:val="20"/>
          <w:szCs w:val="20"/>
        </w:rPr>
        <w:t xml:space="preserve">ACTION: </w:t>
      </w:r>
      <w:r>
        <w:rPr>
          <w:rFonts w:ascii="Calibri" w:hAnsi="Calibri"/>
          <w:sz w:val="20"/>
          <w:szCs w:val="20"/>
        </w:rPr>
        <w:t>Send the b</w:t>
      </w:r>
      <w:r w:rsidR="00B62EDC">
        <w:rPr>
          <w:rFonts w:ascii="Calibri" w:hAnsi="Calibri"/>
          <w:sz w:val="20"/>
          <w:szCs w:val="20"/>
        </w:rPr>
        <w:t xml:space="preserve">ylaws out </w:t>
      </w:r>
      <w:r>
        <w:rPr>
          <w:rFonts w:ascii="Calibri" w:hAnsi="Calibri"/>
          <w:sz w:val="20"/>
          <w:szCs w:val="20"/>
        </w:rPr>
        <w:t xml:space="preserve">for member vote </w:t>
      </w:r>
      <w:r w:rsidR="00B62EDC">
        <w:rPr>
          <w:rFonts w:ascii="Calibri" w:hAnsi="Calibri"/>
          <w:sz w:val="20"/>
          <w:szCs w:val="20"/>
        </w:rPr>
        <w:t>45 days prior to the annual meeting</w:t>
      </w:r>
      <w:r>
        <w:rPr>
          <w:rFonts w:ascii="Calibri" w:hAnsi="Calibri"/>
          <w:sz w:val="20"/>
          <w:szCs w:val="20"/>
        </w:rPr>
        <w:t>, by 5/21/18</w:t>
      </w:r>
      <w:r w:rsidR="00B62EDC">
        <w:rPr>
          <w:rFonts w:ascii="Calibri" w:hAnsi="Calibri"/>
          <w:sz w:val="20"/>
          <w:szCs w:val="20"/>
        </w:rPr>
        <w:t xml:space="preserve">. </w:t>
      </w:r>
      <w:r>
        <w:rPr>
          <w:rFonts w:ascii="Calibri" w:hAnsi="Calibri"/>
          <w:sz w:val="20"/>
          <w:szCs w:val="20"/>
        </w:rPr>
        <w:t xml:space="preserve">For bylaw amendments, there needs to be an affirmative vote by 2/3 of the members. </w:t>
      </w:r>
    </w:p>
    <w:p w:rsidR="00B62EDC" w:rsidRDefault="00B62EDC" w:rsidP="00B62EDC">
      <w:pPr>
        <w:pStyle w:val="ListParagraph"/>
        <w:numPr>
          <w:ilvl w:val="2"/>
          <w:numId w:val="37"/>
        </w:numPr>
        <w:rPr>
          <w:rFonts w:ascii="Calibri" w:hAnsi="Calibri"/>
          <w:sz w:val="20"/>
          <w:szCs w:val="20"/>
        </w:rPr>
      </w:pPr>
      <w:r w:rsidRPr="0041610B">
        <w:rPr>
          <w:rFonts w:ascii="Calibri" w:hAnsi="Calibri"/>
          <w:b/>
          <w:sz w:val="20"/>
          <w:szCs w:val="20"/>
        </w:rPr>
        <w:t>ACTION:</w:t>
      </w:r>
      <w:r w:rsidR="0041610B">
        <w:rPr>
          <w:rFonts w:ascii="Calibri" w:hAnsi="Calibri"/>
          <w:sz w:val="20"/>
          <w:szCs w:val="20"/>
        </w:rPr>
        <w:t xml:space="preserve"> Send board ballot by end of April. Executive members need a majority vote by members in attendance at Annual Meeting.</w:t>
      </w:r>
    </w:p>
    <w:p w:rsidR="008C4D7C" w:rsidRDefault="008C4D7C" w:rsidP="00003709">
      <w:pPr>
        <w:pStyle w:val="ListParagraph"/>
        <w:numPr>
          <w:ilvl w:val="1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>WRC Outreach Committee</w:t>
      </w:r>
      <w:r w:rsidR="00B2060D">
        <w:rPr>
          <w:rFonts w:ascii="Calibri" w:hAnsi="Calibri"/>
          <w:sz w:val="20"/>
          <w:szCs w:val="20"/>
        </w:rPr>
        <w:t xml:space="preserve"> </w:t>
      </w:r>
    </w:p>
    <w:p w:rsidR="00B62EDC" w:rsidRDefault="00B62EDC" w:rsidP="00B62EDC">
      <w:pPr>
        <w:pStyle w:val="ListParagraph"/>
        <w:numPr>
          <w:ilvl w:val="2"/>
          <w:numId w:val="37"/>
        </w:numPr>
        <w:rPr>
          <w:rFonts w:ascii="Calibri" w:hAnsi="Calibri"/>
          <w:sz w:val="20"/>
          <w:szCs w:val="20"/>
        </w:rPr>
      </w:pPr>
      <w:r>
        <w:rPr>
          <w:rFonts w:ascii="Calibri" w:hAnsi="Calibri"/>
          <w:sz w:val="20"/>
          <w:szCs w:val="20"/>
        </w:rPr>
        <w:t xml:space="preserve">The committee is formed and </w:t>
      </w:r>
      <w:r w:rsidR="0041610B">
        <w:rPr>
          <w:rFonts w:ascii="Calibri" w:hAnsi="Calibri"/>
          <w:sz w:val="20"/>
          <w:szCs w:val="20"/>
        </w:rPr>
        <w:t xml:space="preserve">is scheduled to </w:t>
      </w:r>
      <w:r>
        <w:rPr>
          <w:rFonts w:ascii="Calibri" w:hAnsi="Calibri"/>
          <w:sz w:val="20"/>
          <w:szCs w:val="20"/>
        </w:rPr>
        <w:t xml:space="preserve">start sending out emails to prospects soon. </w:t>
      </w:r>
    </w:p>
    <w:sectPr w:rsidR="00B62EDC" w:rsidSect="00636304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279E5" w:rsidRDefault="007279E5" w:rsidP="00636304">
      <w:r>
        <w:separator/>
      </w:r>
    </w:p>
  </w:endnote>
  <w:endnote w:type="continuationSeparator" w:id="0">
    <w:p w:rsidR="007279E5" w:rsidRDefault="007279E5" w:rsidP="006363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62A07" w:rsidRDefault="00962A07" w:rsidP="00636304">
    <w:pPr>
      <w:pStyle w:val="Footer"/>
      <w:pBdr>
        <w:top w:val="thinThickSmallGap" w:sz="24" w:space="1" w:color="622423"/>
      </w:pBdr>
      <w:tabs>
        <w:tab w:val="clear" w:pos="4680"/>
      </w:tabs>
      <w:rPr>
        <w:rFonts w:ascii="Cambria" w:hAnsi="Cambria"/>
      </w:rPr>
    </w:pPr>
    <w:r>
      <w:rPr>
        <w:rFonts w:ascii="Cambria" w:hAnsi="Cambria"/>
      </w:rPr>
      <w:t>Oregon RIMS,</w:t>
    </w:r>
    <w:r w:rsidR="004E093A">
      <w:rPr>
        <w:rFonts w:ascii="Cambria" w:hAnsi="Cambria"/>
      </w:rPr>
      <w:t xml:space="preserve"> </w:t>
    </w:r>
    <w:r w:rsidR="00D545A3">
      <w:rPr>
        <w:rFonts w:ascii="Cambria" w:hAnsi="Cambria"/>
      </w:rPr>
      <w:t xml:space="preserve">March </w:t>
    </w:r>
    <w:r w:rsidR="00015DBE">
      <w:rPr>
        <w:rFonts w:ascii="Cambria" w:hAnsi="Cambria"/>
      </w:rPr>
      <w:t>2018</w:t>
    </w:r>
    <w:r>
      <w:rPr>
        <w:rFonts w:ascii="Cambria" w:hAnsi="Cambria"/>
      </w:rPr>
      <w:t xml:space="preserve"> Board Meeting Agenda</w:t>
    </w:r>
    <w:r>
      <w:rPr>
        <w:rFonts w:ascii="Cambria" w:hAnsi="Cambria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2D3363" w:rsidRPr="002D3363">
      <w:rPr>
        <w:rFonts w:ascii="Cambria" w:hAnsi="Cambria"/>
        <w:noProof/>
      </w:rPr>
      <w:t>1</w:t>
    </w:r>
    <w:r>
      <w:rPr>
        <w:rFonts w:ascii="Cambria" w:hAnsi="Cambria"/>
        <w:noProof/>
      </w:rPr>
      <w:fldChar w:fldCharType="end"/>
    </w:r>
  </w:p>
  <w:p w:rsidR="00962A07" w:rsidRDefault="00962A0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279E5" w:rsidRDefault="007279E5" w:rsidP="00636304">
      <w:r>
        <w:separator/>
      </w:r>
    </w:p>
  </w:footnote>
  <w:footnote w:type="continuationSeparator" w:id="0">
    <w:p w:rsidR="007279E5" w:rsidRDefault="007279E5" w:rsidP="006363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1D79AE"/>
    <w:multiLevelType w:val="hybridMultilevel"/>
    <w:tmpl w:val="63EE382A"/>
    <w:lvl w:ilvl="0" w:tplc="72DCC68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37C567A"/>
    <w:multiLevelType w:val="hybridMultilevel"/>
    <w:tmpl w:val="BD329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DE5DB7"/>
    <w:multiLevelType w:val="hybridMultilevel"/>
    <w:tmpl w:val="17E4FF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8C44AEF"/>
    <w:multiLevelType w:val="hybridMultilevel"/>
    <w:tmpl w:val="12386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C0D4A97"/>
    <w:multiLevelType w:val="hybridMultilevel"/>
    <w:tmpl w:val="A1C44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E70E56"/>
    <w:multiLevelType w:val="hybridMultilevel"/>
    <w:tmpl w:val="BB0EB1CA"/>
    <w:lvl w:ilvl="0" w:tplc="C092146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1BA1E79"/>
    <w:multiLevelType w:val="hybridMultilevel"/>
    <w:tmpl w:val="8B4A21B8"/>
    <w:lvl w:ilvl="0" w:tplc="CB3A149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27F225C8"/>
    <w:multiLevelType w:val="hybridMultilevel"/>
    <w:tmpl w:val="1D5A7CD0"/>
    <w:lvl w:ilvl="0" w:tplc="AE64B630">
      <w:start w:val="1"/>
      <w:numFmt w:val="lowerLetter"/>
      <w:lvlText w:val="%1)"/>
      <w:lvlJc w:val="left"/>
      <w:pPr>
        <w:ind w:left="1080" w:hanging="360"/>
      </w:pPr>
      <w:rPr>
        <w:rFonts w:ascii="Verdana" w:eastAsia="Times New Roman" w:hAnsi="Verdana" w:cs="Arial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80B5761"/>
    <w:multiLevelType w:val="hybridMultilevel"/>
    <w:tmpl w:val="F42615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CD228A5"/>
    <w:multiLevelType w:val="hybridMultilevel"/>
    <w:tmpl w:val="0FD6CD6C"/>
    <w:lvl w:ilvl="0" w:tplc="1ADCC4E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2D7C17C8"/>
    <w:multiLevelType w:val="hybridMultilevel"/>
    <w:tmpl w:val="1114B3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DB8284E"/>
    <w:multiLevelType w:val="hybridMultilevel"/>
    <w:tmpl w:val="F9389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E041542"/>
    <w:multiLevelType w:val="hybridMultilevel"/>
    <w:tmpl w:val="A3CE9DB0"/>
    <w:lvl w:ilvl="0" w:tplc="F86A8F30">
      <w:numFmt w:val="bullet"/>
      <w:lvlText w:val="-"/>
      <w:lvlJc w:val="left"/>
      <w:pPr>
        <w:ind w:left="21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>
    <w:nsid w:val="3AEC2066"/>
    <w:multiLevelType w:val="hybridMultilevel"/>
    <w:tmpl w:val="74822C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D703411"/>
    <w:multiLevelType w:val="hybridMultilevel"/>
    <w:tmpl w:val="758A97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43294D7D"/>
    <w:multiLevelType w:val="hybridMultilevel"/>
    <w:tmpl w:val="06E257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7FE2FCB"/>
    <w:multiLevelType w:val="hybridMultilevel"/>
    <w:tmpl w:val="66F420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4B123579"/>
    <w:multiLevelType w:val="hybridMultilevel"/>
    <w:tmpl w:val="39FAA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8F4830"/>
    <w:multiLevelType w:val="hybridMultilevel"/>
    <w:tmpl w:val="568EF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D767152"/>
    <w:multiLevelType w:val="hybridMultilevel"/>
    <w:tmpl w:val="300CA9B6"/>
    <w:lvl w:ilvl="0" w:tplc="CB3A14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054725A"/>
    <w:multiLevelType w:val="hybridMultilevel"/>
    <w:tmpl w:val="FA2858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50D24662"/>
    <w:multiLevelType w:val="hybridMultilevel"/>
    <w:tmpl w:val="9EE2CB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5158679F"/>
    <w:multiLevelType w:val="hybridMultilevel"/>
    <w:tmpl w:val="1696CD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CCF3FED"/>
    <w:multiLevelType w:val="hybridMultilevel"/>
    <w:tmpl w:val="73782C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5F185B1F"/>
    <w:multiLevelType w:val="hybridMultilevel"/>
    <w:tmpl w:val="0728D4A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>
    <w:nsid w:val="5F3C5567"/>
    <w:multiLevelType w:val="hybridMultilevel"/>
    <w:tmpl w:val="4A40F8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5F3F3082"/>
    <w:multiLevelType w:val="hybridMultilevel"/>
    <w:tmpl w:val="0714F656"/>
    <w:lvl w:ilvl="0" w:tplc="A87AFFB2">
      <w:start w:val="1"/>
      <w:numFmt w:val="bullet"/>
      <w:lvlText w:val="-"/>
      <w:lvlJc w:val="left"/>
      <w:pPr>
        <w:ind w:left="216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>
    <w:nsid w:val="63AD3C35"/>
    <w:multiLevelType w:val="hybridMultilevel"/>
    <w:tmpl w:val="FE0803D6"/>
    <w:lvl w:ilvl="0" w:tplc="1F6E2A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98F46DE2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65FB2201"/>
    <w:multiLevelType w:val="hybridMultilevel"/>
    <w:tmpl w:val="58B47ACA"/>
    <w:lvl w:ilvl="0" w:tplc="04090001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9">
    <w:nsid w:val="6EDB0972"/>
    <w:multiLevelType w:val="hybridMultilevel"/>
    <w:tmpl w:val="00B69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0CD3B04"/>
    <w:multiLevelType w:val="hybridMultilevel"/>
    <w:tmpl w:val="ADE003E6"/>
    <w:lvl w:ilvl="0" w:tplc="C0DC54E0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>
    <w:nsid w:val="73C23019"/>
    <w:multiLevelType w:val="hybridMultilevel"/>
    <w:tmpl w:val="0660D60E"/>
    <w:lvl w:ilvl="0" w:tplc="6B60D612">
      <w:start w:val="1"/>
      <w:numFmt w:val="decimal"/>
      <w:lvlText w:val="%1)"/>
      <w:lvlJc w:val="left"/>
      <w:pPr>
        <w:ind w:left="-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32">
    <w:nsid w:val="773E5EE0"/>
    <w:multiLevelType w:val="hybridMultilevel"/>
    <w:tmpl w:val="4D90F8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>
    <w:nsid w:val="787E4696"/>
    <w:multiLevelType w:val="hybridMultilevel"/>
    <w:tmpl w:val="F5B0F48E"/>
    <w:lvl w:ilvl="0" w:tplc="E1D2F3AE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7A40324C"/>
    <w:multiLevelType w:val="hybridMultilevel"/>
    <w:tmpl w:val="AEB87E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7B135479"/>
    <w:multiLevelType w:val="hybridMultilevel"/>
    <w:tmpl w:val="B82638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>
    <w:nsid w:val="7B623392"/>
    <w:multiLevelType w:val="hybridMultilevel"/>
    <w:tmpl w:val="64CA27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7E042EC8"/>
    <w:multiLevelType w:val="hybridMultilevel"/>
    <w:tmpl w:val="AAB680CE"/>
    <w:lvl w:ilvl="0" w:tplc="CB3A14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CB3A149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  <w:sz w:val="20"/>
        <w:szCs w:val="2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9"/>
  </w:num>
  <w:num w:numId="3">
    <w:abstractNumId w:val="30"/>
  </w:num>
  <w:num w:numId="4">
    <w:abstractNumId w:val="5"/>
  </w:num>
  <w:num w:numId="5">
    <w:abstractNumId w:val="0"/>
  </w:num>
  <w:num w:numId="6">
    <w:abstractNumId w:val="15"/>
  </w:num>
  <w:num w:numId="7">
    <w:abstractNumId w:val="37"/>
  </w:num>
  <w:num w:numId="8">
    <w:abstractNumId w:val="12"/>
  </w:num>
  <w:num w:numId="9">
    <w:abstractNumId w:val="3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6"/>
  </w:num>
  <w:num w:numId="13">
    <w:abstractNumId w:val="22"/>
  </w:num>
  <w:num w:numId="14">
    <w:abstractNumId w:val="11"/>
  </w:num>
  <w:num w:numId="15">
    <w:abstractNumId w:val="10"/>
  </w:num>
  <w:num w:numId="16">
    <w:abstractNumId w:val="2"/>
  </w:num>
  <w:num w:numId="17">
    <w:abstractNumId w:val="32"/>
  </w:num>
  <w:num w:numId="18">
    <w:abstractNumId w:val="18"/>
  </w:num>
  <w:num w:numId="19">
    <w:abstractNumId w:val="14"/>
  </w:num>
  <w:num w:numId="20">
    <w:abstractNumId w:val="20"/>
  </w:num>
  <w:num w:numId="21">
    <w:abstractNumId w:val="35"/>
  </w:num>
  <w:num w:numId="22">
    <w:abstractNumId w:val="36"/>
  </w:num>
  <w:num w:numId="23">
    <w:abstractNumId w:val="21"/>
  </w:num>
  <w:num w:numId="24">
    <w:abstractNumId w:val="23"/>
  </w:num>
  <w:num w:numId="25">
    <w:abstractNumId w:val="16"/>
  </w:num>
  <w:num w:numId="26">
    <w:abstractNumId w:val="34"/>
  </w:num>
  <w:num w:numId="27">
    <w:abstractNumId w:val="25"/>
  </w:num>
  <w:num w:numId="28">
    <w:abstractNumId w:val="28"/>
  </w:num>
  <w:num w:numId="29">
    <w:abstractNumId w:val="31"/>
  </w:num>
  <w:num w:numId="30">
    <w:abstractNumId w:val="24"/>
  </w:num>
  <w:num w:numId="31">
    <w:abstractNumId w:val="4"/>
  </w:num>
  <w:num w:numId="32">
    <w:abstractNumId w:val="8"/>
  </w:num>
  <w:num w:numId="33">
    <w:abstractNumId w:val="17"/>
  </w:num>
  <w:num w:numId="34">
    <w:abstractNumId w:val="3"/>
  </w:num>
  <w:num w:numId="35">
    <w:abstractNumId w:val="6"/>
  </w:num>
  <w:num w:numId="36">
    <w:abstractNumId w:val="19"/>
  </w:num>
  <w:num w:numId="37">
    <w:abstractNumId w:val="37"/>
  </w:num>
  <w:num w:numId="38">
    <w:abstractNumId w:val="1"/>
  </w:num>
  <w:num w:numId="39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MjcysrA0NjAzNTBX0lEKTi0uzszPAykwrAUAlVVfcCwAAAA="/>
  </w:docVars>
  <w:rsids>
    <w:rsidRoot w:val="00B47A3C"/>
    <w:rsid w:val="000005E1"/>
    <w:rsid w:val="00000652"/>
    <w:rsid w:val="00000670"/>
    <w:rsid w:val="000013BC"/>
    <w:rsid w:val="00001442"/>
    <w:rsid w:val="00001509"/>
    <w:rsid w:val="00001615"/>
    <w:rsid w:val="00001631"/>
    <w:rsid w:val="00001F01"/>
    <w:rsid w:val="000021FE"/>
    <w:rsid w:val="00002214"/>
    <w:rsid w:val="000030D5"/>
    <w:rsid w:val="000031C1"/>
    <w:rsid w:val="00003484"/>
    <w:rsid w:val="00003709"/>
    <w:rsid w:val="000038EB"/>
    <w:rsid w:val="0000397C"/>
    <w:rsid w:val="00003E8A"/>
    <w:rsid w:val="0000402C"/>
    <w:rsid w:val="000049DE"/>
    <w:rsid w:val="00004DF3"/>
    <w:rsid w:val="00004EEE"/>
    <w:rsid w:val="000055E7"/>
    <w:rsid w:val="0000564E"/>
    <w:rsid w:val="00005AA6"/>
    <w:rsid w:val="00005C4A"/>
    <w:rsid w:val="00005DA0"/>
    <w:rsid w:val="00005F40"/>
    <w:rsid w:val="00006100"/>
    <w:rsid w:val="00006238"/>
    <w:rsid w:val="0000652D"/>
    <w:rsid w:val="000066B0"/>
    <w:rsid w:val="000069CB"/>
    <w:rsid w:val="00006B9F"/>
    <w:rsid w:val="00006C5F"/>
    <w:rsid w:val="000077F1"/>
    <w:rsid w:val="00007BDC"/>
    <w:rsid w:val="00007FA1"/>
    <w:rsid w:val="00007FCD"/>
    <w:rsid w:val="000106E0"/>
    <w:rsid w:val="00010906"/>
    <w:rsid w:val="00010A34"/>
    <w:rsid w:val="0001148A"/>
    <w:rsid w:val="000114CE"/>
    <w:rsid w:val="00011739"/>
    <w:rsid w:val="0001187D"/>
    <w:rsid w:val="00011E1F"/>
    <w:rsid w:val="00011FDE"/>
    <w:rsid w:val="00014313"/>
    <w:rsid w:val="0001447B"/>
    <w:rsid w:val="000144D5"/>
    <w:rsid w:val="000147F2"/>
    <w:rsid w:val="00014888"/>
    <w:rsid w:val="0001499B"/>
    <w:rsid w:val="000150F4"/>
    <w:rsid w:val="0001574E"/>
    <w:rsid w:val="00015BFF"/>
    <w:rsid w:val="00015DBE"/>
    <w:rsid w:val="00016004"/>
    <w:rsid w:val="00016209"/>
    <w:rsid w:val="00016659"/>
    <w:rsid w:val="0001679B"/>
    <w:rsid w:val="00016997"/>
    <w:rsid w:val="00016A6F"/>
    <w:rsid w:val="00016AA1"/>
    <w:rsid w:val="00017308"/>
    <w:rsid w:val="000175E8"/>
    <w:rsid w:val="00017A09"/>
    <w:rsid w:val="000204B7"/>
    <w:rsid w:val="0002050C"/>
    <w:rsid w:val="00020541"/>
    <w:rsid w:val="0002147B"/>
    <w:rsid w:val="00021AA2"/>
    <w:rsid w:val="00021C02"/>
    <w:rsid w:val="00021D97"/>
    <w:rsid w:val="000221DB"/>
    <w:rsid w:val="00022A74"/>
    <w:rsid w:val="00023142"/>
    <w:rsid w:val="00023231"/>
    <w:rsid w:val="000232C7"/>
    <w:rsid w:val="0002331B"/>
    <w:rsid w:val="00023A69"/>
    <w:rsid w:val="00024A8F"/>
    <w:rsid w:val="00024DBA"/>
    <w:rsid w:val="00024E79"/>
    <w:rsid w:val="000250CB"/>
    <w:rsid w:val="000254DF"/>
    <w:rsid w:val="00025695"/>
    <w:rsid w:val="00025886"/>
    <w:rsid w:val="00025CDB"/>
    <w:rsid w:val="00025EBD"/>
    <w:rsid w:val="00025FBB"/>
    <w:rsid w:val="00026191"/>
    <w:rsid w:val="0002643E"/>
    <w:rsid w:val="00026473"/>
    <w:rsid w:val="00026602"/>
    <w:rsid w:val="0002669B"/>
    <w:rsid w:val="00026711"/>
    <w:rsid w:val="00026834"/>
    <w:rsid w:val="00026A96"/>
    <w:rsid w:val="00026C9B"/>
    <w:rsid w:val="00026F07"/>
    <w:rsid w:val="00026F47"/>
    <w:rsid w:val="00027075"/>
    <w:rsid w:val="000270F4"/>
    <w:rsid w:val="00027295"/>
    <w:rsid w:val="0002730B"/>
    <w:rsid w:val="0002772E"/>
    <w:rsid w:val="00027DE5"/>
    <w:rsid w:val="00027DF5"/>
    <w:rsid w:val="00027E06"/>
    <w:rsid w:val="0003048D"/>
    <w:rsid w:val="000308D9"/>
    <w:rsid w:val="00030D0E"/>
    <w:rsid w:val="0003126A"/>
    <w:rsid w:val="00031693"/>
    <w:rsid w:val="00032491"/>
    <w:rsid w:val="0003258E"/>
    <w:rsid w:val="00032D7C"/>
    <w:rsid w:val="00033185"/>
    <w:rsid w:val="000334B2"/>
    <w:rsid w:val="000334DA"/>
    <w:rsid w:val="00033663"/>
    <w:rsid w:val="0003398D"/>
    <w:rsid w:val="00034566"/>
    <w:rsid w:val="00034792"/>
    <w:rsid w:val="00034965"/>
    <w:rsid w:val="00034E44"/>
    <w:rsid w:val="00035240"/>
    <w:rsid w:val="00035391"/>
    <w:rsid w:val="000356BD"/>
    <w:rsid w:val="00035B74"/>
    <w:rsid w:val="00035EA8"/>
    <w:rsid w:val="0003600F"/>
    <w:rsid w:val="0003630C"/>
    <w:rsid w:val="000365AA"/>
    <w:rsid w:val="00037725"/>
    <w:rsid w:val="00037805"/>
    <w:rsid w:val="0003797E"/>
    <w:rsid w:val="000401F3"/>
    <w:rsid w:val="000407BC"/>
    <w:rsid w:val="00040B42"/>
    <w:rsid w:val="00040EA2"/>
    <w:rsid w:val="00041AF2"/>
    <w:rsid w:val="00041F2F"/>
    <w:rsid w:val="0004203F"/>
    <w:rsid w:val="0004243D"/>
    <w:rsid w:val="00042687"/>
    <w:rsid w:val="0004271D"/>
    <w:rsid w:val="000429CC"/>
    <w:rsid w:val="00043ACB"/>
    <w:rsid w:val="00043F65"/>
    <w:rsid w:val="0004492A"/>
    <w:rsid w:val="000449FC"/>
    <w:rsid w:val="00044B53"/>
    <w:rsid w:val="00044DAE"/>
    <w:rsid w:val="00044E4B"/>
    <w:rsid w:val="0004517E"/>
    <w:rsid w:val="000454E4"/>
    <w:rsid w:val="0004566A"/>
    <w:rsid w:val="000458D0"/>
    <w:rsid w:val="00045913"/>
    <w:rsid w:val="00045E82"/>
    <w:rsid w:val="00045F41"/>
    <w:rsid w:val="00046531"/>
    <w:rsid w:val="000465F5"/>
    <w:rsid w:val="000466B2"/>
    <w:rsid w:val="00046818"/>
    <w:rsid w:val="00046906"/>
    <w:rsid w:val="000469A5"/>
    <w:rsid w:val="00046E24"/>
    <w:rsid w:val="00046EE7"/>
    <w:rsid w:val="00047007"/>
    <w:rsid w:val="000473D7"/>
    <w:rsid w:val="0004744D"/>
    <w:rsid w:val="00047880"/>
    <w:rsid w:val="00047D70"/>
    <w:rsid w:val="00047E20"/>
    <w:rsid w:val="00047E97"/>
    <w:rsid w:val="00047ED1"/>
    <w:rsid w:val="0005018E"/>
    <w:rsid w:val="000508B7"/>
    <w:rsid w:val="00050C11"/>
    <w:rsid w:val="00050F2F"/>
    <w:rsid w:val="000510CD"/>
    <w:rsid w:val="000519BD"/>
    <w:rsid w:val="00051B25"/>
    <w:rsid w:val="000522A1"/>
    <w:rsid w:val="000525D8"/>
    <w:rsid w:val="0005266C"/>
    <w:rsid w:val="00053179"/>
    <w:rsid w:val="00053313"/>
    <w:rsid w:val="0005332E"/>
    <w:rsid w:val="000539A1"/>
    <w:rsid w:val="00053ACE"/>
    <w:rsid w:val="00053CD9"/>
    <w:rsid w:val="00053D74"/>
    <w:rsid w:val="00053E84"/>
    <w:rsid w:val="00053F32"/>
    <w:rsid w:val="00053F5D"/>
    <w:rsid w:val="00053F86"/>
    <w:rsid w:val="000541FC"/>
    <w:rsid w:val="00054856"/>
    <w:rsid w:val="00054E01"/>
    <w:rsid w:val="00054E92"/>
    <w:rsid w:val="00054F95"/>
    <w:rsid w:val="000550B9"/>
    <w:rsid w:val="00055215"/>
    <w:rsid w:val="0005533B"/>
    <w:rsid w:val="000554D6"/>
    <w:rsid w:val="000564A5"/>
    <w:rsid w:val="00056A0D"/>
    <w:rsid w:val="00056C86"/>
    <w:rsid w:val="000573A8"/>
    <w:rsid w:val="000574F2"/>
    <w:rsid w:val="00057776"/>
    <w:rsid w:val="00057CA6"/>
    <w:rsid w:val="00057D65"/>
    <w:rsid w:val="0006099D"/>
    <w:rsid w:val="00060A20"/>
    <w:rsid w:val="00060A51"/>
    <w:rsid w:val="00060A88"/>
    <w:rsid w:val="00061438"/>
    <w:rsid w:val="00061794"/>
    <w:rsid w:val="00061E5F"/>
    <w:rsid w:val="0006217A"/>
    <w:rsid w:val="0006219C"/>
    <w:rsid w:val="00062404"/>
    <w:rsid w:val="00062C48"/>
    <w:rsid w:val="00062CBF"/>
    <w:rsid w:val="00062F10"/>
    <w:rsid w:val="000633E8"/>
    <w:rsid w:val="0006342C"/>
    <w:rsid w:val="0006377B"/>
    <w:rsid w:val="000639E8"/>
    <w:rsid w:val="00063A6C"/>
    <w:rsid w:val="00063AB0"/>
    <w:rsid w:val="00063E3C"/>
    <w:rsid w:val="000641DE"/>
    <w:rsid w:val="000648A3"/>
    <w:rsid w:val="00064AA4"/>
    <w:rsid w:val="00064C04"/>
    <w:rsid w:val="00065582"/>
    <w:rsid w:val="000655F1"/>
    <w:rsid w:val="00065DAD"/>
    <w:rsid w:val="00065DB3"/>
    <w:rsid w:val="00065DF5"/>
    <w:rsid w:val="00066233"/>
    <w:rsid w:val="000665D1"/>
    <w:rsid w:val="000667F1"/>
    <w:rsid w:val="00066896"/>
    <w:rsid w:val="00066930"/>
    <w:rsid w:val="00066C69"/>
    <w:rsid w:val="00066C9F"/>
    <w:rsid w:val="00066D4F"/>
    <w:rsid w:val="00066FAC"/>
    <w:rsid w:val="00067378"/>
    <w:rsid w:val="00067838"/>
    <w:rsid w:val="00067A06"/>
    <w:rsid w:val="00067DEC"/>
    <w:rsid w:val="00067E17"/>
    <w:rsid w:val="000702B5"/>
    <w:rsid w:val="00070623"/>
    <w:rsid w:val="00070AE9"/>
    <w:rsid w:val="00070BC5"/>
    <w:rsid w:val="0007102E"/>
    <w:rsid w:val="0007124A"/>
    <w:rsid w:val="00071361"/>
    <w:rsid w:val="00071772"/>
    <w:rsid w:val="000717A4"/>
    <w:rsid w:val="00071A02"/>
    <w:rsid w:val="00071A21"/>
    <w:rsid w:val="00071F17"/>
    <w:rsid w:val="00071F86"/>
    <w:rsid w:val="000720E0"/>
    <w:rsid w:val="00072246"/>
    <w:rsid w:val="00072F3F"/>
    <w:rsid w:val="000730A1"/>
    <w:rsid w:val="0007327D"/>
    <w:rsid w:val="000736BB"/>
    <w:rsid w:val="000736DC"/>
    <w:rsid w:val="000742C9"/>
    <w:rsid w:val="00074619"/>
    <w:rsid w:val="000747D2"/>
    <w:rsid w:val="00074B92"/>
    <w:rsid w:val="00075187"/>
    <w:rsid w:val="0007543A"/>
    <w:rsid w:val="0007577D"/>
    <w:rsid w:val="00075B49"/>
    <w:rsid w:val="000760A8"/>
    <w:rsid w:val="00076436"/>
    <w:rsid w:val="00076943"/>
    <w:rsid w:val="00076A16"/>
    <w:rsid w:val="000770EF"/>
    <w:rsid w:val="000772F2"/>
    <w:rsid w:val="00077353"/>
    <w:rsid w:val="0007796E"/>
    <w:rsid w:val="00077B16"/>
    <w:rsid w:val="00077F9E"/>
    <w:rsid w:val="000800EA"/>
    <w:rsid w:val="000808AC"/>
    <w:rsid w:val="0008099A"/>
    <w:rsid w:val="00080BEA"/>
    <w:rsid w:val="00080C91"/>
    <w:rsid w:val="000811D5"/>
    <w:rsid w:val="0008162C"/>
    <w:rsid w:val="00081C2A"/>
    <w:rsid w:val="00081E35"/>
    <w:rsid w:val="00081EC2"/>
    <w:rsid w:val="00081EFC"/>
    <w:rsid w:val="000824AE"/>
    <w:rsid w:val="00082573"/>
    <w:rsid w:val="00082595"/>
    <w:rsid w:val="00082CDA"/>
    <w:rsid w:val="00082DC8"/>
    <w:rsid w:val="00082E7F"/>
    <w:rsid w:val="00083151"/>
    <w:rsid w:val="00083509"/>
    <w:rsid w:val="00083520"/>
    <w:rsid w:val="000846EB"/>
    <w:rsid w:val="00084870"/>
    <w:rsid w:val="0008495D"/>
    <w:rsid w:val="000849AB"/>
    <w:rsid w:val="00084C7B"/>
    <w:rsid w:val="00084DAF"/>
    <w:rsid w:val="00084EB5"/>
    <w:rsid w:val="00085001"/>
    <w:rsid w:val="00085111"/>
    <w:rsid w:val="0008525A"/>
    <w:rsid w:val="000859B1"/>
    <w:rsid w:val="0008619F"/>
    <w:rsid w:val="00086572"/>
    <w:rsid w:val="000865CB"/>
    <w:rsid w:val="00086822"/>
    <w:rsid w:val="0008696F"/>
    <w:rsid w:val="0008705B"/>
    <w:rsid w:val="00087AA7"/>
    <w:rsid w:val="00087BD2"/>
    <w:rsid w:val="00090106"/>
    <w:rsid w:val="000901C7"/>
    <w:rsid w:val="000903C6"/>
    <w:rsid w:val="00090ACF"/>
    <w:rsid w:val="00090B9B"/>
    <w:rsid w:val="00090F6A"/>
    <w:rsid w:val="0009124A"/>
    <w:rsid w:val="000915BA"/>
    <w:rsid w:val="00091ACD"/>
    <w:rsid w:val="00091EA0"/>
    <w:rsid w:val="00092194"/>
    <w:rsid w:val="000923AB"/>
    <w:rsid w:val="000924D5"/>
    <w:rsid w:val="0009270B"/>
    <w:rsid w:val="000927A4"/>
    <w:rsid w:val="00092A24"/>
    <w:rsid w:val="00092E7E"/>
    <w:rsid w:val="00092EA0"/>
    <w:rsid w:val="00093453"/>
    <w:rsid w:val="00093D07"/>
    <w:rsid w:val="00093EAC"/>
    <w:rsid w:val="0009407F"/>
    <w:rsid w:val="000940DD"/>
    <w:rsid w:val="000944BC"/>
    <w:rsid w:val="00094682"/>
    <w:rsid w:val="000947EB"/>
    <w:rsid w:val="000948D6"/>
    <w:rsid w:val="00094C8A"/>
    <w:rsid w:val="00094FDA"/>
    <w:rsid w:val="0009576D"/>
    <w:rsid w:val="00095B06"/>
    <w:rsid w:val="00095C7B"/>
    <w:rsid w:val="000967D9"/>
    <w:rsid w:val="00096A86"/>
    <w:rsid w:val="00096EED"/>
    <w:rsid w:val="00097504"/>
    <w:rsid w:val="00097825"/>
    <w:rsid w:val="0009796E"/>
    <w:rsid w:val="000979DE"/>
    <w:rsid w:val="00097CE0"/>
    <w:rsid w:val="000A0078"/>
    <w:rsid w:val="000A02B5"/>
    <w:rsid w:val="000A04E0"/>
    <w:rsid w:val="000A04E7"/>
    <w:rsid w:val="000A069F"/>
    <w:rsid w:val="000A095F"/>
    <w:rsid w:val="000A0FE6"/>
    <w:rsid w:val="000A19F7"/>
    <w:rsid w:val="000A1B6F"/>
    <w:rsid w:val="000A1BC4"/>
    <w:rsid w:val="000A1C7F"/>
    <w:rsid w:val="000A1CF2"/>
    <w:rsid w:val="000A1F29"/>
    <w:rsid w:val="000A25C7"/>
    <w:rsid w:val="000A2AF6"/>
    <w:rsid w:val="000A3397"/>
    <w:rsid w:val="000A3408"/>
    <w:rsid w:val="000A3822"/>
    <w:rsid w:val="000A4E0B"/>
    <w:rsid w:val="000A4F7B"/>
    <w:rsid w:val="000A4FA4"/>
    <w:rsid w:val="000A53C2"/>
    <w:rsid w:val="000A5B75"/>
    <w:rsid w:val="000A6429"/>
    <w:rsid w:val="000A6431"/>
    <w:rsid w:val="000A669E"/>
    <w:rsid w:val="000A68AC"/>
    <w:rsid w:val="000A6BE5"/>
    <w:rsid w:val="000A6E7A"/>
    <w:rsid w:val="000A6E8A"/>
    <w:rsid w:val="000A6F6C"/>
    <w:rsid w:val="000A6FB5"/>
    <w:rsid w:val="000A770E"/>
    <w:rsid w:val="000A7A08"/>
    <w:rsid w:val="000B077C"/>
    <w:rsid w:val="000B0883"/>
    <w:rsid w:val="000B0963"/>
    <w:rsid w:val="000B0CBA"/>
    <w:rsid w:val="000B0DD2"/>
    <w:rsid w:val="000B0F92"/>
    <w:rsid w:val="000B0FA0"/>
    <w:rsid w:val="000B0FD3"/>
    <w:rsid w:val="000B1BCB"/>
    <w:rsid w:val="000B1F70"/>
    <w:rsid w:val="000B2D5D"/>
    <w:rsid w:val="000B2F1D"/>
    <w:rsid w:val="000B3050"/>
    <w:rsid w:val="000B3160"/>
    <w:rsid w:val="000B3196"/>
    <w:rsid w:val="000B336E"/>
    <w:rsid w:val="000B3953"/>
    <w:rsid w:val="000B3BAE"/>
    <w:rsid w:val="000B3E9A"/>
    <w:rsid w:val="000B4295"/>
    <w:rsid w:val="000B4AA3"/>
    <w:rsid w:val="000B4B57"/>
    <w:rsid w:val="000B50CB"/>
    <w:rsid w:val="000B51DB"/>
    <w:rsid w:val="000B526C"/>
    <w:rsid w:val="000B5952"/>
    <w:rsid w:val="000B5AF1"/>
    <w:rsid w:val="000B6470"/>
    <w:rsid w:val="000B69C5"/>
    <w:rsid w:val="000B6A84"/>
    <w:rsid w:val="000B6FF5"/>
    <w:rsid w:val="000B7003"/>
    <w:rsid w:val="000B71A0"/>
    <w:rsid w:val="000B71F2"/>
    <w:rsid w:val="000B759F"/>
    <w:rsid w:val="000B77C7"/>
    <w:rsid w:val="000B7908"/>
    <w:rsid w:val="000B790E"/>
    <w:rsid w:val="000B7C1D"/>
    <w:rsid w:val="000B7E37"/>
    <w:rsid w:val="000C01D1"/>
    <w:rsid w:val="000C09DF"/>
    <w:rsid w:val="000C1C6F"/>
    <w:rsid w:val="000C1D40"/>
    <w:rsid w:val="000C2032"/>
    <w:rsid w:val="000C22EA"/>
    <w:rsid w:val="000C23F9"/>
    <w:rsid w:val="000C249E"/>
    <w:rsid w:val="000C2D4B"/>
    <w:rsid w:val="000C2D8D"/>
    <w:rsid w:val="000C337C"/>
    <w:rsid w:val="000C3A20"/>
    <w:rsid w:val="000C3AE0"/>
    <w:rsid w:val="000C3B93"/>
    <w:rsid w:val="000C3ED6"/>
    <w:rsid w:val="000C4598"/>
    <w:rsid w:val="000C466C"/>
    <w:rsid w:val="000C469A"/>
    <w:rsid w:val="000C4953"/>
    <w:rsid w:val="000C4A5B"/>
    <w:rsid w:val="000C5711"/>
    <w:rsid w:val="000C5AC9"/>
    <w:rsid w:val="000C5ECB"/>
    <w:rsid w:val="000C62ED"/>
    <w:rsid w:val="000C64DC"/>
    <w:rsid w:val="000C6D37"/>
    <w:rsid w:val="000C73ED"/>
    <w:rsid w:val="000C76DA"/>
    <w:rsid w:val="000C7793"/>
    <w:rsid w:val="000D0203"/>
    <w:rsid w:val="000D0298"/>
    <w:rsid w:val="000D0302"/>
    <w:rsid w:val="000D0387"/>
    <w:rsid w:val="000D0838"/>
    <w:rsid w:val="000D0EEC"/>
    <w:rsid w:val="000D105E"/>
    <w:rsid w:val="000D10F7"/>
    <w:rsid w:val="000D1242"/>
    <w:rsid w:val="000D162A"/>
    <w:rsid w:val="000D162E"/>
    <w:rsid w:val="000D17B4"/>
    <w:rsid w:val="000D1E18"/>
    <w:rsid w:val="000D1E96"/>
    <w:rsid w:val="000D211A"/>
    <w:rsid w:val="000D24A8"/>
    <w:rsid w:val="000D28CB"/>
    <w:rsid w:val="000D2CF8"/>
    <w:rsid w:val="000D2E48"/>
    <w:rsid w:val="000D2F2D"/>
    <w:rsid w:val="000D2F6B"/>
    <w:rsid w:val="000D3082"/>
    <w:rsid w:val="000D32D1"/>
    <w:rsid w:val="000D3302"/>
    <w:rsid w:val="000D33D5"/>
    <w:rsid w:val="000D3588"/>
    <w:rsid w:val="000D3C75"/>
    <w:rsid w:val="000D40E2"/>
    <w:rsid w:val="000D4207"/>
    <w:rsid w:val="000D4578"/>
    <w:rsid w:val="000D45D8"/>
    <w:rsid w:val="000D475E"/>
    <w:rsid w:val="000D48F4"/>
    <w:rsid w:val="000D4DD3"/>
    <w:rsid w:val="000D50E3"/>
    <w:rsid w:val="000D55FE"/>
    <w:rsid w:val="000D560F"/>
    <w:rsid w:val="000D5893"/>
    <w:rsid w:val="000D58F9"/>
    <w:rsid w:val="000D5B79"/>
    <w:rsid w:val="000D5DEA"/>
    <w:rsid w:val="000D5E7A"/>
    <w:rsid w:val="000D6335"/>
    <w:rsid w:val="000D6490"/>
    <w:rsid w:val="000D6667"/>
    <w:rsid w:val="000D66F5"/>
    <w:rsid w:val="000D687C"/>
    <w:rsid w:val="000D73D8"/>
    <w:rsid w:val="000D7479"/>
    <w:rsid w:val="000D7511"/>
    <w:rsid w:val="000D77E1"/>
    <w:rsid w:val="000D7AAD"/>
    <w:rsid w:val="000D7D96"/>
    <w:rsid w:val="000D7E00"/>
    <w:rsid w:val="000E0B36"/>
    <w:rsid w:val="000E1669"/>
    <w:rsid w:val="000E1924"/>
    <w:rsid w:val="000E194C"/>
    <w:rsid w:val="000E1FBF"/>
    <w:rsid w:val="000E2020"/>
    <w:rsid w:val="000E21A2"/>
    <w:rsid w:val="000E21D0"/>
    <w:rsid w:val="000E2545"/>
    <w:rsid w:val="000E2D65"/>
    <w:rsid w:val="000E2F6D"/>
    <w:rsid w:val="000E3D10"/>
    <w:rsid w:val="000E4773"/>
    <w:rsid w:val="000E4D95"/>
    <w:rsid w:val="000E4D99"/>
    <w:rsid w:val="000E4F34"/>
    <w:rsid w:val="000E5817"/>
    <w:rsid w:val="000E5A56"/>
    <w:rsid w:val="000E5AFA"/>
    <w:rsid w:val="000E5CD7"/>
    <w:rsid w:val="000E5E19"/>
    <w:rsid w:val="000E6037"/>
    <w:rsid w:val="000E60E8"/>
    <w:rsid w:val="000E62F6"/>
    <w:rsid w:val="000E6387"/>
    <w:rsid w:val="000E63AE"/>
    <w:rsid w:val="000E69A8"/>
    <w:rsid w:val="000E6C69"/>
    <w:rsid w:val="000E6EB3"/>
    <w:rsid w:val="000E70AF"/>
    <w:rsid w:val="000E73C8"/>
    <w:rsid w:val="000E796C"/>
    <w:rsid w:val="000E7C42"/>
    <w:rsid w:val="000E7DF7"/>
    <w:rsid w:val="000E7E79"/>
    <w:rsid w:val="000E7EE3"/>
    <w:rsid w:val="000F03CB"/>
    <w:rsid w:val="000F0534"/>
    <w:rsid w:val="000F0781"/>
    <w:rsid w:val="000F0ABF"/>
    <w:rsid w:val="000F0ED6"/>
    <w:rsid w:val="000F0F46"/>
    <w:rsid w:val="000F12C8"/>
    <w:rsid w:val="000F132E"/>
    <w:rsid w:val="000F15D1"/>
    <w:rsid w:val="000F1710"/>
    <w:rsid w:val="000F18DC"/>
    <w:rsid w:val="000F193C"/>
    <w:rsid w:val="000F1B6C"/>
    <w:rsid w:val="000F1F47"/>
    <w:rsid w:val="000F21FC"/>
    <w:rsid w:val="000F222B"/>
    <w:rsid w:val="000F2756"/>
    <w:rsid w:val="000F2BCF"/>
    <w:rsid w:val="000F2EF6"/>
    <w:rsid w:val="000F30AF"/>
    <w:rsid w:val="000F313D"/>
    <w:rsid w:val="000F328A"/>
    <w:rsid w:val="000F3295"/>
    <w:rsid w:val="000F35DA"/>
    <w:rsid w:val="000F3B77"/>
    <w:rsid w:val="000F3FD0"/>
    <w:rsid w:val="000F43CD"/>
    <w:rsid w:val="000F49D2"/>
    <w:rsid w:val="000F4D75"/>
    <w:rsid w:val="000F4F57"/>
    <w:rsid w:val="000F50BF"/>
    <w:rsid w:val="000F5293"/>
    <w:rsid w:val="000F5575"/>
    <w:rsid w:val="000F56B2"/>
    <w:rsid w:val="000F58F6"/>
    <w:rsid w:val="000F5E1B"/>
    <w:rsid w:val="000F69F5"/>
    <w:rsid w:val="000F6CBF"/>
    <w:rsid w:val="000F6F09"/>
    <w:rsid w:val="000F70C3"/>
    <w:rsid w:val="000F75F2"/>
    <w:rsid w:val="001009B4"/>
    <w:rsid w:val="00100BCE"/>
    <w:rsid w:val="00100F5A"/>
    <w:rsid w:val="00100F98"/>
    <w:rsid w:val="001012E9"/>
    <w:rsid w:val="0010179D"/>
    <w:rsid w:val="00101847"/>
    <w:rsid w:val="00101F75"/>
    <w:rsid w:val="0010274B"/>
    <w:rsid w:val="0010282A"/>
    <w:rsid w:val="0010291B"/>
    <w:rsid w:val="00102F1D"/>
    <w:rsid w:val="00103B3D"/>
    <w:rsid w:val="00103E5D"/>
    <w:rsid w:val="0010414E"/>
    <w:rsid w:val="00104819"/>
    <w:rsid w:val="00104918"/>
    <w:rsid w:val="00104D50"/>
    <w:rsid w:val="00104D6C"/>
    <w:rsid w:val="00104FBE"/>
    <w:rsid w:val="001050BC"/>
    <w:rsid w:val="001057F8"/>
    <w:rsid w:val="001058AB"/>
    <w:rsid w:val="00105A3B"/>
    <w:rsid w:val="00105B59"/>
    <w:rsid w:val="00105D0E"/>
    <w:rsid w:val="00106FBE"/>
    <w:rsid w:val="001074DB"/>
    <w:rsid w:val="00107516"/>
    <w:rsid w:val="00107690"/>
    <w:rsid w:val="001076FE"/>
    <w:rsid w:val="001078BC"/>
    <w:rsid w:val="001079B2"/>
    <w:rsid w:val="00107BE7"/>
    <w:rsid w:val="00107C10"/>
    <w:rsid w:val="00110176"/>
    <w:rsid w:val="001103CB"/>
    <w:rsid w:val="00110474"/>
    <w:rsid w:val="00110803"/>
    <w:rsid w:val="00111A5D"/>
    <w:rsid w:val="00111D23"/>
    <w:rsid w:val="0011215C"/>
    <w:rsid w:val="00112730"/>
    <w:rsid w:val="001128A4"/>
    <w:rsid w:val="00112E37"/>
    <w:rsid w:val="00113865"/>
    <w:rsid w:val="00113905"/>
    <w:rsid w:val="00113CDA"/>
    <w:rsid w:val="00113D16"/>
    <w:rsid w:val="001142C8"/>
    <w:rsid w:val="001150E4"/>
    <w:rsid w:val="00115279"/>
    <w:rsid w:val="001155D2"/>
    <w:rsid w:val="001157B1"/>
    <w:rsid w:val="001158BB"/>
    <w:rsid w:val="00115E7D"/>
    <w:rsid w:val="00115F42"/>
    <w:rsid w:val="00116320"/>
    <w:rsid w:val="001168E4"/>
    <w:rsid w:val="00116F78"/>
    <w:rsid w:val="0011723E"/>
    <w:rsid w:val="001173DC"/>
    <w:rsid w:val="0011761B"/>
    <w:rsid w:val="00117D80"/>
    <w:rsid w:val="0012094A"/>
    <w:rsid w:val="00120F2F"/>
    <w:rsid w:val="00121175"/>
    <w:rsid w:val="001211F1"/>
    <w:rsid w:val="00121296"/>
    <w:rsid w:val="001219A6"/>
    <w:rsid w:val="00121E4C"/>
    <w:rsid w:val="001226B7"/>
    <w:rsid w:val="00122849"/>
    <w:rsid w:val="00122D07"/>
    <w:rsid w:val="001236A1"/>
    <w:rsid w:val="00123BBA"/>
    <w:rsid w:val="0012402A"/>
    <w:rsid w:val="001244EC"/>
    <w:rsid w:val="001245B6"/>
    <w:rsid w:val="001247CB"/>
    <w:rsid w:val="001247FC"/>
    <w:rsid w:val="0012484C"/>
    <w:rsid w:val="001249E0"/>
    <w:rsid w:val="00124AFF"/>
    <w:rsid w:val="001254B0"/>
    <w:rsid w:val="00125504"/>
    <w:rsid w:val="001259C3"/>
    <w:rsid w:val="00125ACD"/>
    <w:rsid w:val="00125BAA"/>
    <w:rsid w:val="00125DC6"/>
    <w:rsid w:val="001263CD"/>
    <w:rsid w:val="00126853"/>
    <w:rsid w:val="00126CAD"/>
    <w:rsid w:val="00126ED6"/>
    <w:rsid w:val="00126F9C"/>
    <w:rsid w:val="001272D0"/>
    <w:rsid w:val="0012735B"/>
    <w:rsid w:val="001277A4"/>
    <w:rsid w:val="00127F06"/>
    <w:rsid w:val="00130292"/>
    <w:rsid w:val="001304CA"/>
    <w:rsid w:val="00130596"/>
    <w:rsid w:val="001306A1"/>
    <w:rsid w:val="0013096E"/>
    <w:rsid w:val="00130CAF"/>
    <w:rsid w:val="00130D24"/>
    <w:rsid w:val="00131756"/>
    <w:rsid w:val="00131A26"/>
    <w:rsid w:val="00131D35"/>
    <w:rsid w:val="00132206"/>
    <w:rsid w:val="00132657"/>
    <w:rsid w:val="00132E48"/>
    <w:rsid w:val="00132EA3"/>
    <w:rsid w:val="00132FB8"/>
    <w:rsid w:val="0013344C"/>
    <w:rsid w:val="00133467"/>
    <w:rsid w:val="001337EC"/>
    <w:rsid w:val="00133899"/>
    <w:rsid w:val="00133A28"/>
    <w:rsid w:val="00133ED3"/>
    <w:rsid w:val="00133F1C"/>
    <w:rsid w:val="00134602"/>
    <w:rsid w:val="00134757"/>
    <w:rsid w:val="0013484D"/>
    <w:rsid w:val="00134AB6"/>
    <w:rsid w:val="00134F6B"/>
    <w:rsid w:val="00135C94"/>
    <w:rsid w:val="00135CCD"/>
    <w:rsid w:val="001361B3"/>
    <w:rsid w:val="0013653D"/>
    <w:rsid w:val="00136892"/>
    <w:rsid w:val="00136893"/>
    <w:rsid w:val="00136A89"/>
    <w:rsid w:val="00136AE5"/>
    <w:rsid w:val="00136B52"/>
    <w:rsid w:val="00136B57"/>
    <w:rsid w:val="00136E4A"/>
    <w:rsid w:val="0013742E"/>
    <w:rsid w:val="00137C42"/>
    <w:rsid w:val="00137CF5"/>
    <w:rsid w:val="00137F83"/>
    <w:rsid w:val="0014012D"/>
    <w:rsid w:val="001402C6"/>
    <w:rsid w:val="001405B1"/>
    <w:rsid w:val="00140F76"/>
    <w:rsid w:val="001410BC"/>
    <w:rsid w:val="00141158"/>
    <w:rsid w:val="0014126D"/>
    <w:rsid w:val="00141732"/>
    <w:rsid w:val="00141793"/>
    <w:rsid w:val="00141AA1"/>
    <w:rsid w:val="00141E58"/>
    <w:rsid w:val="00141E5D"/>
    <w:rsid w:val="0014244D"/>
    <w:rsid w:val="00143098"/>
    <w:rsid w:val="0014321A"/>
    <w:rsid w:val="0014384E"/>
    <w:rsid w:val="001438A4"/>
    <w:rsid w:val="00143903"/>
    <w:rsid w:val="00143B27"/>
    <w:rsid w:val="00143D32"/>
    <w:rsid w:val="001443B8"/>
    <w:rsid w:val="00144765"/>
    <w:rsid w:val="00144938"/>
    <w:rsid w:val="001454E9"/>
    <w:rsid w:val="00145870"/>
    <w:rsid w:val="00145C6A"/>
    <w:rsid w:val="00146825"/>
    <w:rsid w:val="0014697F"/>
    <w:rsid w:val="00146CB8"/>
    <w:rsid w:val="00150178"/>
    <w:rsid w:val="0015178F"/>
    <w:rsid w:val="00151DA1"/>
    <w:rsid w:val="0015204D"/>
    <w:rsid w:val="00152156"/>
    <w:rsid w:val="00152379"/>
    <w:rsid w:val="00152446"/>
    <w:rsid w:val="0015270E"/>
    <w:rsid w:val="00152742"/>
    <w:rsid w:val="00152962"/>
    <w:rsid w:val="00152AC2"/>
    <w:rsid w:val="00152DCE"/>
    <w:rsid w:val="0015327F"/>
    <w:rsid w:val="0015347A"/>
    <w:rsid w:val="00153844"/>
    <w:rsid w:val="00153AA5"/>
    <w:rsid w:val="00154227"/>
    <w:rsid w:val="0015464E"/>
    <w:rsid w:val="001548CB"/>
    <w:rsid w:val="00154A14"/>
    <w:rsid w:val="00154D6C"/>
    <w:rsid w:val="001552E7"/>
    <w:rsid w:val="001558A2"/>
    <w:rsid w:val="00155A4C"/>
    <w:rsid w:val="00155B95"/>
    <w:rsid w:val="00155C7B"/>
    <w:rsid w:val="00156567"/>
    <w:rsid w:val="0015682E"/>
    <w:rsid w:val="0015691B"/>
    <w:rsid w:val="001569C0"/>
    <w:rsid w:val="00156C86"/>
    <w:rsid w:val="00156D28"/>
    <w:rsid w:val="00156DC6"/>
    <w:rsid w:val="00156FDA"/>
    <w:rsid w:val="00157157"/>
    <w:rsid w:val="00157C95"/>
    <w:rsid w:val="00160067"/>
    <w:rsid w:val="0016034F"/>
    <w:rsid w:val="001607B8"/>
    <w:rsid w:val="00160847"/>
    <w:rsid w:val="0016092C"/>
    <w:rsid w:val="00160944"/>
    <w:rsid w:val="00160DC2"/>
    <w:rsid w:val="00160E6B"/>
    <w:rsid w:val="00160F18"/>
    <w:rsid w:val="00161689"/>
    <w:rsid w:val="0016192B"/>
    <w:rsid w:val="0016198A"/>
    <w:rsid w:val="001619AC"/>
    <w:rsid w:val="001621DF"/>
    <w:rsid w:val="001626E4"/>
    <w:rsid w:val="00162B44"/>
    <w:rsid w:val="001632B7"/>
    <w:rsid w:val="001636C9"/>
    <w:rsid w:val="001637A7"/>
    <w:rsid w:val="00163B74"/>
    <w:rsid w:val="00163F9C"/>
    <w:rsid w:val="001645D6"/>
    <w:rsid w:val="00164710"/>
    <w:rsid w:val="001648FC"/>
    <w:rsid w:val="00164DFB"/>
    <w:rsid w:val="00164FC2"/>
    <w:rsid w:val="00164FF7"/>
    <w:rsid w:val="0016510A"/>
    <w:rsid w:val="00165766"/>
    <w:rsid w:val="00165AC3"/>
    <w:rsid w:val="00165BE6"/>
    <w:rsid w:val="00165F96"/>
    <w:rsid w:val="001661A1"/>
    <w:rsid w:val="0016692E"/>
    <w:rsid w:val="00166EFC"/>
    <w:rsid w:val="00167649"/>
    <w:rsid w:val="00170571"/>
    <w:rsid w:val="001707AF"/>
    <w:rsid w:val="00170B3D"/>
    <w:rsid w:val="00170CA2"/>
    <w:rsid w:val="00171370"/>
    <w:rsid w:val="001716A0"/>
    <w:rsid w:val="0017173A"/>
    <w:rsid w:val="00172142"/>
    <w:rsid w:val="001721AA"/>
    <w:rsid w:val="00172A03"/>
    <w:rsid w:val="00172B3C"/>
    <w:rsid w:val="00172F67"/>
    <w:rsid w:val="00172F7F"/>
    <w:rsid w:val="00173523"/>
    <w:rsid w:val="0017377E"/>
    <w:rsid w:val="001739AE"/>
    <w:rsid w:val="00173ADA"/>
    <w:rsid w:val="00173F85"/>
    <w:rsid w:val="00174020"/>
    <w:rsid w:val="001743CB"/>
    <w:rsid w:val="00174ECD"/>
    <w:rsid w:val="00174ED1"/>
    <w:rsid w:val="00174F49"/>
    <w:rsid w:val="001750DC"/>
    <w:rsid w:val="0017532F"/>
    <w:rsid w:val="001757C3"/>
    <w:rsid w:val="00175C35"/>
    <w:rsid w:val="00176489"/>
    <w:rsid w:val="001769BA"/>
    <w:rsid w:val="00176D83"/>
    <w:rsid w:val="00176D97"/>
    <w:rsid w:val="00176DE3"/>
    <w:rsid w:val="00176F55"/>
    <w:rsid w:val="001771AE"/>
    <w:rsid w:val="0017723E"/>
    <w:rsid w:val="0017729B"/>
    <w:rsid w:val="00177753"/>
    <w:rsid w:val="00177829"/>
    <w:rsid w:val="00177894"/>
    <w:rsid w:val="001778B6"/>
    <w:rsid w:val="001778D9"/>
    <w:rsid w:val="00177E7B"/>
    <w:rsid w:val="00180281"/>
    <w:rsid w:val="00180294"/>
    <w:rsid w:val="00180725"/>
    <w:rsid w:val="0018098F"/>
    <w:rsid w:val="00180E22"/>
    <w:rsid w:val="0018103A"/>
    <w:rsid w:val="001810A0"/>
    <w:rsid w:val="00181266"/>
    <w:rsid w:val="00181681"/>
    <w:rsid w:val="00181CFE"/>
    <w:rsid w:val="001820B6"/>
    <w:rsid w:val="001825A4"/>
    <w:rsid w:val="00182A46"/>
    <w:rsid w:val="00182ABC"/>
    <w:rsid w:val="00182BED"/>
    <w:rsid w:val="00182C4E"/>
    <w:rsid w:val="00182E74"/>
    <w:rsid w:val="001830E2"/>
    <w:rsid w:val="00183FC5"/>
    <w:rsid w:val="00183FC7"/>
    <w:rsid w:val="00184478"/>
    <w:rsid w:val="001848DF"/>
    <w:rsid w:val="00184AE5"/>
    <w:rsid w:val="00184CC3"/>
    <w:rsid w:val="00184E6A"/>
    <w:rsid w:val="00184E82"/>
    <w:rsid w:val="001856FB"/>
    <w:rsid w:val="0018610F"/>
    <w:rsid w:val="001868C2"/>
    <w:rsid w:val="00186E0E"/>
    <w:rsid w:val="001907C2"/>
    <w:rsid w:val="0019082D"/>
    <w:rsid w:val="00190A9F"/>
    <w:rsid w:val="00190D6F"/>
    <w:rsid w:val="00190F96"/>
    <w:rsid w:val="001916E4"/>
    <w:rsid w:val="001918D5"/>
    <w:rsid w:val="00191AFD"/>
    <w:rsid w:val="00191DDF"/>
    <w:rsid w:val="0019208B"/>
    <w:rsid w:val="00192516"/>
    <w:rsid w:val="001925B0"/>
    <w:rsid w:val="00192AE2"/>
    <w:rsid w:val="001934BC"/>
    <w:rsid w:val="00193C8F"/>
    <w:rsid w:val="00194016"/>
    <w:rsid w:val="0019415D"/>
    <w:rsid w:val="00194330"/>
    <w:rsid w:val="00194FCE"/>
    <w:rsid w:val="0019565A"/>
    <w:rsid w:val="001958B3"/>
    <w:rsid w:val="00195A10"/>
    <w:rsid w:val="00195F70"/>
    <w:rsid w:val="00196094"/>
    <w:rsid w:val="001960C2"/>
    <w:rsid w:val="0019642A"/>
    <w:rsid w:val="00196720"/>
    <w:rsid w:val="00196B23"/>
    <w:rsid w:val="00196E7D"/>
    <w:rsid w:val="00196FD6"/>
    <w:rsid w:val="001970C4"/>
    <w:rsid w:val="00197EA5"/>
    <w:rsid w:val="001A0DD7"/>
    <w:rsid w:val="001A11A0"/>
    <w:rsid w:val="001A12C7"/>
    <w:rsid w:val="001A13B9"/>
    <w:rsid w:val="001A1A84"/>
    <w:rsid w:val="001A1A90"/>
    <w:rsid w:val="001A1AC3"/>
    <w:rsid w:val="001A1B3C"/>
    <w:rsid w:val="001A1C97"/>
    <w:rsid w:val="001A1E77"/>
    <w:rsid w:val="001A20A0"/>
    <w:rsid w:val="001A20BC"/>
    <w:rsid w:val="001A2192"/>
    <w:rsid w:val="001A2391"/>
    <w:rsid w:val="001A2521"/>
    <w:rsid w:val="001A2BFE"/>
    <w:rsid w:val="001A310C"/>
    <w:rsid w:val="001A34C6"/>
    <w:rsid w:val="001A38B9"/>
    <w:rsid w:val="001A3C4F"/>
    <w:rsid w:val="001A3C83"/>
    <w:rsid w:val="001A4877"/>
    <w:rsid w:val="001A4897"/>
    <w:rsid w:val="001A4D54"/>
    <w:rsid w:val="001A4ECC"/>
    <w:rsid w:val="001A59DF"/>
    <w:rsid w:val="001A59EA"/>
    <w:rsid w:val="001A5A4C"/>
    <w:rsid w:val="001A5B55"/>
    <w:rsid w:val="001A5E87"/>
    <w:rsid w:val="001A6606"/>
    <w:rsid w:val="001A6649"/>
    <w:rsid w:val="001A66E4"/>
    <w:rsid w:val="001A6B5E"/>
    <w:rsid w:val="001A6D1E"/>
    <w:rsid w:val="001A761D"/>
    <w:rsid w:val="001A7632"/>
    <w:rsid w:val="001A7A73"/>
    <w:rsid w:val="001A7D55"/>
    <w:rsid w:val="001B02C2"/>
    <w:rsid w:val="001B02EB"/>
    <w:rsid w:val="001B0393"/>
    <w:rsid w:val="001B05AB"/>
    <w:rsid w:val="001B0796"/>
    <w:rsid w:val="001B0ACB"/>
    <w:rsid w:val="001B0CA9"/>
    <w:rsid w:val="001B0D8F"/>
    <w:rsid w:val="001B0F17"/>
    <w:rsid w:val="001B1430"/>
    <w:rsid w:val="001B1558"/>
    <w:rsid w:val="001B19C6"/>
    <w:rsid w:val="001B1AA0"/>
    <w:rsid w:val="001B1AD2"/>
    <w:rsid w:val="001B1C02"/>
    <w:rsid w:val="001B1C29"/>
    <w:rsid w:val="001B1C92"/>
    <w:rsid w:val="001B214F"/>
    <w:rsid w:val="001B23DC"/>
    <w:rsid w:val="001B26E5"/>
    <w:rsid w:val="001B2C7D"/>
    <w:rsid w:val="001B2F8E"/>
    <w:rsid w:val="001B3052"/>
    <w:rsid w:val="001B30D9"/>
    <w:rsid w:val="001B3327"/>
    <w:rsid w:val="001B3392"/>
    <w:rsid w:val="001B3FD1"/>
    <w:rsid w:val="001B4039"/>
    <w:rsid w:val="001B4045"/>
    <w:rsid w:val="001B44A6"/>
    <w:rsid w:val="001B482F"/>
    <w:rsid w:val="001B4D6F"/>
    <w:rsid w:val="001B4E25"/>
    <w:rsid w:val="001B5637"/>
    <w:rsid w:val="001B5AA5"/>
    <w:rsid w:val="001B5D2C"/>
    <w:rsid w:val="001B6950"/>
    <w:rsid w:val="001B6C70"/>
    <w:rsid w:val="001B70D8"/>
    <w:rsid w:val="001B76BC"/>
    <w:rsid w:val="001B7826"/>
    <w:rsid w:val="001C03AC"/>
    <w:rsid w:val="001C04AF"/>
    <w:rsid w:val="001C07A4"/>
    <w:rsid w:val="001C086C"/>
    <w:rsid w:val="001C0B6F"/>
    <w:rsid w:val="001C0D5C"/>
    <w:rsid w:val="001C14CD"/>
    <w:rsid w:val="001C19CC"/>
    <w:rsid w:val="001C1A6F"/>
    <w:rsid w:val="001C1F85"/>
    <w:rsid w:val="001C2384"/>
    <w:rsid w:val="001C239C"/>
    <w:rsid w:val="001C284E"/>
    <w:rsid w:val="001C29F2"/>
    <w:rsid w:val="001C2B0A"/>
    <w:rsid w:val="001C2E76"/>
    <w:rsid w:val="001C2FDA"/>
    <w:rsid w:val="001C335B"/>
    <w:rsid w:val="001C340B"/>
    <w:rsid w:val="001C35E8"/>
    <w:rsid w:val="001C37FB"/>
    <w:rsid w:val="001C392C"/>
    <w:rsid w:val="001C3B3A"/>
    <w:rsid w:val="001C3D72"/>
    <w:rsid w:val="001C4581"/>
    <w:rsid w:val="001C45F0"/>
    <w:rsid w:val="001C483B"/>
    <w:rsid w:val="001C4C1D"/>
    <w:rsid w:val="001C4D1D"/>
    <w:rsid w:val="001C53B6"/>
    <w:rsid w:val="001C57F4"/>
    <w:rsid w:val="001C5A97"/>
    <w:rsid w:val="001C5C9B"/>
    <w:rsid w:val="001C5E9A"/>
    <w:rsid w:val="001C5FC2"/>
    <w:rsid w:val="001C6028"/>
    <w:rsid w:val="001C60D9"/>
    <w:rsid w:val="001C617B"/>
    <w:rsid w:val="001C67F3"/>
    <w:rsid w:val="001C744D"/>
    <w:rsid w:val="001C754F"/>
    <w:rsid w:val="001C75C2"/>
    <w:rsid w:val="001C7A00"/>
    <w:rsid w:val="001C7A0D"/>
    <w:rsid w:val="001C7B63"/>
    <w:rsid w:val="001C7C3E"/>
    <w:rsid w:val="001D0730"/>
    <w:rsid w:val="001D0792"/>
    <w:rsid w:val="001D099C"/>
    <w:rsid w:val="001D0EE1"/>
    <w:rsid w:val="001D1020"/>
    <w:rsid w:val="001D17F7"/>
    <w:rsid w:val="001D1E43"/>
    <w:rsid w:val="001D2296"/>
    <w:rsid w:val="001D2817"/>
    <w:rsid w:val="001D2E13"/>
    <w:rsid w:val="001D3234"/>
    <w:rsid w:val="001D3618"/>
    <w:rsid w:val="001D390B"/>
    <w:rsid w:val="001D3991"/>
    <w:rsid w:val="001D4066"/>
    <w:rsid w:val="001D4519"/>
    <w:rsid w:val="001D4C0B"/>
    <w:rsid w:val="001D4EFE"/>
    <w:rsid w:val="001D5192"/>
    <w:rsid w:val="001D5F63"/>
    <w:rsid w:val="001D60F0"/>
    <w:rsid w:val="001D611E"/>
    <w:rsid w:val="001D6B2A"/>
    <w:rsid w:val="001D6DB0"/>
    <w:rsid w:val="001D6E24"/>
    <w:rsid w:val="001D71B9"/>
    <w:rsid w:val="001D7A70"/>
    <w:rsid w:val="001D7ADC"/>
    <w:rsid w:val="001D7B31"/>
    <w:rsid w:val="001D7CF5"/>
    <w:rsid w:val="001E016B"/>
    <w:rsid w:val="001E06A0"/>
    <w:rsid w:val="001E08A4"/>
    <w:rsid w:val="001E0D87"/>
    <w:rsid w:val="001E136A"/>
    <w:rsid w:val="001E1526"/>
    <w:rsid w:val="001E161D"/>
    <w:rsid w:val="001E18FC"/>
    <w:rsid w:val="001E1B60"/>
    <w:rsid w:val="001E2333"/>
    <w:rsid w:val="001E2B6C"/>
    <w:rsid w:val="001E2EA4"/>
    <w:rsid w:val="001E2EDF"/>
    <w:rsid w:val="001E36C5"/>
    <w:rsid w:val="001E388A"/>
    <w:rsid w:val="001E3B5F"/>
    <w:rsid w:val="001E3C27"/>
    <w:rsid w:val="001E3EF4"/>
    <w:rsid w:val="001E4545"/>
    <w:rsid w:val="001E45FE"/>
    <w:rsid w:val="001E4C3A"/>
    <w:rsid w:val="001E4CE6"/>
    <w:rsid w:val="001E51CB"/>
    <w:rsid w:val="001E5527"/>
    <w:rsid w:val="001E577B"/>
    <w:rsid w:val="001E5B40"/>
    <w:rsid w:val="001E5C2B"/>
    <w:rsid w:val="001E5FC2"/>
    <w:rsid w:val="001E6180"/>
    <w:rsid w:val="001E62B6"/>
    <w:rsid w:val="001E63A3"/>
    <w:rsid w:val="001E6841"/>
    <w:rsid w:val="001E7125"/>
    <w:rsid w:val="001E7146"/>
    <w:rsid w:val="001E7242"/>
    <w:rsid w:val="001F030F"/>
    <w:rsid w:val="001F07F0"/>
    <w:rsid w:val="001F09AA"/>
    <w:rsid w:val="001F0CD5"/>
    <w:rsid w:val="001F0E4D"/>
    <w:rsid w:val="001F0E94"/>
    <w:rsid w:val="001F0EE8"/>
    <w:rsid w:val="001F1087"/>
    <w:rsid w:val="001F1494"/>
    <w:rsid w:val="001F165B"/>
    <w:rsid w:val="001F191D"/>
    <w:rsid w:val="001F24D1"/>
    <w:rsid w:val="001F2ABB"/>
    <w:rsid w:val="001F2C25"/>
    <w:rsid w:val="001F2F4A"/>
    <w:rsid w:val="001F2FA9"/>
    <w:rsid w:val="001F31F0"/>
    <w:rsid w:val="001F344E"/>
    <w:rsid w:val="001F37AB"/>
    <w:rsid w:val="001F42A0"/>
    <w:rsid w:val="001F440C"/>
    <w:rsid w:val="001F48F1"/>
    <w:rsid w:val="001F4A3E"/>
    <w:rsid w:val="001F57C3"/>
    <w:rsid w:val="001F5839"/>
    <w:rsid w:val="001F5988"/>
    <w:rsid w:val="001F61AC"/>
    <w:rsid w:val="001F61CC"/>
    <w:rsid w:val="001F62EE"/>
    <w:rsid w:val="001F65F4"/>
    <w:rsid w:val="001F71DD"/>
    <w:rsid w:val="001F7493"/>
    <w:rsid w:val="001F7530"/>
    <w:rsid w:val="001F7B1C"/>
    <w:rsid w:val="001F7BAD"/>
    <w:rsid w:val="001F7C78"/>
    <w:rsid w:val="002003B8"/>
    <w:rsid w:val="00200665"/>
    <w:rsid w:val="002006E8"/>
    <w:rsid w:val="002009A0"/>
    <w:rsid w:val="00200B74"/>
    <w:rsid w:val="00200D26"/>
    <w:rsid w:val="00200D53"/>
    <w:rsid w:val="00200E9D"/>
    <w:rsid w:val="002017E5"/>
    <w:rsid w:val="00201882"/>
    <w:rsid w:val="00201CA3"/>
    <w:rsid w:val="00201FE6"/>
    <w:rsid w:val="0020237C"/>
    <w:rsid w:val="00202402"/>
    <w:rsid w:val="00202457"/>
    <w:rsid w:val="002025B8"/>
    <w:rsid w:val="0020282B"/>
    <w:rsid w:val="00202C5C"/>
    <w:rsid w:val="00202C68"/>
    <w:rsid w:val="00202D27"/>
    <w:rsid w:val="00203369"/>
    <w:rsid w:val="0020343D"/>
    <w:rsid w:val="00203473"/>
    <w:rsid w:val="002034F0"/>
    <w:rsid w:val="00203AE2"/>
    <w:rsid w:val="00203BC4"/>
    <w:rsid w:val="00203BC5"/>
    <w:rsid w:val="00203C98"/>
    <w:rsid w:val="00204295"/>
    <w:rsid w:val="002042A7"/>
    <w:rsid w:val="00204350"/>
    <w:rsid w:val="0020475C"/>
    <w:rsid w:val="002049A8"/>
    <w:rsid w:val="00204A79"/>
    <w:rsid w:val="00204B66"/>
    <w:rsid w:val="00204B89"/>
    <w:rsid w:val="00204E66"/>
    <w:rsid w:val="00205461"/>
    <w:rsid w:val="002057B3"/>
    <w:rsid w:val="0020598B"/>
    <w:rsid w:val="002059EC"/>
    <w:rsid w:val="00205AEA"/>
    <w:rsid w:val="00205D5E"/>
    <w:rsid w:val="00206151"/>
    <w:rsid w:val="00206550"/>
    <w:rsid w:val="00206812"/>
    <w:rsid w:val="00206BC6"/>
    <w:rsid w:val="00206C7B"/>
    <w:rsid w:val="00206FD2"/>
    <w:rsid w:val="002071E6"/>
    <w:rsid w:val="002074CB"/>
    <w:rsid w:val="00207594"/>
    <w:rsid w:val="00207ACF"/>
    <w:rsid w:val="00207B3F"/>
    <w:rsid w:val="00207BBE"/>
    <w:rsid w:val="00207BFF"/>
    <w:rsid w:val="00207D23"/>
    <w:rsid w:val="00207F40"/>
    <w:rsid w:val="00210481"/>
    <w:rsid w:val="00210562"/>
    <w:rsid w:val="00211021"/>
    <w:rsid w:val="002112E3"/>
    <w:rsid w:val="002116F7"/>
    <w:rsid w:val="00211990"/>
    <w:rsid w:val="00211E69"/>
    <w:rsid w:val="00212A23"/>
    <w:rsid w:val="00212A76"/>
    <w:rsid w:val="00212CF5"/>
    <w:rsid w:val="00212E3B"/>
    <w:rsid w:val="0021457D"/>
    <w:rsid w:val="00214659"/>
    <w:rsid w:val="00214711"/>
    <w:rsid w:val="00214938"/>
    <w:rsid w:val="002149B9"/>
    <w:rsid w:val="00214E25"/>
    <w:rsid w:val="002151C1"/>
    <w:rsid w:val="0021562D"/>
    <w:rsid w:val="002157D5"/>
    <w:rsid w:val="00215BAA"/>
    <w:rsid w:val="00215DC2"/>
    <w:rsid w:val="002161A0"/>
    <w:rsid w:val="002161EF"/>
    <w:rsid w:val="002164B4"/>
    <w:rsid w:val="00216C19"/>
    <w:rsid w:val="002172FC"/>
    <w:rsid w:val="00217407"/>
    <w:rsid w:val="00217417"/>
    <w:rsid w:val="0021782E"/>
    <w:rsid w:val="002179B2"/>
    <w:rsid w:val="002201C3"/>
    <w:rsid w:val="00220547"/>
    <w:rsid w:val="00220565"/>
    <w:rsid w:val="00220B4F"/>
    <w:rsid w:val="00220D53"/>
    <w:rsid w:val="00220E4A"/>
    <w:rsid w:val="00220F04"/>
    <w:rsid w:val="00221533"/>
    <w:rsid w:val="002215DE"/>
    <w:rsid w:val="002215FE"/>
    <w:rsid w:val="00221791"/>
    <w:rsid w:val="00221A8B"/>
    <w:rsid w:val="00221B04"/>
    <w:rsid w:val="00221EDF"/>
    <w:rsid w:val="00222119"/>
    <w:rsid w:val="002229CA"/>
    <w:rsid w:val="0022303B"/>
    <w:rsid w:val="0022379C"/>
    <w:rsid w:val="00223B4C"/>
    <w:rsid w:val="00223C80"/>
    <w:rsid w:val="00223E25"/>
    <w:rsid w:val="002246AC"/>
    <w:rsid w:val="002248BD"/>
    <w:rsid w:val="00224A2D"/>
    <w:rsid w:val="00224B61"/>
    <w:rsid w:val="00224D0E"/>
    <w:rsid w:val="002253FF"/>
    <w:rsid w:val="0022563C"/>
    <w:rsid w:val="0022579F"/>
    <w:rsid w:val="00225E4B"/>
    <w:rsid w:val="00225EA4"/>
    <w:rsid w:val="00226777"/>
    <w:rsid w:val="0022694D"/>
    <w:rsid w:val="00226D90"/>
    <w:rsid w:val="0022732A"/>
    <w:rsid w:val="002275E8"/>
    <w:rsid w:val="00227880"/>
    <w:rsid w:val="00227B57"/>
    <w:rsid w:val="00227CC7"/>
    <w:rsid w:val="00227D58"/>
    <w:rsid w:val="00230123"/>
    <w:rsid w:val="0023017E"/>
    <w:rsid w:val="002307A6"/>
    <w:rsid w:val="00230ACF"/>
    <w:rsid w:val="002311A8"/>
    <w:rsid w:val="002318F1"/>
    <w:rsid w:val="002319AE"/>
    <w:rsid w:val="00232414"/>
    <w:rsid w:val="00232A97"/>
    <w:rsid w:val="00232B57"/>
    <w:rsid w:val="002330B6"/>
    <w:rsid w:val="00233587"/>
    <w:rsid w:val="00233660"/>
    <w:rsid w:val="00233DBE"/>
    <w:rsid w:val="00233FAF"/>
    <w:rsid w:val="002340D0"/>
    <w:rsid w:val="00234215"/>
    <w:rsid w:val="00234237"/>
    <w:rsid w:val="002347E8"/>
    <w:rsid w:val="00236456"/>
    <w:rsid w:val="002364AC"/>
    <w:rsid w:val="002366EF"/>
    <w:rsid w:val="002366F4"/>
    <w:rsid w:val="0023676C"/>
    <w:rsid w:val="00236E15"/>
    <w:rsid w:val="002373A1"/>
    <w:rsid w:val="00237572"/>
    <w:rsid w:val="002377BB"/>
    <w:rsid w:val="00237887"/>
    <w:rsid w:val="00237AF4"/>
    <w:rsid w:val="00237F7E"/>
    <w:rsid w:val="00240390"/>
    <w:rsid w:val="002407C1"/>
    <w:rsid w:val="00240A16"/>
    <w:rsid w:val="00240CAA"/>
    <w:rsid w:val="0024108B"/>
    <w:rsid w:val="00241223"/>
    <w:rsid w:val="00241B2D"/>
    <w:rsid w:val="00241BF6"/>
    <w:rsid w:val="00241C3D"/>
    <w:rsid w:val="00241C8B"/>
    <w:rsid w:val="00242235"/>
    <w:rsid w:val="002423A7"/>
    <w:rsid w:val="002427F6"/>
    <w:rsid w:val="00242E3D"/>
    <w:rsid w:val="00242F69"/>
    <w:rsid w:val="002430D3"/>
    <w:rsid w:val="00243585"/>
    <w:rsid w:val="002438A3"/>
    <w:rsid w:val="00244124"/>
    <w:rsid w:val="00244237"/>
    <w:rsid w:val="00244312"/>
    <w:rsid w:val="002445C7"/>
    <w:rsid w:val="0024479A"/>
    <w:rsid w:val="00244809"/>
    <w:rsid w:val="00244837"/>
    <w:rsid w:val="00244BA5"/>
    <w:rsid w:val="00244EF0"/>
    <w:rsid w:val="0024548F"/>
    <w:rsid w:val="002454C2"/>
    <w:rsid w:val="00245E2F"/>
    <w:rsid w:val="00245E73"/>
    <w:rsid w:val="002463FF"/>
    <w:rsid w:val="0024647B"/>
    <w:rsid w:val="00246737"/>
    <w:rsid w:val="00246B9D"/>
    <w:rsid w:val="0024713E"/>
    <w:rsid w:val="0024727C"/>
    <w:rsid w:val="0024741B"/>
    <w:rsid w:val="00247AB2"/>
    <w:rsid w:val="00247B80"/>
    <w:rsid w:val="00247BDA"/>
    <w:rsid w:val="00247DD0"/>
    <w:rsid w:val="00247E20"/>
    <w:rsid w:val="0025042C"/>
    <w:rsid w:val="0025047B"/>
    <w:rsid w:val="0025068C"/>
    <w:rsid w:val="002508E3"/>
    <w:rsid w:val="00250A16"/>
    <w:rsid w:val="00250C51"/>
    <w:rsid w:val="00250DC6"/>
    <w:rsid w:val="0025112B"/>
    <w:rsid w:val="00251159"/>
    <w:rsid w:val="0025146A"/>
    <w:rsid w:val="0025151F"/>
    <w:rsid w:val="00251757"/>
    <w:rsid w:val="00251986"/>
    <w:rsid w:val="00251BC4"/>
    <w:rsid w:val="00251D2B"/>
    <w:rsid w:val="00251ECF"/>
    <w:rsid w:val="00252366"/>
    <w:rsid w:val="00252A35"/>
    <w:rsid w:val="00252E60"/>
    <w:rsid w:val="0025326A"/>
    <w:rsid w:val="0025350B"/>
    <w:rsid w:val="002535B4"/>
    <w:rsid w:val="00253610"/>
    <w:rsid w:val="0025366E"/>
    <w:rsid w:val="002538E3"/>
    <w:rsid w:val="00253BE5"/>
    <w:rsid w:val="00253C51"/>
    <w:rsid w:val="0025458E"/>
    <w:rsid w:val="002545F0"/>
    <w:rsid w:val="00254F57"/>
    <w:rsid w:val="0025568F"/>
    <w:rsid w:val="00256366"/>
    <w:rsid w:val="002566FF"/>
    <w:rsid w:val="00256D6D"/>
    <w:rsid w:val="002570B4"/>
    <w:rsid w:val="00257514"/>
    <w:rsid w:val="002578FD"/>
    <w:rsid w:val="002579F7"/>
    <w:rsid w:val="002579F9"/>
    <w:rsid w:val="00257BE7"/>
    <w:rsid w:val="00257F0E"/>
    <w:rsid w:val="00257FB7"/>
    <w:rsid w:val="0026061E"/>
    <w:rsid w:val="00260972"/>
    <w:rsid w:val="00260AF8"/>
    <w:rsid w:val="00260EBC"/>
    <w:rsid w:val="00261253"/>
    <w:rsid w:val="00261C74"/>
    <w:rsid w:val="00261CC9"/>
    <w:rsid w:val="00261DA7"/>
    <w:rsid w:val="00261E49"/>
    <w:rsid w:val="00261E5A"/>
    <w:rsid w:val="002620E0"/>
    <w:rsid w:val="002625A0"/>
    <w:rsid w:val="002625AB"/>
    <w:rsid w:val="002627D3"/>
    <w:rsid w:val="002627E5"/>
    <w:rsid w:val="00262AB1"/>
    <w:rsid w:val="00262B6D"/>
    <w:rsid w:val="00262F28"/>
    <w:rsid w:val="00263001"/>
    <w:rsid w:val="002634E1"/>
    <w:rsid w:val="002638FD"/>
    <w:rsid w:val="00263B30"/>
    <w:rsid w:val="00263BCD"/>
    <w:rsid w:val="00264455"/>
    <w:rsid w:val="0026447A"/>
    <w:rsid w:val="00264789"/>
    <w:rsid w:val="002647DB"/>
    <w:rsid w:val="00264856"/>
    <w:rsid w:val="002649E2"/>
    <w:rsid w:val="00264D23"/>
    <w:rsid w:val="00264F75"/>
    <w:rsid w:val="00265771"/>
    <w:rsid w:val="002657EA"/>
    <w:rsid w:val="0026585D"/>
    <w:rsid w:val="00265993"/>
    <w:rsid w:val="00266038"/>
    <w:rsid w:val="00266067"/>
    <w:rsid w:val="00266078"/>
    <w:rsid w:val="0026616F"/>
    <w:rsid w:val="00266402"/>
    <w:rsid w:val="0026675E"/>
    <w:rsid w:val="00266C1D"/>
    <w:rsid w:val="00266D01"/>
    <w:rsid w:val="00266E41"/>
    <w:rsid w:val="00267027"/>
    <w:rsid w:val="002670AB"/>
    <w:rsid w:val="0027026B"/>
    <w:rsid w:val="00270516"/>
    <w:rsid w:val="00271740"/>
    <w:rsid w:val="00271DED"/>
    <w:rsid w:val="00271F3B"/>
    <w:rsid w:val="00271F99"/>
    <w:rsid w:val="00272087"/>
    <w:rsid w:val="002721AD"/>
    <w:rsid w:val="0027220A"/>
    <w:rsid w:val="00272492"/>
    <w:rsid w:val="002728B0"/>
    <w:rsid w:val="0027299B"/>
    <w:rsid w:val="00272CFA"/>
    <w:rsid w:val="00272FC2"/>
    <w:rsid w:val="002731E4"/>
    <w:rsid w:val="002735C0"/>
    <w:rsid w:val="002737B4"/>
    <w:rsid w:val="00273C3B"/>
    <w:rsid w:val="002744F2"/>
    <w:rsid w:val="002750CD"/>
    <w:rsid w:val="00275391"/>
    <w:rsid w:val="002757AC"/>
    <w:rsid w:val="002759BE"/>
    <w:rsid w:val="00275AAC"/>
    <w:rsid w:val="00275CF5"/>
    <w:rsid w:val="00276324"/>
    <w:rsid w:val="0027688A"/>
    <w:rsid w:val="0027691D"/>
    <w:rsid w:val="00276F46"/>
    <w:rsid w:val="00277397"/>
    <w:rsid w:val="002776B9"/>
    <w:rsid w:val="002779A2"/>
    <w:rsid w:val="00277BCD"/>
    <w:rsid w:val="00277C83"/>
    <w:rsid w:val="00277DF4"/>
    <w:rsid w:val="0028022F"/>
    <w:rsid w:val="00280244"/>
    <w:rsid w:val="002807A8"/>
    <w:rsid w:val="00280826"/>
    <w:rsid w:val="00280ADD"/>
    <w:rsid w:val="00280E70"/>
    <w:rsid w:val="00280F2D"/>
    <w:rsid w:val="00281013"/>
    <w:rsid w:val="002811CD"/>
    <w:rsid w:val="002811CE"/>
    <w:rsid w:val="002811ED"/>
    <w:rsid w:val="00281288"/>
    <w:rsid w:val="0028131A"/>
    <w:rsid w:val="00281A1B"/>
    <w:rsid w:val="00281B24"/>
    <w:rsid w:val="00281F10"/>
    <w:rsid w:val="00281FAD"/>
    <w:rsid w:val="00282175"/>
    <w:rsid w:val="00282810"/>
    <w:rsid w:val="00282D12"/>
    <w:rsid w:val="00282D3C"/>
    <w:rsid w:val="00282EC0"/>
    <w:rsid w:val="00282F3F"/>
    <w:rsid w:val="00282FD4"/>
    <w:rsid w:val="00283062"/>
    <w:rsid w:val="002830E8"/>
    <w:rsid w:val="002835B4"/>
    <w:rsid w:val="00283855"/>
    <w:rsid w:val="00283BE3"/>
    <w:rsid w:val="00283DF6"/>
    <w:rsid w:val="00283F8C"/>
    <w:rsid w:val="002841B9"/>
    <w:rsid w:val="002841E4"/>
    <w:rsid w:val="00284395"/>
    <w:rsid w:val="00284A73"/>
    <w:rsid w:val="00284CDC"/>
    <w:rsid w:val="00284F3A"/>
    <w:rsid w:val="0028508D"/>
    <w:rsid w:val="00285BEA"/>
    <w:rsid w:val="00285C24"/>
    <w:rsid w:val="00285CDE"/>
    <w:rsid w:val="00286080"/>
    <w:rsid w:val="0028620A"/>
    <w:rsid w:val="00286436"/>
    <w:rsid w:val="00286518"/>
    <w:rsid w:val="00286F93"/>
    <w:rsid w:val="002871E2"/>
    <w:rsid w:val="0028725F"/>
    <w:rsid w:val="0028734B"/>
    <w:rsid w:val="002877FD"/>
    <w:rsid w:val="00287CA8"/>
    <w:rsid w:val="0029017E"/>
    <w:rsid w:val="00290202"/>
    <w:rsid w:val="00290259"/>
    <w:rsid w:val="0029042D"/>
    <w:rsid w:val="00290600"/>
    <w:rsid w:val="0029094A"/>
    <w:rsid w:val="00290D62"/>
    <w:rsid w:val="00290F92"/>
    <w:rsid w:val="002914FC"/>
    <w:rsid w:val="00291754"/>
    <w:rsid w:val="00291A36"/>
    <w:rsid w:val="0029215D"/>
    <w:rsid w:val="00292921"/>
    <w:rsid w:val="00292ECD"/>
    <w:rsid w:val="0029340A"/>
    <w:rsid w:val="002936C2"/>
    <w:rsid w:val="002939E6"/>
    <w:rsid w:val="00293E41"/>
    <w:rsid w:val="00294103"/>
    <w:rsid w:val="002941CB"/>
    <w:rsid w:val="002942AB"/>
    <w:rsid w:val="002943E7"/>
    <w:rsid w:val="0029461F"/>
    <w:rsid w:val="002946C8"/>
    <w:rsid w:val="0029494C"/>
    <w:rsid w:val="00294C6F"/>
    <w:rsid w:val="00294C8C"/>
    <w:rsid w:val="0029531F"/>
    <w:rsid w:val="00295324"/>
    <w:rsid w:val="0029599F"/>
    <w:rsid w:val="002961D0"/>
    <w:rsid w:val="00296302"/>
    <w:rsid w:val="0029639D"/>
    <w:rsid w:val="0029663F"/>
    <w:rsid w:val="00296EA8"/>
    <w:rsid w:val="00296EF7"/>
    <w:rsid w:val="002972F3"/>
    <w:rsid w:val="002973DB"/>
    <w:rsid w:val="0029756D"/>
    <w:rsid w:val="00297654"/>
    <w:rsid w:val="00297A4B"/>
    <w:rsid w:val="00297D09"/>
    <w:rsid w:val="002A04F7"/>
    <w:rsid w:val="002A07EA"/>
    <w:rsid w:val="002A0833"/>
    <w:rsid w:val="002A092C"/>
    <w:rsid w:val="002A0997"/>
    <w:rsid w:val="002A0A2F"/>
    <w:rsid w:val="002A0DFF"/>
    <w:rsid w:val="002A11D1"/>
    <w:rsid w:val="002A13F8"/>
    <w:rsid w:val="002A1EC6"/>
    <w:rsid w:val="002A238D"/>
    <w:rsid w:val="002A23C7"/>
    <w:rsid w:val="002A2F48"/>
    <w:rsid w:val="002A2FD4"/>
    <w:rsid w:val="002A3031"/>
    <w:rsid w:val="002A3097"/>
    <w:rsid w:val="002A318F"/>
    <w:rsid w:val="002A334B"/>
    <w:rsid w:val="002A3466"/>
    <w:rsid w:val="002A38AF"/>
    <w:rsid w:val="002A4040"/>
    <w:rsid w:val="002A41DE"/>
    <w:rsid w:val="002A42B0"/>
    <w:rsid w:val="002A4303"/>
    <w:rsid w:val="002A44A4"/>
    <w:rsid w:val="002A4B21"/>
    <w:rsid w:val="002A4C91"/>
    <w:rsid w:val="002A4F8D"/>
    <w:rsid w:val="002A4FF2"/>
    <w:rsid w:val="002A5385"/>
    <w:rsid w:val="002A53B0"/>
    <w:rsid w:val="002A53E0"/>
    <w:rsid w:val="002A5489"/>
    <w:rsid w:val="002A551C"/>
    <w:rsid w:val="002A66FE"/>
    <w:rsid w:val="002A6882"/>
    <w:rsid w:val="002A6A22"/>
    <w:rsid w:val="002A6B34"/>
    <w:rsid w:val="002A6BC4"/>
    <w:rsid w:val="002A6C12"/>
    <w:rsid w:val="002A6CE3"/>
    <w:rsid w:val="002A6FFA"/>
    <w:rsid w:val="002A70E8"/>
    <w:rsid w:val="002A7615"/>
    <w:rsid w:val="002A7CD2"/>
    <w:rsid w:val="002A7EB9"/>
    <w:rsid w:val="002B01A4"/>
    <w:rsid w:val="002B038C"/>
    <w:rsid w:val="002B0761"/>
    <w:rsid w:val="002B09AB"/>
    <w:rsid w:val="002B0AB0"/>
    <w:rsid w:val="002B0C06"/>
    <w:rsid w:val="002B0DB1"/>
    <w:rsid w:val="002B0E54"/>
    <w:rsid w:val="002B10D2"/>
    <w:rsid w:val="002B1151"/>
    <w:rsid w:val="002B1385"/>
    <w:rsid w:val="002B1B99"/>
    <w:rsid w:val="002B1D39"/>
    <w:rsid w:val="002B1F47"/>
    <w:rsid w:val="002B21DC"/>
    <w:rsid w:val="002B235E"/>
    <w:rsid w:val="002B2455"/>
    <w:rsid w:val="002B247A"/>
    <w:rsid w:val="002B2997"/>
    <w:rsid w:val="002B2A63"/>
    <w:rsid w:val="002B2C6B"/>
    <w:rsid w:val="002B2E17"/>
    <w:rsid w:val="002B2E95"/>
    <w:rsid w:val="002B344B"/>
    <w:rsid w:val="002B391D"/>
    <w:rsid w:val="002B3A62"/>
    <w:rsid w:val="002B4B83"/>
    <w:rsid w:val="002B4CCA"/>
    <w:rsid w:val="002B5499"/>
    <w:rsid w:val="002B5569"/>
    <w:rsid w:val="002B5BFB"/>
    <w:rsid w:val="002B5E53"/>
    <w:rsid w:val="002B6156"/>
    <w:rsid w:val="002B6198"/>
    <w:rsid w:val="002B62A0"/>
    <w:rsid w:val="002B6B1C"/>
    <w:rsid w:val="002B6CB1"/>
    <w:rsid w:val="002B6DD2"/>
    <w:rsid w:val="002B72A6"/>
    <w:rsid w:val="002C0008"/>
    <w:rsid w:val="002C0292"/>
    <w:rsid w:val="002C030F"/>
    <w:rsid w:val="002C0318"/>
    <w:rsid w:val="002C04D8"/>
    <w:rsid w:val="002C07FE"/>
    <w:rsid w:val="002C0C58"/>
    <w:rsid w:val="002C199D"/>
    <w:rsid w:val="002C1E63"/>
    <w:rsid w:val="002C207F"/>
    <w:rsid w:val="002C20D6"/>
    <w:rsid w:val="002C247D"/>
    <w:rsid w:val="002C25F1"/>
    <w:rsid w:val="002C260A"/>
    <w:rsid w:val="002C271B"/>
    <w:rsid w:val="002C2929"/>
    <w:rsid w:val="002C2AB4"/>
    <w:rsid w:val="002C3290"/>
    <w:rsid w:val="002C3441"/>
    <w:rsid w:val="002C386D"/>
    <w:rsid w:val="002C3D0D"/>
    <w:rsid w:val="002C4340"/>
    <w:rsid w:val="002C45F6"/>
    <w:rsid w:val="002C482F"/>
    <w:rsid w:val="002C4A89"/>
    <w:rsid w:val="002C4EA7"/>
    <w:rsid w:val="002C4ECE"/>
    <w:rsid w:val="002C4FBA"/>
    <w:rsid w:val="002C5299"/>
    <w:rsid w:val="002C52EF"/>
    <w:rsid w:val="002C5602"/>
    <w:rsid w:val="002C5F77"/>
    <w:rsid w:val="002C6066"/>
    <w:rsid w:val="002C610E"/>
    <w:rsid w:val="002C6251"/>
    <w:rsid w:val="002C67A0"/>
    <w:rsid w:val="002C6ACC"/>
    <w:rsid w:val="002C6B03"/>
    <w:rsid w:val="002C6BD3"/>
    <w:rsid w:val="002C712E"/>
    <w:rsid w:val="002C7172"/>
    <w:rsid w:val="002C77E7"/>
    <w:rsid w:val="002C7E7D"/>
    <w:rsid w:val="002D0307"/>
    <w:rsid w:val="002D047A"/>
    <w:rsid w:val="002D0538"/>
    <w:rsid w:val="002D0576"/>
    <w:rsid w:val="002D06B2"/>
    <w:rsid w:val="002D0BD3"/>
    <w:rsid w:val="002D0E13"/>
    <w:rsid w:val="002D144E"/>
    <w:rsid w:val="002D1A9E"/>
    <w:rsid w:val="002D1D3B"/>
    <w:rsid w:val="002D2048"/>
    <w:rsid w:val="002D21F0"/>
    <w:rsid w:val="002D23B8"/>
    <w:rsid w:val="002D2418"/>
    <w:rsid w:val="002D2783"/>
    <w:rsid w:val="002D2F6D"/>
    <w:rsid w:val="002D3363"/>
    <w:rsid w:val="002D351C"/>
    <w:rsid w:val="002D39E9"/>
    <w:rsid w:val="002D3B25"/>
    <w:rsid w:val="002D44B0"/>
    <w:rsid w:val="002D4A4E"/>
    <w:rsid w:val="002D4DD9"/>
    <w:rsid w:val="002D50E6"/>
    <w:rsid w:val="002D5FBB"/>
    <w:rsid w:val="002D60EE"/>
    <w:rsid w:val="002D6249"/>
    <w:rsid w:val="002D6256"/>
    <w:rsid w:val="002D68FD"/>
    <w:rsid w:val="002D6AA5"/>
    <w:rsid w:val="002D72F5"/>
    <w:rsid w:val="002D795B"/>
    <w:rsid w:val="002D7ADA"/>
    <w:rsid w:val="002E05F6"/>
    <w:rsid w:val="002E0AA8"/>
    <w:rsid w:val="002E10E5"/>
    <w:rsid w:val="002E11E4"/>
    <w:rsid w:val="002E158D"/>
    <w:rsid w:val="002E179C"/>
    <w:rsid w:val="002E1C59"/>
    <w:rsid w:val="002E1C80"/>
    <w:rsid w:val="002E22AE"/>
    <w:rsid w:val="002E2553"/>
    <w:rsid w:val="002E25C1"/>
    <w:rsid w:val="002E2770"/>
    <w:rsid w:val="002E27A3"/>
    <w:rsid w:val="002E2A5C"/>
    <w:rsid w:val="002E330E"/>
    <w:rsid w:val="002E37F2"/>
    <w:rsid w:val="002E38A5"/>
    <w:rsid w:val="002E38DB"/>
    <w:rsid w:val="002E3B01"/>
    <w:rsid w:val="002E3D62"/>
    <w:rsid w:val="002E49F9"/>
    <w:rsid w:val="002E4F9E"/>
    <w:rsid w:val="002E5103"/>
    <w:rsid w:val="002E541D"/>
    <w:rsid w:val="002E55F6"/>
    <w:rsid w:val="002E57AC"/>
    <w:rsid w:val="002E61BE"/>
    <w:rsid w:val="002E62EB"/>
    <w:rsid w:val="002E65C7"/>
    <w:rsid w:val="002E676A"/>
    <w:rsid w:val="002E6859"/>
    <w:rsid w:val="002E6D4A"/>
    <w:rsid w:val="002E6F77"/>
    <w:rsid w:val="002E70A5"/>
    <w:rsid w:val="002E7220"/>
    <w:rsid w:val="002E7C0E"/>
    <w:rsid w:val="002E7EA3"/>
    <w:rsid w:val="002F002E"/>
    <w:rsid w:val="002F00C1"/>
    <w:rsid w:val="002F017F"/>
    <w:rsid w:val="002F067A"/>
    <w:rsid w:val="002F0ABD"/>
    <w:rsid w:val="002F0B34"/>
    <w:rsid w:val="002F0B63"/>
    <w:rsid w:val="002F0D6F"/>
    <w:rsid w:val="002F101A"/>
    <w:rsid w:val="002F140D"/>
    <w:rsid w:val="002F14A4"/>
    <w:rsid w:val="002F1733"/>
    <w:rsid w:val="002F19FE"/>
    <w:rsid w:val="002F1AAF"/>
    <w:rsid w:val="002F1B31"/>
    <w:rsid w:val="002F1C45"/>
    <w:rsid w:val="002F211F"/>
    <w:rsid w:val="002F2471"/>
    <w:rsid w:val="002F258E"/>
    <w:rsid w:val="002F2777"/>
    <w:rsid w:val="002F28C2"/>
    <w:rsid w:val="002F292F"/>
    <w:rsid w:val="002F293B"/>
    <w:rsid w:val="002F2DEB"/>
    <w:rsid w:val="002F2E3B"/>
    <w:rsid w:val="002F3048"/>
    <w:rsid w:val="002F3074"/>
    <w:rsid w:val="002F347B"/>
    <w:rsid w:val="002F37E6"/>
    <w:rsid w:val="002F38DC"/>
    <w:rsid w:val="002F3A96"/>
    <w:rsid w:val="002F3E97"/>
    <w:rsid w:val="002F4018"/>
    <w:rsid w:val="002F40B5"/>
    <w:rsid w:val="002F4177"/>
    <w:rsid w:val="002F4543"/>
    <w:rsid w:val="002F46A0"/>
    <w:rsid w:val="002F4999"/>
    <w:rsid w:val="002F4A43"/>
    <w:rsid w:val="002F4DBA"/>
    <w:rsid w:val="002F5013"/>
    <w:rsid w:val="002F5043"/>
    <w:rsid w:val="002F51BB"/>
    <w:rsid w:val="002F5905"/>
    <w:rsid w:val="002F5D57"/>
    <w:rsid w:val="002F5F4F"/>
    <w:rsid w:val="002F6201"/>
    <w:rsid w:val="002F6992"/>
    <w:rsid w:val="002F6B62"/>
    <w:rsid w:val="002F6F4F"/>
    <w:rsid w:val="002F6F5E"/>
    <w:rsid w:val="002F6FD4"/>
    <w:rsid w:val="002F79CF"/>
    <w:rsid w:val="002F7F47"/>
    <w:rsid w:val="0030005D"/>
    <w:rsid w:val="003001AC"/>
    <w:rsid w:val="003005B3"/>
    <w:rsid w:val="0030069C"/>
    <w:rsid w:val="00300804"/>
    <w:rsid w:val="0030086D"/>
    <w:rsid w:val="00300BBC"/>
    <w:rsid w:val="00300BF9"/>
    <w:rsid w:val="00300FB2"/>
    <w:rsid w:val="003010CB"/>
    <w:rsid w:val="0030112B"/>
    <w:rsid w:val="00301E16"/>
    <w:rsid w:val="00301E61"/>
    <w:rsid w:val="00301EE6"/>
    <w:rsid w:val="003038D5"/>
    <w:rsid w:val="00303B9F"/>
    <w:rsid w:val="00303C38"/>
    <w:rsid w:val="00303DF8"/>
    <w:rsid w:val="00303F2F"/>
    <w:rsid w:val="00303FC8"/>
    <w:rsid w:val="00304277"/>
    <w:rsid w:val="003042CE"/>
    <w:rsid w:val="0030449C"/>
    <w:rsid w:val="00304599"/>
    <w:rsid w:val="00304870"/>
    <w:rsid w:val="0030499C"/>
    <w:rsid w:val="003054D9"/>
    <w:rsid w:val="003058A6"/>
    <w:rsid w:val="00305986"/>
    <w:rsid w:val="0030604C"/>
    <w:rsid w:val="00306818"/>
    <w:rsid w:val="0030696F"/>
    <w:rsid w:val="00307249"/>
    <w:rsid w:val="003072A8"/>
    <w:rsid w:val="00307381"/>
    <w:rsid w:val="003079A0"/>
    <w:rsid w:val="00307A72"/>
    <w:rsid w:val="00307ACE"/>
    <w:rsid w:val="00307C4E"/>
    <w:rsid w:val="00307F03"/>
    <w:rsid w:val="00310093"/>
    <w:rsid w:val="0031049C"/>
    <w:rsid w:val="00310A80"/>
    <w:rsid w:val="00310FDB"/>
    <w:rsid w:val="00311420"/>
    <w:rsid w:val="00311595"/>
    <w:rsid w:val="00311B4E"/>
    <w:rsid w:val="00311B80"/>
    <w:rsid w:val="00311DFE"/>
    <w:rsid w:val="00312454"/>
    <w:rsid w:val="00312713"/>
    <w:rsid w:val="00312937"/>
    <w:rsid w:val="00312D1E"/>
    <w:rsid w:val="00312D2A"/>
    <w:rsid w:val="00312D64"/>
    <w:rsid w:val="00312DA8"/>
    <w:rsid w:val="00312E52"/>
    <w:rsid w:val="003133EE"/>
    <w:rsid w:val="0031350F"/>
    <w:rsid w:val="0031358A"/>
    <w:rsid w:val="00313897"/>
    <w:rsid w:val="00313B0C"/>
    <w:rsid w:val="00313B25"/>
    <w:rsid w:val="00313C18"/>
    <w:rsid w:val="00313C1E"/>
    <w:rsid w:val="003143AB"/>
    <w:rsid w:val="0031451F"/>
    <w:rsid w:val="0031471D"/>
    <w:rsid w:val="00314914"/>
    <w:rsid w:val="00314F93"/>
    <w:rsid w:val="00315464"/>
    <w:rsid w:val="003155D3"/>
    <w:rsid w:val="0031588D"/>
    <w:rsid w:val="003159B1"/>
    <w:rsid w:val="003159C5"/>
    <w:rsid w:val="00315D6E"/>
    <w:rsid w:val="00315E1C"/>
    <w:rsid w:val="00315E5C"/>
    <w:rsid w:val="00316D05"/>
    <w:rsid w:val="00316E60"/>
    <w:rsid w:val="00316E75"/>
    <w:rsid w:val="0031703C"/>
    <w:rsid w:val="0031742D"/>
    <w:rsid w:val="0031743B"/>
    <w:rsid w:val="003174F1"/>
    <w:rsid w:val="00317B9A"/>
    <w:rsid w:val="00317DB0"/>
    <w:rsid w:val="00317DDB"/>
    <w:rsid w:val="00317ECD"/>
    <w:rsid w:val="0032010A"/>
    <w:rsid w:val="00320960"/>
    <w:rsid w:val="00320E80"/>
    <w:rsid w:val="003213A9"/>
    <w:rsid w:val="003213E2"/>
    <w:rsid w:val="003218DC"/>
    <w:rsid w:val="00321A0D"/>
    <w:rsid w:val="00321AD4"/>
    <w:rsid w:val="0032226C"/>
    <w:rsid w:val="00322326"/>
    <w:rsid w:val="00322364"/>
    <w:rsid w:val="003223F5"/>
    <w:rsid w:val="0032278C"/>
    <w:rsid w:val="00322B43"/>
    <w:rsid w:val="003230AB"/>
    <w:rsid w:val="00323216"/>
    <w:rsid w:val="0032336E"/>
    <w:rsid w:val="0032338A"/>
    <w:rsid w:val="00323523"/>
    <w:rsid w:val="00323616"/>
    <w:rsid w:val="00323E4F"/>
    <w:rsid w:val="00324202"/>
    <w:rsid w:val="00324A66"/>
    <w:rsid w:val="00324ACA"/>
    <w:rsid w:val="003250E2"/>
    <w:rsid w:val="0032557E"/>
    <w:rsid w:val="00325795"/>
    <w:rsid w:val="003258A7"/>
    <w:rsid w:val="003258AB"/>
    <w:rsid w:val="0032629C"/>
    <w:rsid w:val="00326B17"/>
    <w:rsid w:val="00326CEE"/>
    <w:rsid w:val="00326E09"/>
    <w:rsid w:val="00327931"/>
    <w:rsid w:val="00327DAD"/>
    <w:rsid w:val="0033001C"/>
    <w:rsid w:val="00330081"/>
    <w:rsid w:val="003305D2"/>
    <w:rsid w:val="0033063F"/>
    <w:rsid w:val="00330A28"/>
    <w:rsid w:val="00330B02"/>
    <w:rsid w:val="00330CA0"/>
    <w:rsid w:val="00330CC7"/>
    <w:rsid w:val="00330F89"/>
    <w:rsid w:val="00331604"/>
    <w:rsid w:val="00331B52"/>
    <w:rsid w:val="00331C20"/>
    <w:rsid w:val="00331CC4"/>
    <w:rsid w:val="00332201"/>
    <w:rsid w:val="003322E4"/>
    <w:rsid w:val="003323B6"/>
    <w:rsid w:val="00332567"/>
    <w:rsid w:val="003326BC"/>
    <w:rsid w:val="00332999"/>
    <w:rsid w:val="00332D8E"/>
    <w:rsid w:val="00332ED7"/>
    <w:rsid w:val="00333314"/>
    <w:rsid w:val="00333356"/>
    <w:rsid w:val="00333700"/>
    <w:rsid w:val="003337F0"/>
    <w:rsid w:val="00333DF8"/>
    <w:rsid w:val="00334186"/>
    <w:rsid w:val="003349D7"/>
    <w:rsid w:val="00334AB0"/>
    <w:rsid w:val="00335138"/>
    <w:rsid w:val="003352C9"/>
    <w:rsid w:val="003354AB"/>
    <w:rsid w:val="003355D3"/>
    <w:rsid w:val="00335A0C"/>
    <w:rsid w:val="00335B9D"/>
    <w:rsid w:val="00335BFC"/>
    <w:rsid w:val="0033610A"/>
    <w:rsid w:val="0033634E"/>
    <w:rsid w:val="00336704"/>
    <w:rsid w:val="0033675B"/>
    <w:rsid w:val="003370CB"/>
    <w:rsid w:val="0033721D"/>
    <w:rsid w:val="00337B57"/>
    <w:rsid w:val="00337D36"/>
    <w:rsid w:val="0034003B"/>
    <w:rsid w:val="003401FF"/>
    <w:rsid w:val="003403C2"/>
    <w:rsid w:val="003406E1"/>
    <w:rsid w:val="00340729"/>
    <w:rsid w:val="00340FA9"/>
    <w:rsid w:val="00341008"/>
    <w:rsid w:val="003415C6"/>
    <w:rsid w:val="0034246A"/>
    <w:rsid w:val="00342857"/>
    <w:rsid w:val="00342C35"/>
    <w:rsid w:val="00342E80"/>
    <w:rsid w:val="00342EE6"/>
    <w:rsid w:val="00342F35"/>
    <w:rsid w:val="00343344"/>
    <w:rsid w:val="0034341D"/>
    <w:rsid w:val="00343BF3"/>
    <w:rsid w:val="00343CE1"/>
    <w:rsid w:val="00343D2C"/>
    <w:rsid w:val="00344403"/>
    <w:rsid w:val="00344530"/>
    <w:rsid w:val="00344988"/>
    <w:rsid w:val="003449D1"/>
    <w:rsid w:val="00344A05"/>
    <w:rsid w:val="0034547B"/>
    <w:rsid w:val="00345630"/>
    <w:rsid w:val="003459C6"/>
    <w:rsid w:val="00345AD9"/>
    <w:rsid w:val="00345B4F"/>
    <w:rsid w:val="00345BD6"/>
    <w:rsid w:val="003463E8"/>
    <w:rsid w:val="00346406"/>
    <w:rsid w:val="00346DB5"/>
    <w:rsid w:val="003473BF"/>
    <w:rsid w:val="0035028A"/>
    <w:rsid w:val="003503E9"/>
    <w:rsid w:val="00350560"/>
    <w:rsid w:val="003510A8"/>
    <w:rsid w:val="0035169C"/>
    <w:rsid w:val="00351774"/>
    <w:rsid w:val="003517CD"/>
    <w:rsid w:val="00351AC9"/>
    <w:rsid w:val="00351FDA"/>
    <w:rsid w:val="0035219D"/>
    <w:rsid w:val="00352211"/>
    <w:rsid w:val="0035355C"/>
    <w:rsid w:val="00353D01"/>
    <w:rsid w:val="00353DC1"/>
    <w:rsid w:val="00353DCF"/>
    <w:rsid w:val="00353ED2"/>
    <w:rsid w:val="003540A2"/>
    <w:rsid w:val="0035435E"/>
    <w:rsid w:val="00354619"/>
    <w:rsid w:val="003547BA"/>
    <w:rsid w:val="00354A02"/>
    <w:rsid w:val="00354B32"/>
    <w:rsid w:val="00354D2E"/>
    <w:rsid w:val="00354D48"/>
    <w:rsid w:val="00354DEB"/>
    <w:rsid w:val="00354E4E"/>
    <w:rsid w:val="0035510B"/>
    <w:rsid w:val="0035556D"/>
    <w:rsid w:val="003556D7"/>
    <w:rsid w:val="00355886"/>
    <w:rsid w:val="0035598C"/>
    <w:rsid w:val="00355EEA"/>
    <w:rsid w:val="00355FD7"/>
    <w:rsid w:val="0035604B"/>
    <w:rsid w:val="003562B3"/>
    <w:rsid w:val="0035684E"/>
    <w:rsid w:val="00356B1E"/>
    <w:rsid w:val="003572FD"/>
    <w:rsid w:val="003573E1"/>
    <w:rsid w:val="003574BC"/>
    <w:rsid w:val="00357D6D"/>
    <w:rsid w:val="0036067F"/>
    <w:rsid w:val="00360DE3"/>
    <w:rsid w:val="00360EFE"/>
    <w:rsid w:val="00361079"/>
    <w:rsid w:val="003615A9"/>
    <w:rsid w:val="00361A19"/>
    <w:rsid w:val="00361A87"/>
    <w:rsid w:val="00361C9A"/>
    <w:rsid w:val="0036232B"/>
    <w:rsid w:val="00362E5C"/>
    <w:rsid w:val="00363071"/>
    <w:rsid w:val="00363772"/>
    <w:rsid w:val="00363D6B"/>
    <w:rsid w:val="0036413E"/>
    <w:rsid w:val="0036437F"/>
    <w:rsid w:val="00364737"/>
    <w:rsid w:val="00364A66"/>
    <w:rsid w:val="00364ADC"/>
    <w:rsid w:val="00364EB5"/>
    <w:rsid w:val="003650D9"/>
    <w:rsid w:val="003652BC"/>
    <w:rsid w:val="00365338"/>
    <w:rsid w:val="003654E1"/>
    <w:rsid w:val="00365936"/>
    <w:rsid w:val="00365A44"/>
    <w:rsid w:val="003663E1"/>
    <w:rsid w:val="003664E3"/>
    <w:rsid w:val="00366ABB"/>
    <w:rsid w:val="00366B74"/>
    <w:rsid w:val="00366EBF"/>
    <w:rsid w:val="003677B5"/>
    <w:rsid w:val="003677BA"/>
    <w:rsid w:val="00367BBD"/>
    <w:rsid w:val="00367C68"/>
    <w:rsid w:val="00367EF5"/>
    <w:rsid w:val="003702B4"/>
    <w:rsid w:val="00370345"/>
    <w:rsid w:val="00370537"/>
    <w:rsid w:val="0037057C"/>
    <w:rsid w:val="00370606"/>
    <w:rsid w:val="00370B31"/>
    <w:rsid w:val="00370DDD"/>
    <w:rsid w:val="00371384"/>
    <w:rsid w:val="003717B3"/>
    <w:rsid w:val="003717DD"/>
    <w:rsid w:val="003719DF"/>
    <w:rsid w:val="00371E87"/>
    <w:rsid w:val="003721C8"/>
    <w:rsid w:val="00372748"/>
    <w:rsid w:val="00372C43"/>
    <w:rsid w:val="003731D9"/>
    <w:rsid w:val="00373245"/>
    <w:rsid w:val="00373793"/>
    <w:rsid w:val="00373D8A"/>
    <w:rsid w:val="00373F14"/>
    <w:rsid w:val="00374C8A"/>
    <w:rsid w:val="00375846"/>
    <w:rsid w:val="0037622F"/>
    <w:rsid w:val="003769C0"/>
    <w:rsid w:val="003769E8"/>
    <w:rsid w:val="003774BA"/>
    <w:rsid w:val="00380570"/>
    <w:rsid w:val="003805EB"/>
    <w:rsid w:val="00380629"/>
    <w:rsid w:val="00380DD3"/>
    <w:rsid w:val="00380F78"/>
    <w:rsid w:val="00381757"/>
    <w:rsid w:val="00381A4C"/>
    <w:rsid w:val="00381D2F"/>
    <w:rsid w:val="00381E7A"/>
    <w:rsid w:val="00381FA9"/>
    <w:rsid w:val="0038257F"/>
    <w:rsid w:val="003826B7"/>
    <w:rsid w:val="00382797"/>
    <w:rsid w:val="003827C5"/>
    <w:rsid w:val="0038338D"/>
    <w:rsid w:val="00383981"/>
    <w:rsid w:val="0038459B"/>
    <w:rsid w:val="00384C80"/>
    <w:rsid w:val="00384F47"/>
    <w:rsid w:val="003857AE"/>
    <w:rsid w:val="0038589F"/>
    <w:rsid w:val="00385C42"/>
    <w:rsid w:val="00386278"/>
    <w:rsid w:val="003867A4"/>
    <w:rsid w:val="0038684D"/>
    <w:rsid w:val="003870F5"/>
    <w:rsid w:val="003872D3"/>
    <w:rsid w:val="00387552"/>
    <w:rsid w:val="00387581"/>
    <w:rsid w:val="003876A2"/>
    <w:rsid w:val="00387A97"/>
    <w:rsid w:val="00387DB2"/>
    <w:rsid w:val="003904A2"/>
    <w:rsid w:val="003905D2"/>
    <w:rsid w:val="0039060F"/>
    <w:rsid w:val="0039087B"/>
    <w:rsid w:val="00390C74"/>
    <w:rsid w:val="00391714"/>
    <w:rsid w:val="00391936"/>
    <w:rsid w:val="00391B8F"/>
    <w:rsid w:val="00391F15"/>
    <w:rsid w:val="003926A8"/>
    <w:rsid w:val="00392ACB"/>
    <w:rsid w:val="00392F72"/>
    <w:rsid w:val="00392F7D"/>
    <w:rsid w:val="0039362B"/>
    <w:rsid w:val="00393F68"/>
    <w:rsid w:val="0039443A"/>
    <w:rsid w:val="003945A7"/>
    <w:rsid w:val="00394676"/>
    <w:rsid w:val="0039486B"/>
    <w:rsid w:val="003949AD"/>
    <w:rsid w:val="00394B6D"/>
    <w:rsid w:val="00394C75"/>
    <w:rsid w:val="00395174"/>
    <w:rsid w:val="003951D6"/>
    <w:rsid w:val="003954DD"/>
    <w:rsid w:val="0039582E"/>
    <w:rsid w:val="00395DB4"/>
    <w:rsid w:val="003964F7"/>
    <w:rsid w:val="003966DC"/>
    <w:rsid w:val="00396C43"/>
    <w:rsid w:val="00396CDC"/>
    <w:rsid w:val="00397040"/>
    <w:rsid w:val="003970A2"/>
    <w:rsid w:val="00397D33"/>
    <w:rsid w:val="003A02EA"/>
    <w:rsid w:val="003A0791"/>
    <w:rsid w:val="003A1475"/>
    <w:rsid w:val="003A1671"/>
    <w:rsid w:val="003A1EA1"/>
    <w:rsid w:val="003A209E"/>
    <w:rsid w:val="003A21E9"/>
    <w:rsid w:val="003A2310"/>
    <w:rsid w:val="003A246E"/>
    <w:rsid w:val="003A24C5"/>
    <w:rsid w:val="003A2FA1"/>
    <w:rsid w:val="003A31B4"/>
    <w:rsid w:val="003A338F"/>
    <w:rsid w:val="003A35FE"/>
    <w:rsid w:val="003A3AF2"/>
    <w:rsid w:val="003A3F8D"/>
    <w:rsid w:val="003A4043"/>
    <w:rsid w:val="003A4316"/>
    <w:rsid w:val="003A47C1"/>
    <w:rsid w:val="003A4C13"/>
    <w:rsid w:val="003A5295"/>
    <w:rsid w:val="003A5557"/>
    <w:rsid w:val="003A55E6"/>
    <w:rsid w:val="003A5727"/>
    <w:rsid w:val="003A5C8B"/>
    <w:rsid w:val="003A6504"/>
    <w:rsid w:val="003A6895"/>
    <w:rsid w:val="003A69C3"/>
    <w:rsid w:val="003A6AF3"/>
    <w:rsid w:val="003A7181"/>
    <w:rsid w:val="003A755C"/>
    <w:rsid w:val="003B0199"/>
    <w:rsid w:val="003B045A"/>
    <w:rsid w:val="003B0C3E"/>
    <w:rsid w:val="003B0C77"/>
    <w:rsid w:val="003B154A"/>
    <w:rsid w:val="003B1A14"/>
    <w:rsid w:val="003B1DC7"/>
    <w:rsid w:val="003B2238"/>
    <w:rsid w:val="003B256B"/>
    <w:rsid w:val="003B282A"/>
    <w:rsid w:val="003B3425"/>
    <w:rsid w:val="003B3483"/>
    <w:rsid w:val="003B3530"/>
    <w:rsid w:val="003B407B"/>
    <w:rsid w:val="003B41E3"/>
    <w:rsid w:val="003B4B45"/>
    <w:rsid w:val="003B5223"/>
    <w:rsid w:val="003B5380"/>
    <w:rsid w:val="003B5584"/>
    <w:rsid w:val="003B59D2"/>
    <w:rsid w:val="003B5BE5"/>
    <w:rsid w:val="003B5E63"/>
    <w:rsid w:val="003B60D2"/>
    <w:rsid w:val="003B612C"/>
    <w:rsid w:val="003B622C"/>
    <w:rsid w:val="003B6D0A"/>
    <w:rsid w:val="003B73AB"/>
    <w:rsid w:val="003B744F"/>
    <w:rsid w:val="003B766B"/>
    <w:rsid w:val="003B778E"/>
    <w:rsid w:val="003B7B03"/>
    <w:rsid w:val="003B7E2A"/>
    <w:rsid w:val="003C0078"/>
    <w:rsid w:val="003C05E2"/>
    <w:rsid w:val="003C0732"/>
    <w:rsid w:val="003C0A7E"/>
    <w:rsid w:val="003C0AFF"/>
    <w:rsid w:val="003C106B"/>
    <w:rsid w:val="003C118C"/>
    <w:rsid w:val="003C123B"/>
    <w:rsid w:val="003C14C1"/>
    <w:rsid w:val="003C1658"/>
    <w:rsid w:val="003C165B"/>
    <w:rsid w:val="003C1DC8"/>
    <w:rsid w:val="003C2247"/>
    <w:rsid w:val="003C2390"/>
    <w:rsid w:val="003C28CB"/>
    <w:rsid w:val="003C2BB2"/>
    <w:rsid w:val="003C2EB0"/>
    <w:rsid w:val="003C38AE"/>
    <w:rsid w:val="003C38DA"/>
    <w:rsid w:val="003C39C8"/>
    <w:rsid w:val="003C41CA"/>
    <w:rsid w:val="003C4325"/>
    <w:rsid w:val="003C4980"/>
    <w:rsid w:val="003C54E8"/>
    <w:rsid w:val="003C561A"/>
    <w:rsid w:val="003C57B7"/>
    <w:rsid w:val="003C582B"/>
    <w:rsid w:val="003C5A43"/>
    <w:rsid w:val="003C6122"/>
    <w:rsid w:val="003C6293"/>
    <w:rsid w:val="003C7049"/>
    <w:rsid w:val="003C70E7"/>
    <w:rsid w:val="003C7136"/>
    <w:rsid w:val="003C7271"/>
    <w:rsid w:val="003C75FC"/>
    <w:rsid w:val="003C79F8"/>
    <w:rsid w:val="003D0016"/>
    <w:rsid w:val="003D0218"/>
    <w:rsid w:val="003D0A75"/>
    <w:rsid w:val="003D0D4F"/>
    <w:rsid w:val="003D0E17"/>
    <w:rsid w:val="003D1A90"/>
    <w:rsid w:val="003D1BDA"/>
    <w:rsid w:val="003D1E7E"/>
    <w:rsid w:val="003D1F4E"/>
    <w:rsid w:val="003D20F3"/>
    <w:rsid w:val="003D2194"/>
    <w:rsid w:val="003D239B"/>
    <w:rsid w:val="003D23A5"/>
    <w:rsid w:val="003D26BA"/>
    <w:rsid w:val="003D2D0F"/>
    <w:rsid w:val="003D2E1E"/>
    <w:rsid w:val="003D3096"/>
    <w:rsid w:val="003D36C2"/>
    <w:rsid w:val="003D3739"/>
    <w:rsid w:val="003D3AA5"/>
    <w:rsid w:val="003D3C59"/>
    <w:rsid w:val="003D4E9F"/>
    <w:rsid w:val="003D4F7B"/>
    <w:rsid w:val="003D515B"/>
    <w:rsid w:val="003D5576"/>
    <w:rsid w:val="003D5AB3"/>
    <w:rsid w:val="003D5C2A"/>
    <w:rsid w:val="003D5CD3"/>
    <w:rsid w:val="003D5D53"/>
    <w:rsid w:val="003D5FF3"/>
    <w:rsid w:val="003D607A"/>
    <w:rsid w:val="003D65CD"/>
    <w:rsid w:val="003D674E"/>
    <w:rsid w:val="003D69E1"/>
    <w:rsid w:val="003D6A92"/>
    <w:rsid w:val="003D6C3F"/>
    <w:rsid w:val="003D6D73"/>
    <w:rsid w:val="003D7495"/>
    <w:rsid w:val="003D7626"/>
    <w:rsid w:val="003D7883"/>
    <w:rsid w:val="003D7E17"/>
    <w:rsid w:val="003D7F5B"/>
    <w:rsid w:val="003E0406"/>
    <w:rsid w:val="003E04AA"/>
    <w:rsid w:val="003E04FB"/>
    <w:rsid w:val="003E06DB"/>
    <w:rsid w:val="003E08CE"/>
    <w:rsid w:val="003E08FD"/>
    <w:rsid w:val="003E094D"/>
    <w:rsid w:val="003E0E6D"/>
    <w:rsid w:val="003E1265"/>
    <w:rsid w:val="003E1560"/>
    <w:rsid w:val="003E1580"/>
    <w:rsid w:val="003E15BC"/>
    <w:rsid w:val="003E182D"/>
    <w:rsid w:val="003E1989"/>
    <w:rsid w:val="003E1B31"/>
    <w:rsid w:val="003E1D72"/>
    <w:rsid w:val="003E1FE9"/>
    <w:rsid w:val="003E21E2"/>
    <w:rsid w:val="003E2A1D"/>
    <w:rsid w:val="003E2B1F"/>
    <w:rsid w:val="003E2D29"/>
    <w:rsid w:val="003E2D9F"/>
    <w:rsid w:val="003E3245"/>
    <w:rsid w:val="003E3259"/>
    <w:rsid w:val="003E35C4"/>
    <w:rsid w:val="003E3AEF"/>
    <w:rsid w:val="003E44B1"/>
    <w:rsid w:val="003E4EEB"/>
    <w:rsid w:val="003E5F19"/>
    <w:rsid w:val="003E5FC1"/>
    <w:rsid w:val="003E632A"/>
    <w:rsid w:val="003E65B4"/>
    <w:rsid w:val="003E65B9"/>
    <w:rsid w:val="003E67DA"/>
    <w:rsid w:val="003E70C4"/>
    <w:rsid w:val="003E7964"/>
    <w:rsid w:val="003E7E9A"/>
    <w:rsid w:val="003E7EB3"/>
    <w:rsid w:val="003E7FD8"/>
    <w:rsid w:val="003F00E8"/>
    <w:rsid w:val="003F022B"/>
    <w:rsid w:val="003F0571"/>
    <w:rsid w:val="003F0678"/>
    <w:rsid w:val="003F09FE"/>
    <w:rsid w:val="003F0E68"/>
    <w:rsid w:val="003F0E9A"/>
    <w:rsid w:val="003F0FCB"/>
    <w:rsid w:val="003F140E"/>
    <w:rsid w:val="003F1725"/>
    <w:rsid w:val="003F176A"/>
    <w:rsid w:val="003F1945"/>
    <w:rsid w:val="003F1B24"/>
    <w:rsid w:val="003F2315"/>
    <w:rsid w:val="003F248B"/>
    <w:rsid w:val="003F28FB"/>
    <w:rsid w:val="003F2F04"/>
    <w:rsid w:val="003F30A4"/>
    <w:rsid w:val="003F3208"/>
    <w:rsid w:val="003F369B"/>
    <w:rsid w:val="003F3F1B"/>
    <w:rsid w:val="003F426F"/>
    <w:rsid w:val="003F43CF"/>
    <w:rsid w:val="003F4999"/>
    <w:rsid w:val="003F4B0A"/>
    <w:rsid w:val="003F4E3E"/>
    <w:rsid w:val="003F5495"/>
    <w:rsid w:val="003F54AE"/>
    <w:rsid w:val="003F55DD"/>
    <w:rsid w:val="003F56CC"/>
    <w:rsid w:val="003F58AD"/>
    <w:rsid w:val="003F5E2E"/>
    <w:rsid w:val="003F5F85"/>
    <w:rsid w:val="003F5FCB"/>
    <w:rsid w:val="003F61DB"/>
    <w:rsid w:val="003F6239"/>
    <w:rsid w:val="003F6373"/>
    <w:rsid w:val="003F69AC"/>
    <w:rsid w:val="003F727E"/>
    <w:rsid w:val="003F72E2"/>
    <w:rsid w:val="003F755E"/>
    <w:rsid w:val="003F75B1"/>
    <w:rsid w:val="003F79BF"/>
    <w:rsid w:val="003F7E89"/>
    <w:rsid w:val="003F7EC6"/>
    <w:rsid w:val="0040090E"/>
    <w:rsid w:val="00400BD1"/>
    <w:rsid w:val="00401249"/>
    <w:rsid w:val="0040145C"/>
    <w:rsid w:val="00401468"/>
    <w:rsid w:val="00401795"/>
    <w:rsid w:val="00401C66"/>
    <w:rsid w:val="00401F08"/>
    <w:rsid w:val="00402435"/>
    <w:rsid w:val="004024DC"/>
    <w:rsid w:val="00402BB6"/>
    <w:rsid w:val="00402FFB"/>
    <w:rsid w:val="004031D8"/>
    <w:rsid w:val="00403F8E"/>
    <w:rsid w:val="004041C1"/>
    <w:rsid w:val="0040438E"/>
    <w:rsid w:val="00404657"/>
    <w:rsid w:val="004047F5"/>
    <w:rsid w:val="004048D2"/>
    <w:rsid w:val="00404B8B"/>
    <w:rsid w:val="004055F1"/>
    <w:rsid w:val="004059AB"/>
    <w:rsid w:val="00405C17"/>
    <w:rsid w:val="00405C2F"/>
    <w:rsid w:val="0040639F"/>
    <w:rsid w:val="00406588"/>
    <w:rsid w:val="00406664"/>
    <w:rsid w:val="00406A54"/>
    <w:rsid w:val="00406B87"/>
    <w:rsid w:val="00407114"/>
    <w:rsid w:val="004071C9"/>
    <w:rsid w:val="004076F7"/>
    <w:rsid w:val="00407717"/>
    <w:rsid w:val="0041004A"/>
    <w:rsid w:val="00410304"/>
    <w:rsid w:val="004104E6"/>
    <w:rsid w:val="00410854"/>
    <w:rsid w:val="00410C94"/>
    <w:rsid w:val="00410E13"/>
    <w:rsid w:val="00410E56"/>
    <w:rsid w:val="00411071"/>
    <w:rsid w:val="00411741"/>
    <w:rsid w:val="00411744"/>
    <w:rsid w:val="00411CC9"/>
    <w:rsid w:val="00411FB8"/>
    <w:rsid w:val="00412293"/>
    <w:rsid w:val="0041246D"/>
    <w:rsid w:val="004125C0"/>
    <w:rsid w:val="0041261B"/>
    <w:rsid w:val="00412AEC"/>
    <w:rsid w:val="00412B6B"/>
    <w:rsid w:val="00412B84"/>
    <w:rsid w:val="00412D79"/>
    <w:rsid w:val="004132D7"/>
    <w:rsid w:val="00413570"/>
    <w:rsid w:val="0041369E"/>
    <w:rsid w:val="0041382A"/>
    <w:rsid w:val="00413A2C"/>
    <w:rsid w:val="00413FF3"/>
    <w:rsid w:val="00414072"/>
    <w:rsid w:val="004142D2"/>
    <w:rsid w:val="004142D7"/>
    <w:rsid w:val="004144AB"/>
    <w:rsid w:val="00414C4B"/>
    <w:rsid w:val="00414CBB"/>
    <w:rsid w:val="00414DF8"/>
    <w:rsid w:val="00414E13"/>
    <w:rsid w:val="004150A2"/>
    <w:rsid w:val="0041522F"/>
    <w:rsid w:val="00415569"/>
    <w:rsid w:val="00415ADC"/>
    <w:rsid w:val="00415EF2"/>
    <w:rsid w:val="0041610B"/>
    <w:rsid w:val="00416128"/>
    <w:rsid w:val="00416280"/>
    <w:rsid w:val="004170A9"/>
    <w:rsid w:val="00417274"/>
    <w:rsid w:val="004172B9"/>
    <w:rsid w:val="004175DB"/>
    <w:rsid w:val="004175E3"/>
    <w:rsid w:val="0041769E"/>
    <w:rsid w:val="004178DD"/>
    <w:rsid w:val="0041796E"/>
    <w:rsid w:val="00417EB0"/>
    <w:rsid w:val="00417EFD"/>
    <w:rsid w:val="00420358"/>
    <w:rsid w:val="0042039C"/>
    <w:rsid w:val="00420454"/>
    <w:rsid w:val="004210EF"/>
    <w:rsid w:val="00421208"/>
    <w:rsid w:val="00421421"/>
    <w:rsid w:val="00421A61"/>
    <w:rsid w:val="00421C7B"/>
    <w:rsid w:val="00421E07"/>
    <w:rsid w:val="00422055"/>
    <w:rsid w:val="0042240B"/>
    <w:rsid w:val="00422763"/>
    <w:rsid w:val="004227AD"/>
    <w:rsid w:val="00422885"/>
    <w:rsid w:val="004229A9"/>
    <w:rsid w:val="00422A12"/>
    <w:rsid w:val="00422A4E"/>
    <w:rsid w:val="00422EFD"/>
    <w:rsid w:val="004232BA"/>
    <w:rsid w:val="0042352A"/>
    <w:rsid w:val="004235ED"/>
    <w:rsid w:val="0042366C"/>
    <w:rsid w:val="0042389B"/>
    <w:rsid w:val="004239E1"/>
    <w:rsid w:val="00423AC3"/>
    <w:rsid w:val="00423D35"/>
    <w:rsid w:val="00424829"/>
    <w:rsid w:val="00424A6D"/>
    <w:rsid w:val="0042511F"/>
    <w:rsid w:val="00425AFC"/>
    <w:rsid w:val="00425B7F"/>
    <w:rsid w:val="00425DB5"/>
    <w:rsid w:val="00426115"/>
    <w:rsid w:val="004263AA"/>
    <w:rsid w:val="004265F9"/>
    <w:rsid w:val="00426788"/>
    <w:rsid w:val="004269D1"/>
    <w:rsid w:val="00426C0E"/>
    <w:rsid w:val="004274E4"/>
    <w:rsid w:val="004275D4"/>
    <w:rsid w:val="00427AD3"/>
    <w:rsid w:val="00427B0B"/>
    <w:rsid w:val="00427D66"/>
    <w:rsid w:val="00427E76"/>
    <w:rsid w:val="00427EA2"/>
    <w:rsid w:val="00427F26"/>
    <w:rsid w:val="00427F36"/>
    <w:rsid w:val="004303AA"/>
    <w:rsid w:val="00430958"/>
    <w:rsid w:val="00430A2C"/>
    <w:rsid w:val="00430A48"/>
    <w:rsid w:val="004310E0"/>
    <w:rsid w:val="0043141E"/>
    <w:rsid w:val="004317FF"/>
    <w:rsid w:val="004319DE"/>
    <w:rsid w:val="00431A5F"/>
    <w:rsid w:val="00431AC0"/>
    <w:rsid w:val="004320D1"/>
    <w:rsid w:val="0043242D"/>
    <w:rsid w:val="00433020"/>
    <w:rsid w:val="0043323D"/>
    <w:rsid w:val="004333CF"/>
    <w:rsid w:val="00433486"/>
    <w:rsid w:val="00433496"/>
    <w:rsid w:val="004334CA"/>
    <w:rsid w:val="00433610"/>
    <w:rsid w:val="004339D2"/>
    <w:rsid w:val="00433A37"/>
    <w:rsid w:val="00433BE5"/>
    <w:rsid w:val="00433FB2"/>
    <w:rsid w:val="00433FE6"/>
    <w:rsid w:val="00434236"/>
    <w:rsid w:val="00434328"/>
    <w:rsid w:val="004343D4"/>
    <w:rsid w:val="00434627"/>
    <w:rsid w:val="004347DB"/>
    <w:rsid w:val="00434849"/>
    <w:rsid w:val="0043514A"/>
    <w:rsid w:val="0043554D"/>
    <w:rsid w:val="00435811"/>
    <w:rsid w:val="00435E76"/>
    <w:rsid w:val="00436014"/>
    <w:rsid w:val="00436276"/>
    <w:rsid w:val="004363A5"/>
    <w:rsid w:val="004369B1"/>
    <w:rsid w:val="00436EDF"/>
    <w:rsid w:val="00436F96"/>
    <w:rsid w:val="0043718D"/>
    <w:rsid w:val="004375EC"/>
    <w:rsid w:val="00437713"/>
    <w:rsid w:val="004377C8"/>
    <w:rsid w:val="0043788F"/>
    <w:rsid w:val="00437B8B"/>
    <w:rsid w:val="00437F37"/>
    <w:rsid w:val="00437FA4"/>
    <w:rsid w:val="004401E8"/>
    <w:rsid w:val="00440371"/>
    <w:rsid w:val="004403CD"/>
    <w:rsid w:val="0044054B"/>
    <w:rsid w:val="004405E3"/>
    <w:rsid w:val="004407A7"/>
    <w:rsid w:val="00440E64"/>
    <w:rsid w:val="0044126C"/>
    <w:rsid w:val="0044157F"/>
    <w:rsid w:val="00441C89"/>
    <w:rsid w:val="00441FA4"/>
    <w:rsid w:val="004425CA"/>
    <w:rsid w:val="00442619"/>
    <w:rsid w:val="00442A3E"/>
    <w:rsid w:val="00442AB2"/>
    <w:rsid w:val="00443263"/>
    <w:rsid w:val="00443277"/>
    <w:rsid w:val="004433B0"/>
    <w:rsid w:val="004438BD"/>
    <w:rsid w:val="00443F4C"/>
    <w:rsid w:val="0044440A"/>
    <w:rsid w:val="0044461A"/>
    <w:rsid w:val="00444AF4"/>
    <w:rsid w:val="0044504F"/>
    <w:rsid w:val="004458C5"/>
    <w:rsid w:val="00445A6B"/>
    <w:rsid w:val="0044620D"/>
    <w:rsid w:val="00446312"/>
    <w:rsid w:val="00446820"/>
    <w:rsid w:val="0044682C"/>
    <w:rsid w:val="00447095"/>
    <w:rsid w:val="00447A90"/>
    <w:rsid w:val="00447B5B"/>
    <w:rsid w:val="00447C79"/>
    <w:rsid w:val="00447D75"/>
    <w:rsid w:val="00447FBD"/>
    <w:rsid w:val="00450040"/>
    <w:rsid w:val="004510CF"/>
    <w:rsid w:val="00451130"/>
    <w:rsid w:val="00451630"/>
    <w:rsid w:val="00452488"/>
    <w:rsid w:val="00452847"/>
    <w:rsid w:val="00452891"/>
    <w:rsid w:val="004532D6"/>
    <w:rsid w:val="00453559"/>
    <w:rsid w:val="004536E8"/>
    <w:rsid w:val="00453C47"/>
    <w:rsid w:val="00454429"/>
    <w:rsid w:val="00454B2A"/>
    <w:rsid w:val="00454B4D"/>
    <w:rsid w:val="00454C18"/>
    <w:rsid w:val="0045587A"/>
    <w:rsid w:val="00455BED"/>
    <w:rsid w:val="00455C96"/>
    <w:rsid w:val="00455F31"/>
    <w:rsid w:val="0045603A"/>
    <w:rsid w:val="0045607E"/>
    <w:rsid w:val="00456924"/>
    <w:rsid w:val="004569E5"/>
    <w:rsid w:val="00456B5A"/>
    <w:rsid w:val="00456E69"/>
    <w:rsid w:val="00457071"/>
    <w:rsid w:val="00457103"/>
    <w:rsid w:val="0045730A"/>
    <w:rsid w:val="00460084"/>
    <w:rsid w:val="004601C6"/>
    <w:rsid w:val="004604AA"/>
    <w:rsid w:val="00460A01"/>
    <w:rsid w:val="00460E5F"/>
    <w:rsid w:val="00461252"/>
    <w:rsid w:val="004617D6"/>
    <w:rsid w:val="00462223"/>
    <w:rsid w:val="0046234E"/>
    <w:rsid w:val="00462A1F"/>
    <w:rsid w:val="00462ADC"/>
    <w:rsid w:val="00462BC6"/>
    <w:rsid w:val="004630FA"/>
    <w:rsid w:val="00463451"/>
    <w:rsid w:val="0046347F"/>
    <w:rsid w:val="00463554"/>
    <w:rsid w:val="004639C1"/>
    <w:rsid w:val="00463C71"/>
    <w:rsid w:val="00463E19"/>
    <w:rsid w:val="00463FD5"/>
    <w:rsid w:val="004640A6"/>
    <w:rsid w:val="004642B2"/>
    <w:rsid w:val="00464B1D"/>
    <w:rsid w:val="00464B95"/>
    <w:rsid w:val="00464C04"/>
    <w:rsid w:val="00464F80"/>
    <w:rsid w:val="00465099"/>
    <w:rsid w:val="00465D8F"/>
    <w:rsid w:val="00466861"/>
    <w:rsid w:val="00466C32"/>
    <w:rsid w:val="00467261"/>
    <w:rsid w:val="004678A0"/>
    <w:rsid w:val="004679B9"/>
    <w:rsid w:val="00467F05"/>
    <w:rsid w:val="0047036B"/>
    <w:rsid w:val="004703FB"/>
    <w:rsid w:val="004706E4"/>
    <w:rsid w:val="0047076C"/>
    <w:rsid w:val="004707EB"/>
    <w:rsid w:val="00470995"/>
    <w:rsid w:val="00470BC8"/>
    <w:rsid w:val="00470BCF"/>
    <w:rsid w:val="00470C63"/>
    <w:rsid w:val="00470DF8"/>
    <w:rsid w:val="004710B3"/>
    <w:rsid w:val="00471253"/>
    <w:rsid w:val="00471CA9"/>
    <w:rsid w:val="00472132"/>
    <w:rsid w:val="00472668"/>
    <w:rsid w:val="0047287F"/>
    <w:rsid w:val="00472AD5"/>
    <w:rsid w:val="004733AE"/>
    <w:rsid w:val="004736CC"/>
    <w:rsid w:val="0047372D"/>
    <w:rsid w:val="0047376F"/>
    <w:rsid w:val="00473E05"/>
    <w:rsid w:val="00474030"/>
    <w:rsid w:val="0047460B"/>
    <w:rsid w:val="0047470D"/>
    <w:rsid w:val="00474CA9"/>
    <w:rsid w:val="00474CE9"/>
    <w:rsid w:val="00474DDB"/>
    <w:rsid w:val="004758C5"/>
    <w:rsid w:val="00475C7B"/>
    <w:rsid w:val="00476134"/>
    <w:rsid w:val="004762D6"/>
    <w:rsid w:val="00476467"/>
    <w:rsid w:val="00476855"/>
    <w:rsid w:val="0047687D"/>
    <w:rsid w:val="00476B24"/>
    <w:rsid w:val="00476F37"/>
    <w:rsid w:val="00476FCF"/>
    <w:rsid w:val="00477368"/>
    <w:rsid w:val="00477493"/>
    <w:rsid w:val="00477672"/>
    <w:rsid w:val="00480714"/>
    <w:rsid w:val="00480817"/>
    <w:rsid w:val="00480F2C"/>
    <w:rsid w:val="0048110D"/>
    <w:rsid w:val="004812F0"/>
    <w:rsid w:val="00481420"/>
    <w:rsid w:val="00481745"/>
    <w:rsid w:val="00481788"/>
    <w:rsid w:val="0048199C"/>
    <w:rsid w:val="00481A57"/>
    <w:rsid w:val="00481DFF"/>
    <w:rsid w:val="00481F8A"/>
    <w:rsid w:val="00481FDC"/>
    <w:rsid w:val="0048242D"/>
    <w:rsid w:val="004827AB"/>
    <w:rsid w:val="004829FF"/>
    <w:rsid w:val="00482AF3"/>
    <w:rsid w:val="00482B1E"/>
    <w:rsid w:val="00482B65"/>
    <w:rsid w:val="0048347D"/>
    <w:rsid w:val="0048358F"/>
    <w:rsid w:val="004839BF"/>
    <w:rsid w:val="00483E3B"/>
    <w:rsid w:val="0048424A"/>
    <w:rsid w:val="004843AB"/>
    <w:rsid w:val="004846D5"/>
    <w:rsid w:val="004848AE"/>
    <w:rsid w:val="004848DD"/>
    <w:rsid w:val="004848FD"/>
    <w:rsid w:val="0048490C"/>
    <w:rsid w:val="00484BB8"/>
    <w:rsid w:val="00484E47"/>
    <w:rsid w:val="004854CB"/>
    <w:rsid w:val="004855F6"/>
    <w:rsid w:val="004856D1"/>
    <w:rsid w:val="0048580D"/>
    <w:rsid w:val="00485991"/>
    <w:rsid w:val="00485B50"/>
    <w:rsid w:val="00485BAE"/>
    <w:rsid w:val="00485D8D"/>
    <w:rsid w:val="00485E63"/>
    <w:rsid w:val="00486425"/>
    <w:rsid w:val="00486CDE"/>
    <w:rsid w:val="00486E34"/>
    <w:rsid w:val="0048715C"/>
    <w:rsid w:val="00487235"/>
    <w:rsid w:val="00487272"/>
    <w:rsid w:val="0048773B"/>
    <w:rsid w:val="00487851"/>
    <w:rsid w:val="00487887"/>
    <w:rsid w:val="00487DC5"/>
    <w:rsid w:val="00487F46"/>
    <w:rsid w:val="00487FCB"/>
    <w:rsid w:val="00490353"/>
    <w:rsid w:val="00490922"/>
    <w:rsid w:val="00490935"/>
    <w:rsid w:val="00490B40"/>
    <w:rsid w:val="00490DE2"/>
    <w:rsid w:val="00490F6F"/>
    <w:rsid w:val="00491318"/>
    <w:rsid w:val="0049148A"/>
    <w:rsid w:val="00491ABC"/>
    <w:rsid w:val="00491ACC"/>
    <w:rsid w:val="004922C3"/>
    <w:rsid w:val="00492613"/>
    <w:rsid w:val="00492799"/>
    <w:rsid w:val="00492B0F"/>
    <w:rsid w:val="00492C21"/>
    <w:rsid w:val="004930C5"/>
    <w:rsid w:val="00494331"/>
    <w:rsid w:val="0049462E"/>
    <w:rsid w:val="00494A0A"/>
    <w:rsid w:val="00494B4C"/>
    <w:rsid w:val="00494E67"/>
    <w:rsid w:val="00494E74"/>
    <w:rsid w:val="00494FD6"/>
    <w:rsid w:val="00495449"/>
    <w:rsid w:val="00495AAA"/>
    <w:rsid w:val="00495AE9"/>
    <w:rsid w:val="00495B1E"/>
    <w:rsid w:val="00495FC0"/>
    <w:rsid w:val="004965D7"/>
    <w:rsid w:val="00496F07"/>
    <w:rsid w:val="00497EE8"/>
    <w:rsid w:val="004A003F"/>
    <w:rsid w:val="004A048B"/>
    <w:rsid w:val="004A05F3"/>
    <w:rsid w:val="004A0904"/>
    <w:rsid w:val="004A0FC5"/>
    <w:rsid w:val="004A10E9"/>
    <w:rsid w:val="004A1756"/>
    <w:rsid w:val="004A191D"/>
    <w:rsid w:val="004A1992"/>
    <w:rsid w:val="004A1D11"/>
    <w:rsid w:val="004A1F2E"/>
    <w:rsid w:val="004A1F85"/>
    <w:rsid w:val="004A1FC9"/>
    <w:rsid w:val="004A1FDA"/>
    <w:rsid w:val="004A24C9"/>
    <w:rsid w:val="004A2853"/>
    <w:rsid w:val="004A3934"/>
    <w:rsid w:val="004A3A58"/>
    <w:rsid w:val="004A46FF"/>
    <w:rsid w:val="004A4D5F"/>
    <w:rsid w:val="004A53A1"/>
    <w:rsid w:val="004A55D6"/>
    <w:rsid w:val="004A5A0F"/>
    <w:rsid w:val="004A5FA8"/>
    <w:rsid w:val="004A633D"/>
    <w:rsid w:val="004A6505"/>
    <w:rsid w:val="004A6588"/>
    <w:rsid w:val="004A696C"/>
    <w:rsid w:val="004A698C"/>
    <w:rsid w:val="004A7E21"/>
    <w:rsid w:val="004A7E39"/>
    <w:rsid w:val="004B005C"/>
    <w:rsid w:val="004B0225"/>
    <w:rsid w:val="004B0570"/>
    <w:rsid w:val="004B0DC0"/>
    <w:rsid w:val="004B1103"/>
    <w:rsid w:val="004B121C"/>
    <w:rsid w:val="004B23CD"/>
    <w:rsid w:val="004B25B7"/>
    <w:rsid w:val="004B265D"/>
    <w:rsid w:val="004B2866"/>
    <w:rsid w:val="004B2A55"/>
    <w:rsid w:val="004B2B45"/>
    <w:rsid w:val="004B2F02"/>
    <w:rsid w:val="004B3129"/>
    <w:rsid w:val="004B337A"/>
    <w:rsid w:val="004B3417"/>
    <w:rsid w:val="004B3802"/>
    <w:rsid w:val="004B3808"/>
    <w:rsid w:val="004B39F8"/>
    <w:rsid w:val="004B3BBE"/>
    <w:rsid w:val="004B3D93"/>
    <w:rsid w:val="004B40E1"/>
    <w:rsid w:val="004B41D7"/>
    <w:rsid w:val="004B498C"/>
    <w:rsid w:val="004B4B8F"/>
    <w:rsid w:val="004B4C80"/>
    <w:rsid w:val="004B4E2E"/>
    <w:rsid w:val="004B4F58"/>
    <w:rsid w:val="004B4F92"/>
    <w:rsid w:val="004B532F"/>
    <w:rsid w:val="004B555A"/>
    <w:rsid w:val="004B5645"/>
    <w:rsid w:val="004B5A80"/>
    <w:rsid w:val="004B5BB0"/>
    <w:rsid w:val="004B5DA6"/>
    <w:rsid w:val="004B5E0C"/>
    <w:rsid w:val="004B63B0"/>
    <w:rsid w:val="004B66E3"/>
    <w:rsid w:val="004B6EEE"/>
    <w:rsid w:val="004B77C7"/>
    <w:rsid w:val="004B792F"/>
    <w:rsid w:val="004B7C05"/>
    <w:rsid w:val="004B7D69"/>
    <w:rsid w:val="004B7D77"/>
    <w:rsid w:val="004C04CA"/>
    <w:rsid w:val="004C0672"/>
    <w:rsid w:val="004C06D7"/>
    <w:rsid w:val="004C07ED"/>
    <w:rsid w:val="004C0E45"/>
    <w:rsid w:val="004C1AB9"/>
    <w:rsid w:val="004C1EF4"/>
    <w:rsid w:val="004C1F81"/>
    <w:rsid w:val="004C2310"/>
    <w:rsid w:val="004C2508"/>
    <w:rsid w:val="004C318F"/>
    <w:rsid w:val="004C321C"/>
    <w:rsid w:val="004C37DF"/>
    <w:rsid w:val="004C397E"/>
    <w:rsid w:val="004C39FA"/>
    <w:rsid w:val="004C3A57"/>
    <w:rsid w:val="004C4283"/>
    <w:rsid w:val="004C481A"/>
    <w:rsid w:val="004C48BA"/>
    <w:rsid w:val="004C4A2D"/>
    <w:rsid w:val="004C4C94"/>
    <w:rsid w:val="004C4EC0"/>
    <w:rsid w:val="004C4F90"/>
    <w:rsid w:val="004C5504"/>
    <w:rsid w:val="004C57E7"/>
    <w:rsid w:val="004C5B3F"/>
    <w:rsid w:val="004C5F9D"/>
    <w:rsid w:val="004C620C"/>
    <w:rsid w:val="004C6EA4"/>
    <w:rsid w:val="004C7370"/>
    <w:rsid w:val="004C7504"/>
    <w:rsid w:val="004C763B"/>
    <w:rsid w:val="004C7862"/>
    <w:rsid w:val="004C78BB"/>
    <w:rsid w:val="004C7CDE"/>
    <w:rsid w:val="004C7D19"/>
    <w:rsid w:val="004C7DF0"/>
    <w:rsid w:val="004D04E1"/>
    <w:rsid w:val="004D0700"/>
    <w:rsid w:val="004D0752"/>
    <w:rsid w:val="004D0761"/>
    <w:rsid w:val="004D0902"/>
    <w:rsid w:val="004D0D60"/>
    <w:rsid w:val="004D1611"/>
    <w:rsid w:val="004D1D33"/>
    <w:rsid w:val="004D2743"/>
    <w:rsid w:val="004D28C5"/>
    <w:rsid w:val="004D2A5D"/>
    <w:rsid w:val="004D2F43"/>
    <w:rsid w:val="004D31D0"/>
    <w:rsid w:val="004D31DC"/>
    <w:rsid w:val="004D3A17"/>
    <w:rsid w:val="004D40E8"/>
    <w:rsid w:val="004D4884"/>
    <w:rsid w:val="004D494E"/>
    <w:rsid w:val="004D4B6A"/>
    <w:rsid w:val="004D4E33"/>
    <w:rsid w:val="004D56DC"/>
    <w:rsid w:val="004D5C49"/>
    <w:rsid w:val="004D657F"/>
    <w:rsid w:val="004D67B8"/>
    <w:rsid w:val="004D6869"/>
    <w:rsid w:val="004D6A2A"/>
    <w:rsid w:val="004D6C72"/>
    <w:rsid w:val="004D7090"/>
    <w:rsid w:val="004D7364"/>
    <w:rsid w:val="004D73F2"/>
    <w:rsid w:val="004E0523"/>
    <w:rsid w:val="004E07E4"/>
    <w:rsid w:val="004E093A"/>
    <w:rsid w:val="004E13DA"/>
    <w:rsid w:val="004E174F"/>
    <w:rsid w:val="004E1766"/>
    <w:rsid w:val="004E1840"/>
    <w:rsid w:val="004E1934"/>
    <w:rsid w:val="004E1B78"/>
    <w:rsid w:val="004E1FF3"/>
    <w:rsid w:val="004E2155"/>
    <w:rsid w:val="004E2709"/>
    <w:rsid w:val="004E30C3"/>
    <w:rsid w:val="004E3380"/>
    <w:rsid w:val="004E3925"/>
    <w:rsid w:val="004E3C96"/>
    <w:rsid w:val="004E3E1F"/>
    <w:rsid w:val="004E3FEA"/>
    <w:rsid w:val="004E40B1"/>
    <w:rsid w:val="004E40D3"/>
    <w:rsid w:val="004E4310"/>
    <w:rsid w:val="004E4558"/>
    <w:rsid w:val="004E480F"/>
    <w:rsid w:val="004E4915"/>
    <w:rsid w:val="004E4D0E"/>
    <w:rsid w:val="004E4DF3"/>
    <w:rsid w:val="004E4F56"/>
    <w:rsid w:val="004E57C2"/>
    <w:rsid w:val="004E5ECD"/>
    <w:rsid w:val="004E618A"/>
    <w:rsid w:val="004E634C"/>
    <w:rsid w:val="004E66C5"/>
    <w:rsid w:val="004E67FE"/>
    <w:rsid w:val="004E6B0C"/>
    <w:rsid w:val="004E6CD7"/>
    <w:rsid w:val="004E74BF"/>
    <w:rsid w:val="004E74C7"/>
    <w:rsid w:val="004E769D"/>
    <w:rsid w:val="004E7766"/>
    <w:rsid w:val="004E7A99"/>
    <w:rsid w:val="004E7AEB"/>
    <w:rsid w:val="004E7DE8"/>
    <w:rsid w:val="004E7E8C"/>
    <w:rsid w:val="004F0B5C"/>
    <w:rsid w:val="004F0D07"/>
    <w:rsid w:val="004F1069"/>
    <w:rsid w:val="004F128C"/>
    <w:rsid w:val="004F1877"/>
    <w:rsid w:val="004F1E2C"/>
    <w:rsid w:val="004F22CB"/>
    <w:rsid w:val="004F24B8"/>
    <w:rsid w:val="004F2604"/>
    <w:rsid w:val="004F26DF"/>
    <w:rsid w:val="004F274C"/>
    <w:rsid w:val="004F2754"/>
    <w:rsid w:val="004F2963"/>
    <w:rsid w:val="004F2BDA"/>
    <w:rsid w:val="004F318F"/>
    <w:rsid w:val="004F3634"/>
    <w:rsid w:val="004F3939"/>
    <w:rsid w:val="004F39C5"/>
    <w:rsid w:val="004F3AEA"/>
    <w:rsid w:val="004F3CA3"/>
    <w:rsid w:val="004F4105"/>
    <w:rsid w:val="004F41C6"/>
    <w:rsid w:val="004F44F5"/>
    <w:rsid w:val="004F4544"/>
    <w:rsid w:val="004F5FB6"/>
    <w:rsid w:val="004F60A5"/>
    <w:rsid w:val="004F6117"/>
    <w:rsid w:val="004F62C1"/>
    <w:rsid w:val="004F6811"/>
    <w:rsid w:val="004F6A41"/>
    <w:rsid w:val="004F725D"/>
    <w:rsid w:val="004F73E4"/>
    <w:rsid w:val="004F7C79"/>
    <w:rsid w:val="004F7FCE"/>
    <w:rsid w:val="00500891"/>
    <w:rsid w:val="005008BE"/>
    <w:rsid w:val="005010DE"/>
    <w:rsid w:val="00501362"/>
    <w:rsid w:val="00501789"/>
    <w:rsid w:val="00501F85"/>
    <w:rsid w:val="005020A6"/>
    <w:rsid w:val="00502982"/>
    <w:rsid w:val="00502D0B"/>
    <w:rsid w:val="00503623"/>
    <w:rsid w:val="00503AE2"/>
    <w:rsid w:val="00503DC9"/>
    <w:rsid w:val="00503DEE"/>
    <w:rsid w:val="005044D1"/>
    <w:rsid w:val="00504AA8"/>
    <w:rsid w:val="00504B43"/>
    <w:rsid w:val="005056C1"/>
    <w:rsid w:val="0050583E"/>
    <w:rsid w:val="00505C94"/>
    <w:rsid w:val="005061B1"/>
    <w:rsid w:val="0050630F"/>
    <w:rsid w:val="00506400"/>
    <w:rsid w:val="00506A19"/>
    <w:rsid w:val="00506ABD"/>
    <w:rsid w:val="00506B61"/>
    <w:rsid w:val="00506C76"/>
    <w:rsid w:val="00507106"/>
    <w:rsid w:val="00507407"/>
    <w:rsid w:val="00507887"/>
    <w:rsid w:val="00507B83"/>
    <w:rsid w:val="00507C12"/>
    <w:rsid w:val="0051032C"/>
    <w:rsid w:val="00510870"/>
    <w:rsid w:val="00510E68"/>
    <w:rsid w:val="0051125A"/>
    <w:rsid w:val="00511693"/>
    <w:rsid w:val="00511939"/>
    <w:rsid w:val="00511A33"/>
    <w:rsid w:val="00511A7D"/>
    <w:rsid w:val="00511E13"/>
    <w:rsid w:val="00512042"/>
    <w:rsid w:val="00512071"/>
    <w:rsid w:val="00512421"/>
    <w:rsid w:val="00512867"/>
    <w:rsid w:val="005130B1"/>
    <w:rsid w:val="005138B8"/>
    <w:rsid w:val="00513C5F"/>
    <w:rsid w:val="00513DF1"/>
    <w:rsid w:val="005143BA"/>
    <w:rsid w:val="005147AF"/>
    <w:rsid w:val="00514853"/>
    <w:rsid w:val="00514932"/>
    <w:rsid w:val="00514977"/>
    <w:rsid w:val="00514F71"/>
    <w:rsid w:val="0051504B"/>
    <w:rsid w:val="005150C0"/>
    <w:rsid w:val="005151C1"/>
    <w:rsid w:val="00515371"/>
    <w:rsid w:val="0051550E"/>
    <w:rsid w:val="005165F2"/>
    <w:rsid w:val="00516A8F"/>
    <w:rsid w:val="00516E56"/>
    <w:rsid w:val="00516E83"/>
    <w:rsid w:val="00516EF5"/>
    <w:rsid w:val="005172CB"/>
    <w:rsid w:val="00517422"/>
    <w:rsid w:val="00517A3F"/>
    <w:rsid w:val="005201FB"/>
    <w:rsid w:val="00520645"/>
    <w:rsid w:val="0052064B"/>
    <w:rsid w:val="00520CEE"/>
    <w:rsid w:val="00520D85"/>
    <w:rsid w:val="00521198"/>
    <w:rsid w:val="00521292"/>
    <w:rsid w:val="005212F4"/>
    <w:rsid w:val="0052158C"/>
    <w:rsid w:val="00521728"/>
    <w:rsid w:val="00521BF0"/>
    <w:rsid w:val="00522EB4"/>
    <w:rsid w:val="005230AC"/>
    <w:rsid w:val="00523156"/>
    <w:rsid w:val="005233FE"/>
    <w:rsid w:val="00523B96"/>
    <w:rsid w:val="00523C16"/>
    <w:rsid w:val="00523E6F"/>
    <w:rsid w:val="00523FA3"/>
    <w:rsid w:val="0052400B"/>
    <w:rsid w:val="005241B1"/>
    <w:rsid w:val="0052428D"/>
    <w:rsid w:val="005244F0"/>
    <w:rsid w:val="00524F6B"/>
    <w:rsid w:val="0052524C"/>
    <w:rsid w:val="005252F4"/>
    <w:rsid w:val="00525418"/>
    <w:rsid w:val="005254EB"/>
    <w:rsid w:val="00525599"/>
    <w:rsid w:val="00525A0F"/>
    <w:rsid w:val="00525B2C"/>
    <w:rsid w:val="00525B43"/>
    <w:rsid w:val="00525C81"/>
    <w:rsid w:val="0052677D"/>
    <w:rsid w:val="00526CAB"/>
    <w:rsid w:val="00526D58"/>
    <w:rsid w:val="005271BE"/>
    <w:rsid w:val="005275F4"/>
    <w:rsid w:val="00527C41"/>
    <w:rsid w:val="00527FFA"/>
    <w:rsid w:val="00530150"/>
    <w:rsid w:val="00530B9C"/>
    <w:rsid w:val="00531429"/>
    <w:rsid w:val="00531602"/>
    <w:rsid w:val="00531B23"/>
    <w:rsid w:val="00531F8D"/>
    <w:rsid w:val="0053229E"/>
    <w:rsid w:val="0053244C"/>
    <w:rsid w:val="00532522"/>
    <w:rsid w:val="00533538"/>
    <w:rsid w:val="00534204"/>
    <w:rsid w:val="005345E4"/>
    <w:rsid w:val="005346BB"/>
    <w:rsid w:val="005347E2"/>
    <w:rsid w:val="00534FE4"/>
    <w:rsid w:val="00535049"/>
    <w:rsid w:val="00535135"/>
    <w:rsid w:val="00535170"/>
    <w:rsid w:val="00535226"/>
    <w:rsid w:val="005358D2"/>
    <w:rsid w:val="005359B0"/>
    <w:rsid w:val="00535FDF"/>
    <w:rsid w:val="0053606A"/>
    <w:rsid w:val="00536374"/>
    <w:rsid w:val="00536664"/>
    <w:rsid w:val="00536A86"/>
    <w:rsid w:val="00536B77"/>
    <w:rsid w:val="00536C32"/>
    <w:rsid w:val="00536DFA"/>
    <w:rsid w:val="0053702B"/>
    <w:rsid w:val="00537396"/>
    <w:rsid w:val="00537866"/>
    <w:rsid w:val="00537FBA"/>
    <w:rsid w:val="005400FA"/>
    <w:rsid w:val="005401FD"/>
    <w:rsid w:val="005404AA"/>
    <w:rsid w:val="0054054E"/>
    <w:rsid w:val="00540CDA"/>
    <w:rsid w:val="00541213"/>
    <w:rsid w:val="00541386"/>
    <w:rsid w:val="00541796"/>
    <w:rsid w:val="00541FBE"/>
    <w:rsid w:val="00541FEB"/>
    <w:rsid w:val="00542446"/>
    <w:rsid w:val="00542642"/>
    <w:rsid w:val="00542665"/>
    <w:rsid w:val="00542D39"/>
    <w:rsid w:val="00542E77"/>
    <w:rsid w:val="0054304D"/>
    <w:rsid w:val="00543173"/>
    <w:rsid w:val="0054317E"/>
    <w:rsid w:val="00543464"/>
    <w:rsid w:val="0054368F"/>
    <w:rsid w:val="00543698"/>
    <w:rsid w:val="005437C3"/>
    <w:rsid w:val="00543E4E"/>
    <w:rsid w:val="00543ECF"/>
    <w:rsid w:val="005441C5"/>
    <w:rsid w:val="00544551"/>
    <w:rsid w:val="005445E2"/>
    <w:rsid w:val="00544637"/>
    <w:rsid w:val="00544994"/>
    <w:rsid w:val="00544CB0"/>
    <w:rsid w:val="00544FFF"/>
    <w:rsid w:val="005450A8"/>
    <w:rsid w:val="0054522E"/>
    <w:rsid w:val="0054539C"/>
    <w:rsid w:val="00545699"/>
    <w:rsid w:val="005458FC"/>
    <w:rsid w:val="00545B07"/>
    <w:rsid w:val="00545DC7"/>
    <w:rsid w:val="00545FA1"/>
    <w:rsid w:val="00545FB4"/>
    <w:rsid w:val="0054637B"/>
    <w:rsid w:val="00546B67"/>
    <w:rsid w:val="00546DF4"/>
    <w:rsid w:val="005473C9"/>
    <w:rsid w:val="005473CA"/>
    <w:rsid w:val="00547AE3"/>
    <w:rsid w:val="00550007"/>
    <w:rsid w:val="005500E9"/>
    <w:rsid w:val="00550D54"/>
    <w:rsid w:val="00550D65"/>
    <w:rsid w:val="0055103D"/>
    <w:rsid w:val="005510B6"/>
    <w:rsid w:val="005510CC"/>
    <w:rsid w:val="0055123C"/>
    <w:rsid w:val="00551458"/>
    <w:rsid w:val="00551520"/>
    <w:rsid w:val="0055178A"/>
    <w:rsid w:val="00551B9C"/>
    <w:rsid w:val="00551DC6"/>
    <w:rsid w:val="00552259"/>
    <w:rsid w:val="005523CD"/>
    <w:rsid w:val="005524BC"/>
    <w:rsid w:val="0055276A"/>
    <w:rsid w:val="00552873"/>
    <w:rsid w:val="00552A79"/>
    <w:rsid w:val="00552B39"/>
    <w:rsid w:val="00552D9B"/>
    <w:rsid w:val="0055351A"/>
    <w:rsid w:val="00553875"/>
    <w:rsid w:val="005543D5"/>
    <w:rsid w:val="005548F0"/>
    <w:rsid w:val="005549B3"/>
    <w:rsid w:val="00554B2F"/>
    <w:rsid w:val="0055502F"/>
    <w:rsid w:val="0055513E"/>
    <w:rsid w:val="0055595A"/>
    <w:rsid w:val="005559D4"/>
    <w:rsid w:val="00555F92"/>
    <w:rsid w:val="00556524"/>
    <w:rsid w:val="00556694"/>
    <w:rsid w:val="005566FE"/>
    <w:rsid w:val="00556703"/>
    <w:rsid w:val="00556C9E"/>
    <w:rsid w:val="0055714B"/>
    <w:rsid w:val="0055727F"/>
    <w:rsid w:val="00557C12"/>
    <w:rsid w:val="00557FD8"/>
    <w:rsid w:val="00560A9A"/>
    <w:rsid w:val="005616FB"/>
    <w:rsid w:val="0056177C"/>
    <w:rsid w:val="00561CA0"/>
    <w:rsid w:val="005620BF"/>
    <w:rsid w:val="00562806"/>
    <w:rsid w:val="00563398"/>
    <w:rsid w:val="005635E2"/>
    <w:rsid w:val="00563616"/>
    <w:rsid w:val="005638C3"/>
    <w:rsid w:val="00563A4F"/>
    <w:rsid w:val="00563A8C"/>
    <w:rsid w:val="00563D4A"/>
    <w:rsid w:val="00563F42"/>
    <w:rsid w:val="005649B7"/>
    <w:rsid w:val="00564A25"/>
    <w:rsid w:val="00564C32"/>
    <w:rsid w:val="00564EB0"/>
    <w:rsid w:val="005650BE"/>
    <w:rsid w:val="0056525C"/>
    <w:rsid w:val="00565323"/>
    <w:rsid w:val="0056546E"/>
    <w:rsid w:val="00565A07"/>
    <w:rsid w:val="00565A12"/>
    <w:rsid w:val="00565A2A"/>
    <w:rsid w:val="005667B6"/>
    <w:rsid w:val="00566DDF"/>
    <w:rsid w:val="005673FA"/>
    <w:rsid w:val="0056761A"/>
    <w:rsid w:val="005676D6"/>
    <w:rsid w:val="00567945"/>
    <w:rsid w:val="00567B25"/>
    <w:rsid w:val="00570474"/>
    <w:rsid w:val="0057052B"/>
    <w:rsid w:val="005712DA"/>
    <w:rsid w:val="0057158C"/>
    <w:rsid w:val="0057161C"/>
    <w:rsid w:val="005718FE"/>
    <w:rsid w:val="00571ACB"/>
    <w:rsid w:val="00571E2A"/>
    <w:rsid w:val="00571E9E"/>
    <w:rsid w:val="00572041"/>
    <w:rsid w:val="005720E5"/>
    <w:rsid w:val="00572173"/>
    <w:rsid w:val="005724A0"/>
    <w:rsid w:val="005725AD"/>
    <w:rsid w:val="005730B2"/>
    <w:rsid w:val="00573A70"/>
    <w:rsid w:val="00573C05"/>
    <w:rsid w:val="00573ECF"/>
    <w:rsid w:val="00573F89"/>
    <w:rsid w:val="00573FD0"/>
    <w:rsid w:val="005747F1"/>
    <w:rsid w:val="0057500E"/>
    <w:rsid w:val="005755EC"/>
    <w:rsid w:val="005756EF"/>
    <w:rsid w:val="0057572A"/>
    <w:rsid w:val="0057583D"/>
    <w:rsid w:val="005758DC"/>
    <w:rsid w:val="0057644D"/>
    <w:rsid w:val="00576695"/>
    <w:rsid w:val="0057688D"/>
    <w:rsid w:val="00576F45"/>
    <w:rsid w:val="005770C3"/>
    <w:rsid w:val="005771BD"/>
    <w:rsid w:val="0057748C"/>
    <w:rsid w:val="005775A1"/>
    <w:rsid w:val="0057779C"/>
    <w:rsid w:val="005777DA"/>
    <w:rsid w:val="00577978"/>
    <w:rsid w:val="00580313"/>
    <w:rsid w:val="005804EE"/>
    <w:rsid w:val="00580B6C"/>
    <w:rsid w:val="00580BED"/>
    <w:rsid w:val="005816C3"/>
    <w:rsid w:val="00581707"/>
    <w:rsid w:val="00581BCB"/>
    <w:rsid w:val="00582058"/>
    <w:rsid w:val="00582100"/>
    <w:rsid w:val="00582118"/>
    <w:rsid w:val="00583709"/>
    <w:rsid w:val="0058373A"/>
    <w:rsid w:val="005837E5"/>
    <w:rsid w:val="0058382F"/>
    <w:rsid w:val="00583CD0"/>
    <w:rsid w:val="00583EA2"/>
    <w:rsid w:val="00583EF0"/>
    <w:rsid w:val="00584103"/>
    <w:rsid w:val="005847B1"/>
    <w:rsid w:val="00584921"/>
    <w:rsid w:val="0058495E"/>
    <w:rsid w:val="00584AF2"/>
    <w:rsid w:val="005858B5"/>
    <w:rsid w:val="00586809"/>
    <w:rsid w:val="00586886"/>
    <w:rsid w:val="00586EA3"/>
    <w:rsid w:val="00586EF4"/>
    <w:rsid w:val="0058757D"/>
    <w:rsid w:val="00587630"/>
    <w:rsid w:val="00587664"/>
    <w:rsid w:val="00587BD7"/>
    <w:rsid w:val="00587C08"/>
    <w:rsid w:val="00587ED3"/>
    <w:rsid w:val="0059053C"/>
    <w:rsid w:val="005905C3"/>
    <w:rsid w:val="005906CE"/>
    <w:rsid w:val="005906D7"/>
    <w:rsid w:val="00590BCC"/>
    <w:rsid w:val="0059141A"/>
    <w:rsid w:val="005918F4"/>
    <w:rsid w:val="005919FA"/>
    <w:rsid w:val="00591C29"/>
    <w:rsid w:val="00591DBE"/>
    <w:rsid w:val="00591DD9"/>
    <w:rsid w:val="00591E3D"/>
    <w:rsid w:val="00591F85"/>
    <w:rsid w:val="00592034"/>
    <w:rsid w:val="0059214B"/>
    <w:rsid w:val="005923FF"/>
    <w:rsid w:val="005925DD"/>
    <w:rsid w:val="005928A3"/>
    <w:rsid w:val="00592C80"/>
    <w:rsid w:val="00593CD8"/>
    <w:rsid w:val="00593D43"/>
    <w:rsid w:val="00593D9D"/>
    <w:rsid w:val="005942F3"/>
    <w:rsid w:val="005944B2"/>
    <w:rsid w:val="00594619"/>
    <w:rsid w:val="005947C7"/>
    <w:rsid w:val="005947D3"/>
    <w:rsid w:val="00594B44"/>
    <w:rsid w:val="00594FBE"/>
    <w:rsid w:val="0059520D"/>
    <w:rsid w:val="005953F3"/>
    <w:rsid w:val="00595713"/>
    <w:rsid w:val="00595953"/>
    <w:rsid w:val="00595A21"/>
    <w:rsid w:val="00595DF7"/>
    <w:rsid w:val="00596913"/>
    <w:rsid w:val="00596941"/>
    <w:rsid w:val="00596BBD"/>
    <w:rsid w:val="00596D31"/>
    <w:rsid w:val="00596F7C"/>
    <w:rsid w:val="00597000"/>
    <w:rsid w:val="005973DD"/>
    <w:rsid w:val="005977E4"/>
    <w:rsid w:val="00597A78"/>
    <w:rsid w:val="00597F7A"/>
    <w:rsid w:val="005A049E"/>
    <w:rsid w:val="005A05F7"/>
    <w:rsid w:val="005A0877"/>
    <w:rsid w:val="005A0C3C"/>
    <w:rsid w:val="005A1003"/>
    <w:rsid w:val="005A117E"/>
    <w:rsid w:val="005A120A"/>
    <w:rsid w:val="005A12D7"/>
    <w:rsid w:val="005A1663"/>
    <w:rsid w:val="005A1822"/>
    <w:rsid w:val="005A1D9F"/>
    <w:rsid w:val="005A1E99"/>
    <w:rsid w:val="005A1EBF"/>
    <w:rsid w:val="005A1FA0"/>
    <w:rsid w:val="005A20A8"/>
    <w:rsid w:val="005A22FC"/>
    <w:rsid w:val="005A255E"/>
    <w:rsid w:val="005A2659"/>
    <w:rsid w:val="005A2827"/>
    <w:rsid w:val="005A2B84"/>
    <w:rsid w:val="005A2CA3"/>
    <w:rsid w:val="005A2CF6"/>
    <w:rsid w:val="005A2E9C"/>
    <w:rsid w:val="005A32D9"/>
    <w:rsid w:val="005A42F3"/>
    <w:rsid w:val="005A43D0"/>
    <w:rsid w:val="005A47B2"/>
    <w:rsid w:val="005A4938"/>
    <w:rsid w:val="005A4B61"/>
    <w:rsid w:val="005A4C82"/>
    <w:rsid w:val="005A4E2E"/>
    <w:rsid w:val="005A4E47"/>
    <w:rsid w:val="005A4E61"/>
    <w:rsid w:val="005A4F88"/>
    <w:rsid w:val="005A5109"/>
    <w:rsid w:val="005A57AE"/>
    <w:rsid w:val="005A5F66"/>
    <w:rsid w:val="005A62D0"/>
    <w:rsid w:val="005A6B1A"/>
    <w:rsid w:val="005A6CEE"/>
    <w:rsid w:val="005A70FC"/>
    <w:rsid w:val="005A7251"/>
    <w:rsid w:val="005A74EB"/>
    <w:rsid w:val="005A75CF"/>
    <w:rsid w:val="005A7925"/>
    <w:rsid w:val="005A7A6D"/>
    <w:rsid w:val="005A7CDA"/>
    <w:rsid w:val="005A7D27"/>
    <w:rsid w:val="005A7F20"/>
    <w:rsid w:val="005A7F25"/>
    <w:rsid w:val="005B06BF"/>
    <w:rsid w:val="005B091F"/>
    <w:rsid w:val="005B0AB4"/>
    <w:rsid w:val="005B0AD8"/>
    <w:rsid w:val="005B0EA9"/>
    <w:rsid w:val="005B0EC3"/>
    <w:rsid w:val="005B0F1B"/>
    <w:rsid w:val="005B1073"/>
    <w:rsid w:val="005B1179"/>
    <w:rsid w:val="005B120E"/>
    <w:rsid w:val="005B18F8"/>
    <w:rsid w:val="005B1ABD"/>
    <w:rsid w:val="005B1AD7"/>
    <w:rsid w:val="005B1C3B"/>
    <w:rsid w:val="005B1D2B"/>
    <w:rsid w:val="005B1EF0"/>
    <w:rsid w:val="005B200F"/>
    <w:rsid w:val="005B2569"/>
    <w:rsid w:val="005B3A44"/>
    <w:rsid w:val="005B3D54"/>
    <w:rsid w:val="005B3DEB"/>
    <w:rsid w:val="005B41FE"/>
    <w:rsid w:val="005B437F"/>
    <w:rsid w:val="005B4421"/>
    <w:rsid w:val="005B4971"/>
    <w:rsid w:val="005B4999"/>
    <w:rsid w:val="005B4C9E"/>
    <w:rsid w:val="005B52E7"/>
    <w:rsid w:val="005B5348"/>
    <w:rsid w:val="005B59D1"/>
    <w:rsid w:val="005B5CFD"/>
    <w:rsid w:val="005B60F8"/>
    <w:rsid w:val="005B6241"/>
    <w:rsid w:val="005B66F3"/>
    <w:rsid w:val="005B6A52"/>
    <w:rsid w:val="005B6F48"/>
    <w:rsid w:val="005B7044"/>
    <w:rsid w:val="005B733C"/>
    <w:rsid w:val="005B7590"/>
    <w:rsid w:val="005B78EB"/>
    <w:rsid w:val="005B79F2"/>
    <w:rsid w:val="005C00C1"/>
    <w:rsid w:val="005C0235"/>
    <w:rsid w:val="005C0F33"/>
    <w:rsid w:val="005C1529"/>
    <w:rsid w:val="005C15AF"/>
    <w:rsid w:val="005C192E"/>
    <w:rsid w:val="005C1B31"/>
    <w:rsid w:val="005C2038"/>
    <w:rsid w:val="005C26E4"/>
    <w:rsid w:val="005C293A"/>
    <w:rsid w:val="005C29C0"/>
    <w:rsid w:val="005C2F93"/>
    <w:rsid w:val="005C2FB8"/>
    <w:rsid w:val="005C2FC2"/>
    <w:rsid w:val="005C30D0"/>
    <w:rsid w:val="005C3D5D"/>
    <w:rsid w:val="005C4615"/>
    <w:rsid w:val="005C4761"/>
    <w:rsid w:val="005C4C63"/>
    <w:rsid w:val="005C53A2"/>
    <w:rsid w:val="005C55EE"/>
    <w:rsid w:val="005C562C"/>
    <w:rsid w:val="005C5970"/>
    <w:rsid w:val="005C5A47"/>
    <w:rsid w:val="005C6045"/>
    <w:rsid w:val="005C6106"/>
    <w:rsid w:val="005C6256"/>
    <w:rsid w:val="005C6575"/>
    <w:rsid w:val="005C6849"/>
    <w:rsid w:val="005C68AB"/>
    <w:rsid w:val="005C69F1"/>
    <w:rsid w:val="005C69F4"/>
    <w:rsid w:val="005C6B05"/>
    <w:rsid w:val="005C6EEF"/>
    <w:rsid w:val="005C716F"/>
    <w:rsid w:val="005C7311"/>
    <w:rsid w:val="005C78E7"/>
    <w:rsid w:val="005D01FE"/>
    <w:rsid w:val="005D07BF"/>
    <w:rsid w:val="005D08E6"/>
    <w:rsid w:val="005D0EB0"/>
    <w:rsid w:val="005D169D"/>
    <w:rsid w:val="005D1BE7"/>
    <w:rsid w:val="005D2AA5"/>
    <w:rsid w:val="005D2DAF"/>
    <w:rsid w:val="005D30AA"/>
    <w:rsid w:val="005D33F9"/>
    <w:rsid w:val="005D34C1"/>
    <w:rsid w:val="005D3818"/>
    <w:rsid w:val="005D3D28"/>
    <w:rsid w:val="005D3E9C"/>
    <w:rsid w:val="005D3F35"/>
    <w:rsid w:val="005D3FE4"/>
    <w:rsid w:val="005D4652"/>
    <w:rsid w:val="005D46F0"/>
    <w:rsid w:val="005D4716"/>
    <w:rsid w:val="005D4E55"/>
    <w:rsid w:val="005D4F41"/>
    <w:rsid w:val="005D5141"/>
    <w:rsid w:val="005D51F2"/>
    <w:rsid w:val="005D5354"/>
    <w:rsid w:val="005D53A8"/>
    <w:rsid w:val="005D5AD2"/>
    <w:rsid w:val="005D5C2D"/>
    <w:rsid w:val="005D5DEC"/>
    <w:rsid w:val="005D66D6"/>
    <w:rsid w:val="005D66F6"/>
    <w:rsid w:val="005D6865"/>
    <w:rsid w:val="005D68E6"/>
    <w:rsid w:val="005D6A39"/>
    <w:rsid w:val="005D781B"/>
    <w:rsid w:val="005D7898"/>
    <w:rsid w:val="005D78B7"/>
    <w:rsid w:val="005D7EA5"/>
    <w:rsid w:val="005D7F24"/>
    <w:rsid w:val="005E00AE"/>
    <w:rsid w:val="005E061B"/>
    <w:rsid w:val="005E063F"/>
    <w:rsid w:val="005E069F"/>
    <w:rsid w:val="005E0811"/>
    <w:rsid w:val="005E136A"/>
    <w:rsid w:val="005E151C"/>
    <w:rsid w:val="005E18D0"/>
    <w:rsid w:val="005E18EF"/>
    <w:rsid w:val="005E1B27"/>
    <w:rsid w:val="005E23C1"/>
    <w:rsid w:val="005E26BA"/>
    <w:rsid w:val="005E26CD"/>
    <w:rsid w:val="005E2884"/>
    <w:rsid w:val="005E28A4"/>
    <w:rsid w:val="005E28FF"/>
    <w:rsid w:val="005E29C1"/>
    <w:rsid w:val="005E2B94"/>
    <w:rsid w:val="005E2F08"/>
    <w:rsid w:val="005E2F1A"/>
    <w:rsid w:val="005E2F45"/>
    <w:rsid w:val="005E357D"/>
    <w:rsid w:val="005E3590"/>
    <w:rsid w:val="005E37CE"/>
    <w:rsid w:val="005E3C8B"/>
    <w:rsid w:val="005E3EDB"/>
    <w:rsid w:val="005E4050"/>
    <w:rsid w:val="005E4061"/>
    <w:rsid w:val="005E4CA8"/>
    <w:rsid w:val="005E4ED8"/>
    <w:rsid w:val="005E572C"/>
    <w:rsid w:val="005E585F"/>
    <w:rsid w:val="005E6121"/>
    <w:rsid w:val="005E6357"/>
    <w:rsid w:val="005E64DA"/>
    <w:rsid w:val="005E67FC"/>
    <w:rsid w:val="005E6848"/>
    <w:rsid w:val="005E6BE9"/>
    <w:rsid w:val="005E72B7"/>
    <w:rsid w:val="005E7A7A"/>
    <w:rsid w:val="005E7C9D"/>
    <w:rsid w:val="005E7D96"/>
    <w:rsid w:val="005E7FBC"/>
    <w:rsid w:val="005F0597"/>
    <w:rsid w:val="005F0601"/>
    <w:rsid w:val="005F08BC"/>
    <w:rsid w:val="005F0991"/>
    <w:rsid w:val="005F11E7"/>
    <w:rsid w:val="005F15B1"/>
    <w:rsid w:val="005F1E1A"/>
    <w:rsid w:val="005F2624"/>
    <w:rsid w:val="005F26A5"/>
    <w:rsid w:val="005F2E3B"/>
    <w:rsid w:val="005F3211"/>
    <w:rsid w:val="005F3599"/>
    <w:rsid w:val="005F37D0"/>
    <w:rsid w:val="005F382F"/>
    <w:rsid w:val="005F38E1"/>
    <w:rsid w:val="005F39AD"/>
    <w:rsid w:val="005F43DA"/>
    <w:rsid w:val="005F444E"/>
    <w:rsid w:val="005F47A6"/>
    <w:rsid w:val="005F4863"/>
    <w:rsid w:val="005F4893"/>
    <w:rsid w:val="005F50C5"/>
    <w:rsid w:val="005F519F"/>
    <w:rsid w:val="005F52CF"/>
    <w:rsid w:val="005F590F"/>
    <w:rsid w:val="005F5A2B"/>
    <w:rsid w:val="005F6215"/>
    <w:rsid w:val="005F63BD"/>
    <w:rsid w:val="005F652F"/>
    <w:rsid w:val="005F688C"/>
    <w:rsid w:val="005F68BC"/>
    <w:rsid w:val="005F6B88"/>
    <w:rsid w:val="005F6E11"/>
    <w:rsid w:val="005F727B"/>
    <w:rsid w:val="005F7CC7"/>
    <w:rsid w:val="00600630"/>
    <w:rsid w:val="00600D6A"/>
    <w:rsid w:val="00601646"/>
    <w:rsid w:val="00601FD5"/>
    <w:rsid w:val="00602152"/>
    <w:rsid w:val="006021EB"/>
    <w:rsid w:val="006024BC"/>
    <w:rsid w:val="006024DA"/>
    <w:rsid w:val="0060264D"/>
    <w:rsid w:val="006027B1"/>
    <w:rsid w:val="00602E6B"/>
    <w:rsid w:val="00602F51"/>
    <w:rsid w:val="0060338F"/>
    <w:rsid w:val="006033DB"/>
    <w:rsid w:val="00603480"/>
    <w:rsid w:val="00603556"/>
    <w:rsid w:val="0060380E"/>
    <w:rsid w:val="00603BEB"/>
    <w:rsid w:val="00603C7D"/>
    <w:rsid w:val="00603D34"/>
    <w:rsid w:val="00604060"/>
    <w:rsid w:val="00604177"/>
    <w:rsid w:val="0060466F"/>
    <w:rsid w:val="00604702"/>
    <w:rsid w:val="00604D0C"/>
    <w:rsid w:val="00604D61"/>
    <w:rsid w:val="006054C4"/>
    <w:rsid w:val="006055CD"/>
    <w:rsid w:val="00605732"/>
    <w:rsid w:val="00605BD9"/>
    <w:rsid w:val="00605BE1"/>
    <w:rsid w:val="006068DF"/>
    <w:rsid w:val="00606C7F"/>
    <w:rsid w:val="00606F72"/>
    <w:rsid w:val="00607363"/>
    <w:rsid w:val="006074C9"/>
    <w:rsid w:val="006075F6"/>
    <w:rsid w:val="006078FA"/>
    <w:rsid w:val="0061026E"/>
    <w:rsid w:val="0061052A"/>
    <w:rsid w:val="00610624"/>
    <w:rsid w:val="0061065D"/>
    <w:rsid w:val="006108C1"/>
    <w:rsid w:val="00610BB9"/>
    <w:rsid w:val="00610C7E"/>
    <w:rsid w:val="00610D5E"/>
    <w:rsid w:val="00610D86"/>
    <w:rsid w:val="006110E3"/>
    <w:rsid w:val="00611CE0"/>
    <w:rsid w:val="006124D7"/>
    <w:rsid w:val="006124E9"/>
    <w:rsid w:val="0061295E"/>
    <w:rsid w:val="00612CD6"/>
    <w:rsid w:val="00612EA6"/>
    <w:rsid w:val="00613039"/>
    <w:rsid w:val="006130E3"/>
    <w:rsid w:val="00613264"/>
    <w:rsid w:val="00613442"/>
    <w:rsid w:val="00613746"/>
    <w:rsid w:val="0061385A"/>
    <w:rsid w:val="0061396D"/>
    <w:rsid w:val="00613A88"/>
    <w:rsid w:val="00613A95"/>
    <w:rsid w:val="00613AEF"/>
    <w:rsid w:val="00613B20"/>
    <w:rsid w:val="00613DE4"/>
    <w:rsid w:val="00613ECA"/>
    <w:rsid w:val="00614AA6"/>
    <w:rsid w:val="00614D0A"/>
    <w:rsid w:val="00614E9D"/>
    <w:rsid w:val="00615307"/>
    <w:rsid w:val="006158E1"/>
    <w:rsid w:val="00615C7C"/>
    <w:rsid w:val="0061601F"/>
    <w:rsid w:val="006161EF"/>
    <w:rsid w:val="006167D9"/>
    <w:rsid w:val="0061698B"/>
    <w:rsid w:val="00617385"/>
    <w:rsid w:val="0061758F"/>
    <w:rsid w:val="006175F3"/>
    <w:rsid w:val="00617601"/>
    <w:rsid w:val="00617884"/>
    <w:rsid w:val="00617ED7"/>
    <w:rsid w:val="006202AD"/>
    <w:rsid w:val="006206C1"/>
    <w:rsid w:val="00620876"/>
    <w:rsid w:val="00620A03"/>
    <w:rsid w:val="006210CA"/>
    <w:rsid w:val="00621942"/>
    <w:rsid w:val="00621B34"/>
    <w:rsid w:val="0062200F"/>
    <w:rsid w:val="0062201A"/>
    <w:rsid w:val="00622070"/>
    <w:rsid w:val="006221BB"/>
    <w:rsid w:val="00622240"/>
    <w:rsid w:val="006222FD"/>
    <w:rsid w:val="00622321"/>
    <w:rsid w:val="0062238A"/>
    <w:rsid w:val="00622655"/>
    <w:rsid w:val="00622738"/>
    <w:rsid w:val="00622A5E"/>
    <w:rsid w:val="00622E40"/>
    <w:rsid w:val="006233E7"/>
    <w:rsid w:val="00623802"/>
    <w:rsid w:val="006238D5"/>
    <w:rsid w:val="00623BA9"/>
    <w:rsid w:val="00623CBB"/>
    <w:rsid w:val="00623D37"/>
    <w:rsid w:val="00623E53"/>
    <w:rsid w:val="006241F4"/>
    <w:rsid w:val="00624271"/>
    <w:rsid w:val="00624380"/>
    <w:rsid w:val="00624541"/>
    <w:rsid w:val="006247EA"/>
    <w:rsid w:val="00624C6A"/>
    <w:rsid w:val="006252F2"/>
    <w:rsid w:val="0062532F"/>
    <w:rsid w:val="00625422"/>
    <w:rsid w:val="006254FB"/>
    <w:rsid w:val="006258E4"/>
    <w:rsid w:val="006259F1"/>
    <w:rsid w:val="00625B4C"/>
    <w:rsid w:val="00625B7D"/>
    <w:rsid w:val="00625BEB"/>
    <w:rsid w:val="00625DD5"/>
    <w:rsid w:val="00625E49"/>
    <w:rsid w:val="00625F4B"/>
    <w:rsid w:val="00625F70"/>
    <w:rsid w:val="006260F0"/>
    <w:rsid w:val="00626608"/>
    <w:rsid w:val="00626663"/>
    <w:rsid w:val="00626859"/>
    <w:rsid w:val="006271B3"/>
    <w:rsid w:val="006272F5"/>
    <w:rsid w:val="006272FD"/>
    <w:rsid w:val="0062733C"/>
    <w:rsid w:val="006273BB"/>
    <w:rsid w:val="006275BD"/>
    <w:rsid w:val="006277BE"/>
    <w:rsid w:val="00627978"/>
    <w:rsid w:val="00627C59"/>
    <w:rsid w:val="0063042A"/>
    <w:rsid w:val="006304A3"/>
    <w:rsid w:val="00630C33"/>
    <w:rsid w:val="00630DB8"/>
    <w:rsid w:val="00630E60"/>
    <w:rsid w:val="00630F8B"/>
    <w:rsid w:val="006315AB"/>
    <w:rsid w:val="00631F12"/>
    <w:rsid w:val="00632225"/>
    <w:rsid w:val="00632638"/>
    <w:rsid w:val="006329E0"/>
    <w:rsid w:val="00632E2D"/>
    <w:rsid w:val="0063307B"/>
    <w:rsid w:val="00633423"/>
    <w:rsid w:val="006339CC"/>
    <w:rsid w:val="00633A2F"/>
    <w:rsid w:val="00633E63"/>
    <w:rsid w:val="00634028"/>
    <w:rsid w:val="006348F3"/>
    <w:rsid w:val="00634CE0"/>
    <w:rsid w:val="00634D5A"/>
    <w:rsid w:val="00634F8B"/>
    <w:rsid w:val="006351B9"/>
    <w:rsid w:val="00635312"/>
    <w:rsid w:val="00635AED"/>
    <w:rsid w:val="00635D82"/>
    <w:rsid w:val="00635DF4"/>
    <w:rsid w:val="00635FB0"/>
    <w:rsid w:val="00635FCA"/>
    <w:rsid w:val="00636008"/>
    <w:rsid w:val="00636304"/>
    <w:rsid w:val="0063672C"/>
    <w:rsid w:val="0063676A"/>
    <w:rsid w:val="00636985"/>
    <w:rsid w:val="00637CC7"/>
    <w:rsid w:val="00637D49"/>
    <w:rsid w:val="00640072"/>
    <w:rsid w:val="006406C7"/>
    <w:rsid w:val="00640A0E"/>
    <w:rsid w:val="00640B21"/>
    <w:rsid w:val="00640BFD"/>
    <w:rsid w:val="00640DDB"/>
    <w:rsid w:val="00640E49"/>
    <w:rsid w:val="00641643"/>
    <w:rsid w:val="006417A8"/>
    <w:rsid w:val="00641860"/>
    <w:rsid w:val="00641F8F"/>
    <w:rsid w:val="00642357"/>
    <w:rsid w:val="00642F74"/>
    <w:rsid w:val="006431C8"/>
    <w:rsid w:val="006432B7"/>
    <w:rsid w:val="00643B2D"/>
    <w:rsid w:val="00643CD6"/>
    <w:rsid w:val="00643ED7"/>
    <w:rsid w:val="00643F53"/>
    <w:rsid w:val="00644A2B"/>
    <w:rsid w:val="00644B85"/>
    <w:rsid w:val="00644EBB"/>
    <w:rsid w:val="00645263"/>
    <w:rsid w:val="006452C6"/>
    <w:rsid w:val="00645337"/>
    <w:rsid w:val="0064563C"/>
    <w:rsid w:val="00645F85"/>
    <w:rsid w:val="00646512"/>
    <w:rsid w:val="006465CE"/>
    <w:rsid w:val="00646D00"/>
    <w:rsid w:val="00646FEC"/>
    <w:rsid w:val="00647274"/>
    <w:rsid w:val="006472C8"/>
    <w:rsid w:val="00647815"/>
    <w:rsid w:val="00647CCD"/>
    <w:rsid w:val="00650002"/>
    <w:rsid w:val="006501EC"/>
    <w:rsid w:val="006507E0"/>
    <w:rsid w:val="00650A58"/>
    <w:rsid w:val="00650B40"/>
    <w:rsid w:val="00651ADF"/>
    <w:rsid w:val="00651FBF"/>
    <w:rsid w:val="0065218C"/>
    <w:rsid w:val="0065220D"/>
    <w:rsid w:val="00652960"/>
    <w:rsid w:val="00653823"/>
    <w:rsid w:val="006538F5"/>
    <w:rsid w:val="00653D48"/>
    <w:rsid w:val="00654197"/>
    <w:rsid w:val="0065438B"/>
    <w:rsid w:val="006543A8"/>
    <w:rsid w:val="0065460B"/>
    <w:rsid w:val="006546D0"/>
    <w:rsid w:val="0065476F"/>
    <w:rsid w:val="00654AB1"/>
    <w:rsid w:val="00654DD2"/>
    <w:rsid w:val="0065529D"/>
    <w:rsid w:val="006555E6"/>
    <w:rsid w:val="00655E2C"/>
    <w:rsid w:val="00655E95"/>
    <w:rsid w:val="0065665B"/>
    <w:rsid w:val="006567BD"/>
    <w:rsid w:val="0065687F"/>
    <w:rsid w:val="00656B14"/>
    <w:rsid w:val="00656F4C"/>
    <w:rsid w:val="0065720C"/>
    <w:rsid w:val="0065741A"/>
    <w:rsid w:val="00657696"/>
    <w:rsid w:val="00657AEC"/>
    <w:rsid w:val="00657C69"/>
    <w:rsid w:val="006603DE"/>
    <w:rsid w:val="0066050F"/>
    <w:rsid w:val="00660600"/>
    <w:rsid w:val="0066081E"/>
    <w:rsid w:val="00661079"/>
    <w:rsid w:val="00661189"/>
    <w:rsid w:val="006612A2"/>
    <w:rsid w:val="006612A5"/>
    <w:rsid w:val="006614DD"/>
    <w:rsid w:val="0066158C"/>
    <w:rsid w:val="00661A35"/>
    <w:rsid w:val="00661CA4"/>
    <w:rsid w:val="00661D94"/>
    <w:rsid w:val="006620B1"/>
    <w:rsid w:val="006628F1"/>
    <w:rsid w:val="00662B5D"/>
    <w:rsid w:val="00662DBE"/>
    <w:rsid w:val="00663559"/>
    <w:rsid w:val="006636CC"/>
    <w:rsid w:val="006638E7"/>
    <w:rsid w:val="00663A4F"/>
    <w:rsid w:val="00663D2E"/>
    <w:rsid w:val="0066419F"/>
    <w:rsid w:val="00664241"/>
    <w:rsid w:val="00664421"/>
    <w:rsid w:val="00664712"/>
    <w:rsid w:val="006649F4"/>
    <w:rsid w:val="00664C5A"/>
    <w:rsid w:val="0066501C"/>
    <w:rsid w:val="00665175"/>
    <w:rsid w:val="006653CA"/>
    <w:rsid w:val="00666B0E"/>
    <w:rsid w:val="00666D4D"/>
    <w:rsid w:val="0066701C"/>
    <w:rsid w:val="006674BF"/>
    <w:rsid w:val="0066759A"/>
    <w:rsid w:val="0066765E"/>
    <w:rsid w:val="0066770D"/>
    <w:rsid w:val="00667D49"/>
    <w:rsid w:val="00667F14"/>
    <w:rsid w:val="00670198"/>
    <w:rsid w:val="006704C6"/>
    <w:rsid w:val="00670606"/>
    <w:rsid w:val="00670737"/>
    <w:rsid w:val="00670C03"/>
    <w:rsid w:val="00670C74"/>
    <w:rsid w:val="00671094"/>
    <w:rsid w:val="00671436"/>
    <w:rsid w:val="00671A02"/>
    <w:rsid w:val="00671CF9"/>
    <w:rsid w:val="006725C3"/>
    <w:rsid w:val="00672A96"/>
    <w:rsid w:val="00672C93"/>
    <w:rsid w:val="00672D30"/>
    <w:rsid w:val="0067362B"/>
    <w:rsid w:val="00673EBA"/>
    <w:rsid w:val="0067479A"/>
    <w:rsid w:val="006747CE"/>
    <w:rsid w:val="00674DFB"/>
    <w:rsid w:val="00675005"/>
    <w:rsid w:val="006751AD"/>
    <w:rsid w:val="00675325"/>
    <w:rsid w:val="00675B3E"/>
    <w:rsid w:val="0067605A"/>
    <w:rsid w:val="006760BF"/>
    <w:rsid w:val="00676270"/>
    <w:rsid w:val="0067682E"/>
    <w:rsid w:val="00676986"/>
    <w:rsid w:val="00676C2F"/>
    <w:rsid w:val="00676D89"/>
    <w:rsid w:val="00677037"/>
    <w:rsid w:val="006770EB"/>
    <w:rsid w:val="006774CB"/>
    <w:rsid w:val="00677558"/>
    <w:rsid w:val="006801D7"/>
    <w:rsid w:val="006802B5"/>
    <w:rsid w:val="0068046C"/>
    <w:rsid w:val="00680641"/>
    <w:rsid w:val="00680AD1"/>
    <w:rsid w:val="00680C26"/>
    <w:rsid w:val="00680F04"/>
    <w:rsid w:val="00681077"/>
    <w:rsid w:val="006811A1"/>
    <w:rsid w:val="00681566"/>
    <w:rsid w:val="006816D4"/>
    <w:rsid w:val="00681957"/>
    <w:rsid w:val="00681DAD"/>
    <w:rsid w:val="00682001"/>
    <w:rsid w:val="006822FD"/>
    <w:rsid w:val="006827F8"/>
    <w:rsid w:val="00682B8E"/>
    <w:rsid w:val="00683340"/>
    <w:rsid w:val="00683454"/>
    <w:rsid w:val="006834D7"/>
    <w:rsid w:val="0068362E"/>
    <w:rsid w:val="00683686"/>
    <w:rsid w:val="006836DC"/>
    <w:rsid w:val="00683AB4"/>
    <w:rsid w:val="00684CF8"/>
    <w:rsid w:val="0068503A"/>
    <w:rsid w:val="006857F9"/>
    <w:rsid w:val="00685823"/>
    <w:rsid w:val="00685AFB"/>
    <w:rsid w:val="006863EB"/>
    <w:rsid w:val="006873FC"/>
    <w:rsid w:val="006874F6"/>
    <w:rsid w:val="00687AC8"/>
    <w:rsid w:val="00687E9C"/>
    <w:rsid w:val="00690123"/>
    <w:rsid w:val="00690268"/>
    <w:rsid w:val="0069044E"/>
    <w:rsid w:val="0069045C"/>
    <w:rsid w:val="0069076A"/>
    <w:rsid w:val="006908B7"/>
    <w:rsid w:val="0069092C"/>
    <w:rsid w:val="00690C3F"/>
    <w:rsid w:val="00691079"/>
    <w:rsid w:val="006913D5"/>
    <w:rsid w:val="00691495"/>
    <w:rsid w:val="006918B5"/>
    <w:rsid w:val="00691A00"/>
    <w:rsid w:val="00692898"/>
    <w:rsid w:val="00692C21"/>
    <w:rsid w:val="006934C5"/>
    <w:rsid w:val="0069374D"/>
    <w:rsid w:val="006938EF"/>
    <w:rsid w:val="00693995"/>
    <w:rsid w:val="00693DC8"/>
    <w:rsid w:val="00694E07"/>
    <w:rsid w:val="00694EE2"/>
    <w:rsid w:val="0069509E"/>
    <w:rsid w:val="0069527D"/>
    <w:rsid w:val="006953CA"/>
    <w:rsid w:val="006955EB"/>
    <w:rsid w:val="006956CB"/>
    <w:rsid w:val="00695748"/>
    <w:rsid w:val="00695826"/>
    <w:rsid w:val="006958DA"/>
    <w:rsid w:val="00695E6E"/>
    <w:rsid w:val="00696264"/>
    <w:rsid w:val="006969CF"/>
    <w:rsid w:val="00696C26"/>
    <w:rsid w:val="00696CB1"/>
    <w:rsid w:val="00696CBC"/>
    <w:rsid w:val="00696E31"/>
    <w:rsid w:val="0069725C"/>
    <w:rsid w:val="0069768B"/>
    <w:rsid w:val="0069772E"/>
    <w:rsid w:val="0069787C"/>
    <w:rsid w:val="006A0A20"/>
    <w:rsid w:val="006A0FC4"/>
    <w:rsid w:val="006A133B"/>
    <w:rsid w:val="006A178C"/>
    <w:rsid w:val="006A1C6C"/>
    <w:rsid w:val="006A1DC5"/>
    <w:rsid w:val="006A1FCD"/>
    <w:rsid w:val="006A2136"/>
    <w:rsid w:val="006A21D3"/>
    <w:rsid w:val="006A24D1"/>
    <w:rsid w:val="006A251D"/>
    <w:rsid w:val="006A298D"/>
    <w:rsid w:val="006A3088"/>
    <w:rsid w:val="006A31DD"/>
    <w:rsid w:val="006A36DB"/>
    <w:rsid w:val="006A3AF7"/>
    <w:rsid w:val="006A48AF"/>
    <w:rsid w:val="006A498C"/>
    <w:rsid w:val="006A4BE8"/>
    <w:rsid w:val="006A4D0B"/>
    <w:rsid w:val="006A583C"/>
    <w:rsid w:val="006A5C12"/>
    <w:rsid w:val="006A69E2"/>
    <w:rsid w:val="006A7389"/>
    <w:rsid w:val="006A75C2"/>
    <w:rsid w:val="006A7873"/>
    <w:rsid w:val="006A7B39"/>
    <w:rsid w:val="006A7DD6"/>
    <w:rsid w:val="006A7F94"/>
    <w:rsid w:val="006B002C"/>
    <w:rsid w:val="006B0BB1"/>
    <w:rsid w:val="006B0FEA"/>
    <w:rsid w:val="006B103E"/>
    <w:rsid w:val="006B1396"/>
    <w:rsid w:val="006B162A"/>
    <w:rsid w:val="006B196F"/>
    <w:rsid w:val="006B1FEC"/>
    <w:rsid w:val="006B20EE"/>
    <w:rsid w:val="006B2F2D"/>
    <w:rsid w:val="006B2FEA"/>
    <w:rsid w:val="006B351D"/>
    <w:rsid w:val="006B361B"/>
    <w:rsid w:val="006B38BD"/>
    <w:rsid w:val="006B409E"/>
    <w:rsid w:val="006B468B"/>
    <w:rsid w:val="006B4751"/>
    <w:rsid w:val="006B4828"/>
    <w:rsid w:val="006B4A98"/>
    <w:rsid w:val="006B4EE9"/>
    <w:rsid w:val="006B4F4C"/>
    <w:rsid w:val="006B5575"/>
    <w:rsid w:val="006B6027"/>
    <w:rsid w:val="006B63E5"/>
    <w:rsid w:val="006B64B1"/>
    <w:rsid w:val="006B6522"/>
    <w:rsid w:val="006B65EC"/>
    <w:rsid w:val="006B6650"/>
    <w:rsid w:val="006B6CBC"/>
    <w:rsid w:val="006B6CE5"/>
    <w:rsid w:val="006B6EFF"/>
    <w:rsid w:val="006B7087"/>
    <w:rsid w:val="006B7904"/>
    <w:rsid w:val="006B7931"/>
    <w:rsid w:val="006B79B3"/>
    <w:rsid w:val="006B7BC2"/>
    <w:rsid w:val="006B7F8B"/>
    <w:rsid w:val="006C0080"/>
    <w:rsid w:val="006C0318"/>
    <w:rsid w:val="006C11FA"/>
    <w:rsid w:val="006C1432"/>
    <w:rsid w:val="006C15DB"/>
    <w:rsid w:val="006C1775"/>
    <w:rsid w:val="006C19BE"/>
    <w:rsid w:val="006C19C5"/>
    <w:rsid w:val="006C1E57"/>
    <w:rsid w:val="006C1F38"/>
    <w:rsid w:val="006C231F"/>
    <w:rsid w:val="006C2828"/>
    <w:rsid w:val="006C2EBE"/>
    <w:rsid w:val="006C3051"/>
    <w:rsid w:val="006C3B3D"/>
    <w:rsid w:val="006C3B9B"/>
    <w:rsid w:val="006C3DEC"/>
    <w:rsid w:val="006C408C"/>
    <w:rsid w:val="006C436B"/>
    <w:rsid w:val="006C48A4"/>
    <w:rsid w:val="006C4A91"/>
    <w:rsid w:val="006C4D0C"/>
    <w:rsid w:val="006C4E24"/>
    <w:rsid w:val="006C51C7"/>
    <w:rsid w:val="006C53B2"/>
    <w:rsid w:val="006C5AB0"/>
    <w:rsid w:val="006C5AB5"/>
    <w:rsid w:val="006C5E97"/>
    <w:rsid w:val="006C5F6A"/>
    <w:rsid w:val="006C5FEB"/>
    <w:rsid w:val="006C66CC"/>
    <w:rsid w:val="006C6D21"/>
    <w:rsid w:val="006C73B6"/>
    <w:rsid w:val="006C7546"/>
    <w:rsid w:val="006C7712"/>
    <w:rsid w:val="006C7797"/>
    <w:rsid w:val="006C77F3"/>
    <w:rsid w:val="006C79D4"/>
    <w:rsid w:val="006C7BB0"/>
    <w:rsid w:val="006C7C6A"/>
    <w:rsid w:val="006D0115"/>
    <w:rsid w:val="006D035F"/>
    <w:rsid w:val="006D03C5"/>
    <w:rsid w:val="006D04B9"/>
    <w:rsid w:val="006D0556"/>
    <w:rsid w:val="006D0B12"/>
    <w:rsid w:val="006D0E5B"/>
    <w:rsid w:val="006D10AD"/>
    <w:rsid w:val="006D131E"/>
    <w:rsid w:val="006D1A42"/>
    <w:rsid w:val="006D1B56"/>
    <w:rsid w:val="006D1C40"/>
    <w:rsid w:val="006D1C5B"/>
    <w:rsid w:val="006D1E00"/>
    <w:rsid w:val="006D1F11"/>
    <w:rsid w:val="006D1F2A"/>
    <w:rsid w:val="006D225D"/>
    <w:rsid w:val="006D238A"/>
    <w:rsid w:val="006D2467"/>
    <w:rsid w:val="006D27F8"/>
    <w:rsid w:val="006D28CC"/>
    <w:rsid w:val="006D2A75"/>
    <w:rsid w:val="006D3427"/>
    <w:rsid w:val="006D36E4"/>
    <w:rsid w:val="006D387F"/>
    <w:rsid w:val="006D3FA2"/>
    <w:rsid w:val="006D3FE6"/>
    <w:rsid w:val="006D4033"/>
    <w:rsid w:val="006D4071"/>
    <w:rsid w:val="006D42A4"/>
    <w:rsid w:val="006D477D"/>
    <w:rsid w:val="006D481C"/>
    <w:rsid w:val="006D493B"/>
    <w:rsid w:val="006D49F1"/>
    <w:rsid w:val="006D4F91"/>
    <w:rsid w:val="006D505E"/>
    <w:rsid w:val="006D5367"/>
    <w:rsid w:val="006D53A0"/>
    <w:rsid w:val="006D5CB8"/>
    <w:rsid w:val="006D5EEB"/>
    <w:rsid w:val="006D5F19"/>
    <w:rsid w:val="006D61B7"/>
    <w:rsid w:val="006D64B4"/>
    <w:rsid w:val="006D656F"/>
    <w:rsid w:val="006D658E"/>
    <w:rsid w:val="006D7126"/>
    <w:rsid w:val="006D7290"/>
    <w:rsid w:val="006D74F5"/>
    <w:rsid w:val="006D774E"/>
    <w:rsid w:val="006D77EB"/>
    <w:rsid w:val="006E0A5E"/>
    <w:rsid w:val="006E1073"/>
    <w:rsid w:val="006E10CD"/>
    <w:rsid w:val="006E142D"/>
    <w:rsid w:val="006E19B8"/>
    <w:rsid w:val="006E1F08"/>
    <w:rsid w:val="006E21FA"/>
    <w:rsid w:val="006E2B1E"/>
    <w:rsid w:val="006E2E04"/>
    <w:rsid w:val="006E3183"/>
    <w:rsid w:val="006E31BB"/>
    <w:rsid w:val="006E354F"/>
    <w:rsid w:val="006E3A06"/>
    <w:rsid w:val="006E3FD8"/>
    <w:rsid w:val="006E4278"/>
    <w:rsid w:val="006E4280"/>
    <w:rsid w:val="006E4854"/>
    <w:rsid w:val="006E4A13"/>
    <w:rsid w:val="006E4A72"/>
    <w:rsid w:val="006E5346"/>
    <w:rsid w:val="006E539F"/>
    <w:rsid w:val="006E57E1"/>
    <w:rsid w:val="006E5CBE"/>
    <w:rsid w:val="006E5DEC"/>
    <w:rsid w:val="006E620F"/>
    <w:rsid w:val="006E630E"/>
    <w:rsid w:val="006E6320"/>
    <w:rsid w:val="006E685A"/>
    <w:rsid w:val="006E7211"/>
    <w:rsid w:val="006E752C"/>
    <w:rsid w:val="006E77EE"/>
    <w:rsid w:val="006E77FF"/>
    <w:rsid w:val="006E7F75"/>
    <w:rsid w:val="006F00AC"/>
    <w:rsid w:val="006F069C"/>
    <w:rsid w:val="006F06CC"/>
    <w:rsid w:val="006F0797"/>
    <w:rsid w:val="006F080F"/>
    <w:rsid w:val="006F0CA9"/>
    <w:rsid w:val="006F0D08"/>
    <w:rsid w:val="006F0FE9"/>
    <w:rsid w:val="006F12A9"/>
    <w:rsid w:val="006F16BC"/>
    <w:rsid w:val="006F1D9A"/>
    <w:rsid w:val="006F25EC"/>
    <w:rsid w:val="006F295D"/>
    <w:rsid w:val="006F2CCE"/>
    <w:rsid w:val="006F34D0"/>
    <w:rsid w:val="006F391E"/>
    <w:rsid w:val="006F3F30"/>
    <w:rsid w:val="006F4389"/>
    <w:rsid w:val="006F44DE"/>
    <w:rsid w:val="006F466D"/>
    <w:rsid w:val="006F46B7"/>
    <w:rsid w:val="006F4C7B"/>
    <w:rsid w:val="006F4CA1"/>
    <w:rsid w:val="006F5110"/>
    <w:rsid w:val="006F550A"/>
    <w:rsid w:val="006F6037"/>
    <w:rsid w:val="006F6139"/>
    <w:rsid w:val="006F6434"/>
    <w:rsid w:val="006F6613"/>
    <w:rsid w:val="006F696E"/>
    <w:rsid w:val="006F71B9"/>
    <w:rsid w:val="006F723E"/>
    <w:rsid w:val="006F72F0"/>
    <w:rsid w:val="006F75D7"/>
    <w:rsid w:val="006F7945"/>
    <w:rsid w:val="006F799A"/>
    <w:rsid w:val="006F7EA2"/>
    <w:rsid w:val="00700311"/>
    <w:rsid w:val="00700331"/>
    <w:rsid w:val="00700525"/>
    <w:rsid w:val="00700951"/>
    <w:rsid w:val="00700ADC"/>
    <w:rsid w:val="00700B91"/>
    <w:rsid w:val="00700C07"/>
    <w:rsid w:val="00700ED4"/>
    <w:rsid w:val="0070171D"/>
    <w:rsid w:val="00701D61"/>
    <w:rsid w:val="00701F5D"/>
    <w:rsid w:val="007022D5"/>
    <w:rsid w:val="0070287E"/>
    <w:rsid w:val="00703141"/>
    <w:rsid w:val="007032AB"/>
    <w:rsid w:val="007039D8"/>
    <w:rsid w:val="00704621"/>
    <w:rsid w:val="00704C0F"/>
    <w:rsid w:val="00704E1C"/>
    <w:rsid w:val="00704EDF"/>
    <w:rsid w:val="00704F17"/>
    <w:rsid w:val="00705D04"/>
    <w:rsid w:val="00705EB4"/>
    <w:rsid w:val="00705FDF"/>
    <w:rsid w:val="00706199"/>
    <w:rsid w:val="007066FB"/>
    <w:rsid w:val="0070676F"/>
    <w:rsid w:val="00706828"/>
    <w:rsid w:val="00706C9E"/>
    <w:rsid w:val="00706F0E"/>
    <w:rsid w:val="007071CE"/>
    <w:rsid w:val="007075BF"/>
    <w:rsid w:val="0070776D"/>
    <w:rsid w:val="00707C99"/>
    <w:rsid w:val="00707E91"/>
    <w:rsid w:val="00710180"/>
    <w:rsid w:val="00710413"/>
    <w:rsid w:val="007104D3"/>
    <w:rsid w:val="007105A7"/>
    <w:rsid w:val="00710692"/>
    <w:rsid w:val="0071081E"/>
    <w:rsid w:val="00710B83"/>
    <w:rsid w:val="00710D7C"/>
    <w:rsid w:val="00710E99"/>
    <w:rsid w:val="0071173D"/>
    <w:rsid w:val="007117D0"/>
    <w:rsid w:val="00711D9D"/>
    <w:rsid w:val="007124D8"/>
    <w:rsid w:val="007127D2"/>
    <w:rsid w:val="007129F5"/>
    <w:rsid w:val="00712E9C"/>
    <w:rsid w:val="00713335"/>
    <w:rsid w:val="00713402"/>
    <w:rsid w:val="00713EA3"/>
    <w:rsid w:val="00713FB9"/>
    <w:rsid w:val="0071404C"/>
    <w:rsid w:val="00714689"/>
    <w:rsid w:val="00714B0E"/>
    <w:rsid w:val="00715A3F"/>
    <w:rsid w:val="007160C6"/>
    <w:rsid w:val="0071610B"/>
    <w:rsid w:val="0071644E"/>
    <w:rsid w:val="00716584"/>
    <w:rsid w:val="0071681F"/>
    <w:rsid w:val="00716A1A"/>
    <w:rsid w:val="00716B3C"/>
    <w:rsid w:val="0071714A"/>
    <w:rsid w:val="00717177"/>
    <w:rsid w:val="00717612"/>
    <w:rsid w:val="00717ABC"/>
    <w:rsid w:val="00717B55"/>
    <w:rsid w:val="00717D43"/>
    <w:rsid w:val="0072002D"/>
    <w:rsid w:val="007200B0"/>
    <w:rsid w:val="00720416"/>
    <w:rsid w:val="00720634"/>
    <w:rsid w:val="00720F08"/>
    <w:rsid w:val="0072120D"/>
    <w:rsid w:val="007212B5"/>
    <w:rsid w:val="00721869"/>
    <w:rsid w:val="00721AB5"/>
    <w:rsid w:val="007220D7"/>
    <w:rsid w:val="007223D3"/>
    <w:rsid w:val="007223DC"/>
    <w:rsid w:val="00722A08"/>
    <w:rsid w:val="00722AC0"/>
    <w:rsid w:val="00722C66"/>
    <w:rsid w:val="0072358C"/>
    <w:rsid w:val="00723774"/>
    <w:rsid w:val="00725549"/>
    <w:rsid w:val="007256BC"/>
    <w:rsid w:val="007260AF"/>
    <w:rsid w:val="00726399"/>
    <w:rsid w:val="0072674D"/>
    <w:rsid w:val="00726BC1"/>
    <w:rsid w:val="00726C55"/>
    <w:rsid w:val="007271B7"/>
    <w:rsid w:val="007276EC"/>
    <w:rsid w:val="007279E5"/>
    <w:rsid w:val="0073017C"/>
    <w:rsid w:val="0073044D"/>
    <w:rsid w:val="007304D8"/>
    <w:rsid w:val="007307E5"/>
    <w:rsid w:val="00730A2F"/>
    <w:rsid w:val="00731039"/>
    <w:rsid w:val="00731B69"/>
    <w:rsid w:val="00731E1C"/>
    <w:rsid w:val="0073309E"/>
    <w:rsid w:val="0073332E"/>
    <w:rsid w:val="0073356D"/>
    <w:rsid w:val="007335CC"/>
    <w:rsid w:val="00733752"/>
    <w:rsid w:val="00733789"/>
    <w:rsid w:val="00733AC2"/>
    <w:rsid w:val="00734337"/>
    <w:rsid w:val="0073475B"/>
    <w:rsid w:val="00734B11"/>
    <w:rsid w:val="00734EFA"/>
    <w:rsid w:val="007352C3"/>
    <w:rsid w:val="007356FF"/>
    <w:rsid w:val="00735D0D"/>
    <w:rsid w:val="0073658D"/>
    <w:rsid w:val="007366DD"/>
    <w:rsid w:val="00736C67"/>
    <w:rsid w:val="00737523"/>
    <w:rsid w:val="00737721"/>
    <w:rsid w:val="0074020C"/>
    <w:rsid w:val="007406DF"/>
    <w:rsid w:val="007406E5"/>
    <w:rsid w:val="00740C51"/>
    <w:rsid w:val="00740D8A"/>
    <w:rsid w:val="00740E8B"/>
    <w:rsid w:val="00741322"/>
    <w:rsid w:val="00741591"/>
    <w:rsid w:val="00741614"/>
    <w:rsid w:val="0074172B"/>
    <w:rsid w:val="00741776"/>
    <w:rsid w:val="00741966"/>
    <w:rsid w:val="007419B2"/>
    <w:rsid w:val="007419E4"/>
    <w:rsid w:val="00741FA2"/>
    <w:rsid w:val="00742358"/>
    <w:rsid w:val="00742A3F"/>
    <w:rsid w:val="00742B49"/>
    <w:rsid w:val="00742B8E"/>
    <w:rsid w:val="007431DC"/>
    <w:rsid w:val="007434C3"/>
    <w:rsid w:val="00743575"/>
    <w:rsid w:val="00744015"/>
    <w:rsid w:val="00744107"/>
    <w:rsid w:val="007443C6"/>
    <w:rsid w:val="007445DB"/>
    <w:rsid w:val="007446C6"/>
    <w:rsid w:val="007449F0"/>
    <w:rsid w:val="0074523E"/>
    <w:rsid w:val="00745270"/>
    <w:rsid w:val="00745A6E"/>
    <w:rsid w:val="007460A8"/>
    <w:rsid w:val="00746699"/>
    <w:rsid w:val="007468F1"/>
    <w:rsid w:val="00746B44"/>
    <w:rsid w:val="00746BDF"/>
    <w:rsid w:val="00746D77"/>
    <w:rsid w:val="007470AB"/>
    <w:rsid w:val="007471A1"/>
    <w:rsid w:val="0074758F"/>
    <w:rsid w:val="00747734"/>
    <w:rsid w:val="00747A7F"/>
    <w:rsid w:val="0075024C"/>
    <w:rsid w:val="00750380"/>
    <w:rsid w:val="007503C3"/>
    <w:rsid w:val="0075087E"/>
    <w:rsid w:val="007509C0"/>
    <w:rsid w:val="00750CEA"/>
    <w:rsid w:val="00750E5B"/>
    <w:rsid w:val="00750FA9"/>
    <w:rsid w:val="00751170"/>
    <w:rsid w:val="007511B2"/>
    <w:rsid w:val="00751643"/>
    <w:rsid w:val="007519C6"/>
    <w:rsid w:val="00751C86"/>
    <w:rsid w:val="00751D9E"/>
    <w:rsid w:val="007521AD"/>
    <w:rsid w:val="007522E5"/>
    <w:rsid w:val="00752A2F"/>
    <w:rsid w:val="00753151"/>
    <w:rsid w:val="00753AB0"/>
    <w:rsid w:val="007541FE"/>
    <w:rsid w:val="00754C15"/>
    <w:rsid w:val="00754EAC"/>
    <w:rsid w:val="00755530"/>
    <w:rsid w:val="00755597"/>
    <w:rsid w:val="00755CAC"/>
    <w:rsid w:val="0075616A"/>
    <w:rsid w:val="00756196"/>
    <w:rsid w:val="007564E4"/>
    <w:rsid w:val="007565FB"/>
    <w:rsid w:val="007566E8"/>
    <w:rsid w:val="007566FF"/>
    <w:rsid w:val="007567F0"/>
    <w:rsid w:val="00756EA5"/>
    <w:rsid w:val="0075768F"/>
    <w:rsid w:val="00757719"/>
    <w:rsid w:val="00757772"/>
    <w:rsid w:val="00757DF5"/>
    <w:rsid w:val="007601BE"/>
    <w:rsid w:val="00760230"/>
    <w:rsid w:val="0076025A"/>
    <w:rsid w:val="00760499"/>
    <w:rsid w:val="0076053B"/>
    <w:rsid w:val="00760BF7"/>
    <w:rsid w:val="00760D58"/>
    <w:rsid w:val="0076115D"/>
    <w:rsid w:val="0076136F"/>
    <w:rsid w:val="00761736"/>
    <w:rsid w:val="00761A86"/>
    <w:rsid w:val="00761BBA"/>
    <w:rsid w:val="00761C5A"/>
    <w:rsid w:val="00761EFA"/>
    <w:rsid w:val="00761F46"/>
    <w:rsid w:val="00762079"/>
    <w:rsid w:val="007626A2"/>
    <w:rsid w:val="007628CF"/>
    <w:rsid w:val="00762AF4"/>
    <w:rsid w:val="00763217"/>
    <w:rsid w:val="0076351C"/>
    <w:rsid w:val="00763955"/>
    <w:rsid w:val="00763BA8"/>
    <w:rsid w:val="00763C7D"/>
    <w:rsid w:val="0076417A"/>
    <w:rsid w:val="007641CA"/>
    <w:rsid w:val="007644A3"/>
    <w:rsid w:val="00764B51"/>
    <w:rsid w:val="00764FBA"/>
    <w:rsid w:val="00765003"/>
    <w:rsid w:val="007651C6"/>
    <w:rsid w:val="007652CC"/>
    <w:rsid w:val="007659BA"/>
    <w:rsid w:val="00765B66"/>
    <w:rsid w:val="00765DC0"/>
    <w:rsid w:val="007660B8"/>
    <w:rsid w:val="007661C6"/>
    <w:rsid w:val="00766336"/>
    <w:rsid w:val="007665DA"/>
    <w:rsid w:val="007667C5"/>
    <w:rsid w:val="00766AFA"/>
    <w:rsid w:val="00766BEC"/>
    <w:rsid w:val="00766DC2"/>
    <w:rsid w:val="00766E80"/>
    <w:rsid w:val="007675A8"/>
    <w:rsid w:val="00767677"/>
    <w:rsid w:val="0076795B"/>
    <w:rsid w:val="00767C1D"/>
    <w:rsid w:val="00767C1E"/>
    <w:rsid w:val="00767F03"/>
    <w:rsid w:val="0077003D"/>
    <w:rsid w:val="00770262"/>
    <w:rsid w:val="007703E5"/>
    <w:rsid w:val="007704E4"/>
    <w:rsid w:val="0077064C"/>
    <w:rsid w:val="00770702"/>
    <w:rsid w:val="00770712"/>
    <w:rsid w:val="0077082D"/>
    <w:rsid w:val="0077083D"/>
    <w:rsid w:val="00770CFB"/>
    <w:rsid w:val="00770EC3"/>
    <w:rsid w:val="0077111F"/>
    <w:rsid w:val="00771933"/>
    <w:rsid w:val="007719AC"/>
    <w:rsid w:val="00771B34"/>
    <w:rsid w:val="00771F4A"/>
    <w:rsid w:val="00771F95"/>
    <w:rsid w:val="00772051"/>
    <w:rsid w:val="00772895"/>
    <w:rsid w:val="007729AA"/>
    <w:rsid w:val="00772A04"/>
    <w:rsid w:val="00772AC6"/>
    <w:rsid w:val="007732C9"/>
    <w:rsid w:val="00773673"/>
    <w:rsid w:val="00773A12"/>
    <w:rsid w:val="00774051"/>
    <w:rsid w:val="00774403"/>
    <w:rsid w:val="00774732"/>
    <w:rsid w:val="00774884"/>
    <w:rsid w:val="00774D81"/>
    <w:rsid w:val="00774EB8"/>
    <w:rsid w:val="007750F4"/>
    <w:rsid w:val="00775594"/>
    <w:rsid w:val="007755E7"/>
    <w:rsid w:val="007758E5"/>
    <w:rsid w:val="00775BB5"/>
    <w:rsid w:val="00775E07"/>
    <w:rsid w:val="00776808"/>
    <w:rsid w:val="00776BED"/>
    <w:rsid w:val="00776C8A"/>
    <w:rsid w:val="00777138"/>
    <w:rsid w:val="00777326"/>
    <w:rsid w:val="00777547"/>
    <w:rsid w:val="007775E7"/>
    <w:rsid w:val="007777B1"/>
    <w:rsid w:val="00777874"/>
    <w:rsid w:val="00777A67"/>
    <w:rsid w:val="00777C7C"/>
    <w:rsid w:val="007800F8"/>
    <w:rsid w:val="00780279"/>
    <w:rsid w:val="00780580"/>
    <w:rsid w:val="007806FF"/>
    <w:rsid w:val="00780DE5"/>
    <w:rsid w:val="00781178"/>
    <w:rsid w:val="0078132C"/>
    <w:rsid w:val="00781469"/>
    <w:rsid w:val="0078164B"/>
    <w:rsid w:val="00781876"/>
    <w:rsid w:val="00781BF9"/>
    <w:rsid w:val="007824BD"/>
    <w:rsid w:val="007826CB"/>
    <w:rsid w:val="0078371C"/>
    <w:rsid w:val="00783B2B"/>
    <w:rsid w:val="00783E96"/>
    <w:rsid w:val="00784234"/>
    <w:rsid w:val="00784619"/>
    <w:rsid w:val="007846F3"/>
    <w:rsid w:val="00784DE9"/>
    <w:rsid w:val="007851C8"/>
    <w:rsid w:val="00785726"/>
    <w:rsid w:val="007858F4"/>
    <w:rsid w:val="0078591F"/>
    <w:rsid w:val="0078605E"/>
    <w:rsid w:val="0078631F"/>
    <w:rsid w:val="0078687B"/>
    <w:rsid w:val="00786F00"/>
    <w:rsid w:val="00786F04"/>
    <w:rsid w:val="007874A1"/>
    <w:rsid w:val="0078771A"/>
    <w:rsid w:val="00787906"/>
    <w:rsid w:val="00787B3C"/>
    <w:rsid w:val="00790547"/>
    <w:rsid w:val="00790777"/>
    <w:rsid w:val="00790CA9"/>
    <w:rsid w:val="00791147"/>
    <w:rsid w:val="00791267"/>
    <w:rsid w:val="00791360"/>
    <w:rsid w:val="007914C9"/>
    <w:rsid w:val="00791609"/>
    <w:rsid w:val="0079193C"/>
    <w:rsid w:val="00791C62"/>
    <w:rsid w:val="00791FA1"/>
    <w:rsid w:val="007928B6"/>
    <w:rsid w:val="00792F24"/>
    <w:rsid w:val="00793190"/>
    <w:rsid w:val="0079366A"/>
    <w:rsid w:val="00793C71"/>
    <w:rsid w:val="00793D3F"/>
    <w:rsid w:val="0079420C"/>
    <w:rsid w:val="007945E4"/>
    <w:rsid w:val="0079460A"/>
    <w:rsid w:val="00794A75"/>
    <w:rsid w:val="007952EA"/>
    <w:rsid w:val="00795733"/>
    <w:rsid w:val="007959FD"/>
    <w:rsid w:val="00795B18"/>
    <w:rsid w:val="0079624B"/>
    <w:rsid w:val="007962A8"/>
    <w:rsid w:val="007967A5"/>
    <w:rsid w:val="00796AED"/>
    <w:rsid w:val="00796CC0"/>
    <w:rsid w:val="00796DAF"/>
    <w:rsid w:val="0079700C"/>
    <w:rsid w:val="007970C6"/>
    <w:rsid w:val="0079796C"/>
    <w:rsid w:val="00797C53"/>
    <w:rsid w:val="007A0092"/>
    <w:rsid w:val="007A0629"/>
    <w:rsid w:val="007A0B5D"/>
    <w:rsid w:val="007A12AC"/>
    <w:rsid w:val="007A1832"/>
    <w:rsid w:val="007A1AAE"/>
    <w:rsid w:val="007A1B44"/>
    <w:rsid w:val="007A1E16"/>
    <w:rsid w:val="007A23B1"/>
    <w:rsid w:val="007A277C"/>
    <w:rsid w:val="007A27F8"/>
    <w:rsid w:val="007A284F"/>
    <w:rsid w:val="007A28BB"/>
    <w:rsid w:val="007A2A62"/>
    <w:rsid w:val="007A363D"/>
    <w:rsid w:val="007A39C6"/>
    <w:rsid w:val="007A4152"/>
    <w:rsid w:val="007A4288"/>
    <w:rsid w:val="007A45EF"/>
    <w:rsid w:val="007A4843"/>
    <w:rsid w:val="007A4CEB"/>
    <w:rsid w:val="007A4D2D"/>
    <w:rsid w:val="007A4D44"/>
    <w:rsid w:val="007A4E4A"/>
    <w:rsid w:val="007A4EBE"/>
    <w:rsid w:val="007A4F1F"/>
    <w:rsid w:val="007A50DA"/>
    <w:rsid w:val="007A50E6"/>
    <w:rsid w:val="007A5372"/>
    <w:rsid w:val="007A56B8"/>
    <w:rsid w:val="007A56C7"/>
    <w:rsid w:val="007A5971"/>
    <w:rsid w:val="007A62D6"/>
    <w:rsid w:val="007A6374"/>
    <w:rsid w:val="007A663A"/>
    <w:rsid w:val="007A695D"/>
    <w:rsid w:val="007A6FEE"/>
    <w:rsid w:val="007A74EE"/>
    <w:rsid w:val="007A7679"/>
    <w:rsid w:val="007A78CB"/>
    <w:rsid w:val="007A7D37"/>
    <w:rsid w:val="007B005C"/>
    <w:rsid w:val="007B0617"/>
    <w:rsid w:val="007B0AE0"/>
    <w:rsid w:val="007B0F06"/>
    <w:rsid w:val="007B16B7"/>
    <w:rsid w:val="007B1BD8"/>
    <w:rsid w:val="007B244D"/>
    <w:rsid w:val="007B2511"/>
    <w:rsid w:val="007B361C"/>
    <w:rsid w:val="007B3867"/>
    <w:rsid w:val="007B3AE8"/>
    <w:rsid w:val="007B3E34"/>
    <w:rsid w:val="007B416E"/>
    <w:rsid w:val="007B4882"/>
    <w:rsid w:val="007B5213"/>
    <w:rsid w:val="007B563C"/>
    <w:rsid w:val="007B5E68"/>
    <w:rsid w:val="007B6035"/>
    <w:rsid w:val="007B61A6"/>
    <w:rsid w:val="007B7584"/>
    <w:rsid w:val="007B779F"/>
    <w:rsid w:val="007B78A1"/>
    <w:rsid w:val="007B7C13"/>
    <w:rsid w:val="007C00CD"/>
    <w:rsid w:val="007C0115"/>
    <w:rsid w:val="007C016E"/>
    <w:rsid w:val="007C0185"/>
    <w:rsid w:val="007C01BC"/>
    <w:rsid w:val="007C158D"/>
    <w:rsid w:val="007C1AEF"/>
    <w:rsid w:val="007C1ED2"/>
    <w:rsid w:val="007C2693"/>
    <w:rsid w:val="007C29AC"/>
    <w:rsid w:val="007C29BA"/>
    <w:rsid w:val="007C2D96"/>
    <w:rsid w:val="007C33A8"/>
    <w:rsid w:val="007C3493"/>
    <w:rsid w:val="007C369B"/>
    <w:rsid w:val="007C36AD"/>
    <w:rsid w:val="007C3F48"/>
    <w:rsid w:val="007C412A"/>
    <w:rsid w:val="007C4D3C"/>
    <w:rsid w:val="007C4E6F"/>
    <w:rsid w:val="007C4EF9"/>
    <w:rsid w:val="007C53C7"/>
    <w:rsid w:val="007C590E"/>
    <w:rsid w:val="007C5DBC"/>
    <w:rsid w:val="007C6044"/>
    <w:rsid w:val="007C6698"/>
    <w:rsid w:val="007C682F"/>
    <w:rsid w:val="007C6A24"/>
    <w:rsid w:val="007C6D7E"/>
    <w:rsid w:val="007C7165"/>
    <w:rsid w:val="007C7260"/>
    <w:rsid w:val="007C7484"/>
    <w:rsid w:val="007C7730"/>
    <w:rsid w:val="007C78DA"/>
    <w:rsid w:val="007C7D50"/>
    <w:rsid w:val="007D01E7"/>
    <w:rsid w:val="007D09E0"/>
    <w:rsid w:val="007D146B"/>
    <w:rsid w:val="007D16C5"/>
    <w:rsid w:val="007D1FB7"/>
    <w:rsid w:val="007D2053"/>
    <w:rsid w:val="007D2207"/>
    <w:rsid w:val="007D24E7"/>
    <w:rsid w:val="007D265F"/>
    <w:rsid w:val="007D2C32"/>
    <w:rsid w:val="007D3555"/>
    <w:rsid w:val="007D35E6"/>
    <w:rsid w:val="007D3D0D"/>
    <w:rsid w:val="007D3E57"/>
    <w:rsid w:val="007D3F56"/>
    <w:rsid w:val="007D4497"/>
    <w:rsid w:val="007D452E"/>
    <w:rsid w:val="007D4AF2"/>
    <w:rsid w:val="007D51CE"/>
    <w:rsid w:val="007D572E"/>
    <w:rsid w:val="007D5C82"/>
    <w:rsid w:val="007D5CDE"/>
    <w:rsid w:val="007D5E2C"/>
    <w:rsid w:val="007D61EA"/>
    <w:rsid w:val="007D65DB"/>
    <w:rsid w:val="007D695C"/>
    <w:rsid w:val="007D71F5"/>
    <w:rsid w:val="007D78E4"/>
    <w:rsid w:val="007D7BB9"/>
    <w:rsid w:val="007E0443"/>
    <w:rsid w:val="007E07B5"/>
    <w:rsid w:val="007E08AE"/>
    <w:rsid w:val="007E0D19"/>
    <w:rsid w:val="007E0EBC"/>
    <w:rsid w:val="007E15E2"/>
    <w:rsid w:val="007E197B"/>
    <w:rsid w:val="007E1C1C"/>
    <w:rsid w:val="007E1CD7"/>
    <w:rsid w:val="007E1F3A"/>
    <w:rsid w:val="007E2195"/>
    <w:rsid w:val="007E2523"/>
    <w:rsid w:val="007E25E5"/>
    <w:rsid w:val="007E2DD4"/>
    <w:rsid w:val="007E32E1"/>
    <w:rsid w:val="007E34BC"/>
    <w:rsid w:val="007E35BC"/>
    <w:rsid w:val="007E35DC"/>
    <w:rsid w:val="007E3C4E"/>
    <w:rsid w:val="007E3FBF"/>
    <w:rsid w:val="007E4323"/>
    <w:rsid w:val="007E4366"/>
    <w:rsid w:val="007E47D3"/>
    <w:rsid w:val="007E4E4E"/>
    <w:rsid w:val="007E502A"/>
    <w:rsid w:val="007E50FC"/>
    <w:rsid w:val="007E5468"/>
    <w:rsid w:val="007E66FD"/>
    <w:rsid w:val="007E6926"/>
    <w:rsid w:val="007E6EA2"/>
    <w:rsid w:val="007E7391"/>
    <w:rsid w:val="007E778E"/>
    <w:rsid w:val="007E785D"/>
    <w:rsid w:val="007E7A2E"/>
    <w:rsid w:val="007E7DF8"/>
    <w:rsid w:val="007F03ED"/>
    <w:rsid w:val="007F0524"/>
    <w:rsid w:val="007F0584"/>
    <w:rsid w:val="007F07A8"/>
    <w:rsid w:val="007F07C9"/>
    <w:rsid w:val="007F0B3B"/>
    <w:rsid w:val="007F15DB"/>
    <w:rsid w:val="007F16EC"/>
    <w:rsid w:val="007F1E56"/>
    <w:rsid w:val="007F1FFA"/>
    <w:rsid w:val="007F2566"/>
    <w:rsid w:val="007F2AA7"/>
    <w:rsid w:val="007F2B14"/>
    <w:rsid w:val="007F35C6"/>
    <w:rsid w:val="007F45BD"/>
    <w:rsid w:val="007F46BD"/>
    <w:rsid w:val="007F47DC"/>
    <w:rsid w:val="007F4D96"/>
    <w:rsid w:val="007F506F"/>
    <w:rsid w:val="007F53C5"/>
    <w:rsid w:val="007F54D9"/>
    <w:rsid w:val="007F5516"/>
    <w:rsid w:val="007F59DC"/>
    <w:rsid w:val="007F5FAD"/>
    <w:rsid w:val="007F74B3"/>
    <w:rsid w:val="007F7731"/>
    <w:rsid w:val="007F7C36"/>
    <w:rsid w:val="007F7F00"/>
    <w:rsid w:val="008001AC"/>
    <w:rsid w:val="00800D21"/>
    <w:rsid w:val="00800DC7"/>
    <w:rsid w:val="00800F01"/>
    <w:rsid w:val="0080128E"/>
    <w:rsid w:val="0080155D"/>
    <w:rsid w:val="008016AC"/>
    <w:rsid w:val="00801BD0"/>
    <w:rsid w:val="00801D36"/>
    <w:rsid w:val="008021C9"/>
    <w:rsid w:val="00802CC0"/>
    <w:rsid w:val="00803146"/>
    <w:rsid w:val="008031B8"/>
    <w:rsid w:val="0080330D"/>
    <w:rsid w:val="00803608"/>
    <w:rsid w:val="00803A15"/>
    <w:rsid w:val="00803DC9"/>
    <w:rsid w:val="00804311"/>
    <w:rsid w:val="008043A6"/>
    <w:rsid w:val="0080466B"/>
    <w:rsid w:val="00804AB3"/>
    <w:rsid w:val="008050FF"/>
    <w:rsid w:val="008059BC"/>
    <w:rsid w:val="00805E6E"/>
    <w:rsid w:val="00806374"/>
    <w:rsid w:val="00806822"/>
    <w:rsid w:val="00806933"/>
    <w:rsid w:val="00806940"/>
    <w:rsid w:val="00806C0A"/>
    <w:rsid w:val="00806C6B"/>
    <w:rsid w:val="00806E02"/>
    <w:rsid w:val="00807451"/>
    <w:rsid w:val="008075F4"/>
    <w:rsid w:val="00807927"/>
    <w:rsid w:val="00807AE1"/>
    <w:rsid w:val="00807EA4"/>
    <w:rsid w:val="00807F28"/>
    <w:rsid w:val="00810120"/>
    <w:rsid w:val="00810740"/>
    <w:rsid w:val="008108D9"/>
    <w:rsid w:val="00810C82"/>
    <w:rsid w:val="00810EB8"/>
    <w:rsid w:val="0081174F"/>
    <w:rsid w:val="008119DF"/>
    <w:rsid w:val="0081202B"/>
    <w:rsid w:val="008129B3"/>
    <w:rsid w:val="00812ED3"/>
    <w:rsid w:val="0081347F"/>
    <w:rsid w:val="00813589"/>
    <w:rsid w:val="00813BC5"/>
    <w:rsid w:val="00813EEF"/>
    <w:rsid w:val="008142C0"/>
    <w:rsid w:val="00814537"/>
    <w:rsid w:val="00814660"/>
    <w:rsid w:val="00814BF5"/>
    <w:rsid w:val="00814EDC"/>
    <w:rsid w:val="008152EE"/>
    <w:rsid w:val="008153A3"/>
    <w:rsid w:val="00815AF9"/>
    <w:rsid w:val="00815B03"/>
    <w:rsid w:val="00815BBF"/>
    <w:rsid w:val="00816566"/>
    <w:rsid w:val="008165BE"/>
    <w:rsid w:val="00816C95"/>
    <w:rsid w:val="00816D6A"/>
    <w:rsid w:val="00816F51"/>
    <w:rsid w:val="008172D1"/>
    <w:rsid w:val="00817401"/>
    <w:rsid w:val="0081753F"/>
    <w:rsid w:val="008175EE"/>
    <w:rsid w:val="00817637"/>
    <w:rsid w:val="00817C8B"/>
    <w:rsid w:val="0082014E"/>
    <w:rsid w:val="00820779"/>
    <w:rsid w:val="00820B76"/>
    <w:rsid w:val="00821144"/>
    <w:rsid w:val="00821371"/>
    <w:rsid w:val="008214B9"/>
    <w:rsid w:val="008217E2"/>
    <w:rsid w:val="00821BE0"/>
    <w:rsid w:val="0082209B"/>
    <w:rsid w:val="0082267F"/>
    <w:rsid w:val="008227DB"/>
    <w:rsid w:val="0082285F"/>
    <w:rsid w:val="00822B29"/>
    <w:rsid w:val="00822C67"/>
    <w:rsid w:val="008230E0"/>
    <w:rsid w:val="00823462"/>
    <w:rsid w:val="00823664"/>
    <w:rsid w:val="00823AEF"/>
    <w:rsid w:val="00823CCE"/>
    <w:rsid w:val="00823CF1"/>
    <w:rsid w:val="008241D3"/>
    <w:rsid w:val="00824675"/>
    <w:rsid w:val="008249B4"/>
    <w:rsid w:val="008249F8"/>
    <w:rsid w:val="00824FC9"/>
    <w:rsid w:val="008250A4"/>
    <w:rsid w:val="008250A9"/>
    <w:rsid w:val="00825369"/>
    <w:rsid w:val="00825568"/>
    <w:rsid w:val="00825939"/>
    <w:rsid w:val="008260D6"/>
    <w:rsid w:val="008261A8"/>
    <w:rsid w:val="008261B5"/>
    <w:rsid w:val="008261EE"/>
    <w:rsid w:val="008262FC"/>
    <w:rsid w:val="00826E20"/>
    <w:rsid w:val="00826EC5"/>
    <w:rsid w:val="008270DB"/>
    <w:rsid w:val="008273DE"/>
    <w:rsid w:val="00827E67"/>
    <w:rsid w:val="008304AE"/>
    <w:rsid w:val="00830639"/>
    <w:rsid w:val="00830F50"/>
    <w:rsid w:val="00831332"/>
    <w:rsid w:val="00831491"/>
    <w:rsid w:val="008317ED"/>
    <w:rsid w:val="00831925"/>
    <w:rsid w:val="00831D0B"/>
    <w:rsid w:val="00831EF3"/>
    <w:rsid w:val="0083287E"/>
    <w:rsid w:val="008329F0"/>
    <w:rsid w:val="00832AE6"/>
    <w:rsid w:val="00833168"/>
    <w:rsid w:val="00833183"/>
    <w:rsid w:val="008333E3"/>
    <w:rsid w:val="0083388D"/>
    <w:rsid w:val="00833AA1"/>
    <w:rsid w:val="0083462E"/>
    <w:rsid w:val="00834932"/>
    <w:rsid w:val="00834A72"/>
    <w:rsid w:val="00834C06"/>
    <w:rsid w:val="00834E4F"/>
    <w:rsid w:val="008353ED"/>
    <w:rsid w:val="00835BEE"/>
    <w:rsid w:val="00835DEC"/>
    <w:rsid w:val="00835EC4"/>
    <w:rsid w:val="00835EE1"/>
    <w:rsid w:val="00835FB3"/>
    <w:rsid w:val="00836692"/>
    <w:rsid w:val="008366D2"/>
    <w:rsid w:val="008367DA"/>
    <w:rsid w:val="00836986"/>
    <w:rsid w:val="00836DA7"/>
    <w:rsid w:val="00836FCF"/>
    <w:rsid w:val="008370D2"/>
    <w:rsid w:val="008375A7"/>
    <w:rsid w:val="0083764E"/>
    <w:rsid w:val="00837C41"/>
    <w:rsid w:val="00837CD4"/>
    <w:rsid w:val="00837D49"/>
    <w:rsid w:val="0084021E"/>
    <w:rsid w:val="00840267"/>
    <w:rsid w:val="00840279"/>
    <w:rsid w:val="00840424"/>
    <w:rsid w:val="008406E7"/>
    <w:rsid w:val="00840775"/>
    <w:rsid w:val="00840817"/>
    <w:rsid w:val="00840993"/>
    <w:rsid w:val="00840BE8"/>
    <w:rsid w:val="00840C61"/>
    <w:rsid w:val="00840F57"/>
    <w:rsid w:val="00840FB3"/>
    <w:rsid w:val="0084131E"/>
    <w:rsid w:val="0084143C"/>
    <w:rsid w:val="00841601"/>
    <w:rsid w:val="0084184D"/>
    <w:rsid w:val="00842041"/>
    <w:rsid w:val="00842177"/>
    <w:rsid w:val="00842190"/>
    <w:rsid w:val="00842196"/>
    <w:rsid w:val="0084230A"/>
    <w:rsid w:val="0084286B"/>
    <w:rsid w:val="008428D1"/>
    <w:rsid w:val="00842AF1"/>
    <w:rsid w:val="00842C8F"/>
    <w:rsid w:val="00842F42"/>
    <w:rsid w:val="008430EC"/>
    <w:rsid w:val="0084395E"/>
    <w:rsid w:val="00843B02"/>
    <w:rsid w:val="00843CCF"/>
    <w:rsid w:val="00843D14"/>
    <w:rsid w:val="00844229"/>
    <w:rsid w:val="008446A1"/>
    <w:rsid w:val="0084518F"/>
    <w:rsid w:val="008451C7"/>
    <w:rsid w:val="00845308"/>
    <w:rsid w:val="008454C9"/>
    <w:rsid w:val="00845C86"/>
    <w:rsid w:val="00845DBE"/>
    <w:rsid w:val="00845EA1"/>
    <w:rsid w:val="00846402"/>
    <w:rsid w:val="00846732"/>
    <w:rsid w:val="008469F9"/>
    <w:rsid w:val="008471A2"/>
    <w:rsid w:val="0084748D"/>
    <w:rsid w:val="0084757C"/>
    <w:rsid w:val="00847A42"/>
    <w:rsid w:val="0085001D"/>
    <w:rsid w:val="0085005F"/>
    <w:rsid w:val="008501F7"/>
    <w:rsid w:val="00850811"/>
    <w:rsid w:val="0085089B"/>
    <w:rsid w:val="00850A41"/>
    <w:rsid w:val="008515FB"/>
    <w:rsid w:val="00851C11"/>
    <w:rsid w:val="00852093"/>
    <w:rsid w:val="00852527"/>
    <w:rsid w:val="00852C03"/>
    <w:rsid w:val="00852C33"/>
    <w:rsid w:val="00852E52"/>
    <w:rsid w:val="008530AB"/>
    <w:rsid w:val="00853ADE"/>
    <w:rsid w:val="00853CB9"/>
    <w:rsid w:val="00854140"/>
    <w:rsid w:val="00854343"/>
    <w:rsid w:val="0085435D"/>
    <w:rsid w:val="008546B6"/>
    <w:rsid w:val="00854A4F"/>
    <w:rsid w:val="008551B0"/>
    <w:rsid w:val="00855DF6"/>
    <w:rsid w:val="00856281"/>
    <w:rsid w:val="008564B4"/>
    <w:rsid w:val="0085652C"/>
    <w:rsid w:val="008565E8"/>
    <w:rsid w:val="00856757"/>
    <w:rsid w:val="00856AC2"/>
    <w:rsid w:val="00856B40"/>
    <w:rsid w:val="00857433"/>
    <w:rsid w:val="00857612"/>
    <w:rsid w:val="00857DF7"/>
    <w:rsid w:val="008600C3"/>
    <w:rsid w:val="008602C0"/>
    <w:rsid w:val="00860EFA"/>
    <w:rsid w:val="00860F11"/>
    <w:rsid w:val="008613A1"/>
    <w:rsid w:val="008615A4"/>
    <w:rsid w:val="0086167C"/>
    <w:rsid w:val="008617E3"/>
    <w:rsid w:val="008618EA"/>
    <w:rsid w:val="00861A29"/>
    <w:rsid w:val="00861E57"/>
    <w:rsid w:val="00861F0E"/>
    <w:rsid w:val="008621EF"/>
    <w:rsid w:val="008623FF"/>
    <w:rsid w:val="00862685"/>
    <w:rsid w:val="00862A20"/>
    <w:rsid w:val="00862D6A"/>
    <w:rsid w:val="008632AC"/>
    <w:rsid w:val="00863341"/>
    <w:rsid w:val="00863D2F"/>
    <w:rsid w:val="00863E74"/>
    <w:rsid w:val="00863F1C"/>
    <w:rsid w:val="00864097"/>
    <w:rsid w:val="00864662"/>
    <w:rsid w:val="00865028"/>
    <w:rsid w:val="00865A8B"/>
    <w:rsid w:val="00865C00"/>
    <w:rsid w:val="0086608E"/>
    <w:rsid w:val="008663C5"/>
    <w:rsid w:val="008663C9"/>
    <w:rsid w:val="008668F6"/>
    <w:rsid w:val="008670B6"/>
    <w:rsid w:val="00867453"/>
    <w:rsid w:val="00867575"/>
    <w:rsid w:val="00867933"/>
    <w:rsid w:val="00867A68"/>
    <w:rsid w:val="00867E2E"/>
    <w:rsid w:val="00870093"/>
    <w:rsid w:val="0087048B"/>
    <w:rsid w:val="008704DA"/>
    <w:rsid w:val="0087091F"/>
    <w:rsid w:val="00870C00"/>
    <w:rsid w:val="00870F7F"/>
    <w:rsid w:val="00870FDD"/>
    <w:rsid w:val="008710AA"/>
    <w:rsid w:val="0087158D"/>
    <w:rsid w:val="00871966"/>
    <w:rsid w:val="00871E3E"/>
    <w:rsid w:val="00871EF3"/>
    <w:rsid w:val="00871F07"/>
    <w:rsid w:val="008723CB"/>
    <w:rsid w:val="008723DB"/>
    <w:rsid w:val="00872402"/>
    <w:rsid w:val="00872965"/>
    <w:rsid w:val="00872C0A"/>
    <w:rsid w:val="00872FDE"/>
    <w:rsid w:val="00873339"/>
    <w:rsid w:val="008737B0"/>
    <w:rsid w:val="008737FB"/>
    <w:rsid w:val="0087392D"/>
    <w:rsid w:val="00873B45"/>
    <w:rsid w:val="00873BA8"/>
    <w:rsid w:val="00873DAC"/>
    <w:rsid w:val="00873DEB"/>
    <w:rsid w:val="00873E30"/>
    <w:rsid w:val="0087497B"/>
    <w:rsid w:val="00874C11"/>
    <w:rsid w:val="00874CA6"/>
    <w:rsid w:val="00874ECA"/>
    <w:rsid w:val="008750CF"/>
    <w:rsid w:val="00875F71"/>
    <w:rsid w:val="00875F9D"/>
    <w:rsid w:val="00876417"/>
    <w:rsid w:val="008764E5"/>
    <w:rsid w:val="00876ACA"/>
    <w:rsid w:val="008770D0"/>
    <w:rsid w:val="008771B5"/>
    <w:rsid w:val="008772CC"/>
    <w:rsid w:val="00877488"/>
    <w:rsid w:val="00877541"/>
    <w:rsid w:val="00877670"/>
    <w:rsid w:val="008777FE"/>
    <w:rsid w:val="00877A3C"/>
    <w:rsid w:val="00877FCC"/>
    <w:rsid w:val="0088018C"/>
    <w:rsid w:val="00880996"/>
    <w:rsid w:val="008809A5"/>
    <w:rsid w:val="00880D2A"/>
    <w:rsid w:val="0088133B"/>
    <w:rsid w:val="0088173A"/>
    <w:rsid w:val="0088174A"/>
    <w:rsid w:val="00881A71"/>
    <w:rsid w:val="00881DAA"/>
    <w:rsid w:val="00881FBE"/>
    <w:rsid w:val="008829A6"/>
    <w:rsid w:val="00882B0E"/>
    <w:rsid w:val="00882D30"/>
    <w:rsid w:val="00882D83"/>
    <w:rsid w:val="00882E99"/>
    <w:rsid w:val="00883969"/>
    <w:rsid w:val="00884111"/>
    <w:rsid w:val="0088440C"/>
    <w:rsid w:val="0088506A"/>
    <w:rsid w:val="008856B6"/>
    <w:rsid w:val="00885A08"/>
    <w:rsid w:val="00886645"/>
    <w:rsid w:val="0088668A"/>
    <w:rsid w:val="00886A8D"/>
    <w:rsid w:val="00886E0D"/>
    <w:rsid w:val="00886FB3"/>
    <w:rsid w:val="00887361"/>
    <w:rsid w:val="008874E7"/>
    <w:rsid w:val="00887A17"/>
    <w:rsid w:val="00887D5E"/>
    <w:rsid w:val="0089017A"/>
    <w:rsid w:val="008905A1"/>
    <w:rsid w:val="0089063A"/>
    <w:rsid w:val="008906CC"/>
    <w:rsid w:val="00890A6F"/>
    <w:rsid w:val="00890E5F"/>
    <w:rsid w:val="00891007"/>
    <w:rsid w:val="00891175"/>
    <w:rsid w:val="0089128F"/>
    <w:rsid w:val="0089136D"/>
    <w:rsid w:val="008913C9"/>
    <w:rsid w:val="00891510"/>
    <w:rsid w:val="00891624"/>
    <w:rsid w:val="008916A0"/>
    <w:rsid w:val="00891C44"/>
    <w:rsid w:val="008922B5"/>
    <w:rsid w:val="0089247F"/>
    <w:rsid w:val="008925D4"/>
    <w:rsid w:val="00892680"/>
    <w:rsid w:val="00892BB9"/>
    <w:rsid w:val="00892C36"/>
    <w:rsid w:val="00892FC9"/>
    <w:rsid w:val="00893106"/>
    <w:rsid w:val="00893297"/>
    <w:rsid w:val="00893353"/>
    <w:rsid w:val="00893BA9"/>
    <w:rsid w:val="00893E42"/>
    <w:rsid w:val="00893E43"/>
    <w:rsid w:val="00893F7D"/>
    <w:rsid w:val="008943C9"/>
    <w:rsid w:val="0089481D"/>
    <w:rsid w:val="00894DD1"/>
    <w:rsid w:val="0089543A"/>
    <w:rsid w:val="008955F9"/>
    <w:rsid w:val="008956F5"/>
    <w:rsid w:val="00895834"/>
    <w:rsid w:val="00895860"/>
    <w:rsid w:val="0089586D"/>
    <w:rsid w:val="00895AFB"/>
    <w:rsid w:val="008967C2"/>
    <w:rsid w:val="008968AB"/>
    <w:rsid w:val="00896A15"/>
    <w:rsid w:val="00896F22"/>
    <w:rsid w:val="008970BF"/>
    <w:rsid w:val="00897199"/>
    <w:rsid w:val="008973F5"/>
    <w:rsid w:val="008974E7"/>
    <w:rsid w:val="0089754B"/>
    <w:rsid w:val="008975C5"/>
    <w:rsid w:val="008A00A9"/>
    <w:rsid w:val="008A00C8"/>
    <w:rsid w:val="008A01C5"/>
    <w:rsid w:val="008A0432"/>
    <w:rsid w:val="008A0D98"/>
    <w:rsid w:val="008A12F7"/>
    <w:rsid w:val="008A151E"/>
    <w:rsid w:val="008A1802"/>
    <w:rsid w:val="008A239E"/>
    <w:rsid w:val="008A23E4"/>
    <w:rsid w:val="008A27DA"/>
    <w:rsid w:val="008A31B4"/>
    <w:rsid w:val="008A327A"/>
    <w:rsid w:val="008A32B4"/>
    <w:rsid w:val="008A3A9C"/>
    <w:rsid w:val="008A42B7"/>
    <w:rsid w:val="008A4749"/>
    <w:rsid w:val="008A4964"/>
    <w:rsid w:val="008A4B57"/>
    <w:rsid w:val="008A5969"/>
    <w:rsid w:val="008A59A7"/>
    <w:rsid w:val="008A5A0D"/>
    <w:rsid w:val="008A5F9B"/>
    <w:rsid w:val="008A6274"/>
    <w:rsid w:val="008A65DB"/>
    <w:rsid w:val="008A6786"/>
    <w:rsid w:val="008A67EA"/>
    <w:rsid w:val="008A7273"/>
    <w:rsid w:val="008A797E"/>
    <w:rsid w:val="008B0080"/>
    <w:rsid w:val="008B02A4"/>
    <w:rsid w:val="008B0618"/>
    <w:rsid w:val="008B077B"/>
    <w:rsid w:val="008B0DDA"/>
    <w:rsid w:val="008B1713"/>
    <w:rsid w:val="008B1971"/>
    <w:rsid w:val="008B1B32"/>
    <w:rsid w:val="008B1BB7"/>
    <w:rsid w:val="008B266B"/>
    <w:rsid w:val="008B280E"/>
    <w:rsid w:val="008B2915"/>
    <w:rsid w:val="008B299A"/>
    <w:rsid w:val="008B2C40"/>
    <w:rsid w:val="008B2C9E"/>
    <w:rsid w:val="008B2DE4"/>
    <w:rsid w:val="008B2EA9"/>
    <w:rsid w:val="008B3093"/>
    <w:rsid w:val="008B30C2"/>
    <w:rsid w:val="008B3245"/>
    <w:rsid w:val="008B342E"/>
    <w:rsid w:val="008B3BE4"/>
    <w:rsid w:val="008B3C82"/>
    <w:rsid w:val="008B3CFD"/>
    <w:rsid w:val="008B402C"/>
    <w:rsid w:val="008B4037"/>
    <w:rsid w:val="008B430E"/>
    <w:rsid w:val="008B44FD"/>
    <w:rsid w:val="008B452B"/>
    <w:rsid w:val="008B479D"/>
    <w:rsid w:val="008B4BEA"/>
    <w:rsid w:val="008B4BF6"/>
    <w:rsid w:val="008B5380"/>
    <w:rsid w:val="008B53C2"/>
    <w:rsid w:val="008B541D"/>
    <w:rsid w:val="008B55C1"/>
    <w:rsid w:val="008B6563"/>
    <w:rsid w:val="008B6593"/>
    <w:rsid w:val="008B65A2"/>
    <w:rsid w:val="008B706A"/>
    <w:rsid w:val="008B742D"/>
    <w:rsid w:val="008B7A30"/>
    <w:rsid w:val="008B7BD7"/>
    <w:rsid w:val="008B7DC5"/>
    <w:rsid w:val="008B7EEF"/>
    <w:rsid w:val="008C017B"/>
    <w:rsid w:val="008C029E"/>
    <w:rsid w:val="008C048A"/>
    <w:rsid w:val="008C08E3"/>
    <w:rsid w:val="008C0F81"/>
    <w:rsid w:val="008C1015"/>
    <w:rsid w:val="008C1094"/>
    <w:rsid w:val="008C10C1"/>
    <w:rsid w:val="008C174A"/>
    <w:rsid w:val="008C17AC"/>
    <w:rsid w:val="008C214C"/>
    <w:rsid w:val="008C2209"/>
    <w:rsid w:val="008C22DF"/>
    <w:rsid w:val="008C2395"/>
    <w:rsid w:val="008C2579"/>
    <w:rsid w:val="008C2C77"/>
    <w:rsid w:val="008C32B9"/>
    <w:rsid w:val="008C36BE"/>
    <w:rsid w:val="008C3746"/>
    <w:rsid w:val="008C39D9"/>
    <w:rsid w:val="008C3A64"/>
    <w:rsid w:val="008C3D6E"/>
    <w:rsid w:val="008C4D7C"/>
    <w:rsid w:val="008C50C0"/>
    <w:rsid w:val="008C51C9"/>
    <w:rsid w:val="008C56B8"/>
    <w:rsid w:val="008C596D"/>
    <w:rsid w:val="008C5F92"/>
    <w:rsid w:val="008C621D"/>
    <w:rsid w:val="008C6356"/>
    <w:rsid w:val="008C6D72"/>
    <w:rsid w:val="008C6DB1"/>
    <w:rsid w:val="008C6DC4"/>
    <w:rsid w:val="008C6F0E"/>
    <w:rsid w:val="008C7240"/>
    <w:rsid w:val="008C7511"/>
    <w:rsid w:val="008C79F1"/>
    <w:rsid w:val="008C7AC0"/>
    <w:rsid w:val="008C7B01"/>
    <w:rsid w:val="008D0170"/>
    <w:rsid w:val="008D045F"/>
    <w:rsid w:val="008D059F"/>
    <w:rsid w:val="008D0AC9"/>
    <w:rsid w:val="008D0F7A"/>
    <w:rsid w:val="008D17F7"/>
    <w:rsid w:val="008D18B9"/>
    <w:rsid w:val="008D19A2"/>
    <w:rsid w:val="008D1B3D"/>
    <w:rsid w:val="008D1F3C"/>
    <w:rsid w:val="008D234D"/>
    <w:rsid w:val="008D25C4"/>
    <w:rsid w:val="008D27FC"/>
    <w:rsid w:val="008D3945"/>
    <w:rsid w:val="008D46D1"/>
    <w:rsid w:val="008D4866"/>
    <w:rsid w:val="008D4A00"/>
    <w:rsid w:val="008D4BCF"/>
    <w:rsid w:val="008D5065"/>
    <w:rsid w:val="008D5106"/>
    <w:rsid w:val="008D5259"/>
    <w:rsid w:val="008D6187"/>
    <w:rsid w:val="008D62CB"/>
    <w:rsid w:val="008D64BF"/>
    <w:rsid w:val="008D66E7"/>
    <w:rsid w:val="008D744D"/>
    <w:rsid w:val="008D74BC"/>
    <w:rsid w:val="008D797A"/>
    <w:rsid w:val="008D7AB3"/>
    <w:rsid w:val="008D7AE3"/>
    <w:rsid w:val="008E073E"/>
    <w:rsid w:val="008E0F86"/>
    <w:rsid w:val="008E100C"/>
    <w:rsid w:val="008E10DF"/>
    <w:rsid w:val="008E1173"/>
    <w:rsid w:val="008E11B6"/>
    <w:rsid w:val="008E159A"/>
    <w:rsid w:val="008E165B"/>
    <w:rsid w:val="008E1A13"/>
    <w:rsid w:val="008E1DF3"/>
    <w:rsid w:val="008E284B"/>
    <w:rsid w:val="008E289A"/>
    <w:rsid w:val="008E28BC"/>
    <w:rsid w:val="008E3624"/>
    <w:rsid w:val="008E37B4"/>
    <w:rsid w:val="008E3936"/>
    <w:rsid w:val="008E3A73"/>
    <w:rsid w:val="008E3C96"/>
    <w:rsid w:val="008E4140"/>
    <w:rsid w:val="008E4258"/>
    <w:rsid w:val="008E457E"/>
    <w:rsid w:val="008E46B7"/>
    <w:rsid w:val="008E4701"/>
    <w:rsid w:val="008E59A9"/>
    <w:rsid w:val="008E5FF6"/>
    <w:rsid w:val="008E622C"/>
    <w:rsid w:val="008E6846"/>
    <w:rsid w:val="008E7250"/>
    <w:rsid w:val="008E7251"/>
    <w:rsid w:val="008E7291"/>
    <w:rsid w:val="008E7BD2"/>
    <w:rsid w:val="008E7FC7"/>
    <w:rsid w:val="008F0256"/>
    <w:rsid w:val="008F10FA"/>
    <w:rsid w:val="008F1508"/>
    <w:rsid w:val="008F17E5"/>
    <w:rsid w:val="008F1C3D"/>
    <w:rsid w:val="008F1CC6"/>
    <w:rsid w:val="008F1F7D"/>
    <w:rsid w:val="008F26A8"/>
    <w:rsid w:val="008F26BB"/>
    <w:rsid w:val="008F2749"/>
    <w:rsid w:val="008F30BD"/>
    <w:rsid w:val="008F37E0"/>
    <w:rsid w:val="008F3FE2"/>
    <w:rsid w:val="008F4191"/>
    <w:rsid w:val="008F4782"/>
    <w:rsid w:val="008F4A7C"/>
    <w:rsid w:val="008F4BF6"/>
    <w:rsid w:val="008F4E29"/>
    <w:rsid w:val="008F529A"/>
    <w:rsid w:val="008F585F"/>
    <w:rsid w:val="008F59E6"/>
    <w:rsid w:val="008F5C5B"/>
    <w:rsid w:val="008F5CBE"/>
    <w:rsid w:val="008F5CC5"/>
    <w:rsid w:val="008F5F5C"/>
    <w:rsid w:val="008F5FF5"/>
    <w:rsid w:val="008F6035"/>
    <w:rsid w:val="008F6291"/>
    <w:rsid w:val="008F644F"/>
    <w:rsid w:val="008F64BE"/>
    <w:rsid w:val="008F6A07"/>
    <w:rsid w:val="008F6BD4"/>
    <w:rsid w:val="008F6BDD"/>
    <w:rsid w:val="008F705D"/>
    <w:rsid w:val="008F7092"/>
    <w:rsid w:val="008F7339"/>
    <w:rsid w:val="008F75A7"/>
    <w:rsid w:val="008F76FC"/>
    <w:rsid w:val="008F7A26"/>
    <w:rsid w:val="008F7A32"/>
    <w:rsid w:val="008F7ACE"/>
    <w:rsid w:val="008F7B73"/>
    <w:rsid w:val="008F7DF2"/>
    <w:rsid w:val="008F7E77"/>
    <w:rsid w:val="00900C84"/>
    <w:rsid w:val="00900DC5"/>
    <w:rsid w:val="00900FC5"/>
    <w:rsid w:val="00900FDF"/>
    <w:rsid w:val="0090100C"/>
    <w:rsid w:val="00901265"/>
    <w:rsid w:val="009015B3"/>
    <w:rsid w:val="00901EAB"/>
    <w:rsid w:val="009022B4"/>
    <w:rsid w:val="0090264B"/>
    <w:rsid w:val="0090295A"/>
    <w:rsid w:val="00902CB6"/>
    <w:rsid w:val="00902EC2"/>
    <w:rsid w:val="0090317B"/>
    <w:rsid w:val="0090319E"/>
    <w:rsid w:val="009033B7"/>
    <w:rsid w:val="009033F9"/>
    <w:rsid w:val="00903720"/>
    <w:rsid w:val="00903D20"/>
    <w:rsid w:val="0090404E"/>
    <w:rsid w:val="009041EA"/>
    <w:rsid w:val="00904293"/>
    <w:rsid w:val="00904425"/>
    <w:rsid w:val="00905021"/>
    <w:rsid w:val="00905138"/>
    <w:rsid w:val="009057E0"/>
    <w:rsid w:val="00905DBB"/>
    <w:rsid w:val="00905E07"/>
    <w:rsid w:val="0090646F"/>
    <w:rsid w:val="009069C1"/>
    <w:rsid w:val="00906AFE"/>
    <w:rsid w:val="009073A8"/>
    <w:rsid w:val="009073AF"/>
    <w:rsid w:val="0090751A"/>
    <w:rsid w:val="00907810"/>
    <w:rsid w:val="00907E52"/>
    <w:rsid w:val="00907F80"/>
    <w:rsid w:val="0091040E"/>
    <w:rsid w:val="00910EA0"/>
    <w:rsid w:val="00911919"/>
    <w:rsid w:val="00911F57"/>
    <w:rsid w:val="00912786"/>
    <w:rsid w:val="009128DE"/>
    <w:rsid w:val="00912B3A"/>
    <w:rsid w:val="00912BF0"/>
    <w:rsid w:val="00912D8C"/>
    <w:rsid w:val="00912F7C"/>
    <w:rsid w:val="00912FB6"/>
    <w:rsid w:val="009132E0"/>
    <w:rsid w:val="009133A2"/>
    <w:rsid w:val="0091346C"/>
    <w:rsid w:val="00913586"/>
    <w:rsid w:val="00913E1D"/>
    <w:rsid w:val="00914212"/>
    <w:rsid w:val="0091500B"/>
    <w:rsid w:val="00915134"/>
    <w:rsid w:val="00915994"/>
    <w:rsid w:val="00915BC4"/>
    <w:rsid w:val="00915F65"/>
    <w:rsid w:val="00916391"/>
    <w:rsid w:val="00916FB3"/>
    <w:rsid w:val="0091735C"/>
    <w:rsid w:val="009173D5"/>
    <w:rsid w:val="00917ABE"/>
    <w:rsid w:val="00920022"/>
    <w:rsid w:val="009201C7"/>
    <w:rsid w:val="009209F2"/>
    <w:rsid w:val="00920A4D"/>
    <w:rsid w:val="00921B03"/>
    <w:rsid w:val="00921F0D"/>
    <w:rsid w:val="00921F76"/>
    <w:rsid w:val="0092210B"/>
    <w:rsid w:val="009223BE"/>
    <w:rsid w:val="0092287A"/>
    <w:rsid w:val="00922BC0"/>
    <w:rsid w:val="00922E1C"/>
    <w:rsid w:val="00922E9D"/>
    <w:rsid w:val="00922FC0"/>
    <w:rsid w:val="00922FE4"/>
    <w:rsid w:val="00923029"/>
    <w:rsid w:val="00923522"/>
    <w:rsid w:val="00923956"/>
    <w:rsid w:val="00923FD4"/>
    <w:rsid w:val="009240DD"/>
    <w:rsid w:val="0092442D"/>
    <w:rsid w:val="00924758"/>
    <w:rsid w:val="00924930"/>
    <w:rsid w:val="009254C5"/>
    <w:rsid w:val="0092586E"/>
    <w:rsid w:val="0092589D"/>
    <w:rsid w:val="009258BD"/>
    <w:rsid w:val="009260FE"/>
    <w:rsid w:val="009264E4"/>
    <w:rsid w:val="00926734"/>
    <w:rsid w:val="0092691A"/>
    <w:rsid w:val="00926B34"/>
    <w:rsid w:val="00926C8F"/>
    <w:rsid w:val="00926F5A"/>
    <w:rsid w:val="00927654"/>
    <w:rsid w:val="009279D7"/>
    <w:rsid w:val="00927A18"/>
    <w:rsid w:val="00927E14"/>
    <w:rsid w:val="00927E5E"/>
    <w:rsid w:val="009301B8"/>
    <w:rsid w:val="009303AE"/>
    <w:rsid w:val="00930544"/>
    <w:rsid w:val="0093076E"/>
    <w:rsid w:val="00930D0A"/>
    <w:rsid w:val="00930D54"/>
    <w:rsid w:val="00930E55"/>
    <w:rsid w:val="00930E80"/>
    <w:rsid w:val="009314F4"/>
    <w:rsid w:val="00931776"/>
    <w:rsid w:val="009327E4"/>
    <w:rsid w:val="00932A8B"/>
    <w:rsid w:val="00932AD9"/>
    <w:rsid w:val="00932CB8"/>
    <w:rsid w:val="00932CDD"/>
    <w:rsid w:val="00932E0D"/>
    <w:rsid w:val="009332CC"/>
    <w:rsid w:val="00933361"/>
    <w:rsid w:val="00933511"/>
    <w:rsid w:val="009336B8"/>
    <w:rsid w:val="00934701"/>
    <w:rsid w:val="00934C08"/>
    <w:rsid w:val="009352A7"/>
    <w:rsid w:val="00935324"/>
    <w:rsid w:val="009359CB"/>
    <w:rsid w:val="009359EA"/>
    <w:rsid w:val="00936323"/>
    <w:rsid w:val="009363CF"/>
    <w:rsid w:val="009365CC"/>
    <w:rsid w:val="009367FC"/>
    <w:rsid w:val="00936909"/>
    <w:rsid w:val="00936C40"/>
    <w:rsid w:val="00936DC2"/>
    <w:rsid w:val="00936E67"/>
    <w:rsid w:val="00936F82"/>
    <w:rsid w:val="00936FD4"/>
    <w:rsid w:val="00937083"/>
    <w:rsid w:val="009370A2"/>
    <w:rsid w:val="00937C5E"/>
    <w:rsid w:val="00937E55"/>
    <w:rsid w:val="00940673"/>
    <w:rsid w:val="0094078B"/>
    <w:rsid w:val="009407D3"/>
    <w:rsid w:val="009409E3"/>
    <w:rsid w:val="00941626"/>
    <w:rsid w:val="00941761"/>
    <w:rsid w:val="0094178A"/>
    <w:rsid w:val="009417D7"/>
    <w:rsid w:val="00941BEA"/>
    <w:rsid w:val="00941D48"/>
    <w:rsid w:val="009422C0"/>
    <w:rsid w:val="00942312"/>
    <w:rsid w:val="0094248C"/>
    <w:rsid w:val="00942587"/>
    <w:rsid w:val="00942941"/>
    <w:rsid w:val="00942F93"/>
    <w:rsid w:val="00943173"/>
    <w:rsid w:val="009434D1"/>
    <w:rsid w:val="00943712"/>
    <w:rsid w:val="00943D10"/>
    <w:rsid w:val="00943E22"/>
    <w:rsid w:val="00944172"/>
    <w:rsid w:val="009445D4"/>
    <w:rsid w:val="00944AB5"/>
    <w:rsid w:val="009450A4"/>
    <w:rsid w:val="0094570E"/>
    <w:rsid w:val="009457C7"/>
    <w:rsid w:val="00945A60"/>
    <w:rsid w:val="00945E57"/>
    <w:rsid w:val="0094637B"/>
    <w:rsid w:val="00946563"/>
    <w:rsid w:val="00947115"/>
    <w:rsid w:val="00947138"/>
    <w:rsid w:val="009472C3"/>
    <w:rsid w:val="00947517"/>
    <w:rsid w:val="00947759"/>
    <w:rsid w:val="00947D27"/>
    <w:rsid w:val="00950D4E"/>
    <w:rsid w:val="00950E80"/>
    <w:rsid w:val="00951576"/>
    <w:rsid w:val="00951B6E"/>
    <w:rsid w:val="00951D13"/>
    <w:rsid w:val="00951D49"/>
    <w:rsid w:val="00951E0F"/>
    <w:rsid w:val="00951FFD"/>
    <w:rsid w:val="0095251C"/>
    <w:rsid w:val="009527E1"/>
    <w:rsid w:val="009528EF"/>
    <w:rsid w:val="00952CD3"/>
    <w:rsid w:val="00952E82"/>
    <w:rsid w:val="00952ED7"/>
    <w:rsid w:val="00953434"/>
    <w:rsid w:val="0095350C"/>
    <w:rsid w:val="00953875"/>
    <w:rsid w:val="00953FC7"/>
    <w:rsid w:val="0095401F"/>
    <w:rsid w:val="0095402F"/>
    <w:rsid w:val="009544F3"/>
    <w:rsid w:val="0095467C"/>
    <w:rsid w:val="00954BD7"/>
    <w:rsid w:val="00954C16"/>
    <w:rsid w:val="00955174"/>
    <w:rsid w:val="0095532A"/>
    <w:rsid w:val="009556D6"/>
    <w:rsid w:val="00955E97"/>
    <w:rsid w:val="009563C5"/>
    <w:rsid w:val="00956789"/>
    <w:rsid w:val="00956890"/>
    <w:rsid w:val="00956B35"/>
    <w:rsid w:val="00956F5B"/>
    <w:rsid w:val="00957249"/>
    <w:rsid w:val="00957487"/>
    <w:rsid w:val="009574D5"/>
    <w:rsid w:val="00957FE6"/>
    <w:rsid w:val="00960119"/>
    <w:rsid w:val="009607F8"/>
    <w:rsid w:val="009609AC"/>
    <w:rsid w:val="009609E1"/>
    <w:rsid w:val="00960AC1"/>
    <w:rsid w:val="0096157A"/>
    <w:rsid w:val="00962485"/>
    <w:rsid w:val="00962A07"/>
    <w:rsid w:val="00962F2B"/>
    <w:rsid w:val="0096348E"/>
    <w:rsid w:val="00963626"/>
    <w:rsid w:val="00963C3C"/>
    <w:rsid w:val="00964163"/>
    <w:rsid w:val="00964197"/>
    <w:rsid w:val="009647E1"/>
    <w:rsid w:val="00965009"/>
    <w:rsid w:val="00965694"/>
    <w:rsid w:val="00965A7A"/>
    <w:rsid w:val="00965B8A"/>
    <w:rsid w:val="00965B99"/>
    <w:rsid w:val="00966176"/>
    <w:rsid w:val="00966508"/>
    <w:rsid w:val="00966511"/>
    <w:rsid w:val="0096656F"/>
    <w:rsid w:val="00966941"/>
    <w:rsid w:val="009669FC"/>
    <w:rsid w:val="00967021"/>
    <w:rsid w:val="009671D9"/>
    <w:rsid w:val="00967280"/>
    <w:rsid w:val="00967CD6"/>
    <w:rsid w:val="009700B5"/>
    <w:rsid w:val="0097037E"/>
    <w:rsid w:val="00970A04"/>
    <w:rsid w:val="009711BD"/>
    <w:rsid w:val="0097131F"/>
    <w:rsid w:val="00971443"/>
    <w:rsid w:val="009714D2"/>
    <w:rsid w:val="009719C2"/>
    <w:rsid w:val="00971BAA"/>
    <w:rsid w:val="00971C5B"/>
    <w:rsid w:val="00971E30"/>
    <w:rsid w:val="0097219F"/>
    <w:rsid w:val="00972606"/>
    <w:rsid w:val="0097279B"/>
    <w:rsid w:val="00972906"/>
    <w:rsid w:val="0097365E"/>
    <w:rsid w:val="009736EB"/>
    <w:rsid w:val="00973718"/>
    <w:rsid w:val="00974097"/>
    <w:rsid w:val="0097429B"/>
    <w:rsid w:val="009743E6"/>
    <w:rsid w:val="009743EC"/>
    <w:rsid w:val="00974753"/>
    <w:rsid w:val="009748BB"/>
    <w:rsid w:val="00974D86"/>
    <w:rsid w:val="00974DD5"/>
    <w:rsid w:val="009751BB"/>
    <w:rsid w:val="009753C4"/>
    <w:rsid w:val="009753E0"/>
    <w:rsid w:val="009755AA"/>
    <w:rsid w:val="00975937"/>
    <w:rsid w:val="00975D96"/>
    <w:rsid w:val="00975E2D"/>
    <w:rsid w:val="0097611F"/>
    <w:rsid w:val="00976369"/>
    <w:rsid w:val="009763F4"/>
    <w:rsid w:val="00976454"/>
    <w:rsid w:val="009768DD"/>
    <w:rsid w:val="009769C7"/>
    <w:rsid w:val="00976D3F"/>
    <w:rsid w:val="00976E34"/>
    <w:rsid w:val="009774DB"/>
    <w:rsid w:val="009775CD"/>
    <w:rsid w:val="00977A78"/>
    <w:rsid w:val="009803B0"/>
    <w:rsid w:val="009805F9"/>
    <w:rsid w:val="00980667"/>
    <w:rsid w:val="00980B41"/>
    <w:rsid w:val="009810C9"/>
    <w:rsid w:val="0098112B"/>
    <w:rsid w:val="00981903"/>
    <w:rsid w:val="00981B69"/>
    <w:rsid w:val="00981BA7"/>
    <w:rsid w:val="00981CF4"/>
    <w:rsid w:val="00981FDA"/>
    <w:rsid w:val="009820EE"/>
    <w:rsid w:val="009822F6"/>
    <w:rsid w:val="00982A54"/>
    <w:rsid w:val="00982CF5"/>
    <w:rsid w:val="0098337A"/>
    <w:rsid w:val="00983423"/>
    <w:rsid w:val="00984559"/>
    <w:rsid w:val="00984732"/>
    <w:rsid w:val="0098527E"/>
    <w:rsid w:val="009854AC"/>
    <w:rsid w:val="00985570"/>
    <w:rsid w:val="009856F7"/>
    <w:rsid w:val="009859B4"/>
    <w:rsid w:val="00985A95"/>
    <w:rsid w:val="00985AAE"/>
    <w:rsid w:val="00985ABF"/>
    <w:rsid w:val="00985E54"/>
    <w:rsid w:val="00985FD8"/>
    <w:rsid w:val="0098655C"/>
    <w:rsid w:val="00986652"/>
    <w:rsid w:val="00986A79"/>
    <w:rsid w:val="00986CCB"/>
    <w:rsid w:val="009873F3"/>
    <w:rsid w:val="0098759A"/>
    <w:rsid w:val="00987E2B"/>
    <w:rsid w:val="00987EFD"/>
    <w:rsid w:val="00990483"/>
    <w:rsid w:val="00990596"/>
    <w:rsid w:val="009905AE"/>
    <w:rsid w:val="00990750"/>
    <w:rsid w:val="00990CEC"/>
    <w:rsid w:val="0099105B"/>
    <w:rsid w:val="00991D2F"/>
    <w:rsid w:val="00992010"/>
    <w:rsid w:val="009921A9"/>
    <w:rsid w:val="00992613"/>
    <w:rsid w:val="009926DA"/>
    <w:rsid w:val="0099274D"/>
    <w:rsid w:val="00992779"/>
    <w:rsid w:val="009929B4"/>
    <w:rsid w:val="00992B64"/>
    <w:rsid w:val="00992C42"/>
    <w:rsid w:val="0099314D"/>
    <w:rsid w:val="009931BE"/>
    <w:rsid w:val="00993209"/>
    <w:rsid w:val="0099352F"/>
    <w:rsid w:val="009937F0"/>
    <w:rsid w:val="00993869"/>
    <w:rsid w:val="0099398E"/>
    <w:rsid w:val="00993D4A"/>
    <w:rsid w:val="009940BC"/>
    <w:rsid w:val="00994949"/>
    <w:rsid w:val="00994AC9"/>
    <w:rsid w:val="00994C85"/>
    <w:rsid w:val="00995669"/>
    <w:rsid w:val="00995B6E"/>
    <w:rsid w:val="00995CD4"/>
    <w:rsid w:val="00995E96"/>
    <w:rsid w:val="00995EF6"/>
    <w:rsid w:val="00996010"/>
    <w:rsid w:val="00996201"/>
    <w:rsid w:val="009967F3"/>
    <w:rsid w:val="00996935"/>
    <w:rsid w:val="00996CCD"/>
    <w:rsid w:val="00996DA4"/>
    <w:rsid w:val="00996FEF"/>
    <w:rsid w:val="00997C0E"/>
    <w:rsid w:val="009A00B5"/>
    <w:rsid w:val="009A043E"/>
    <w:rsid w:val="009A04E5"/>
    <w:rsid w:val="009A09B5"/>
    <w:rsid w:val="009A0BAD"/>
    <w:rsid w:val="009A0DEB"/>
    <w:rsid w:val="009A108C"/>
    <w:rsid w:val="009A125A"/>
    <w:rsid w:val="009A134D"/>
    <w:rsid w:val="009A14DE"/>
    <w:rsid w:val="009A1960"/>
    <w:rsid w:val="009A1B72"/>
    <w:rsid w:val="009A1E76"/>
    <w:rsid w:val="009A1FF3"/>
    <w:rsid w:val="009A22D9"/>
    <w:rsid w:val="009A269F"/>
    <w:rsid w:val="009A2EC7"/>
    <w:rsid w:val="009A3381"/>
    <w:rsid w:val="009A3A07"/>
    <w:rsid w:val="009A3D66"/>
    <w:rsid w:val="009A3E24"/>
    <w:rsid w:val="009A44E5"/>
    <w:rsid w:val="009A46D4"/>
    <w:rsid w:val="009A4951"/>
    <w:rsid w:val="009A4E5C"/>
    <w:rsid w:val="009A4ECE"/>
    <w:rsid w:val="009A5044"/>
    <w:rsid w:val="009A5057"/>
    <w:rsid w:val="009A56F4"/>
    <w:rsid w:val="009A5FD2"/>
    <w:rsid w:val="009A6001"/>
    <w:rsid w:val="009A6175"/>
    <w:rsid w:val="009A619B"/>
    <w:rsid w:val="009A645D"/>
    <w:rsid w:val="009A647C"/>
    <w:rsid w:val="009A6683"/>
    <w:rsid w:val="009A6862"/>
    <w:rsid w:val="009A68B4"/>
    <w:rsid w:val="009A6968"/>
    <w:rsid w:val="009A6AEE"/>
    <w:rsid w:val="009A6C49"/>
    <w:rsid w:val="009A6DA7"/>
    <w:rsid w:val="009A712E"/>
    <w:rsid w:val="009A76A3"/>
    <w:rsid w:val="009A7BED"/>
    <w:rsid w:val="009A7D09"/>
    <w:rsid w:val="009B005A"/>
    <w:rsid w:val="009B0499"/>
    <w:rsid w:val="009B0CCD"/>
    <w:rsid w:val="009B1498"/>
    <w:rsid w:val="009B149D"/>
    <w:rsid w:val="009B14F2"/>
    <w:rsid w:val="009B1687"/>
    <w:rsid w:val="009B1A10"/>
    <w:rsid w:val="009B1A9E"/>
    <w:rsid w:val="009B2066"/>
    <w:rsid w:val="009B2260"/>
    <w:rsid w:val="009B2BE2"/>
    <w:rsid w:val="009B2C3A"/>
    <w:rsid w:val="009B2CD5"/>
    <w:rsid w:val="009B305D"/>
    <w:rsid w:val="009B30D3"/>
    <w:rsid w:val="009B325F"/>
    <w:rsid w:val="009B351A"/>
    <w:rsid w:val="009B360B"/>
    <w:rsid w:val="009B370A"/>
    <w:rsid w:val="009B3DA9"/>
    <w:rsid w:val="009B423C"/>
    <w:rsid w:val="009B4525"/>
    <w:rsid w:val="009B59C7"/>
    <w:rsid w:val="009B61D7"/>
    <w:rsid w:val="009B6228"/>
    <w:rsid w:val="009B6268"/>
    <w:rsid w:val="009B65BB"/>
    <w:rsid w:val="009B662E"/>
    <w:rsid w:val="009B6EFF"/>
    <w:rsid w:val="009B7060"/>
    <w:rsid w:val="009B732B"/>
    <w:rsid w:val="009B741F"/>
    <w:rsid w:val="009B7467"/>
    <w:rsid w:val="009B7C8A"/>
    <w:rsid w:val="009B7D7B"/>
    <w:rsid w:val="009C0A04"/>
    <w:rsid w:val="009C0A60"/>
    <w:rsid w:val="009C0B22"/>
    <w:rsid w:val="009C11BC"/>
    <w:rsid w:val="009C16FD"/>
    <w:rsid w:val="009C193D"/>
    <w:rsid w:val="009C1A70"/>
    <w:rsid w:val="009C20A5"/>
    <w:rsid w:val="009C20A6"/>
    <w:rsid w:val="009C234B"/>
    <w:rsid w:val="009C23E5"/>
    <w:rsid w:val="009C251E"/>
    <w:rsid w:val="009C26E5"/>
    <w:rsid w:val="009C3383"/>
    <w:rsid w:val="009C33A0"/>
    <w:rsid w:val="009C35CD"/>
    <w:rsid w:val="009C3DDD"/>
    <w:rsid w:val="009C3E2A"/>
    <w:rsid w:val="009C4375"/>
    <w:rsid w:val="009C46DB"/>
    <w:rsid w:val="009C4A75"/>
    <w:rsid w:val="009C50C3"/>
    <w:rsid w:val="009C5E96"/>
    <w:rsid w:val="009C6177"/>
    <w:rsid w:val="009C61D4"/>
    <w:rsid w:val="009C6562"/>
    <w:rsid w:val="009C66E7"/>
    <w:rsid w:val="009C66EE"/>
    <w:rsid w:val="009C672D"/>
    <w:rsid w:val="009C6807"/>
    <w:rsid w:val="009C68D3"/>
    <w:rsid w:val="009C6993"/>
    <w:rsid w:val="009C7157"/>
    <w:rsid w:val="009C71B1"/>
    <w:rsid w:val="009C726A"/>
    <w:rsid w:val="009C746B"/>
    <w:rsid w:val="009C750D"/>
    <w:rsid w:val="009C7860"/>
    <w:rsid w:val="009C799B"/>
    <w:rsid w:val="009D017B"/>
    <w:rsid w:val="009D01D9"/>
    <w:rsid w:val="009D0EE2"/>
    <w:rsid w:val="009D0EE6"/>
    <w:rsid w:val="009D101E"/>
    <w:rsid w:val="009D1314"/>
    <w:rsid w:val="009D13B8"/>
    <w:rsid w:val="009D1CB6"/>
    <w:rsid w:val="009D2027"/>
    <w:rsid w:val="009D21C1"/>
    <w:rsid w:val="009D2240"/>
    <w:rsid w:val="009D2437"/>
    <w:rsid w:val="009D2682"/>
    <w:rsid w:val="009D2A93"/>
    <w:rsid w:val="009D2D06"/>
    <w:rsid w:val="009D2DB2"/>
    <w:rsid w:val="009D2E09"/>
    <w:rsid w:val="009D3295"/>
    <w:rsid w:val="009D332C"/>
    <w:rsid w:val="009D3A27"/>
    <w:rsid w:val="009D3BEF"/>
    <w:rsid w:val="009D3CE6"/>
    <w:rsid w:val="009D40B3"/>
    <w:rsid w:val="009D43BB"/>
    <w:rsid w:val="009D43EE"/>
    <w:rsid w:val="009D4639"/>
    <w:rsid w:val="009D482C"/>
    <w:rsid w:val="009D4E28"/>
    <w:rsid w:val="009D5180"/>
    <w:rsid w:val="009D6002"/>
    <w:rsid w:val="009D6A33"/>
    <w:rsid w:val="009D6BB9"/>
    <w:rsid w:val="009D6C81"/>
    <w:rsid w:val="009D6E96"/>
    <w:rsid w:val="009D725C"/>
    <w:rsid w:val="009D7403"/>
    <w:rsid w:val="009D7B83"/>
    <w:rsid w:val="009E00BD"/>
    <w:rsid w:val="009E021B"/>
    <w:rsid w:val="009E034D"/>
    <w:rsid w:val="009E0AEB"/>
    <w:rsid w:val="009E1134"/>
    <w:rsid w:val="009E1A5A"/>
    <w:rsid w:val="009E220F"/>
    <w:rsid w:val="009E24F4"/>
    <w:rsid w:val="009E26AD"/>
    <w:rsid w:val="009E39F0"/>
    <w:rsid w:val="009E48B4"/>
    <w:rsid w:val="009E4B0C"/>
    <w:rsid w:val="009E4C10"/>
    <w:rsid w:val="009E4E2A"/>
    <w:rsid w:val="009E51A9"/>
    <w:rsid w:val="009E522C"/>
    <w:rsid w:val="009E5878"/>
    <w:rsid w:val="009E5B7D"/>
    <w:rsid w:val="009E5F8B"/>
    <w:rsid w:val="009E625E"/>
    <w:rsid w:val="009E677D"/>
    <w:rsid w:val="009E6CA7"/>
    <w:rsid w:val="009E6E25"/>
    <w:rsid w:val="009E7196"/>
    <w:rsid w:val="009E7324"/>
    <w:rsid w:val="009E7B75"/>
    <w:rsid w:val="009E7D2C"/>
    <w:rsid w:val="009E7EA6"/>
    <w:rsid w:val="009E7F3B"/>
    <w:rsid w:val="009F0574"/>
    <w:rsid w:val="009F07FD"/>
    <w:rsid w:val="009F093A"/>
    <w:rsid w:val="009F0B98"/>
    <w:rsid w:val="009F100C"/>
    <w:rsid w:val="009F11BB"/>
    <w:rsid w:val="009F12A0"/>
    <w:rsid w:val="009F145E"/>
    <w:rsid w:val="009F1FB9"/>
    <w:rsid w:val="009F2121"/>
    <w:rsid w:val="009F238E"/>
    <w:rsid w:val="009F24E0"/>
    <w:rsid w:val="009F2E05"/>
    <w:rsid w:val="009F32C9"/>
    <w:rsid w:val="009F35D7"/>
    <w:rsid w:val="009F3886"/>
    <w:rsid w:val="009F3B21"/>
    <w:rsid w:val="009F3D2D"/>
    <w:rsid w:val="009F4126"/>
    <w:rsid w:val="009F43BB"/>
    <w:rsid w:val="009F452A"/>
    <w:rsid w:val="009F47A6"/>
    <w:rsid w:val="009F4B0F"/>
    <w:rsid w:val="009F4D9D"/>
    <w:rsid w:val="009F4DDB"/>
    <w:rsid w:val="009F54B8"/>
    <w:rsid w:val="009F5F50"/>
    <w:rsid w:val="009F6015"/>
    <w:rsid w:val="009F6215"/>
    <w:rsid w:val="009F6432"/>
    <w:rsid w:val="009F68E3"/>
    <w:rsid w:val="009F6902"/>
    <w:rsid w:val="009F6984"/>
    <w:rsid w:val="009F6ABB"/>
    <w:rsid w:val="009F6C5F"/>
    <w:rsid w:val="009F6F6E"/>
    <w:rsid w:val="009F7074"/>
    <w:rsid w:val="009F73D9"/>
    <w:rsid w:val="009F7604"/>
    <w:rsid w:val="009F7A99"/>
    <w:rsid w:val="009F7B45"/>
    <w:rsid w:val="009F7CA1"/>
    <w:rsid w:val="009F7CF2"/>
    <w:rsid w:val="009F7E05"/>
    <w:rsid w:val="009F7F72"/>
    <w:rsid w:val="00A00C24"/>
    <w:rsid w:val="00A00FBD"/>
    <w:rsid w:val="00A0183D"/>
    <w:rsid w:val="00A019B7"/>
    <w:rsid w:val="00A02004"/>
    <w:rsid w:val="00A022E8"/>
    <w:rsid w:val="00A02392"/>
    <w:rsid w:val="00A02452"/>
    <w:rsid w:val="00A026C2"/>
    <w:rsid w:val="00A02A64"/>
    <w:rsid w:val="00A02A7A"/>
    <w:rsid w:val="00A02C6D"/>
    <w:rsid w:val="00A02F66"/>
    <w:rsid w:val="00A030A2"/>
    <w:rsid w:val="00A0310B"/>
    <w:rsid w:val="00A03390"/>
    <w:rsid w:val="00A037DC"/>
    <w:rsid w:val="00A039F8"/>
    <w:rsid w:val="00A03CE1"/>
    <w:rsid w:val="00A03D04"/>
    <w:rsid w:val="00A0416A"/>
    <w:rsid w:val="00A04400"/>
    <w:rsid w:val="00A0480A"/>
    <w:rsid w:val="00A04B47"/>
    <w:rsid w:val="00A05114"/>
    <w:rsid w:val="00A053C7"/>
    <w:rsid w:val="00A056EE"/>
    <w:rsid w:val="00A057F7"/>
    <w:rsid w:val="00A05B91"/>
    <w:rsid w:val="00A05D77"/>
    <w:rsid w:val="00A0623D"/>
    <w:rsid w:val="00A0666B"/>
    <w:rsid w:val="00A06C06"/>
    <w:rsid w:val="00A06E93"/>
    <w:rsid w:val="00A07532"/>
    <w:rsid w:val="00A0757B"/>
    <w:rsid w:val="00A07791"/>
    <w:rsid w:val="00A077D0"/>
    <w:rsid w:val="00A07E7E"/>
    <w:rsid w:val="00A107F9"/>
    <w:rsid w:val="00A10C2F"/>
    <w:rsid w:val="00A10E7F"/>
    <w:rsid w:val="00A11008"/>
    <w:rsid w:val="00A11057"/>
    <w:rsid w:val="00A11180"/>
    <w:rsid w:val="00A11472"/>
    <w:rsid w:val="00A123D2"/>
    <w:rsid w:val="00A1289E"/>
    <w:rsid w:val="00A128D7"/>
    <w:rsid w:val="00A1294A"/>
    <w:rsid w:val="00A129C4"/>
    <w:rsid w:val="00A129C6"/>
    <w:rsid w:val="00A12AF0"/>
    <w:rsid w:val="00A13177"/>
    <w:rsid w:val="00A133A5"/>
    <w:rsid w:val="00A13B69"/>
    <w:rsid w:val="00A141C5"/>
    <w:rsid w:val="00A14F2C"/>
    <w:rsid w:val="00A14FBA"/>
    <w:rsid w:val="00A166E3"/>
    <w:rsid w:val="00A16745"/>
    <w:rsid w:val="00A167E6"/>
    <w:rsid w:val="00A1690E"/>
    <w:rsid w:val="00A16978"/>
    <w:rsid w:val="00A169D5"/>
    <w:rsid w:val="00A16EA4"/>
    <w:rsid w:val="00A1711B"/>
    <w:rsid w:val="00A173F6"/>
    <w:rsid w:val="00A176D2"/>
    <w:rsid w:val="00A1794C"/>
    <w:rsid w:val="00A17E3A"/>
    <w:rsid w:val="00A17F7F"/>
    <w:rsid w:val="00A20696"/>
    <w:rsid w:val="00A20744"/>
    <w:rsid w:val="00A20859"/>
    <w:rsid w:val="00A208DE"/>
    <w:rsid w:val="00A20A09"/>
    <w:rsid w:val="00A20B3C"/>
    <w:rsid w:val="00A20DAE"/>
    <w:rsid w:val="00A20FE5"/>
    <w:rsid w:val="00A21067"/>
    <w:rsid w:val="00A213B7"/>
    <w:rsid w:val="00A214B9"/>
    <w:rsid w:val="00A21C26"/>
    <w:rsid w:val="00A22645"/>
    <w:rsid w:val="00A22DAD"/>
    <w:rsid w:val="00A22DB1"/>
    <w:rsid w:val="00A22F70"/>
    <w:rsid w:val="00A22FCE"/>
    <w:rsid w:val="00A234D4"/>
    <w:rsid w:val="00A23771"/>
    <w:rsid w:val="00A23E69"/>
    <w:rsid w:val="00A2402B"/>
    <w:rsid w:val="00A240CB"/>
    <w:rsid w:val="00A24A9F"/>
    <w:rsid w:val="00A24AB2"/>
    <w:rsid w:val="00A24F3E"/>
    <w:rsid w:val="00A25002"/>
    <w:rsid w:val="00A251B6"/>
    <w:rsid w:val="00A2529A"/>
    <w:rsid w:val="00A257D9"/>
    <w:rsid w:val="00A25C70"/>
    <w:rsid w:val="00A25C98"/>
    <w:rsid w:val="00A25D3E"/>
    <w:rsid w:val="00A25DA6"/>
    <w:rsid w:val="00A25E25"/>
    <w:rsid w:val="00A26079"/>
    <w:rsid w:val="00A265F4"/>
    <w:rsid w:val="00A267E8"/>
    <w:rsid w:val="00A269D4"/>
    <w:rsid w:val="00A26ABB"/>
    <w:rsid w:val="00A2722B"/>
    <w:rsid w:val="00A273DF"/>
    <w:rsid w:val="00A3037D"/>
    <w:rsid w:val="00A30927"/>
    <w:rsid w:val="00A30DD6"/>
    <w:rsid w:val="00A311EF"/>
    <w:rsid w:val="00A317D8"/>
    <w:rsid w:val="00A31A70"/>
    <w:rsid w:val="00A31C4A"/>
    <w:rsid w:val="00A31D99"/>
    <w:rsid w:val="00A32169"/>
    <w:rsid w:val="00A32AEC"/>
    <w:rsid w:val="00A32B8E"/>
    <w:rsid w:val="00A32C71"/>
    <w:rsid w:val="00A32E09"/>
    <w:rsid w:val="00A3323E"/>
    <w:rsid w:val="00A3374B"/>
    <w:rsid w:val="00A337D7"/>
    <w:rsid w:val="00A33ACD"/>
    <w:rsid w:val="00A33D07"/>
    <w:rsid w:val="00A33EC5"/>
    <w:rsid w:val="00A33F30"/>
    <w:rsid w:val="00A34414"/>
    <w:rsid w:val="00A345E1"/>
    <w:rsid w:val="00A348C5"/>
    <w:rsid w:val="00A349B6"/>
    <w:rsid w:val="00A34ECC"/>
    <w:rsid w:val="00A367C0"/>
    <w:rsid w:val="00A3682C"/>
    <w:rsid w:val="00A36E1E"/>
    <w:rsid w:val="00A37428"/>
    <w:rsid w:val="00A3771F"/>
    <w:rsid w:val="00A37912"/>
    <w:rsid w:val="00A37AE1"/>
    <w:rsid w:val="00A37B46"/>
    <w:rsid w:val="00A37BD9"/>
    <w:rsid w:val="00A37F7E"/>
    <w:rsid w:val="00A40714"/>
    <w:rsid w:val="00A40716"/>
    <w:rsid w:val="00A40ABC"/>
    <w:rsid w:val="00A40B6A"/>
    <w:rsid w:val="00A41031"/>
    <w:rsid w:val="00A412EC"/>
    <w:rsid w:val="00A41818"/>
    <w:rsid w:val="00A419E8"/>
    <w:rsid w:val="00A41C88"/>
    <w:rsid w:val="00A41F21"/>
    <w:rsid w:val="00A4200F"/>
    <w:rsid w:val="00A420EA"/>
    <w:rsid w:val="00A423FF"/>
    <w:rsid w:val="00A42449"/>
    <w:rsid w:val="00A42B11"/>
    <w:rsid w:val="00A43274"/>
    <w:rsid w:val="00A43396"/>
    <w:rsid w:val="00A43637"/>
    <w:rsid w:val="00A436FF"/>
    <w:rsid w:val="00A437FA"/>
    <w:rsid w:val="00A438D6"/>
    <w:rsid w:val="00A43EBC"/>
    <w:rsid w:val="00A444C2"/>
    <w:rsid w:val="00A4481D"/>
    <w:rsid w:val="00A44862"/>
    <w:rsid w:val="00A448DD"/>
    <w:rsid w:val="00A44958"/>
    <w:rsid w:val="00A449BB"/>
    <w:rsid w:val="00A449D5"/>
    <w:rsid w:val="00A450A7"/>
    <w:rsid w:val="00A4531C"/>
    <w:rsid w:val="00A4535A"/>
    <w:rsid w:val="00A456B1"/>
    <w:rsid w:val="00A458F2"/>
    <w:rsid w:val="00A45911"/>
    <w:rsid w:val="00A45EC0"/>
    <w:rsid w:val="00A462D9"/>
    <w:rsid w:val="00A464FB"/>
    <w:rsid w:val="00A46509"/>
    <w:rsid w:val="00A4689F"/>
    <w:rsid w:val="00A46A9D"/>
    <w:rsid w:val="00A46DE0"/>
    <w:rsid w:val="00A46F05"/>
    <w:rsid w:val="00A475E3"/>
    <w:rsid w:val="00A47660"/>
    <w:rsid w:val="00A47F36"/>
    <w:rsid w:val="00A47F72"/>
    <w:rsid w:val="00A507A6"/>
    <w:rsid w:val="00A50B0F"/>
    <w:rsid w:val="00A5114C"/>
    <w:rsid w:val="00A517E8"/>
    <w:rsid w:val="00A51E5D"/>
    <w:rsid w:val="00A51FC4"/>
    <w:rsid w:val="00A5213F"/>
    <w:rsid w:val="00A52B1A"/>
    <w:rsid w:val="00A52CC9"/>
    <w:rsid w:val="00A52F1D"/>
    <w:rsid w:val="00A53136"/>
    <w:rsid w:val="00A5315A"/>
    <w:rsid w:val="00A53220"/>
    <w:rsid w:val="00A53278"/>
    <w:rsid w:val="00A5359D"/>
    <w:rsid w:val="00A537BB"/>
    <w:rsid w:val="00A53831"/>
    <w:rsid w:val="00A539AB"/>
    <w:rsid w:val="00A53FB4"/>
    <w:rsid w:val="00A543B9"/>
    <w:rsid w:val="00A54CAE"/>
    <w:rsid w:val="00A54CB8"/>
    <w:rsid w:val="00A54CE2"/>
    <w:rsid w:val="00A54D9D"/>
    <w:rsid w:val="00A54F37"/>
    <w:rsid w:val="00A5500C"/>
    <w:rsid w:val="00A550FB"/>
    <w:rsid w:val="00A5558C"/>
    <w:rsid w:val="00A557C5"/>
    <w:rsid w:val="00A55FFF"/>
    <w:rsid w:val="00A56230"/>
    <w:rsid w:val="00A56233"/>
    <w:rsid w:val="00A56CCA"/>
    <w:rsid w:val="00A56D68"/>
    <w:rsid w:val="00A56D90"/>
    <w:rsid w:val="00A56F3E"/>
    <w:rsid w:val="00A57917"/>
    <w:rsid w:val="00A57FA8"/>
    <w:rsid w:val="00A600E7"/>
    <w:rsid w:val="00A60634"/>
    <w:rsid w:val="00A60739"/>
    <w:rsid w:val="00A60A80"/>
    <w:rsid w:val="00A60B8F"/>
    <w:rsid w:val="00A60C2C"/>
    <w:rsid w:val="00A60DA9"/>
    <w:rsid w:val="00A60E49"/>
    <w:rsid w:val="00A61C40"/>
    <w:rsid w:val="00A62106"/>
    <w:rsid w:val="00A6222B"/>
    <w:rsid w:val="00A62292"/>
    <w:rsid w:val="00A623A3"/>
    <w:rsid w:val="00A6249D"/>
    <w:rsid w:val="00A62548"/>
    <w:rsid w:val="00A626AF"/>
    <w:rsid w:val="00A6270F"/>
    <w:rsid w:val="00A631DA"/>
    <w:rsid w:val="00A6324A"/>
    <w:rsid w:val="00A63969"/>
    <w:rsid w:val="00A63DAC"/>
    <w:rsid w:val="00A6494E"/>
    <w:rsid w:val="00A64BC7"/>
    <w:rsid w:val="00A64BD7"/>
    <w:rsid w:val="00A64C2C"/>
    <w:rsid w:val="00A64DA6"/>
    <w:rsid w:val="00A64EB4"/>
    <w:rsid w:val="00A64F13"/>
    <w:rsid w:val="00A64F87"/>
    <w:rsid w:val="00A65779"/>
    <w:rsid w:val="00A65C4D"/>
    <w:rsid w:val="00A65DE1"/>
    <w:rsid w:val="00A65E7B"/>
    <w:rsid w:val="00A664D8"/>
    <w:rsid w:val="00A66A2E"/>
    <w:rsid w:val="00A66B40"/>
    <w:rsid w:val="00A67B09"/>
    <w:rsid w:val="00A67DFC"/>
    <w:rsid w:val="00A67FCD"/>
    <w:rsid w:val="00A70701"/>
    <w:rsid w:val="00A70992"/>
    <w:rsid w:val="00A70FA8"/>
    <w:rsid w:val="00A71334"/>
    <w:rsid w:val="00A71695"/>
    <w:rsid w:val="00A71ACF"/>
    <w:rsid w:val="00A71B94"/>
    <w:rsid w:val="00A71B99"/>
    <w:rsid w:val="00A71C66"/>
    <w:rsid w:val="00A71CE3"/>
    <w:rsid w:val="00A71ED5"/>
    <w:rsid w:val="00A71F8A"/>
    <w:rsid w:val="00A7214B"/>
    <w:rsid w:val="00A72842"/>
    <w:rsid w:val="00A72C7B"/>
    <w:rsid w:val="00A7317C"/>
    <w:rsid w:val="00A73673"/>
    <w:rsid w:val="00A73F96"/>
    <w:rsid w:val="00A7430F"/>
    <w:rsid w:val="00A74875"/>
    <w:rsid w:val="00A74A5B"/>
    <w:rsid w:val="00A75098"/>
    <w:rsid w:val="00A754F5"/>
    <w:rsid w:val="00A75590"/>
    <w:rsid w:val="00A7566B"/>
    <w:rsid w:val="00A75BC5"/>
    <w:rsid w:val="00A76061"/>
    <w:rsid w:val="00A76483"/>
    <w:rsid w:val="00A7686F"/>
    <w:rsid w:val="00A769DA"/>
    <w:rsid w:val="00A76AAE"/>
    <w:rsid w:val="00A76B2F"/>
    <w:rsid w:val="00A76C42"/>
    <w:rsid w:val="00A776A2"/>
    <w:rsid w:val="00A7794B"/>
    <w:rsid w:val="00A77B5E"/>
    <w:rsid w:val="00A77CEB"/>
    <w:rsid w:val="00A80166"/>
    <w:rsid w:val="00A80209"/>
    <w:rsid w:val="00A80560"/>
    <w:rsid w:val="00A81272"/>
    <w:rsid w:val="00A813B3"/>
    <w:rsid w:val="00A81AE9"/>
    <w:rsid w:val="00A81CE1"/>
    <w:rsid w:val="00A81F8E"/>
    <w:rsid w:val="00A824E6"/>
    <w:rsid w:val="00A824FF"/>
    <w:rsid w:val="00A82552"/>
    <w:rsid w:val="00A82606"/>
    <w:rsid w:val="00A827D8"/>
    <w:rsid w:val="00A82D82"/>
    <w:rsid w:val="00A82DEB"/>
    <w:rsid w:val="00A82E40"/>
    <w:rsid w:val="00A82FBD"/>
    <w:rsid w:val="00A832F3"/>
    <w:rsid w:val="00A833C4"/>
    <w:rsid w:val="00A83683"/>
    <w:rsid w:val="00A83EBF"/>
    <w:rsid w:val="00A83F14"/>
    <w:rsid w:val="00A8427C"/>
    <w:rsid w:val="00A845D9"/>
    <w:rsid w:val="00A85041"/>
    <w:rsid w:val="00A85AF5"/>
    <w:rsid w:val="00A861E6"/>
    <w:rsid w:val="00A862AA"/>
    <w:rsid w:val="00A863BF"/>
    <w:rsid w:val="00A867A3"/>
    <w:rsid w:val="00A86B04"/>
    <w:rsid w:val="00A86FE9"/>
    <w:rsid w:val="00A87795"/>
    <w:rsid w:val="00A90052"/>
    <w:rsid w:val="00A90674"/>
    <w:rsid w:val="00A90E1F"/>
    <w:rsid w:val="00A90FE0"/>
    <w:rsid w:val="00A9131A"/>
    <w:rsid w:val="00A919C6"/>
    <w:rsid w:val="00A91A2D"/>
    <w:rsid w:val="00A9261C"/>
    <w:rsid w:val="00A92675"/>
    <w:rsid w:val="00A9267D"/>
    <w:rsid w:val="00A929DC"/>
    <w:rsid w:val="00A92A63"/>
    <w:rsid w:val="00A932BE"/>
    <w:rsid w:val="00A93BC6"/>
    <w:rsid w:val="00A93FAD"/>
    <w:rsid w:val="00A93FF5"/>
    <w:rsid w:val="00A940A9"/>
    <w:rsid w:val="00A948F7"/>
    <w:rsid w:val="00A949C9"/>
    <w:rsid w:val="00A94BA8"/>
    <w:rsid w:val="00A94EFE"/>
    <w:rsid w:val="00A94FBE"/>
    <w:rsid w:val="00A94FCF"/>
    <w:rsid w:val="00A95035"/>
    <w:rsid w:val="00A950C2"/>
    <w:rsid w:val="00A95170"/>
    <w:rsid w:val="00A95AC2"/>
    <w:rsid w:val="00A95D55"/>
    <w:rsid w:val="00A95DE4"/>
    <w:rsid w:val="00A9600C"/>
    <w:rsid w:val="00A9643F"/>
    <w:rsid w:val="00A9645B"/>
    <w:rsid w:val="00A96B03"/>
    <w:rsid w:val="00A96C0B"/>
    <w:rsid w:val="00A96F1D"/>
    <w:rsid w:val="00A972DA"/>
    <w:rsid w:val="00A972F1"/>
    <w:rsid w:val="00A973B5"/>
    <w:rsid w:val="00A97C68"/>
    <w:rsid w:val="00A97CC0"/>
    <w:rsid w:val="00AA0B58"/>
    <w:rsid w:val="00AA0E2D"/>
    <w:rsid w:val="00AA0E39"/>
    <w:rsid w:val="00AA0F5F"/>
    <w:rsid w:val="00AA0FB5"/>
    <w:rsid w:val="00AA15DF"/>
    <w:rsid w:val="00AA16ED"/>
    <w:rsid w:val="00AA1827"/>
    <w:rsid w:val="00AA191D"/>
    <w:rsid w:val="00AA2088"/>
    <w:rsid w:val="00AA2158"/>
    <w:rsid w:val="00AA2307"/>
    <w:rsid w:val="00AA2D44"/>
    <w:rsid w:val="00AA37C2"/>
    <w:rsid w:val="00AA3C97"/>
    <w:rsid w:val="00AA3F19"/>
    <w:rsid w:val="00AA42D5"/>
    <w:rsid w:val="00AA42E4"/>
    <w:rsid w:val="00AA4507"/>
    <w:rsid w:val="00AA47D1"/>
    <w:rsid w:val="00AA48FC"/>
    <w:rsid w:val="00AA4936"/>
    <w:rsid w:val="00AA4955"/>
    <w:rsid w:val="00AA5668"/>
    <w:rsid w:val="00AA58A0"/>
    <w:rsid w:val="00AA5E96"/>
    <w:rsid w:val="00AA63BB"/>
    <w:rsid w:val="00AA64C0"/>
    <w:rsid w:val="00AA6618"/>
    <w:rsid w:val="00AA6645"/>
    <w:rsid w:val="00AA679E"/>
    <w:rsid w:val="00AA6D2B"/>
    <w:rsid w:val="00AA7765"/>
    <w:rsid w:val="00AA789C"/>
    <w:rsid w:val="00AA7B5C"/>
    <w:rsid w:val="00AA7C39"/>
    <w:rsid w:val="00AB00E5"/>
    <w:rsid w:val="00AB0249"/>
    <w:rsid w:val="00AB06F8"/>
    <w:rsid w:val="00AB1133"/>
    <w:rsid w:val="00AB1240"/>
    <w:rsid w:val="00AB1350"/>
    <w:rsid w:val="00AB14B8"/>
    <w:rsid w:val="00AB16B9"/>
    <w:rsid w:val="00AB172E"/>
    <w:rsid w:val="00AB1B5C"/>
    <w:rsid w:val="00AB1BCC"/>
    <w:rsid w:val="00AB21EA"/>
    <w:rsid w:val="00AB225B"/>
    <w:rsid w:val="00AB2807"/>
    <w:rsid w:val="00AB2886"/>
    <w:rsid w:val="00AB28A7"/>
    <w:rsid w:val="00AB29C3"/>
    <w:rsid w:val="00AB2B78"/>
    <w:rsid w:val="00AB2D4A"/>
    <w:rsid w:val="00AB2DBD"/>
    <w:rsid w:val="00AB2E82"/>
    <w:rsid w:val="00AB2FFC"/>
    <w:rsid w:val="00AB375F"/>
    <w:rsid w:val="00AB3C2D"/>
    <w:rsid w:val="00AB4173"/>
    <w:rsid w:val="00AB42D9"/>
    <w:rsid w:val="00AB4622"/>
    <w:rsid w:val="00AB4925"/>
    <w:rsid w:val="00AB4A04"/>
    <w:rsid w:val="00AB4A0C"/>
    <w:rsid w:val="00AB4F6A"/>
    <w:rsid w:val="00AB50DA"/>
    <w:rsid w:val="00AB5435"/>
    <w:rsid w:val="00AB58FA"/>
    <w:rsid w:val="00AB5D90"/>
    <w:rsid w:val="00AB62A0"/>
    <w:rsid w:val="00AB62BE"/>
    <w:rsid w:val="00AB64FF"/>
    <w:rsid w:val="00AB692C"/>
    <w:rsid w:val="00AB6B2F"/>
    <w:rsid w:val="00AB6BA9"/>
    <w:rsid w:val="00AB6C46"/>
    <w:rsid w:val="00AB6D33"/>
    <w:rsid w:val="00AB6D36"/>
    <w:rsid w:val="00AB74AC"/>
    <w:rsid w:val="00AB76F7"/>
    <w:rsid w:val="00AB7B40"/>
    <w:rsid w:val="00AB7C66"/>
    <w:rsid w:val="00AB7E23"/>
    <w:rsid w:val="00AC06BD"/>
    <w:rsid w:val="00AC089C"/>
    <w:rsid w:val="00AC0A1B"/>
    <w:rsid w:val="00AC0EBF"/>
    <w:rsid w:val="00AC10BA"/>
    <w:rsid w:val="00AC1124"/>
    <w:rsid w:val="00AC12FE"/>
    <w:rsid w:val="00AC1469"/>
    <w:rsid w:val="00AC16E5"/>
    <w:rsid w:val="00AC1A6F"/>
    <w:rsid w:val="00AC1F4A"/>
    <w:rsid w:val="00AC1F5D"/>
    <w:rsid w:val="00AC26B9"/>
    <w:rsid w:val="00AC273B"/>
    <w:rsid w:val="00AC27FA"/>
    <w:rsid w:val="00AC3368"/>
    <w:rsid w:val="00AC356F"/>
    <w:rsid w:val="00AC3ADD"/>
    <w:rsid w:val="00AC3D42"/>
    <w:rsid w:val="00AC3FB9"/>
    <w:rsid w:val="00AC4A6A"/>
    <w:rsid w:val="00AC4AA2"/>
    <w:rsid w:val="00AC516C"/>
    <w:rsid w:val="00AC54B5"/>
    <w:rsid w:val="00AC5895"/>
    <w:rsid w:val="00AC5F29"/>
    <w:rsid w:val="00AC619F"/>
    <w:rsid w:val="00AC6292"/>
    <w:rsid w:val="00AC6685"/>
    <w:rsid w:val="00AC6805"/>
    <w:rsid w:val="00AC6941"/>
    <w:rsid w:val="00AC69BA"/>
    <w:rsid w:val="00AC6C27"/>
    <w:rsid w:val="00AC7399"/>
    <w:rsid w:val="00AC79ED"/>
    <w:rsid w:val="00AC7CBB"/>
    <w:rsid w:val="00AC7F57"/>
    <w:rsid w:val="00AD019E"/>
    <w:rsid w:val="00AD05D5"/>
    <w:rsid w:val="00AD069B"/>
    <w:rsid w:val="00AD0C37"/>
    <w:rsid w:val="00AD121A"/>
    <w:rsid w:val="00AD1302"/>
    <w:rsid w:val="00AD139B"/>
    <w:rsid w:val="00AD1451"/>
    <w:rsid w:val="00AD1553"/>
    <w:rsid w:val="00AD16AB"/>
    <w:rsid w:val="00AD1938"/>
    <w:rsid w:val="00AD1E5D"/>
    <w:rsid w:val="00AD21D3"/>
    <w:rsid w:val="00AD224B"/>
    <w:rsid w:val="00AD229F"/>
    <w:rsid w:val="00AD22E2"/>
    <w:rsid w:val="00AD299B"/>
    <w:rsid w:val="00AD2EE9"/>
    <w:rsid w:val="00AD305F"/>
    <w:rsid w:val="00AD345A"/>
    <w:rsid w:val="00AD34CD"/>
    <w:rsid w:val="00AD39F2"/>
    <w:rsid w:val="00AD4120"/>
    <w:rsid w:val="00AD4167"/>
    <w:rsid w:val="00AD44DC"/>
    <w:rsid w:val="00AD4810"/>
    <w:rsid w:val="00AD482E"/>
    <w:rsid w:val="00AD4D12"/>
    <w:rsid w:val="00AD5257"/>
    <w:rsid w:val="00AD57C9"/>
    <w:rsid w:val="00AD654C"/>
    <w:rsid w:val="00AD6741"/>
    <w:rsid w:val="00AD697B"/>
    <w:rsid w:val="00AD6D48"/>
    <w:rsid w:val="00AD6E97"/>
    <w:rsid w:val="00AD707B"/>
    <w:rsid w:val="00AD777D"/>
    <w:rsid w:val="00AD7E1D"/>
    <w:rsid w:val="00AE04C4"/>
    <w:rsid w:val="00AE08D3"/>
    <w:rsid w:val="00AE0E8E"/>
    <w:rsid w:val="00AE11B8"/>
    <w:rsid w:val="00AE17D2"/>
    <w:rsid w:val="00AE1C72"/>
    <w:rsid w:val="00AE1D3B"/>
    <w:rsid w:val="00AE207C"/>
    <w:rsid w:val="00AE2214"/>
    <w:rsid w:val="00AE24C6"/>
    <w:rsid w:val="00AE2607"/>
    <w:rsid w:val="00AE2757"/>
    <w:rsid w:val="00AE28DF"/>
    <w:rsid w:val="00AE31BF"/>
    <w:rsid w:val="00AE32CB"/>
    <w:rsid w:val="00AE33E7"/>
    <w:rsid w:val="00AE35F2"/>
    <w:rsid w:val="00AE360F"/>
    <w:rsid w:val="00AE37E5"/>
    <w:rsid w:val="00AE3DC1"/>
    <w:rsid w:val="00AE3F65"/>
    <w:rsid w:val="00AE4AB6"/>
    <w:rsid w:val="00AE4C20"/>
    <w:rsid w:val="00AE4DE8"/>
    <w:rsid w:val="00AE4F37"/>
    <w:rsid w:val="00AE522F"/>
    <w:rsid w:val="00AE52FB"/>
    <w:rsid w:val="00AE5826"/>
    <w:rsid w:val="00AE5AA0"/>
    <w:rsid w:val="00AE5D0A"/>
    <w:rsid w:val="00AE5DB9"/>
    <w:rsid w:val="00AE60FC"/>
    <w:rsid w:val="00AE6135"/>
    <w:rsid w:val="00AE62F1"/>
    <w:rsid w:val="00AE6371"/>
    <w:rsid w:val="00AE659D"/>
    <w:rsid w:val="00AE6899"/>
    <w:rsid w:val="00AE68CB"/>
    <w:rsid w:val="00AE6B99"/>
    <w:rsid w:val="00AE6D67"/>
    <w:rsid w:val="00AE6EF9"/>
    <w:rsid w:val="00AE6FFC"/>
    <w:rsid w:val="00AE7187"/>
    <w:rsid w:val="00AE720F"/>
    <w:rsid w:val="00AE74E3"/>
    <w:rsid w:val="00AE79C0"/>
    <w:rsid w:val="00AE79D5"/>
    <w:rsid w:val="00AE7E03"/>
    <w:rsid w:val="00AE7F90"/>
    <w:rsid w:val="00AF018C"/>
    <w:rsid w:val="00AF03EB"/>
    <w:rsid w:val="00AF094C"/>
    <w:rsid w:val="00AF0BCC"/>
    <w:rsid w:val="00AF1017"/>
    <w:rsid w:val="00AF1387"/>
    <w:rsid w:val="00AF14A3"/>
    <w:rsid w:val="00AF14CD"/>
    <w:rsid w:val="00AF1B40"/>
    <w:rsid w:val="00AF1CEB"/>
    <w:rsid w:val="00AF1DEF"/>
    <w:rsid w:val="00AF22D0"/>
    <w:rsid w:val="00AF25A7"/>
    <w:rsid w:val="00AF2601"/>
    <w:rsid w:val="00AF28C0"/>
    <w:rsid w:val="00AF2BD7"/>
    <w:rsid w:val="00AF2C15"/>
    <w:rsid w:val="00AF34A7"/>
    <w:rsid w:val="00AF3546"/>
    <w:rsid w:val="00AF3A80"/>
    <w:rsid w:val="00AF3B1D"/>
    <w:rsid w:val="00AF3C2B"/>
    <w:rsid w:val="00AF44F4"/>
    <w:rsid w:val="00AF5064"/>
    <w:rsid w:val="00AF51EE"/>
    <w:rsid w:val="00AF55F2"/>
    <w:rsid w:val="00AF6510"/>
    <w:rsid w:val="00AF654A"/>
    <w:rsid w:val="00AF65EA"/>
    <w:rsid w:val="00AF6693"/>
    <w:rsid w:val="00AF6C3F"/>
    <w:rsid w:val="00AF7035"/>
    <w:rsid w:val="00AF703B"/>
    <w:rsid w:val="00AF720B"/>
    <w:rsid w:val="00AF729F"/>
    <w:rsid w:val="00AF7BA9"/>
    <w:rsid w:val="00AF7DAF"/>
    <w:rsid w:val="00B001B0"/>
    <w:rsid w:val="00B003CD"/>
    <w:rsid w:val="00B004F5"/>
    <w:rsid w:val="00B00B77"/>
    <w:rsid w:val="00B00EFA"/>
    <w:rsid w:val="00B00FCC"/>
    <w:rsid w:val="00B0125A"/>
    <w:rsid w:val="00B012BD"/>
    <w:rsid w:val="00B01C90"/>
    <w:rsid w:val="00B0281A"/>
    <w:rsid w:val="00B03042"/>
    <w:rsid w:val="00B03349"/>
    <w:rsid w:val="00B03BB2"/>
    <w:rsid w:val="00B03CF7"/>
    <w:rsid w:val="00B03DA9"/>
    <w:rsid w:val="00B042DD"/>
    <w:rsid w:val="00B04523"/>
    <w:rsid w:val="00B04528"/>
    <w:rsid w:val="00B04567"/>
    <w:rsid w:val="00B0456C"/>
    <w:rsid w:val="00B04CE2"/>
    <w:rsid w:val="00B04F22"/>
    <w:rsid w:val="00B05940"/>
    <w:rsid w:val="00B05992"/>
    <w:rsid w:val="00B05B02"/>
    <w:rsid w:val="00B06400"/>
    <w:rsid w:val="00B0684D"/>
    <w:rsid w:val="00B0697A"/>
    <w:rsid w:val="00B06AFF"/>
    <w:rsid w:val="00B07181"/>
    <w:rsid w:val="00B073FB"/>
    <w:rsid w:val="00B076AF"/>
    <w:rsid w:val="00B0770E"/>
    <w:rsid w:val="00B07737"/>
    <w:rsid w:val="00B07890"/>
    <w:rsid w:val="00B078E6"/>
    <w:rsid w:val="00B07D3B"/>
    <w:rsid w:val="00B07ED9"/>
    <w:rsid w:val="00B07F92"/>
    <w:rsid w:val="00B1084C"/>
    <w:rsid w:val="00B10CD6"/>
    <w:rsid w:val="00B11218"/>
    <w:rsid w:val="00B11739"/>
    <w:rsid w:val="00B11950"/>
    <w:rsid w:val="00B121D2"/>
    <w:rsid w:val="00B12238"/>
    <w:rsid w:val="00B1245C"/>
    <w:rsid w:val="00B1279E"/>
    <w:rsid w:val="00B12F1C"/>
    <w:rsid w:val="00B130D1"/>
    <w:rsid w:val="00B133F5"/>
    <w:rsid w:val="00B1358E"/>
    <w:rsid w:val="00B13658"/>
    <w:rsid w:val="00B13945"/>
    <w:rsid w:val="00B13AF2"/>
    <w:rsid w:val="00B13C69"/>
    <w:rsid w:val="00B13DA9"/>
    <w:rsid w:val="00B13E66"/>
    <w:rsid w:val="00B14294"/>
    <w:rsid w:val="00B14342"/>
    <w:rsid w:val="00B14CFC"/>
    <w:rsid w:val="00B14DE4"/>
    <w:rsid w:val="00B14DEA"/>
    <w:rsid w:val="00B14EC1"/>
    <w:rsid w:val="00B15191"/>
    <w:rsid w:val="00B1562A"/>
    <w:rsid w:val="00B15CC1"/>
    <w:rsid w:val="00B15DBF"/>
    <w:rsid w:val="00B15F28"/>
    <w:rsid w:val="00B16A6B"/>
    <w:rsid w:val="00B16B00"/>
    <w:rsid w:val="00B16B1F"/>
    <w:rsid w:val="00B17157"/>
    <w:rsid w:val="00B17158"/>
    <w:rsid w:val="00B17BD5"/>
    <w:rsid w:val="00B2004E"/>
    <w:rsid w:val="00B20057"/>
    <w:rsid w:val="00B2006C"/>
    <w:rsid w:val="00B204E5"/>
    <w:rsid w:val="00B2060D"/>
    <w:rsid w:val="00B2066A"/>
    <w:rsid w:val="00B20B7B"/>
    <w:rsid w:val="00B2107A"/>
    <w:rsid w:val="00B21648"/>
    <w:rsid w:val="00B21E98"/>
    <w:rsid w:val="00B21F8E"/>
    <w:rsid w:val="00B220AB"/>
    <w:rsid w:val="00B2234B"/>
    <w:rsid w:val="00B22AF4"/>
    <w:rsid w:val="00B22B32"/>
    <w:rsid w:val="00B233E5"/>
    <w:rsid w:val="00B23715"/>
    <w:rsid w:val="00B23BA3"/>
    <w:rsid w:val="00B23D87"/>
    <w:rsid w:val="00B23E3E"/>
    <w:rsid w:val="00B245FE"/>
    <w:rsid w:val="00B24759"/>
    <w:rsid w:val="00B24AC1"/>
    <w:rsid w:val="00B25023"/>
    <w:rsid w:val="00B25116"/>
    <w:rsid w:val="00B25281"/>
    <w:rsid w:val="00B25714"/>
    <w:rsid w:val="00B25B0A"/>
    <w:rsid w:val="00B25C0A"/>
    <w:rsid w:val="00B25C83"/>
    <w:rsid w:val="00B25CA6"/>
    <w:rsid w:val="00B261A7"/>
    <w:rsid w:val="00B26759"/>
    <w:rsid w:val="00B26790"/>
    <w:rsid w:val="00B26B19"/>
    <w:rsid w:val="00B26BDD"/>
    <w:rsid w:val="00B26C66"/>
    <w:rsid w:val="00B26E55"/>
    <w:rsid w:val="00B27062"/>
    <w:rsid w:val="00B2730F"/>
    <w:rsid w:val="00B27739"/>
    <w:rsid w:val="00B279D2"/>
    <w:rsid w:val="00B279ED"/>
    <w:rsid w:val="00B27B76"/>
    <w:rsid w:val="00B27E82"/>
    <w:rsid w:val="00B27FF4"/>
    <w:rsid w:val="00B302BC"/>
    <w:rsid w:val="00B30801"/>
    <w:rsid w:val="00B3084A"/>
    <w:rsid w:val="00B30C1C"/>
    <w:rsid w:val="00B3111C"/>
    <w:rsid w:val="00B31253"/>
    <w:rsid w:val="00B316AE"/>
    <w:rsid w:val="00B31770"/>
    <w:rsid w:val="00B3184D"/>
    <w:rsid w:val="00B319DC"/>
    <w:rsid w:val="00B31ED2"/>
    <w:rsid w:val="00B3257C"/>
    <w:rsid w:val="00B32859"/>
    <w:rsid w:val="00B32E10"/>
    <w:rsid w:val="00B336B7"/>
    <w:rsid w:val="00B33DFC"/>
    <w:rsid w:val="00B340C0"/>
    <w:rsid w:val="00B34300"/>
    <w:rsid w:val="00B344ED"/>
    <w:rsid w:val="00B34530"/>
    <w:rsid w:val="00B34636"/>
    <w:rsid w:val="00B34C39"/>
    <w:rsid w:val="00B34E8B"/>
    <w:rsid w:val="00B35571"/>
    <w:rsid w:val="00B35963"/>
    <w:rsid w:val="00B362C7"/>
    <w:rsid w:val="00B36786"/>
    <w:rsid w:val="00B36C74"/>
    <w:rsid w:val="00B36D12"/>
    <w:rsid w:val="00B36EA5"/>
    <w:rsid w:val="00B36FCC"/>
    <w:rsid w:val="00B40128"/>
    <w:rsid w:val="00B4039B"/>
    <w:rsid w:val="00B403C8"/>
    <w:rsid w:val="00B404CA"/>
    <w:rsid w:val="00B40751"/>
    <w:rsid w:val="00B4090A"/>
    <w:rsid w:val="00B41700"/>
    <w:rsid w:val="00B41875"/>
    <w:rsid w:val="00B41AF8"/>
    <w:rsid w:val="00B41F40"/>
    <w:rsid w:val="00B41F84"/>
    <w:rsid w:val="00B42173"/>
    <w:rsid w:val="00B426D7"/>
    <w:rsid w:val="00B42941"/>
    <w:rsid w:val="00B42ACF"/>
    <w:rsid w:val="00B42D6B"/>
    <w:rsid w:val="00B43127"/>
    <w:rsid w:val="00B43241"/>
    <w:rsid w:val="00B4327E"/>
    <w:rsid w:val="00B43AC1"/>
    <w:rsid w:val="00B4413C"/>
    <w:rsid w:val="00B441EA"/>
    <w:rsid w:val="00B444F6"/>
    <w:rsid w:val="00B4465D"/>
    <w:rsid w:val="00B44D85"/>
    <w:rsid w:val="00B452E3"/>
    <w:rsid w:val="00B455F2"/>
    <w:rsid w:val="00B45A23"/>
    <w:rsid w:val="00B45BA0"/>
    <w:rsid w:val="00B45C17"/>
    <w:rsid w:val="00B46082"/>
    <w:rsid w:val="00B46227"/>
    <w:rsid w:val="00B466F5"/>
    <w:rsid w:val="00B468ED"/>
    <w:rsid w:val="00B4733A"/>
    <w:rsid w:val="00B47370"/>
    <w:rsid w:val="00B476E2"/>
    <w:rsid w:val="00B47A3C"/>
    <w:rsid w:val="00B502D1"/>
    <w:rsid w:val="00B50411"/>
    <w:rsid w:val="00B50495"/>
    <w:rsid w:val="00B5054B"/>
    <w:rsid w:val="00B5083F"/>
    <w:rsid w:val="00B50B5B"/>
    <w:rsid w:val="00B50F5F"/>
    <w:rsid w:val="00B517E6"/>
    <w:rsid w:val="00B51DDF"/>
    <w:rsid w:val="00B521A0"/>
    <w:rsid w:val="00B5236D"/>
    <w:rsid w:val="00B5260D"/>
    <w:rsid w:val="00B529B8"/>
    <w:rsid w:val="00B52A4D"/>
    <w:rsid w:val="00B52B7E"/>
    <w:rsid w:val="00B52C12"/>
    <w:rsid w:val="00B52CAF"/>
    <w:rsid w:val="00B52FEC"/>
    <w:rsid w:val="00B53E72"/>
    <w:rsid w:val="00B54B2F"/>
    <w:rsid w:val="00B54F05"/>
    <w:rsid w:val="00B54FDA"/>
    <w:rsid w:val="00B5555F"/>
    <w:rsid w:val="00B557FF"/>
    <w:rsid w:val="00B558C8"/>
    <w:rsid w:val="00B564B7"/>
    <w:rsid w:val="00B56921"/>
    <w:rsid w:val="00B569E0"/>
    <w:rsid w:val="00B56BB6"/>
    <w:rsid w:val="00B56CD6"/>
    <w:rsid w:val="00B56FFD"/>
    <w:rsid w:val="00B571A9"/>
    <w:rsid w:val="00B571AE"/>
    <w:rsid w:val="00B57381"/>
    <w:rsid w:val="00B57396"/>
    <w:rsid w:val="00B57AB3"/>
    <w:rsid w:val="00B60043"/>
    <w:rsid w:val="00B60702"/>
    <w:rsid w:val="00B60826"/>
    <w:rsid w:val="00B60B3B"/>
    <w:rsid w:val="00B60DE9"/>
    <w:rsid w:val="00B612BF"/>
    <w:rsid w:val="00B61554"/>
    <w:rsid w:val="00B61FBF"/>
    <w:rsid w:val="00B62602"/>
    <w:rsid w:val="00B62B4D"/>
    <w:rsid w:val="00B62EDC"/>
    <w:rsid w:val="00B633B6"/>
    <w:rsid w:val="00B6363A"/>
    <w:rsid w:val="00B63953"/>
    <w:rsid w:val="00B63D67"/>
    <w:rsid w:val="00B64491"/>
    <w:rsid w:val="00B6449D"/>
    <w:rsid w:val="00B645F2"/>
    <w:rsid w:val="00B6485E"/>
    <w:rsid w:val="00B65351"/>
    <w:rsid w:val="00B653DE"/>
    <w:rsid w:val="00B65915"/>
    <w:rsid w:val="00B65B25"/>
    <w:rsid w:val="00B661B0"/>
    <w:rsid w:val="00B661BE"/>
    <w:rsid w:val="00B66431"/>
    <w:rsid w:val="00B66D4A"/>
    <w:rsid w:val="00B66DF5"/>
    <w:rsid w:val="00B66F56"/>
    <w:rsid w:val="00B66FB0"/>
    <w:rsid w:val="00B67635"/>
    <w:rsid w:val="00B6782F"/>
    <w:rsid w:val="00B67ACA"/>
    <w:rsid w:val="00B70511"/>
    <w:rsid w:val="00B7078F"/>
    <w:rsid w:val="00B70798"/>
    <w:rsid w:val="00B70DDB"/>
    <w:rsid w:val="00B70E42"/>
    <w:rsid w:val="00B70FC5"/>
    <w:rsid w:val="00B71504"/>
    <w:rsid w:val="00B7159D"/>
    <w:rsid w:val="00B71885"/>
    <w:rsid w:val="00B71986"/>
    <w:rsid w:val="00B719BC"/>
    <w:rsid w:val="00B71A72"/>
    <w:rsid w:val="00B71ADA"/>
    <w:rsid w:val="00B71CD0"/>
    <w:rsid w:val="00B72100"/>
    <w:rsid w:val="00B7233F"/>
    <w:rsid w:val="00B72A1A"/>
    <w:rsid w:val="00B73098"/>
    <w:rsid w:val="00B732F3"/>
    <w:rsid w:val="00B7389E"/>
    <w:rsid w:val="00B73B36"/>
    <w:rsid w:val="00B73DE0"/>
    <w:rsid w:val="00B7445F"/>
    <w:rsid w:val="00B746B4"/>
    <w:rsid w:val="00B74750"/>
    <w:rsid w:val="00B747E7"/>
    <w:rsid w:val="00B74978"/>
    <w:rsid w:val="00B74A87"/>
    <w:rsid w:val="00B74DF8"/>
    <w:rsid w:val="00B75043"/>
    <w:rsid w:val="00B750F1"/>
    <w:rsid w:val="00B75DB3"/>
    <w:rsid w:val="00B75E3B"/>
    <w:rsid w:val="00B76029"/>
    <w:rsid w:val="00B765B1"/>
    <w:rsid w:val="00B765CB"/>
    <w:rsid w:val="00B76A32"/>
    <w:rsid w:val="00B76E94"/>
    <w:rsid w:val="00B770EB"/>
    <w:rsid w:val="00B773FB"/>
    <w:rsid w:val="00B7754F"/>
    <w:rsid w:val="00B779F7"/>
    <w:rsid w:val="00B80389"/>
    <w:rsid w:val="00B8096D"/>
    <w:rsid w:val="00B809EF"/>
    <w:rsid w:val="00B80B8F"/>
    <w:rsid w:val="00B81329"/>
    <w:rsid w:val="00B814C7"/>
    <w:rsid w:val="00B81727"/>
    <w:rsid w:val="00B81830"/>
    <w:rsid w:val="00B81928"/>
    <w:rsid w:val="00B8197F"/>
    <w:rsid w:val="00B819A9"/>
    <w:rsid w:val="00B819F5"/>
    <w:rsid w:val="00B81B08"/>
    <w:rsid w:val="00B81D9D"/>
    <w:rsid w:val="00B81EBC"/>
    <w:rsid w:val="00B82374"/>
    <w:rsid w:val="00B82403"/>
    <w:rsid w:val="00B824B2"/>
    <w:rsid w:val="00B8271B"/>
    <w:rsid w:val="00B82CFA"/>
    <w:rsid w:val="00B82E67"/>
    <w:rsid w:val="00B82EC2"/>
    <w:rsid w:val="00B83DE1"/>
    <w:rsid w:val="00B83E94"/>
    <w:rsid w:val="00B84184"/>
    <w:rsid w:val="00B8435E"/>
    <w:rsid w:val="00B84476"/>
    <w:rsid w:val="00B84732"/>
    <w:rsid w:val="00B84A84"/>
    <w:rsid w:val="00B84B08"/>
    <w:rsid w:val="00B84D42"/>
    <w:rsid w:val="00B85F65"/>
    <w:rsid w:val="00B867AD"/>
    <w:rsid w:val="00B868BA"/>
    <w:rsid w:val="00B8691E"/>
    <w:rsid w:val="00B86A7F"/>
    <w:rsid w:val="00B86D0E"/>
    <w:rsid w:val="00B87813"/>
    <w:rsid w:val="00B87A90"/>
    <w:rsid w:val="00B87E25"/>
    <w:rsid w:val="00B87FC2"/>
    <w:rsid w:val="00B900D7"/>
    <w:rsid w:val="00B90728"/>
    <w:rsid w:val="00B90ADD"/>
    <w:rsid w:val="00B90DDB"/>
    <w:rsid w:val="00B91232"/>
    <w:rsid w:val="00B914A4"/>
    <w:rsid w:val="00B91589"/>
    <w:rsid w:val="00B919F3"/>
    <w:rsid w:val="00B91A70"/>
    <w:rsid w:val="00B91F1A"/>
    <w:rsid w:val="00B9237C"/>
    <w:rsid w:val="00B9250B"/>
    <w:rsid w:val="00B9286B"/>
    <w:rsid w:val="00B92896"/>
    <w:rsid w:val="00B92A81"/>
    <w:rsid w:val="00B92B9E"/>
    <w:rsid w:val="00B92E21"/>
    <w:rsid w:val="00B931D8"/>
    <w:rsid w:val="00B932AF"/>
    <w:rsid w:val="00B933BC"/>
    <w:rsid w:val="00B9360B"/>
    <w:rsid w:val="00B93871"/>
    <w:rsid w:val="00B93B37"/>
    <w:rsid w:val="00B93B44"/>
    <w:rsid w:val="00B93BFE"/>
    <w:rsid w:val="00B93D26"/>
    <w:rsid w:val="00B93DF5"/>
    <w:rsid w:val="00B942F8"/>
    <w:rsid w:val="00B94B86"/>
    <w:rsid w:val="00B94DA2"/>
    <w:rsid w:val="00B95779"/>
    <w:rsid w:val="00B95953"/>
    <w:rsid w:val="00B959F6"/>
    <w:rsid w:val="00B95BB2"/>
    <w:rsid w:val="00B95C20"/>
    <w:rsid w:val="00B96252"/>
    <w:rsid w:val="00B9639A"/>
    <w:rsid w:val="00B96CAA"/>
    <w:rsid w:val="00B96E50"/>
    <w:rsid w:val="00B970B9"/>
    <w:rsid w:val="00B9713D"/>
    <w:rsid w:val="00B971A4"/>
    <w:rsid w:val="00B971F1"/>
    <w:rsid w:val="00BA00CE"/>
    <w:rsid w:val="00BA0259"/>
    <w:rsid w:val="00BA050C"/>
    <w:rsid w:val="00BA0674"/>
    <w:rsid w:val="00BA06C5"/>
    <w:rsid w:val="00BA0773"/>
    <w:rsid w:val="00BA091A"/>
    <w:rsid w:val="00BA0F98"/>
    <w:rsid w:val="00BA1019"/>
    <w:rsid w:val="00BA14C6"/>
    <w:rsid w:val="00BA160F"/>
    <w:rsid w:val="00BA1812"/>
    <w:rsid w:val="00BA195C"/>
    <w:rsid w:val="00BA19E2"/>
    <w:rsid w:val="00BA1BA5"/>
    <w:rsid w:val="00BA1C0D"/>
    <w:rsid w:val="00BA1FAF"/>
    <w:rsid w:val="00BA24DF"/>
    <w:rsid w:val="00BA27E0"/>
    <w:rsid w:val="00BA2989"/>
    <w:rsid w:val="00BA2B35"/>
    <w:rsid w:val="00BA2CBF"/>
    <w:rsid w:val="00BA31BD"/>
    <w:rsid w:val="00BA3D3B"/>
    <w:rsid w:val="00BA4503"/>
    <w:rsid w:val="00BA45CC"/>
    <w:rsid w:val="00BA46D2"/>
    <w:rsid w:val="00BA4945"/>
    <w:rsid w:val="00BA4ABF"/>
    <w:rsid w:val="00BA4BAB"/>
    <w:rsid w:val="00BA4C3A"/>
    <w:rsid w:val="00BA568C"/>
    <w:rsid w:val="00BA5708"/>
    <w:rsid w:val="00BA5762"/>
    <w:rsid w:val="00BA57B9"/>
    <w:rsid w:val="00BA583C"/>
    <w:rsid w:val="00BA5866"/>
    <w:rsid w:val="00BA58F6"/>
    <w:rsid w:val="00BA59B7"/>
    <w:rsid w:val="00BA59ED"/>
    <w:rsid w:val="00BA5B90"/>
    <w:rsid w:val="00BA6148"/>
    <w:rsid w:val="00BA62B8"/>
    <w:rsid w:val="00BA6362"/>
    <w:rsid w:val="00BA6391"/>
    <w:rsid w:val="00BA7102"/>
    <w:rsid w:val="00BA71B5"/>
    <w:rsid w:val="00BA738D"/>
    <w:rsid w:val="00BA7487"/>
    <w:rsid w:val="00BA7BA0"/>
    <w:rsid w:val="00BA7CF7"/>
    <w:rsid w:val="00BA7DB7"/>
    <w:rsid w:val="00BB1056"/>
    <w:rsid w:val="00BB135F"/>
    <w:rsid w:val="00BB17E7"/>
    <w:rsid w:val="00BB211A"/>
    <w:rsid w:val="00BB256B"/>
    <w:rsid w:val="00BB2850"/>
    <w:rsid w:val="00BB2A31"/>
    <w:rsid w:val="00BB2B04"/>
    <w:rsid w:val="00BB32CA"/>
    <w:rsid w:val="00BB387C"/>
    <w:rsid w:val="00BB3CD6"/>
    <w:rsid w:val="00BB4301"/>
    <w:rsid w:val="00BB44F9"/>
    <w:rsid w:val="00BB4661"/>
    <w:rsid w:val="00BB4B9A"/>
    <w:rsid w:val="00BB4BD6"/>
    <w:rsid w:val="00BB4C04"/>
    <w:rsid w:val="00BB4C18"/>
    <w:rsid w:val="00BB4CA9"/>
    <w:rsid w:val="00BB532B"/>
    <w:rsid w:val="00BB54F8"/>
    <w:rsid w:val="00BB575E"/>
    <w:rsid w:val="00BB57D1"/>
    <w:rsid w:val="00BB589A"/>
    <w:rsid w:val="00BB5B6A"/>
    <w:rsid w:val="00BB5BA8"/>
    <w:rsid w:val="00BB5DB8"/>
    <w:rsid w:val="00BB66E6"/>
    <w:rsid w:val="00BB6B58"/>
    <w:rsid w:val="00BB774B"/>
    <w:rsid w:val="00BB7B3D"/>
    <w:rsid w:val="00BB7C57"/>
    <w:rsid w:val="00BB7FB0"/>
    <w:rsid w:val="00BC00B0"/>
    <w:rsid w:val="00BC00CB"/>
    <w:rsid w:val="00BC0180"/>
    <w:rsid w:val="00BC02AB"/>
    <w:rsid w:val="00BC04C5"/>
    <w:rsid w:val="00BC0620"/>
    <w:rsid w:val="00BC0AD0"/>
    <w:rsid w:val="00BC0C42"/>
    <w:rsid w:val="00BC12EF"/>
    <w:rsid w:val="00BC1A6C"/>
    <w:rsid w:val="00BC2047"/>
    <w:rsid w:val="00BC2E14"/>
    <w:rsid w:val="00BC2EF3"/>
    <w:rsid w:val="00BC33DA"/>
    <w:rsid w:val="00BC3726"/>
    <w:rsid w:val="00BC3D96"/>
    <w:rsid w:val="00BC3E24"/>
    <w:rsid w:val="00BC429E"/>
    <w:rsid w:val="00BC467C"/>
    <w:rsid w:val="00BC47D7"/>
    <w:rsid w:val="00BC49DB"/>
    <w:rsid w:val="00BC4AE6"/>
    <w:rsid w:val="00BC4E98"/>
    <w:rsid w:val="00BC4F6B"/>
    <w:rsid w:val="00BC5659"/>
    <w:rsid w:val="00BC6698"/>
    <w:rsid w:val="00BC69E4"/>
    <w:rsid w:val="00BC6B66"/>
    <w:rsid w:val="00BC6C02"/>
    <w:rsid w:val="00BC6F4C"/>
    <w:rsid w:val="00BC77E7"/>
    <w:rsid w:val="00BC79E1"/>
    <w:rsid w:val="00BC7C9C"/>
    <w:rsid w:val="00BD091C"/>
    <w:rsid w:val="00BD0B3B"/>
    <w:rsid w:val="00BD0CEB"/>
    <w:rsid w:val="00BD0D6A"/>
    <w:rsid w:val="00BD0EE3"/>
    <w:rsid w:val="00BD0F57"/>
    <w:rsid w:val="00BD0FA4"/>
    <w:rsid w:val="00BD1049"/>
    <w:rsid w:val="00BD1B14"/>
    <w:rsid w:val="00BD23DB"/>
    <w:rsid w:val="00BD2A46"/>
    <w:rsid w:val="00BD2B0E"/>
    <w:rsid w:val="00BD2C32"/>
    <w:rsid w:val="00BD2C6A"/>
    <w:rsid w:val="00BD31C2"/>
    <w:rsid w:val="00BD3691"/>
    <w:rsid w:val="00BD36C4"/>
    <w:rsid w:val="00BD3888"/>
    <w:rsid w:val="00BD3BDE"/>
    <w:rsid w:val="00BD3FA1"/>
    <w:rsid w:val="00BD43FA"/>
    <w:rsid w:val="00BD45FE"/>
    <w:rsid w:val="00BD4AA8"/>
    <w:rsid w:val="00BD4BEB"/>
    <w:rsid w:val="00BD5834"/>
    <w:rsid w:val="00BD5DEA"/>
    <w:rsid w:val="00BD5E97"/>
    <w:rsid w:val="00BD62DA"/>
    <w:rsid w:val="00BD62FF"/>
    <w:rsid w:val="00BD6339"/>
    <w:rsid w:val="00BD6880"/>
    <w:rsid w:val="00BD68FA"/>
    <w:rsid w:val="00BD6A0B"/>
    <w:rsid w:val="00BD6A1D"/>
    <w:rsid w:val="00BD6C57"/>
    <w:rsid w:val="00BD71BC"/>
    <w:rsid w:val="00BD74FA"/>
    <w:rsid w:val="00BD776E"/>
    <w:rsid w:val="00BD783A"/>
    <w:rsid w:val="00BD7C12"/>
    <w:rsid w:val="00BD7DCE"/>
    <w:rsid w:val="00BE0254"/>
    <w:rsid w:val="00BE03C1"/>
    <w:rsid w:val="00BE06DF"/>
    <w:rsid w:val="00BE08C8"/>
    <w:rsid w:val="00BE097F"/>
    <w:rsid w:val="00BE0BC5"/>
    <w:rsid w:val="00BE0C54"/>
    <w:rsid w:val="00BE0FE4"/>
    <w:rsid w:val="00BE1AA1"/>
    <w:rsid w:val="00BE1BB3"/>
    <w:rsid w:val="00BE338D"/>
    <w:rsid w:val="00BE344D"/>
    <w:rsid w:val="00BE34FC"/>
    <w:rsid w:val="00BE3517"/>
    <w:rsid w:val="00BE3F46"/>
    <w:rsid w:val="00BE405E"/>
    <w:rsid w:val="00BE410D"/>
    <w:rsid w:val="00BE4310"/>
    <w:rsid w:val="00BE4587"/>
    <w:rsid w:val="00BE459B"/>
    <w:rsid w:val="00BE4639"/>
    <w:rsid w:val="00BE470D"/>
    <w:rsid w:val="00BE582F"/>
    <w:rsid w:val="00BE6335"/>
    <w:rsid w:val="00BE65E8"/>
    <w:rsid w:val="00BE6673"/>
    <w:rsid w:val="00BE673C"/>
    <w:rsid w:val="00BE6BDF"/>
    <w:rsid w:val="00BE6C4A"/>
    <w:rsid w:val="00BE6C95"/>
    <w:rsid w:val="00BE6D7B"/>
    <w:rsid w:val="00BE6FB8"/>
    <w:rsid w:val="00BE7104"/>
    <w:rsid w:val="00BE71D4"/>
    <w:rsid w:val="00BE7250"/>
    <w:rsid w:val="00BE7474"/>
    <w:rsid w:val="00BE7F92"/>
    <w:rsid w:val="00BF03F1"/>
    <w:rsid w:val="00BF04F1"/>
    <w:rsid w:val="00BF0C48"/>
    <w:rsid w:val="00BF0FF3"/>
    <w:rsid w:val="00BF1110"/>
    <w:rsid w:val="00BF13A6"/>
    <w:rsid w:val="00BF1839"/>
    <w:rsid w:val="00BF19B7"/>
    <w:rsid w:val="00BF1A41"/>
    <w:rsid w:val="00BF2596"/>
    <w:rsid w:val="00BF27B7"/>
    <w:rsid w:val="00BF2FE0"/>
    <w:rsid w:val="00BF33A5"/>
    <w:rsid w:val="00BF34EF"/>
    <w:rsid w:val="00BF36F8"/>
    <w:rsid w:val="00BF3EC3"/>
    <w:rsid w:val="00BF3F56"/>
    <w:rsid w:val="00BF41FC"/>
    <w:rsid w:val="00BF426E"/>
    <w:rsid w:val="00BF4720"/>
    <w:rsid w:val="00BF592D"/>
    <w:rsid w:val="00BF5A1F"/>
    <w:rsid w:val="00BF5B6C"/>
    <w:rsid w:val="00BF5DA0"/>
    <w:rsid w:val="00BF5DAA"/>
    <w:rsid w:val="00BF5E32"/>
    <w:rsid w:val="00BF5F9C"/>
    <w:rsid w:val="00BF6404"/>
    <w:rsid w:val="00BF65BE"/>
    <w:rsid w:val="00BF6F65"/>
    <w:rsid w:val="00BF6FAD"/>
    <w:rsid w:val="00C00C22"/>
    <w:rsid w:val="00C011D5"/>
    <w:rsid w:val="00C01388"/>
    <w:rsid w:val="00C01389"/>
    <w:rsid w:val="00C0166C"/>
    <w:rsid w:val="00C01990"/>
    <w:rsid w:val="00C01A35"/>
    <w:rsid w:val="00C01C32"/>
    <w:rsid w:val="00C02141"/>
    <w:rsid w:val="00C0265A"/>
    <w:rsid w:val="00C02757"/>
    <w:rsid w:val="00C02980"/>
    <w:rsid w:val="00C02C68"/>
    <w:rsid w:val="00C03036"/>
    <w:rsid w:val="00C033C1"/>
    <w:rsid w:val="00C03EA0"/>
    <w:rsid w:val="00C0520B"/>
    <w:rsid w:val="00C05368"/>
    <w:rsid w:val="00C05997"/>
    <w:rsid w:val="00C05E4B"/>
    <w:rsid w:val="00C06046"/>
    <w:rsid w:val="00C06198"/>
    <w:rsid w:val="00C0619C"/>
    <w:rsid w:val="00C065C6"/>
    <w:rsid w:val="00C06738"/>
    <w:rsid w:val="00C0676B"/>
    <w:rsid w:val="00C067D3"/>
    <w:rsid w:val="00C06ADA"/>
    <w:rsid w:val="00C06B60"/>
    <w:rsid w:val="00C06ED9"/>
    <w:rsid w:val="00C06F2A"/>
    <w:rsid w:val="00C0702B"/>
    <w:rsid w:val="00C072FF"/>
    <w:rsid w:val="00C07669"/>
    <w:rsid w:val="00C07951"/>
    <w:rsid w:val="00C07A0E"/>
    <w:rsid w:val="00C07B8B"/>
    <w:rsid w:val="00C07C6A"/>
    <w:rsid w:val="00C07D2A"/>
    <w:rsid w:val="00C07E57"/>
    <w:rsid w:val="00C107F3"/>
    <w:rsid w:val="00C10A26"/>
    <w:rsid w:val="00C1121B"/>
    <w:rsid w:val="00C11967"/>
    <w:rsid w:val="00C1209C"/>
    <w:rsid w:val="00C127D8"/>
    <w:rsid w:val="00C12B36"/>
    <w:rsid w:val="00C12E01"/>
    <w:rsid w:val="00C12E05"/>
    <w:rsid w:val="00C1318E"/>
    <w:rsid w:val="00C131F7"/>
    <w:rsid w:val="00C138CA"/>
    <w:rsid w:val="00C13F71"/>
    <w:rsid w:val="00C14286"/>
    <w:rsid w:val="00C14917"/>
    <w:rsid w:val="00C14A37"/>
    <w:rsid w:val="00C14A9F"/>
    <w:rsid w:val="00C156E2"/>
    <w:rsid w:val="00C15D08"/>
    <w:rsid w:val="00C16507"/>
    <w:rsid w:val="00C167D8"/>
    <w:rsid w:val="00C16A3F"/>
    <w:rsid w:val="00C16CAC"/>
    <w:rsid w:val="00C172BB"/>
    <w:rsid w:val="00C174C2"/>
    <w:rsid w:val="00C1768B"/>
    <w:rsid w:val="00C17763"/>
    <w:rsid w:val="00C17F8A"/>
    <w:rsid w:val="00C17FF9"/>
    <w:rsid w:val="00C20366"/>
    <w:rsid w:val="00C212CE"/>
    <w:rsid w:val="00C2152E"/>
    <w:rsid w:val="00C2162A"/>
    <w:rsid w:val="00C21800"/>
    <w:rsid w:val="00C21912"/>
    <w:rsid w:val="00C2252F"/>
    <w:rsid w:val="00C22EBE"/>
    <w:rsid w:val="00C234D8"/>
    <w:rsid w:val="00C23E0B"/>
    <w:rsid w:val="00C23F58"/>
    <w:rsid w:val="00C241D5"/>
    <w:rsid w:val="00C24272"/>
    <w:rsid w:val="00C2427F"/>
    <w:rsid w:val="00C242F0"/>
    <w:rsid w:val="00C24345"/>
    <w:rsid w:val="00C2449C"/>
    <w:rsid w:val="00C24BE2"/>
    <w:rsid w:val="00C24F0D"/>
    <w:rsid w:val="00C24F23"/>
    <w:rsid w:val="00C2510F"/>
    <w:rsid w:val="00C2541F"/>
    <w:rsid w:val="00C25CB8"/>
    <w:rsid w:val="00C26007"/>
    <w:rsid w:val="00C26146"/>
    <w:rsid w:val="00C2617A"/>
    <w:rsid w:val="00C265B1"/>
    <w:rsid w:val="00C2694E"/>
    <w:rsid w:val="00C26C50"/>
    <w:rsid w:val="00C2727D"/>
    <w:rsid w:val="00C275FE"/>
    <w:rsid w:val="00C27848"/>
    <w:rsid w:val="00C27B32"/>
    <w:rsid w:val="00C302BB"/>
    <w:rsid w:val="00C303B3"/>
    <w:rsid w:val="00C304F2"/>
    <w:rsid w:val="00C31468"/>
    <w:rsid w:val="00C318C5"/>
    <w:rsid w:val="00C31BFF"/>
    <w:rsid w:val="00C31E04"/>
    <w:rsid w:val="00C3238F"/>
    <w:rsid w:val="00C32B18"/>
    <w:rsid w:val="00C32D4B"/>
    <w:rsid w:val="00C332FA"/>
    <w:rsid w:val="00C33827"/>
    <w:rsid w:val="00C3398D"/>
    <w:rsid w:val="00C33B73"/>
    <w:rsid w:val="00C33FEB"/>
    <w:rsid w:val="00C3407B"/>
    <w:rsid w:val="00C34991"/>
    <w:rsid w:val="00C34BE7"/>
    <w:rsid w:val="00C34C18"/>
    <w:rsid w:val="00C34D02"/>
    <w:rsid w:val="00C351BE"/>
    <w:rsid w:val="00C3523C"/>
    <w:rsid w:val="00C352A6"/>
    <w:rsid w:val="00C35B55"/>
    <w:rsid w:val="00C35D56"/>
    <w:rsid w:val="00C35FAC"/>
    <w:rsid w:val="00C36172"/>
    <w:rsid w:val="00C364CF"/>
    <w:rsid w:val="00C36967"/>
    <w:rsid w:val="00C36B2E"/>
    <w:rsid w:val="00C36BBE"/>
    <w:rsid w:val="00C36C34"/>
    <w:rsid w:val="00C36CF7"/>
    <w:rsid w:val="00C36ED5"/>
    <w:rsid w:val="00C3707C"/>
    <w:rsid w:val="00C3710E"/>
    <w:rsid w:val="00C372B7"/>
    <w:rsid w:val="00C3736A"/>
    <w:rsid w:val="00C373FA"/>
    <w:rsid w:val="00C373FD"/>
    <w:rsid w:val="00C375D5"/>
    <w:rsid w:val="00C3779F"/>
    <w:rsid w:val="00C37821"/>
    <w:rsid w:val="00C37BA4"/>
    <w:rsid w:val="00C40280"/>
    <w:rsid w:val="00C402F2"/>
    <w:rsid w:val="00C4035E"/>
    <w:rsid w:val="00C40C37"/>
    <w:rsid w:val="00C40C89"/>
    <w:rsid w:val="00C4106B"/>
    <w:rsid w:val="00C41976"/>
    <w:rsid w:val="00C41A36"/>
    <w:rsid w:val="00C41AE8"/>
    <w:rsid w:val="00C41E90"/>
    <w:rsid w:val="00C42393"/>
    <w:rsid w:val="00C424D2"/>
    <w:rsid w:val="00C425F3"/>
    <w:rsid w:val="00C42679"/>
    <w:rsid w:val="00C4287A"/>
    <w:rsid w:val="00C42937"/>
    <w:rsid w:val="00C42BEB"/>
    <w:rsid w:val="00C42C90"/>
    <w:rsid w:val="00C4322E"/>
    <w:rsid w:val="00C4330E"/>
    <w:rsid w:val="00C4338C"/>
    <w:rsid w:val="00C4361E"/>
    <w:rsid w:val="00C436EB"/>
    <w:rsid w:val="00C43A58"/>
    <w:rsid w:val="00C43BDD"/>
    <w:rsid w:val="00C44059"/>
    <w:rsid w:val="00C44A50"/>
    <w:rsid w:val="00C44DCC"/>
    <w:rsid w:val="00C45148"/>
    <w:rsid w:val="00C451B6"/>
    <w:rsid w:val="00C45380"/>
    <w:rsid w:val="00C4540D"/>
    <w:rsid w:val="00C457CA"/>
    <w:rsid w:val="00C45939"/>
    <w:rsid w:val="00C459D2"/>
    <w:rsid w:val="00C45EB7"/>
    <w:rsid w:val="00C464BD"/>
    <w:rsid w:val="00C468CF"/>
    <w:rsid w:val="00C47375"/>
    <w:rsid w:val="00C47D35"/>
    <w:rsid w:val="00C47FE0"/>
    <w:rsid w:val="00C506FF"/>
    <w:rsid w:val="00C50E10"/>
    <w:rsid w:val="00C50F62"/>
    <w:rsid w:val="00C5125D"/>
    <w:rsid w:val="00C515F3"/>
    <w:rsid w:val="00C518E7"/>
    <w:rsid w:val="00C51C24"/>
    <w:rsid w:val="00C51C81"/>
    <w:rsid w:val="00C51D3E"/>
    <w:rsid w:val="00C52021"/>
    <w:rsid w:val="00C52137"/>
    <w:rsid w:val="00C52940"/>
    <w:rsid w:val="00C52AC0"/>
    <w:rsid w:val="00C52EE7"/>
    <w:rsid w:val="00C535B7"/>
    <w:rsid w:val="00C53817"/>
    <w:rsid w:val="00C539FD"/>
    <w:rsid w:val="00C53A27"/>
    <w:rsid w:val="00C53FD4"/>
    <w:rsid w:val="00C55222"/>
    <w:rsid w:val="00C552D1"/>
    <w:rsid w:val="00C553CD"/>
    <w:rsid w:val="00C5545C"/>
    <w:rsid w:val="00C55659"/>
    <w:rsid w:val="00C55953"/>
    <w:rsid w:val="00C55A76"/>
    <w:rsid w:val="00C55BA7"/>
    <w:rsid w:val="00C55BF3"/>
    <w:rsid w:val="00C563BC"/>
    <w:rsid w:val="00C567D1"/>
    <w:rsid w:val="00C56825"/>
    <w:rsid w:val="00C5730F"/>
    <w:rsid w:val="00C577A6"/>
    <w:rsid w:val="00C57819"/>
    <w:rsid w:val="00C5788D"/>
    <w:rsid w:val="00C579AB"/>
    <w:rsid w:val="00C579BB"/>
    <w:rsid w:val="00C57A8C"/>
    <w:rsid w:val="00C600F9"/>
    <w:rsid w:val="00C6012C"/>
    <w:rsid w:val="00C605D8"/>
    <w:rsid w:val="00C60A49"/>
    <w:rsid w:val="00C60C5B"/>
    <w:rsid w:val="00C60D5F"/>
    <w:rsid w:val="00C61439"/>
    <w:rsid w:val="00C61442"/>
    <w:rsid w:val="00C616C8"/>
    <w:rsid w:val="00C61D75"/>
    <w:rsid w:val="00C62326"/>
    <w:rsid w:val="00C62AE9"/>
    <w:rsid w:val="00C62DF8"/>
    <w:rsid w:val="00C62E23"/>
    <w:rsid w:val="00C63632"/>
    <w:rsid w:val="00C63779"/>
    <w:rsid w:val="00C63C24"/>
    <w:rsid w:val="00C63C6B"/>
    <w:rsid w:val="00C63E3D"/>
    <w:rsid w:val="00C63ED2"/>
    <w:rsid w:val="00C63F25"/>
    <w:rsid w:val="00C63FBA"/>
    <w:rsid w:val="00C6526B"/>
    <w:rsid w:val="00C65764"/>
    <w:rsid w:val="00C662DA"/>
    <w:rsid w:val="00C66514"/>
    <w:rsid w:val="00C668C3"/>
    <w:rsid w:val="00C668F3"/>
    <w:rsid w:val="00C66C29"/>
    <w:rsid w:val="00C66D39"/>
    <w:rsid w:val="00C66F90"/>
    <w:rsid w:val="00C6700E"/>
    <w:rsid w:val="00C67210"/>
    <w:rsid w:val="00C67472"/>
    <w:rsid w:val="00C675E7"/>
    <w:rsid w:val="00C67776"/>
    <w:rsid w:val="00C67C9F"/>
    <w:rsid w:val="00C70202"/>
    <w:rsid w:val="00C7024D"/>
    <w:rsid w:val="00C7035D"/>
    <w:rsid w:val="00C70540"/>
    <w:rsid w:val="00C706F1"/>
    <w:rsid w:val="00C708BA"/>
    <w:rsid w:val="00C70A4E"/>
    <w:rsid w:val="00C70C41"/>
    <w:rsid w:val="00C70C4C"/>
    <w:rsid w:val="00C70E4E"/>
    <w:rsid w:val="00C71106"/>
    <w:rsid w:val="00C71168"/>
    <w:rsid w:val="00C71294"/>
    <w:rsid w:val="00C71C42"/>
    <w:rsid w:val="00C721E8"/>
    <w:rsid w:val="00C72617"/>
    <w:rsid w:val="00C7285B"/>
    <w:rsid w:val="00C728F6"/>
    <w:rsid w:val="00C72A34"/>
    <w:rsid w:val="00C72E9D"/>
    <w:rsid w:val="00C73107"/>
    <w:rsid w:val="00C731D9"/>
    <w:rsid w:val="00C732B1"/>
    <w:rsid w:val="00C7351A"/>
    <w:rsid w:val="00C73661"/>
    <w:rsid w:val="00C73757"/>
    <w:rsid w:val="00C7398B"/>
    <w:rsid w:val="00C73AD4"/>
    <w:rsid w:val="00C73CFD"/>
    <w:rsid w:val="00C73D51"/>
    <w:rsid w:val="00C74637"/>
    <w:rsid w:val="00C7469E"/>
    <w:rsid w:val="00C74712"/>
    <w:rsid w:val="00C749CD"/>
    <w:rsid w:val="00C74A3D"/>
    <w:rsid w:val="00C74A87"/>
    <w:rsid w:val="00C74B92"/>
    <w:rsid w:val="00C74C7D"/>
    <w:rsid w:val="00C74DFA"/>
    <w:rsid w:val="00C751AA"/>
    <w:rsid w:val="00C753AC"/>
    <w:rsid w:val="00C754E6"/>
    <w:rsid w:val="00C75B2F"/>
    <w:rsid w:val="00C76462"/>
    <w:rsid w:val="00C76837"/>
    <w:rsid w:val="00C768A6"/>
    <w:rsid w:val="00C768DF"/>
    <w:rsid w:val="00C76901"/>
    <w:rsid w:val="00C76A2C"/>
    <w:rsid w:val="00C76E2C"/>
    <w:rsid w:val="00C770DB"/>
    <w:rsid w:val="00C772A7"/>
    <w:rsid w:val="00C7768D"/>
    <w:rsid w:val="00C777A2"/>
    <w:rsid w:val="00C77909"/>
    <w:rsid w:val="00C77912"/>
    <w:rsid w:val="00C77EE9"/>
    <w:rsid w:val="00C77FD3"/>
    <w:rsid w:val="00C80B65"/>
    <w:rsid w:val="00C80B89"/>
    <w:rsid w:val="00C80E68"/>
    <w:rsid w:val="00C810AB"/>
    <w:rsid w:val="00C814CE"/>
    <w:rsid w:val="00C81766"/>
    <w:rsid w:val="00C8194F"/>
    <w:rsid w:val="00C81972"/>
    <w:rsid w:val="00C8289D"/>
    <w:rsid w:val="00C828B8"/>
    <w:rsid w:val="00C82C03"/>
    <w:rsid w:val="00C82E90"/>
    <w:rsid w:val="00C82F8C"/>
    <w:rsid w:val="00C83500"/>
    <w:rsid w:val="00C83553"/>
    <w:rsid w:val="00C83590"/>
    <w:rsid w:val="00C83DA3"/>
    <w:rsid w:val="00C841F3"/>
    <w:rsid w:val="00C8434C"/>
    <w:rsid w:val="00C845D9"/>
    <w:rsid w:val="00C85017"/>
    <w:rsid w:val="00C85454"/>
    <w:rsid w:val="00C85AA9"/>
    <w:rsid w:val="00C85AFD"/>
    <w:rsid w:val="00C85D14"/>
    <w:rsid w:val="00C862DC"/>
    <w:rsid w:val="00C86382"/>
    <w:rsid w:val="00C86A5F"/>
    <w:rsid w:val="00C86DF6"/>
    <w:rsid w:val="00C86E80"/>
    <w:rsid w:val="00C8700F"/>
    <w:rsid w:val="00C8708B"/>
    <w:rsid w:val="00C87196"/>
    <w:rsid w:val="00C87394"/>
    <w:rsid w:val="00C87479"/>
    <w:rsid w:val="00C87579"/>
    <w:rsid w:val="00C87D3E"/>
    <w:rsid w:val="00C87EB7"/>
    <w:rsid w:val="00C902A9"/>
    <w:rsid w:val="00C9038E"/>
    <w:rsid w:val="00C90550"/>
    <w:rsid w:val="00C90E38"/>
    <w:rsid w:val="00C911D4"/>
    <w:rsid w:val="00C913EC"/>
    <w:rsid w:val="00C919F3"/>
    <w:rsid w:val="00C92132"/>
    <w:rsid w:val="00C921C6"/>
    <w:rsid w:val="00C92383"/>
    <w:rsid w:val="00C9282D"/>
    <w:rsid w:val="00C928D7"/>
    <w:rsid w:val="00C92989"/>
    <w:rsid w:val="00C92BB4"/>
    <w:rsid w:val="00C92C3C"/>
    <w:rsid w:val="00C93218"/>
    <w:rsid w:val="00C93596"/>
    <w:rsid w:val="00C93731"/>
    <w:rsid w:val="00C93B14"/>
    <w:rsid w:val="00C93CC7"/>
    <w:rsid w:val="00C93F5E"/>
    <w:rsid w:val="00C94821"/>
    <w:rsid w:val="00C94864"/>
    <w:rsid w:val="00C94B0F"/>
    <w:rsid w:val="00C94BD2"/>
    <w:rsid w:val="00C9562A"/>
    <w:rsid w:val="00C95A89"/>
    <w:rsid w:val="00C95C10"/>
    <w:rsid w:val="00C95F4D"/>
    <w:rsid w:val="00C961EA"/>
    <w:rsid w:val="00C968DA"/>
    <w:rsid w:val="00C96F1E"/>
    <w:rsid w:val="00C970FE"/>
    <w:rsid w:val="00C97125"/>
    <w:rsid w:val="00C97309"/>
    <w:rsid w:val="00C97558"/>
    <w:rsid w:val="00C97FD0"/>
    <w:rsid w:val="00CA0CEC"/>
    <w:rsid w:val="00CA13A5"/>
    <w:rsid w:val="00CA1495"/>
    <w:rsid w:val="00CA1503"/>
    <w:rsid w:val="00CA2055"/>
    <w:rsid w:val="00CA2105"/>
    <w:rsid w:val="00CA229B"/>
    <w:rsid w:val="00CA262F"/>
    <w:rsid w:val="00CA2766"/>
    <w:rsid w:val="00CA2C4B"/>
    <w:rsid w:val="00CA327A"/>
    <w:rsid w:val="00CA3287"/>
    <w:rsid w:val="00CA32E6"/>
    <w:rsid w:val="00CA3550"/>
    <w:rsid w:val="00CA387F"/>
    <w:rsid w:val="00CA3A75"/>
    <w:rsid w:val="00CA43E9"/>
    <w:rsid w:val="00CA46E0"/>
    <w:rsid w:val="00CA4D92"/>
    <w:rsid w:val="00CA4E82"/>
    <w:rsid w:val="00CA4FD8"/>
    <w:rsid w:val="00CA56E8"/>
    <w:rsid w:val="00CA577C"/>
    <w:rsid w:val="00CA5905"/>
    <w:rsid w:val="00CA5CBB"/>
    <w:rsid w:val="00CA6003"/>
    <w:rsid w:val="00CA6410"/>
    <w:rsid w:val="00CA6547"/>
    <w:rsid w:val="00CA6A12"/>
    <w:rsid w:val="00CA6BCE"/>
    <w:rsid w:val="00CA6E56"/>
    <w:rsid w:val="00CA7155"/>
    <w:rsid w:val="00CA741B"/>
    <w:rsid w:val="00CA767A"/>
    <w:rsid w:val="00CA76CC"/>
    <w:rsid w:val="00CA795B"/>
    <w:rsid w:val="00CA7AB1"/>
    <w:rsid w:val="00CA7B14"/>
    <w:rsid w:val="00CB01AB"/>
    <w:rsid w:val="00CB02BE"/>
    <w:rsid w:val="00CB1769"/>
    <w:rsid w:val="00CB1F33"/>
    <w:rsid w:val="00CB2427"/>
    <w:rsid w:val="00CB251B"/>
    <w:rsid w:val="00CB25A8"/>
    <w:rsid w:val="00CB26D1"/>
    <w:rsid w:val="00CB2D8B"/>
    <w:rsid w:val="00CB2F04"/>
    <w:rsid w:val="00CB33B1"/>
    <w:rsid w:val="00CB34F1"/>
    <w:rsid w:val="00CB3520"/>
    <w:rsid w:val="00CB36B0"/>
    <w:rsid w:val="00CB3796"/>
    <w:rsid w:val="00CB37B9"/>
    <w:rsid w:val="00CB404C"/>
    <w:rsid w:val="00CB459C"/>
    <w:rsid w:val="00CB4B65"/>
    <w:rsid w:val="00CB4CFC"/>
    <w:rsid w:val="00CB5018"/>
    <w:rsid w:val="00CB5073"/>
    <w:rsid w:val="00CB50FC"/>
    <w:rsid w:val="00CB5BE1"/>
    <w:rsid w:val="00CB5D89"/>
    <w:rsid w:val="00CB6344"/>
    <w:rsid w:val="00CB6D11"/>
    <w:rsid w:val="00CB6FD6"/>
    <w:rsid w:val="00CB726A"/>
    <w:rsid w:val="00CB7317"/>
    <w:rsid w:val="00CB73ED"/>
    <w:rsid w:val="00CB7762"/>
    <w:rsid w:val="00CB77C8"/>
    <w:rsid w:val="00CB798F"/>
    <w:rsid w:val="00CB7B32"/>
    <w:rsid w:val="00CB7CA8"/>
    <w:rsid w:val="00CB7ED2"/>
    <w:rsid w:val="00CC02BB"/>
    <w:rsid w:val="00CC04A7"/>
    <w:rsid w:val="00CC1219"/>
    <w:rsid w:val="00CC13F6"/>
    <w:rsid w:val="00CC151A"/>
    <w:rsid w:val="00CC1627"/>
    <w:rsid w:val="00CC16E1"/>
    <w:rsid w:val="00CC1842"/>
    <w:rsid w:val="00CC1A3B"/>
    <w:rsid w:val="00CC1CB4"/>
    <w:rsid w:val="00CC29D0"/>
    <w:rsid w:val="00CC2B51"/>
    <w:rsid w:val="00CC2CC2"/>
    <w:rsid w:val="00CC2DDA"/>
    <w:rsid w:val="00CC3363"/>
    <w:rsid w:val="00CC3741"/>
    <w:rsid w:val="00CC37BF"/>
    <w:rsid w:val="00CC3ADE"/>
    <w:rsid w:val="00CC4248"/>
    <w:rsid w:val="00CC4481"/>
    <w:rsid w:val="00CC462D"/>
    <w:rsid w:val="00CC5153"/>
    <w:rsid w:val="00CC577D"/>
    <w:rsid w:val="00CC606F"/>
    <w:rsid w:val="00CC630D"/>
    <w:rsid w:val="00CC6478"/>
    <w:rsid w:val="00CC64B4"/>
    <w:rsid w:val="00CC6656"/>
    <w:rsid w:val="00CC66A5"/>
    <w:rsid w:val="00CC6919"/>
    <w:rsid w:val="00CC6D78"/>
    <w:rsid w:val="00CC6F97"/>
    <w:rsid w:val="00CC703E"/>
    <w:rsid w:val="00CC799F"/>
    <w:rsid w:val="00CC7A09"/>
    <w:rsid w:val="00CC7E2B"/>
    <w:rsid w:val="00CD0693"/>
    <w:rsid w:val="00CD12C2"/>
    <w:rsid w:val="00CD19D0"/>
    <w:rsid w:val="00CD19F7"/>
    <w:rsid w:val="00CD1A77"/>
    <w:rsid w:val="00CD1EA8"/>
    <w:rsid w:val="00CD1F86"/>
    <w:rsid w:val="00CD24BE"/>
    <w:rsid w:val="00CD2F99"/>
    <w:rsid w:val="00CD347B"/>
    <w:rsid w:val="00CD348A"/>
    <w:rsid w:val="00CD3525"/>
    <w:rsid w:val="00CD35A0"/>
    <w:rsid w:val="00CD3AA4"/>
    <w:rsid w:val="00CD3D57"/>
    <w:rsid w:val="00CD4126"/>
    <w:rsid w:val="00CD447C"/>
    <w:rsid w:val="00CD47CD"/>
    <w:rsid w:val="00CD4834"/>
    <w:rsid w:val="00CD4C6B"/>
    <w:rsid w:val="00CD4D02"/>
    <w:rsid w:val="00CD5419"/>
    <w:rsid w:val="00CD5562"/>
    <w:rsid w:val="00CD56B4"/>
    <w:rsid w:val="00CD5868"/>
    <w:rsid w:val="00CD58C0"/>
    <w:rsid w:val="00CD59C0"/>
    <w:rsid w:val="00CD6536"/>
    <w:rsid w:val="00CD6678"/>
    <w:rsid w:val="00CD6869"/>
    <w:rsid w:val="00CD6DF3"/>
    <w:rsid w:val="00CD765C"/>
    <w:rsid w:val="00CD7698"/>
    <w:rsid w:val="00CD7B86"/>
    <w:rsid w:val="00CD7C08"/>
    <w:rsid w:val="00CD7D4B"/>
    <w:rsid w:val="00CD7F46"/>
    <w:rsid w:val="00CE0029"/>
    <w:rsid w:val="00CE021F"/>
    <w:rsid w:val="00CE022E"/>
    <w:rsid w:val="00CE051E"/>
    <w:rsid w:val="00CE0940"/>
    <w:rsid w:val="00CE0959"/>
    <w:rsid w:val="00CE0C8E"/>
    <w:rsid w:val="00CE0E72"/>
    <w:rsid w:val="00CE0F5F"/>
    <w:rsid w:val="00CE0FD3"/>
    <w:rsid w:val="00CE13C4"/>
    <w:rsid w:val="00CE15E6"/>
    <w:rsid w:val="00CE1854"/>
    <w:rsid w:val="00CE1FD3"/>
    <w:rsid w:val="00CE2043"/>
    <w:rsid w:val="00CE226F"/>
    <w:rsid w:val="00CE25E5"/>
    <w:rsid w:val="00CE31FD"/>
    <w:rsid w:val="00CE37DB"/>
    <w:rsid w:val="00CE3CB1"/>
    <w:rsid w:val="00CE5127"/>
    <w:rsid w:val="00CE52FD"/>
    <w:rsid w:val="00CE5601"/>
    <w:rsid w:val="00CE5833"/>
    <w:rsid w:val="00CE59DF"/>
    <w:rsid w:val="00CE5A0C"/>
    <w:rsid w:val="00CE5BD5"/>
    <w:rsid w:val="00CE5C34"/>
    <w:rsid w:val="00CE6057"/>
    <w:rsid w:val="00CE635E"/>
    <w:rsid w:val="00CE6848"/>
    <w:rsid w:val="00CE710B"/>
    <w:rsid w:val="00CE7B46"/>
    <w:rsid w:val="00CF03E0"/>
    <w:rsid w:val="00CF0691"/>
    <w:rsid w:val="00CF0E0F"/>
    <w:rsid w:val="00CF0FEE"/>
    <w:rsid w:val="00CF10F1"/>
    <w:rsid w:val="00CF1268"/>
    <w:rsid w:val="00CF14EC"/>
    <w:rsid w:val="00CF1682"/>
    <w:rsid w:val="00CF1D16"/>
    <w:rsid w:val="00CF1F52"/>
    <w:rsid w:val="00CF212D"/>
    <w:rsid w:val="00CF225D"/>
    <w:rsid w:val="00CF27AA"/>
    <w:rsid w:val="00CF2B8A"/>
    <w:rsid w:val="00CF2FCE"/>
    <w:rsid w:val="00CF3140"/>
    <w:rsid w:val="00CF317B"/>
    <w:rsid w:val="00CF3236"/>
    <w:rsid w:val="00CF3386"/>
    <w:rsid w:val="00CF3411"/>
    <w:rsid w:val="00CF3420"/>
    <w:rsid w:val="00CF394D"/>
    <w:rsid w:val="00CF3A42"/>
    <w:rsid w:val="00CF3C7B"/>
    <w:rsid w:val="00CF3CB6"/>
    <w:rsid w:val="00CF42AF"/>
    <w:rsid w:val="00CF47A3"/>
    <w:rsid w:val="00CF626E"/>
    <w:rsid w:val="00CF66C4"/>
    <w:rsid w:val="00CF6A7C"/>
    <w:rsid w:val="00CF6B7F"/>
    <w:rsid w:val="00CF6F74"/>
    <w:rsid w:val="00CF7402"/>
    <w:rsid w:val="00CF762F"/>
    <w:rsid w:val="00D00AAE"/>
    <w:rsid w:val="00D00B14"/>
    <w:rsid w:val="00D00FBE"/>
    <w:rsid w:val="00D01840"/>
    <w:rsid w:val="00D0192F"/>
    <w:rsid w:val="00D01CF7"/>
    <w:rsid w:val="00D02E8A"/>
    <w:rsid w:val="00D02F86"/>
    <w:rsid w:val="00D03145"/>
    <w:rsid w:val="00D03509"/>
    <w:rsid w:val="00D035FB"/>
    <w:rsid w:val="00D03D7B"/>
    <w:rsid w:val="00D03EA0"/>
    <w:rsid w:val="00D03FA1"/>
    <w:rsid w:val="00D04148"/>
    <w:rsid w:val="00D0444D"/>
    <w:rsid w:val="00D0488D"/>
    <w:rsid w:val="00D04C98"/>
    <w:rsid w:val="00D04FE0"/>
    <w:rsid w:val="00D05172"/>
    <w:rsid w:val="00D053F7"/>
    <w:rsid w:val="00D054F1"/>
    <w:rsid w:val="00D056C9"/>
    <w:rsid w:val="00D06547"/>
    <w:rsid w:val="00D065B3"/>
    <w:rsid w:val="00D06796"/>
    <w:rsid w:val="00D06B15"/>
    <w:rsid w:val="00D06D8D"/>
    <w:rsid w:val="00D071CB"/>
    <w:rsid w:val="00D0738E"/>
    <w:rsid w:val="00D076A9"/>
    <w:rsid w:val="00D076C4"/>
    <w:rsid w:val="00D07769"/>
    <w:rsid w:val="00D107DA"/>
    <w:rsid w:val="00D10ED6"/>
    <w:rsid w:val="00D10FD2"/>
    <w:rsid w:val="00D11ABE"/>
    <w:rsid w:val="00D123A1"/>
    <w:rsid w:val="00D12674"/>
    <w:rsid w:val="00D13DD2"/>
    <w:rsid w:val="00D13F5D"/>
    <w:rsid w:val="00D14281"/>
    <w:rsid w:val="00D1432B"/>
    <w:rsid w:val="00D1448A"/>
    <w:rsid w:val="00D14522"/>
    <w:rsid w:val="00D145E6"/>
    <w:rsid w:val="00D146C9"/>
    <w:rsid w:val="00D1486F"/>
    <w:rsid w:val="00D149C2"/>
    <w:rsid w:val="00D14F3B"/>
    <w:rsid w:val="00D15043"/>
    <w:rsid w:val="00D15387"/>
    <w:rsid w:val="00D1549F"/>
    <w:rsid w:val="00D15707"/>
    <w:rsid w:val="00D1573D"/>
    <w:rsid w:val="00D1578A"/>
    <w:rsid w:val="00D1679F"/>
    <w:rsid w:val="00D16A6B"/>
    <w:rsid w:val="00D16C24"/>
    <w:rsid w:val="00D171EA"/>
    <w:rsid w:val="00D1739B"/>
    <w:rsid w:val="00D17B1E"/>
    <w:rsid w:val="00D20D29"/>
    <w:rsid w:val="00D2105A"/>
    <w:rsid w:val="00D212D6"/>
    <w:rsid w:val="00D21473"/>
    <w:rsid w:val="00D21BD1"/>
    <w:rsid w:val="00D21DD2"/>
    <w:rsid w:val="00D21EE8"/>
    <w:rsid w:val="00D2228B"/>
    <w:rsid w:val="00D2274F"/>
    <w:rsid w:val="00D22D6C"/>
    <w:rsid w:val="00D23327"/>
    <w:rsid w:val="00D240E3"/>
    <w:rsid w:val="00D24184"/>
    <w:rsid w:val="00D24205"/>
    <w:rsid w:val="00D24BB3"/>
    <w:rsid w:val="00D25445"/>
    <w:rsid w:val="00D257A2"/>
    <w:rsid w:val="00D25A92"/>
    <w:rsid w:val="00D25D22"/>
    <w:rsid w:val="00D25E55"/>
    <w:rsid w:val="00D25E71"/>
    <w:rsid w:val="00D25F1E"/>
    <w:rsid w:val="00D26676"/>
    <w:rsid w:val="00D267BB"/>
    <w:rsid w:val="00D26868"/>
    <w:rsid w:val="00D26BB3"/>
    <w:rsid w:val="00D26D72"/>
    <w:rsid w:val="00D26F80"/>
    <w:rsid w:val="00D27119"/>
    <w:rsid w:val="00D2753B"/>
    <w:rsid w:val="00D2768F"/>
    <w:rsid w:val="00D27941"/>
    <w:rsid w:val="00D27B1D"/>
    <w:rsid w:val="00D27F79"/>
    <w:rsid w:val="00D3008F"/>
    <w:rsid w:val="00D3026B"/>
    <w:rsid w:val="00D309A7"/>
    <w:rsid w:val="00D30DF2"/>
    <w:rsid w:val="00D31200"/>
    <w:rsid w:val="00D316D8"/>
    <w:rsid w:val="00D3175E"/>
    <w:rsid w:val="00D3176A"/>
    <w:rsid w:val="00D31D45"/>
    <w:rsid w:val="00D31F7F"/>
    <w:rsid w:val="00D321C2"/>
    <w:rsid w:val="00D323A3"/>
    <w:rsid w:val="00D32B25"/>
    <w:rsid w:val="00D33182"/>
    <w:rsid w:val="00D33409"/>
    <w:rsid w:val="00D33450"/>
    <w:rsid w:val="00D33619"/>
    <w:rsid w:val="00D3394D"/>
    <w:rsid w:val="00D33B29"/>
    <w:rsid w:val="00D33CED"/>
    <w:rsid w:val="00D3500C"/>
    <w:rsid w:val="00D3507D"/>
    <w:rsid w:val="00D3540B"/>
    <w:rsid w:val="00D356FB"/>
    <w:rsid w:val="00D35751"/>
    <w:rsid w:val="00D358C3"/>
    <w:rsid w:val="00D35A2C"/>
    <w:rsid w:val="00D35F46"/>
    <w:rsid w:val="00D36533"/>
    <w:rsid w:val="00D36705"/>
    <w:rsid w:val="00D36BE1"/>
    <w:rsid w:val="00D36E83"/>
    <w:rsid w:val="00D37A3F"/>
    <w:rsid w:val="00D37B1D"/>
    <w:rsid w:val="00D37B3C"/>
    <w:rsid w:val="00D37CE2"/>
    <w:rsid w:val="00D40012"/>
    <w:rsid w:val="00D40113"/>
    <w:rsid w:val="00D402BC"/>
    <w:rsid w:val="00D40322"/>
    <w:rsid w:val="00D405A6"/>
    <w:rsid w:val="00D4081B"/>
    <w:rsid w:val="00D40F5C"/>
    <w:rsid w:val="00D4114F"/>
    <w:rsid w:val="00D41512"/>
    <w:rsid w:val="00D4163A"/>
    <w:rsid w:val="00D41A5C"/>
    <w:rsid w:val="00D41D20"/>
    <w:rsid w:val="00D42071"/>
    <w:rsid w:val="00D4255B"/>
    <w:rsid w:val="00D42A26"/>
    <w:rsid w:val="00D42C41"/>
    <w:rsid w:val="00D42DC6"/>
    <w:rsid w:val="00D42E74"/>
    <w:rsid w:val="00D42F37"/>
    <w:rsid w:val="00D4356A"/>
    <w:rsid w:val="00D43570"/>
    <w:rsid w:val="00D43892"/>
    <w:rsid w:val="00D439B3"/>
    <w:rsid w:val="00D43B35"/>
    <w:rsid w:val="00D445FD"/>
    <w:rsid w:val="00D447BD"/>
    <w:rsid w:val="00D44A5C"/>
    <w:rsid w:val="00D45D7B"/>
    <w:rsid w:val="00D45DA1"/>
    <w:rsid w:val="00D45DD6"/>
    <w:rsid w:val="00D464A0"/>
    <w:rsid w:val="00D464B5"/>
    <w:rsid w:val="00D4696F"/>
    <w:rsid w:val="00D46A5F"/>
    <w:rsid w:val="00D47158"/>
    <w:rsid w:val="00D472BB"/>
    <w:rsid w:val="00D47DA4"/>
    <w:rsid w:val="00D5129A"/>
    <w:rsid w:val="00D51473"/>
    <w:rsid w:val="00D51690"/>
    <w:rsid w:val="00D51E2A"/>
    <w:rsid w:val="00D51EC9"/>
    <w:rsid w:val="00D5247C"/>
    <w:rsid w:val="00D52531"/>
    <w:rsid w:val="00D526B1"/>
    <w:rsid w:val="00D527BC"/>
    <w:rsid w:val="00D530B8"/>
    <w:rsid w:val="00D5324F"/>
    <w:rsid w:val="00D532BB"/>
    <w:rsid w:val="00D5361B"/>
    <w:rsid w:val="00D53767"/>
    <w:rsid w:val="00D53B54"/>
    <w:rsid w:val="00D53C70"/>
    <w:rsid w:val="00D53DB9"/>
    <w:rsid w:val="00D53FA5"/>
    <w:rsid w:val="00D543B3"/>
    <w:rsid w:val="00D5449D"/>
    <w:rsid w:val="00D545A3"/>
    <w:rsid w:val="00D54724"/>
    <w:rsid w:val="00D547A0"/>
    <w:rsid w:val="00D54901"/>
    <w:rsid w:val="00D54CE5"/>
    <w:rsid w:val="00D54D89"/>
    <w:rsid w:val="00D54D8E"/>
    <w:rsid w:val="00D550AB"/>
    <w:rsid w:val="00D55650"/>
    <w:rsid w:val="00D558CD"/>
    <w:rsid w:val="00D55A44"/>
    <w:rsid w:val="00D55D21"/>
    <w:rsid w:val="00D56097"/>
    <w:rsid w:val="00D56200"/>
    <w:rsid w:val="00D56402"/>
    <w:rsid w:val="00D5647D"/>
    <w:rsid w:val="00D56547"/>
    <w:rsid w:val="00D5664F"/>
    <w:rsid w:val="00D57476"/>
    <w:rsid w:val="00D579DC"/>
    <w:rsid w:val="00D57A8D"/>
    <w:rsid w:val="00D57ACA"/>
    <w:rsid w:val="00D57AEC"/>
    <w:rsid w:val="00D57D0E"/>
    <w:rsid w:val="00D57E0D"/>
    <w:rsid w:val="00D57FB6"/>
    <w:rsid w:val="00D60259"/>
    <w:rsid w:val="00D604D7"/>
    <w:rsid w:val="00D60AC7"/>
    <w:rsid w:val="00D60E52"/>
    <w:rsid w:val="00D610F3"/>
    <w:rsid w:val="00D612DA"/>
    <w:rsid w:val="00D61459"/>
    <w:rsid w:val="00D6159B"/>
    <w:rsid w:val="00D61927"/>
    <w:rsid w:val="00D61A08"/>
    <w:rsid w:val="00D61BBB"/>
    <w:rsid w:val="00D6245C"/>
    <w:rsid w:val="00D6254E"/>
    <w:rsid w:val="00D6255C"/>
    <w:rsid w:val="00D626C9"/>
    <w:rsid w:val="00D6270B"/>
    <w:rsid w:val="00D6291B"/>
    <w:rsid w:val="00D62924"/>
    <w:rsid w:val="00D62A58"/>
    <w:rsid w:val="00D63738"/>
    <w:rsid w:val="00D637DC"/>
    <w:rsid w:val="00D63949"/>
    <w:rsid w:val="00D63AC4"/>
    <w:rsid w:val="00D63B73"/>
    <w:rsid w:val="00D63BBA"/>
    <w:rsid w:val="00D63D57"/>
    <w:rsid w:val="00D63E4A"/>
    <w:rsid w:val="00D6401F"/>
    <w:rsid w:val="00D64298"/>
    <w:rsid w:val="00D65157"/>
    <w:rsid w:val="00D6542E"/>
    <w:rsid w:val="00D65C0B"/>
    <w:rsid w:val="00D65C1A"/>
    <w:rsid w:val="00D65DB1"/>
    <w:rsid w:val="00D661A2"/>
    <w:rsid w:val="00D66223"/>
    <w:rsid w:val="00D66732"/>
    <w:rsid w:val="00D667FF"/>
    <w:rsid w:val="00D66ACD"/>
    <w:rsid w:val="00D66CF5"/>
    <w:rsid w:val="00D66E4A"/>
    <w:rsid w:val="00D673FE"/>
    <w:rsid w:val="00D6787D"/>
    <w:rsid w:val="00D67D40"/>
    <w:rsid w:val="00D67DBF"/>
    <w:rsid w:val="00D70033"/>
    <w:rsid w:val="00D701DA"/>
    <w:rsid w:val="00D7048F"/>
    <w:rsid w:val="00D70809"/>
    <w:rsid w:val="00D70B6B"/>
    <w:rsid w:val="00D70B8C"/>
    <w:rsid w:val="00D70C17"/>
    <w:rsid w:val="00D70ED0"/>
    <w:rsid w:val="00D711C5"/>
    <w:rsid w:val="00D71BF0"/>
    <w:rsid w:val="00D71DDD"/>
    <w:rsid w:val="00D7224E"/>
    <w:rsid w:val="00D7248B"/>
    <w:rsid w:val="00D72C9B"/>
    <w:rsid w:val="00D72EF3"/>
    <w:rsid w:val="00D736EB"/>
    <w:rsid w:val="00D7377D"/>
    <w:rsid w:val="00D73EF7"/>
    <w:rsid w:val="00D73F09"/>
    <w:rsid w:val="00D74A71"/>
    <w:rsid w:val="00D74EBB"/>
    <w:rsid w:val="00D74FBA"/>
    <w:rsid w:val="00D75222"/>
    <w:rsid w:val="00D75277"/>
    <w:rsid w:val="00D754C2"/>
    <w:rsid w:val="00D75500"/>
    <w:rsid w:val="00D75512"/>
    <w:rsid w:val="00D76088"/>
    <w:rsid w:val="00D760A2"/>
    <w:rsid w:val="00D76510"/>
    <w:rsid w:val="00D766F7"/>
    <w:rsid w:val="00D769E3"/>
    <w:rsid w:val="00D76DC0"/>
    <w:rsid w:val="00D77071"/>
    <w:rsid w:val="00D77337"/>
    <w:rsid w:val="00D77DA6"/>
    <w:rsid w:val="00D77DE5"/>
    <w:rsid w:val="00D802C5"/>
    <w:rsid w:val="00D80664"/>
    <w:rsid w:val="00D807A9"/>
    <w:rsid w:val="00D80AAB"/>
    <w:rsid w:val="00D80BC6"/>
    <w:rsid w:val="00D80BCF"/>
    <w:rsid w:val="00D80D53"/>
    <w:rsid w:val="00D80DE7"/>
    <w:rsid w:val="00D81005"/>
    <w:rsid w:val="00D81242"/>
    <w:rsid w:val="00D8178B"/>
    <w:rsid w:val="00D81D7D"/>
    <w:rsid w:val="00D81E8D"/>
    <w:rsid w:val="00D81F13"/>
    <w:rsid w:val="00D8212E"/>
    <w:rsid w:val="00D82648"/>
    <w:rsid w:val="00D827C6"/>
    <w:rsid w:val="00D827EF"/>
    <w:rsid w:val="00D82DE9"/>
    <w:rsid w:val="00D82F9C"/>
    <w:rsid w:val="00D830F3"/>
    <w:rsid w:val="00D8332F"/>
    <w:rsid w:val="00D836E3"/>
    <w:rsid w:val="00D83CF7"/>
    <w:rsid w:val="00D84160"/>
    <w:rsid w:val="00D84A1F"/>
    <w:rsid w:val="00D84AB3"/>
    <w:rsid w:val="00D84CD1"/>
    <w:rsid w:val="00D84F17"/>
    <w:rsid w:val="00D85091"/>
    <w:rsid w:val="00D8511B"/>
    <w:rsid w:val="00D8525B"/>
    <w:rsid w:val="00D852D7"/>
    <w:rsid w:val="00D856AC"/>
    <w:rsid w:val="00D85911"/>
    <w:rsid w:val="00D859B6"/>
    <w:rsid w:val="00D85F52"/>
    <w:rsid w:val="00D8606A"/>
    <w:rsid w:val="00D863BC"/>
    <w:rsid w:val="00D865A1"/>
    <w:rsid w:val="00D8684C"/>
    <w:rsid w:val="00D86A13"/>
    <w:rsid w:val="00D86B47"/>
    <w:rsid w:val="00D870B7"/>
    <w:rsid w:val="00D87319"/>
    <w:rsid w:val="00D875C0"/>
    <w:rsid w:val="00D876E8"/>
    <w:rsid w:val="00D87878"/>
    <w:rsid w:val="00D87ECF"/>
    <w:rsid w:val="00D900C0"/>
    <w:rsid w:val="00D90267"/>
    <w:rsid w:val="00D903E9"/>
    <w:rsid w:val="00D904D4"/>
    <w:rsid w:val="00D90990"/>
    <w:rsid w:val="00D90DC0"/>
    <w:rsid w:val="00D90FCC"/>
    <w:rsid w:val="00D91796"/>
    <w:rsid w:val="00D91AF0"/>
    <w:rsid w:val="00D91C16"/>
    <w:rsid w:val="00D926A5"/>
    <w:rsid w:val="00D92DEB"/>
    <w:rsid w:val="00D93696"/>
    <w:rsid w:val="00D93B3E"/>
    <w:rsid w:val="00D93CD2"/>
    <w:rsid w:val="00D93DC6"/>
    <w:rsid w:val="00D93F44"/>
    <w:rsid w:val="00D9471B"/>
    <w:rsid w:val="00D94ACA"/>
    <w:rsid w:val="00D956E0"/>
    <w:rsid w:val="00D95E1A"/>
    <w:rsid w:val="00D96228"/>
    <w:rsid w:val="00D963D3"/>
    <w:rsid w:val="00D96A43"/>
    <w:rsid w:val="00D96AA0"/>
    <w:rsid w:val="00D96E93"/>
    <w:rsid w:val="00D97241"/>
    <w:rsid w:val="00DA0044"/>
    <w:rsid w:val="00DA04A6"/>
    <w:rsid w:val="00DA0749"/>
    <w:rsid w:val="00DA07A6"/>
    <w:rsid w:val="00DA0AA6"/>
    <w:rsid w:val="00DA0CF6"/>
    <w:rsid w:val="00DA10D0"/>
    <w:rsid w:val="00DA1194"/>
    <w:rsid w:val="00DA1316"/>
    <w:rsid w:val="00DA1381"/>
    <w:rsid w:val="00DA1870"/>
    <w:rsid w:val="00DA20DD"/>
    <w:rsid w:val="00DA25B2"/>
    <w:rsid w:val="00DA2A5C"/>
    <w:rsid w:val="00DA2DB6"/>
    <w:rsid w:val="00DA2FA6"/>
    <w:rsid w:val="00DA2FC1"/>
    <w:rsid w:val="00DA3313"/>
    <w:rsid w:val="00DA349C"/>
    <w:rsid w:val="00DA3529"/>
    <w:rsid w:val="00DA3AFD"/>
    <w:rsid w:val="00DA3BE0"/>
    <w:rsid w:val="00DA3D5C"/>
    <w:rsid w:val="00DA4467"/>
    <w:rsid w:val="00DA48BA"/>
    <w:rsid w:val="00DA49D9"/>
    <w:rsid w:val="00DA543E"/>
    <w:rsid w:val="00DA56F1"/>
    <w:rsid w:val="00DA57B0"/>
    <w:rsid w:val="00DA60D4"/>
    <w:rsid w:val="00DA6177"/>
    <w:rsid w:val="00DA61CB"/>
    <w:rsid w:val="00DA6939"/>
    <w:rsid w:val="00DA6A96"/>
    <w:rsid w:val="00DA6CCF"/>
    <w:rsid w:val="00DA71A3"/>
    <w:rsid w:val="00DA760D"/>
    <w:rsid w:val="00DA7836"/>
    <w:rsid w:val="00DA789B"/>
    <w:rsid w:val="00DA7A87"/>
    <w:rsid w:val="00DA7D9A"/>
    <w:rsid w:val="00DB0855"/>
    <w:rsid w:val="00DB09CB"/>
    <w:rsid w:val="00DB0A96"/>
    <w:rsid w:val="00DB0B37"/>
    <w:rsid w:val="00DB0ECA"/>
    <w:rsid w:val="00DB0FCE"/>
    <w:rsid w:val="00DB106B"/>
    <w:rsid w:val="00DB1100"/>
    <w:rsid w:val="00DB166C"/>
    <w:rsid w:val="00DB1811"/>
    <w:rsid w:val="00DB186C"/>
    <w:rsid w:val="00DB196B"/>
    <w:rsid w:val="00DB1D28"/>
    <w:rsid w:val="00DB1E96"/>
    <w:rsid w:val="00DB1EBA"/>
    <w:rsid w:val="00DB1F34"/>
    <w:rsid w:val="00DB20D6"/>
    <w:rsid w:val="00DB23D3"/>
    <w:rsid w:val="00DB2B48"/>
    <w:rsid w:val="00DB36FB"/>
    <w:rsid w:val="00DB371C"/>
    <w:rsid w:val="00DB37B8"/>
    <w:rsid w:val="00DB3958"/>
    <w:rsid w:val="00DB3FB3"/>
    <w:rsid w:val="00DB4671"/>
    <w:rsid w:val="00DB4721"/>
    <w:rsid w:val="00DB495B"/>
    <w:rsid w:val="00DB4AB0"/>
    <w:rsid w:val="00DB5590"/>
    <w:rsid w:val="00DB56B0"/>
    <w:rsid w:val="00DB66F8"/>
    <w:rsid w:val="00DB6DF3"/>
    <w:rsid w:val="00DB6FD9"/>
    <w:rsid w:val="00DB739D"/>
    <w:rsid w:val="00DB743F"/>
    <w:rsid w:val="00DB7914"/>
    <w:rsid w:val="00DB7CA7"/>
    <w:rsid w:val="00DB7E34"/>
    <w:rsid w:val="00DC01B6"/>
    <w:rsid w:val="00DC045F"/>
    <w:rsid w:val="00DC0BAF"/>
    <w:rsid w:val="00DC14FB"/>
    <w:rsid w:val="00DC1908"/>
    <w:rsid w:val="00DC1B51"/>
    <w:rsid w:val="00DC1CAF"/>
    <w:rsid w:val="00DC1CBE"/>
    <w:rsid w:val="00DC25D5"/>
    <w:rsid w:val="00DC2866"/>
    <w:rsid w:val="00DC2BC7"/>
    <w:rsid w:val="00DC2BCA"/>
    <w:rsid w:val="00DC2C8C"/>
    <w:rsid w:val="00DC2D47"/>
    <w:rsid w:val="00DC2DDD"/>
    <w:rsid w:val="00DC320F"/>
    <w:rsid w:val="00DC3514"/>
    <w:rsid w:val="00DC390D"/>
    <w:rsid w:val="00DC3997"/>
    <w:rsid w:val="00DC449B"/>
    <w:rsid w:val="00DC4500"/>
    <w:rsid w:val="00DC48D1"/>
    <w:rsid w:val="00DC4DB4"/>
    <w:rsid w:val="00DC4E3F"/>
    <w:rsid w:val="00DC4E53"/>
    <w:rsid w:val="00DC5350"/>
    <w:rsid w:val="00DC5A51"/>
    <w:rsid w:val="00DC5BA0"/>
    <w:rsid w:val="00DC62CF"/>
    <w:rsid w:val="00DC643D"/>
    <w:rsid w:val="00DC6A0E"/>
    <w:rsid w:val="00DC6AFD"/>
    <w:rsid w:val="00DC6C0E"/>
    <w:rsid w:val="00DC70D2"/>
    <w:rsid w:val="00DC75A2"/>
    <w:rsid w:val="00DC7D85"/>
    <w:rsid w:val="00DD000E"/>
    <w:rsid w:val="00DD0171"/>
    <w:rsid w:val="00DD042A"/>
    <w:rsid w:val="00DD0440"/>
    <w:rsid w:val="00DD05B9"/>
    <w:rsid w:val="00DD079F"/>
    <w:rsid w:val="00DD0886"/>
    <w:rsid w:val="00DD08CD"/>
    <w:rsid w:val="00DD0E1A"/>
    <w:rsid w:val="00DD147E"/>
    <w:rsid w:val="00DD2126"/>
    <w:rsid w:val="00DD253B"/>
    <w:rsid w:val="00DD2543"/>
    <w:rsid w:val="00DD2611"/>
    <w:rsid w:val="00DD26FA"/>
    <w:rsid w:val="00DD2A98"/>
    <w:rsid w:val="00DD300F"/>
    <w:rsid w:val="00DD308F"/>
    <w:rsid w:val="00DD354A"/>
    <w:rsid w:val="00DD3661"/>
    <w:rsid w:val="00DD3988"/>
    <w:rsid w:val="00DD3C45"/>
    <w:rsid w:val="00DD3E81"/>
    <w:rsid w:val="00DD4058"/>
    <w:rsid w:val="00DD40E9"/>
    <w:rsid w:val="00DD463C"/>
    <w:rsid w:val="00DD46A2"/>
    <w:rsid w:val="00DD47B2"/>
    <w:rsid w:val="00DD4916"/>
    <w:rsid w:val="00DD4A15"/>
    <w:rsid w:val="00DD4DE5"/>
    <w:rsid w:val="00DD512E"/>
    <w:rsid w:val="00DD52B2"/>
    <w:rsid w:val="00DD53F6"/>
    <w:rsid w:val="00DD5809"/>
    <w:rsid w:val="00DD5836"/>
    <w:rsid w:val="00DD5944"/>
    <w:rsid w:val="00DD5C52"/>
    <w:rsid w:val="00DD60F8"/>
    <w:rsid w:val="00DD6623"/>
    <w:rsid w:val="00DD679C"/>
    <w:rsid w:val="00DD6D45"/>
    <w:rsid w:val="00DD6D4B"/>
    <w:rsid w:val="00DD79EC"/>
    <w:rsid w:val="00DD7B40"/>
    <w:rsid w:val="00DD7BF4"/>
    <w:rsid w:val="00DD7F36"/>
    <w:rsid w:val="00DE0095"/>
    <w:rsid w:val="00DE0CE2"/>
    <w:rsid w:val="00DE1370"/>
    <w:rsid w:val="00DE1490"/>
    <w:rsid w:val="00DE15D8"/>
    <w:rsid w:val="00DE1769"/>
    <w:rsid w:val="00DE1D91"/>
    <w:rsid w:val="00DE2041"/>
    <w:rsid w:val="00DE20FF"/>
    <w:rsid w:val="00DE26CB"/>
    <w:rsid w:val="00DE2764"/>
    <w:rsid w:val="00DE2A2A"/>
    <w:rsid w:val="00DE35FE"/>
    <w:rsid w:val="00DE385E"/>
    <w:rsid w:val="00DE3E39"/>
    <w:rsid w:val="00DE3E99"/>
    <w:rsid w:val="00DE3F67"/>
    <w:rsid w:val="00DE3FE8"/>
    <w:rsid w:val="00DE44E4"/>
    <w:rsid w:val="00DE4D64"/>
    <w:rsid w:val="00DE4DE8"/>
    <w:rsid w:val="00DE51F8"/>
    <w:rsid w:val="00DE52DF"/>
    <w:rsid w:val="00DE610C"/>
    <w:rsid w:val="00DE62C3"/>
    <w:rsid w:val="00DE6350"/>
    <w:rsid w:val="00DE6CF5"/>
    <w:rsid w:val="00DE7985"/>
    <w:rsid w:val="00DE7B74"/>
    <w:rsid w:val="00DE7C8C"/>
    <w:rsid w:val="00DE7D11"/>
    <w:rsid w:val="00DE7D36"/>
    <w:rsid w:val="00DF0C2C"/>
    <w:rsid w:val="00DF0C9A"/>
    <w:rsid w:val="00DF0CB9"/>
    <w:rsid w:val="00DF153F"/>
    <w:rsid w:val="00DF1DB9"/>
    <w:rsid w:val="00DF1E19"/>
    <w:rsid w:val="00DF207B"/>
    <w:rsid w:val="00DF21F9"/>
    <w:rsid w:val="00DF22D9"/>
    <w:rsid w:val="00DF288F"/>
    <w:rsid w:val="00DF2E0A"/>
    <w:rsid w:val="00DF2FD9"/>
    <w:rsid w:val="00DF3794"/>
    <w:rsid w:val="00DF3797"/>
    <w:rsid w:val="00DF3909"/>
    <w:rsid w:val="00DF39BC"/>
    <w:rsid w:val="00DF3AE5"/>
    <w:rsid w:val="00DF3D13"/>
    <w:rsid w:val="00DF3E82"/>
    <w:rsid w:val="00DF4314"/>
    <w:rsid w:val="00DF4390"/>
    <w:rsid w:val="00DF442E"/>
    <w:rsid w:val="00DF49E1"/>
    <w:rsid w:val="00DF4D9C"/>
    <w:rsid w:val="00DF4F9B"/>
    <w:rsid w:val="00DF50E9"/>
    <w:rsid w:val="00DF50FF"/>
    <w:rsid w:val="00DF56EA"/>
    <w:rsid w:val="00DF5842"/>
    <w:rsid w:val="00DF5929"/>
    <w:rsid w:val="00DF5941"/>
    <w:rsid w:val="00DF5AF5"/>
    <w:rsid w:val="00DF5E21"/>
    <w:rsid w:val="00DF607E"/>
    <w:rsid w:val="00DF6668"/>
    <w:rsid w:val="00DF6736"/>
    <w:rsid w:val="00DF6AA5"/>
    <w:rsid w:val="00DF6FEB"/>
    <w:rsid w:val="00DF7AEF"/>
    <w:rsid w:val="00DF7C16"/>
    <w:rsid w:val="00DF7D3F"/>
    <w:rsid w:val="00DF7D8B"/>
    <w:rsid w:val="00E0010B"/>
    <w:rsid w:val="00E009F5"/>
    <w:rsid w:val="00E00B1E"/>
    <w:rsid w:val="00E00E55"/>
    <w:rsid w:val="00E00E5B"/>
    <w:rsid w:val="00E01598"/>
    <w:rsid w:val="00E017BC"/>
    <w:rsid w:val="00E01CBD"/>
    <w:rsid w:val="00E026AE"/>
    <w:rsid w:val="00E026BC"/>
    <w:rsid w:val="00E0282E"/>
    <w:rsid w:val="00E0299B"/>
    <w:rsid w:val="00E02BCD"/>
    <w:rsid w:val="00E0315F"/>
    <w:rsid w:val="00E0319D"/>
    <w:rsid w:val="00E034D3"/>
    <w:rsid w:val="00E034F7"/>
    <w:rsid w:val="00E0358B"/>
    <w:rsid w:val="00E03AD0"/>
    <w:rsid w:val="00E03CA7"/>
    <w:rsid w:val="00E044B0"/>
    <w:rsid w:val="00E04781"/>
    <w:rsid w:val="00E05174"/>
    <w:rsid w:val="00E0521C"/>
    <w:rsid w:val="00E05479"/>
    <w:rsid w:val="00E0571D"/>
    <w:rsid w:val="00E059A6"/>
    <w:rsid w:val="00E05A59"/>
    <w:rsid w:val="00E06593"/>
    <w:rsid w:val="00E06665"/>
    <w:rsid w:val="00E068B3"/>
    <w:rsid w:val="00E06B7C"/>
    <w:rsid w:val="00E06F6D"/>
    <w:rsid w:val="00E0711C"/>
    <w:rsid w:val="00E07746"/>
    <w:rsid w:val="00E0790D"/>
    <w:rsid w:val="00E07F6C"/>
    <w:rsid w:val="00E10115"/>
    <w:rsid w:val="00E1024E"/>
    <w:rsid w:val="00E1026C"/>
    <w:rsid w:val="00E10421"/>
    <w:rsid w:val="00E104F2"/>
    <w:rsid w:val="00E10A72"/>
    <w:rsid w:val="00E10EA1"/>
    <w:rsid w:val="00E10F26"/>
    <w:rsid w:val="00E11739"/>
    <w:rsid w:val="00E117A1"/>
    <w:rsid w:val="00E120BE"/>
    <w:rsid w:val="00E12504"/>
    <w:rsid w:val="00E12593"/>
    <w:rsid w:val="00E12935"/>
    <w:rsid w:val="00E12A18"/>
    <w:rsid w:val="00E12D28"/>
    <w:rsid w:val="00E1338A"/>
    <w:rsid w:val="00E13D61"/>
    <w:rsid w:val="00E14091"/>
    <w:rsid w:val="00E14443"/>
    <w:rsid w:val="00E14555"/>
    <w:rsid w:val="00E145AE"/>
    <w:rsid w:val="00E14C89"/>
    <w:rsid w:val="00E150BF"/>
    <w:rsid w:val="00E1552C"/>
    <w:rsid w:val="00E1579D"/>
    <w:rsid w:val="00E15C86"/>
    <w:rsid w:val="00E15D54"/>
    <w:rsid w:val="00E15D6F"/>
    <w:rsid w:val="00E16284"/>
    <w:rsid w:val="00E162B0"/>
    <w:rsid w:val="00E16479"/>
    <w:rsid w:val="00E1694D"/>
    <w:rsid w:val="00E16AC7"/>
    <w:rsid w:val="00E17DE3"/>
    <w:rsid w:val="00E2053A"/>
    <w:rsid w:val="00E2073C"/>
    <w:rsid w:val="00E20DD7"/>
    <w:rsid w:val="00E20E5F"/>
    <w:rsid w:val="00E214BF"/>
    <w:rsid w:val="00E21751"/>
    <w:rsid w:val="00E21857"/>
    <w:rsid w:val="00E21CC2"/>
    <w:rsid w:val="00E21D06"/>
    <w:rsid w:val="00E21E0E"/>
    <w:rsid w:val="00E21ED8"/>
    <w:rsid w:val="00E21F05"/>
    <w:rsid w:val="00E228D7"/>
    <w:rsid w:val="00E22FBC"/>
    <w:rsid w:val="00E2334E"/>
    <w:rsid w:val="00E235A4"/>
    <w:rsid w:val="00E23A99"/>
    <w:rsid w:val="00E23EE8"/>
    <w:rsid w:val="00E24140"/>
    <w:rsid w:val="00E24236"/>
    <w:rsid w:val="00E244B4"/>
    <w:rsid w:val="00E24AAF"/>
    <w:rsid w:val="00E24B85"/>
    <w:rsid w:val="00E24DD5"/>
    <w:rsid w:val="00E24E2C"/>
    <w:rsid w:val="00E24F6B"/>
    <w:rsid w:val="00E25040"/>
    <w:rsid w:val="00E2510B"/>
    <w:rsid w:val="00E259B8"/>
    <w:rsid w:val="00E25FCE"/>
    <w:rsid w:val="00E26303"/>
    <w:rsid w:val="00E265F8"/>
    <w:rsid w:val="00E2676A"/>
    <w:rsid w:val="00E26862"/>
    <w:rsid w:val="00E26995"/>
    <w:rsid w:val="00E27280"/>
    <w:rsid w:val="00E272FB"/>
    <w:rsid w:val="00E27308"/>
    <w:rsid w:val="00E27D08"/>
    <w:rsid w:val="00E30DC5"/>
    <w:rsid w:val="00E31003"/>
    <w:rsid w:val="00E31186"/>
    <w:rsid w:val="00E313AA"/>
    <w:rsid w:val="00E321C7"/>
    <w:rsid w:val="00E327A1"/>
    <w:rsid w:val="00E32C32"/>
    <w:rsid w:val="00E32DFD"/>
    <w:rsid w:val="00E32F94"/>
    <w:rsid w:val="00E330D1"/>
    <w:rsid w:val="00E33134"/>
    <w:rsid w:val="00E336D5"/>
    <w:rsid w:val="00E3485D"/>
    <w:rsid w:val="00E34C9A"/>
    <w:rsid w:val="00E354CB"/>
    <w:rsid w:val="00E35555"/>
    <w:rsid w:val="00E359F1"/>
    <w:rsid w:val="00E35AB5"/>
    <w:rsid w:val="00E35E46"/>
    <w:rsid w:val="00E35ED6"/>
    <w:rsid w:val="00E35F38"/>
    <w:rsid w:val="00E35FA1"/>
    <w:rsid w:val="00E36073"/>
    <w:rsid w:val="00E3671A"/>
    <w:rsid w:val="00E36E35"/>
    <w:rsid w:val="00E37276"/>
    <w:rsid w:val="00E3758C"/>
    <w:rsid w:val="00E3762D"/>
    <w:rsid w:val="00E37AD3"/>
    <w:rsid w:val="00E37C7D"/>
    <w:rsid w:val="00E37E37"/>
    <w:rsid w:val="00E37FE0"/>
    <w:rsid w:val="00E40383"/>
    <w:rsid w:val="00E403A1"/>
    <w:rsid w:val="00E4055E"/>
    <w:rsid w:val="00E40D3F"/>
    <w:rsid w:val="00E40F79"/>
    <w:rsid w:val="00E417D9"/>
    <w:rsid w:val="00E41A3A"/>
    <w:rsid w:val="00E41B2C"/>
    <w:rsid w:val="00E41D08"/>
    <w:rsid w:val="00E41D1A"/>
    <w:rsid w:val="00E41DE4"/>
    <w:rsid w:val="00E41E9F"/>
    <w:rsid w:val="00E420E3"/>
    <w:rsid w:val="00E4247D"/>
    <w:rsid w:val="00E4259D"/>
    <w:rsid w:val="00E42A00"/>
    <w:rsid w:val="00E42A99"/>
    <w:rsid w:val="00E4329F"/>
    <w:rsid w:val="00E434D5"/>
    <w:rsid w:val="00E4366F"/>
    <w:rsid w:val="00E436B9"/>
    <w:rsid w:val="00E43A2B"/>
    <w:rsid w:val="00E43B35"/>
    <w:rsid w:val="00E43BE5"/>
    <w:rsid w:val="00E43DC8"/>
    <w:rsid w:val="00E44423"/>
    <w:rsid w:val="00E4445F"/>
    <w:rsid w:val="00E44886"/>
    <w:rsid w:val="00E449EC"/>
    <w:rsid w:val="00E44E93"/>
    <w:rsid w:val="00E454C1"/>
    <w:rsid w:val="00E45577"/>
    <w:rsid w:val="00E45669"/>
    <w:rsid w:val="00E457C8"/>
    <w:rsid w:val="00E45C4C"/>
    <w:rsid w:val="00E461C8"/>
    <w:rsid w:val="00E46238"/>
    <w:rsid w:val="00E46A17"/>
    <w:rsid w:val="00E46BAF"/>
    <w:rsid w:val="00E46C04"/>
    <w:rsid w:val="00E46D8B"/>
    <w:rsid w:val="00E46E6F"/>
    <w:rsid w:val="00E4721A"/>
    <w:rsid w:val="00E47330"/>
    <w:rsid w:val="00E473C6"/>
    <w:rsid w:val="00E4752B"/>
    <w:rsid w:val="00E47A6F"/>
    <w:rsid w:val="00E47AA6"/>
    <w:rsid w:val="00E47D5D"/>
    <w:rsid w:val="00E47E9A"/>
    <w:rsid w:val="00E50853"/>
    <w:rsid w:val="00E50C24"/>
    <w:rsid w:val="00E50C74"/>
    <w:rsid w:val="00E51165"/>
    <w:rsid w:val="00E512C4"/>
    <w:rsid w:val="00E517F4"/>
    <w:rsid w:val="00E51ACF"/>
    <w:rsid w:val="00E51CFB"/>
    <w:rsid w:val="00E51E78"/>
    <w:rsid w:val="00E5205C"/>
    <w:rsid w:val="00E522FB"/>
    <w:rsid w:val="00E5240B"/>
    <w:rsid w:val="00E5275C"/>
    <w:rsid w:val="00E529F9"/>
    <w:rsid w:val="00E52A39"/>
    <w:rsid w:val="00E52B7F"/>
    <w:rsid w:val="00E53348"/>
    <w:rsid w:val="00E534A0"/>
    <w:rsid w:val="00E53933"/>
    <w:rsid w:val="00E53D26"/>
    <w:rsid w:val="00E53D52"/>
    <w:rsid w:val="00E54167"/>
    <w:rsid w:val="00E54679"/>
    <w:rsid w:val="00E54B11"/>
    <w:rsid w:val="00E54B68"/>
    <w:rsid w:val="00E54BF3"/>
    <w:rsid w:val="00E555FB"/>
    <w:rsid w:val="00E55A5E"/>
    <w:rsid w:val="00E55B0A"/>
    <w:rsid w:val="00E55B3A"/>
    <w:rsid w:val="00E55D6B"/>
    <w:rsid w:val="00E55F39"/>
    <w:rsid w:val="00E56045"/>
    <w:rsid w:val="00E5631B"/>
    <w:rsid w:val="00E5655D"/>
    <w:rsid w:val="00E5662F"/>
    <w:rsid w:val="00E566F2"/>
    <w:rsid w:val="00E567FD"/>
    <w:rsid w:val="00E56A60"/>
    <w:rsid w:val="00E57061"/>
    <w:rsid w:val="00E57FE9"/>
    <w:rsid w:val="00E60282"/>
    <w:rsid w:val="00E60623"/>
    <w:rsid w:val="00E607E1"/>
    <w:rsid w:val="00E60DDC"/>
    <w:rsid w:val="00E610EB"/>
    <w:rsid w:val="00E61B5C"/>
    <w:rsid w:val="00E61BB4"/>
    <w:rsid w:val="00E61BF8"/>
    <w:rsid w:val="00E62450"/>
    <w:rsid w:val="00E627E9"/>
    <w:rsid w:val="00E6294B"/>
    <w:rsid w:val="00E62AF4"/>
    <w:rsid w:val="00E62DF7"/>
    <w:rsid w:val="00E633A4"/>
    <w:rsid w:val="00E63546"/>
    <w:rsid w:val="00E637BD"/>
    <w:rsid w:val="00E63B06"/>
    <w:rsid w:val="00E63D32"/>
    <w:rsid w:val="00E63D83"/>
    <w:rsid w:val="00E6417B"/>
    <w:rsid w:val="00E647B1"/>
    <w:rsid w:val="00E651DA"/>
    <w:rsid w:val="00E65416"/>
    <w:rsid w:val="00E655CD"/>
    <w:rsid w:val="00E65804"/>
    <w:rsid w:val="00E65DCC"/>
    <w:rsid w:val="00E66186"/>
    <w:rsid w:val="00E66D05"/>
    <w:rsid w:val="00E66D4B"/>
    <w:rsid w:val="00E66E9A"/>
    <w:rsid w:val="00E66E9D"/>
    <w:rsid w:val="00E67021"/>
    <w:rsid w:val="00E67247"/>
    <w:rsid w:val="00E672C1"/>
    <w:rsid w:val="00E67627"/>
    <w:rsid w:val="00E676A1"/>
    <w:rsid w:val="00E67964"/>
    <w:rsid w:val="00E67E34"/>
    <w:rsid w:val="00E70119"/>
    <w:rsid w:val="00E70176"/>
    <w:rsid w:val="00E705FC"/>
    <w:rsid w:val="00E70AE3"/>
    <w:rsid w:val="00E70B8D"/>
    <w:rsid w:val="00E70CAE"/>
    <w:rsid w:val="00E7118F"/>
    <w:rsid w:val="00E717FD"/>
    <w:rsid w:val="00E71FB4"/>
    <w:rsid w:val="00E72051"/>
    <w:rsid w:val="00E72EFA"/>
    <w:rsid w:val="00E7319C"/>
    <w:rsid w:val="00E731E3"/>
    <w:rsid w:val="00E7329F"/>
    <w:rsid w:val="00E741DB"/>
    <w:rsid w:val="00E74457"/>
    <w:rsid w:val="00E744D5"/>
    <w:rsid w:val="00E74734"/>
    <w:rsid w:val="00E75224"/>
    <w:rsid w:val="00E75FA1"/>
    <w:rsid w:val="00E76B43"/>
    <w:rsid w:val="00E76EE4"/>
    <w:rsid w:val="00E77013"/>
    <w:rsid w:val="00E77223"/>
    <w:rsid w:val="00E77584"/>
    <w:rsid w:val="00E77C84"/>
    <w:rsid w:val="00E81376"/>
    <w:rsid w:val="00E817FA"/>
    <w:rsid w:val="00E81A5F"/>
    <w:rsid w:val="00E81BB9"/>
    <w:rsid w:val="00E81D75"/>
    <w:rsid w:val="00E82152"/>
    <w:rsid w:val="00E826C9"/>
    <w:rsid w:val="00E827D8"/>
    <w:rsid w:val="00E82889"/>
    <w:rsid w:val="00E82EF4"/>
    <w:rsid w:val="00E838BC"/>
    <w:rsid w:val="00E83E1E"/>
    <w:rsid w:val="00E84194"/>
    <w:rsid w:val="00E845C1"/>
    <w:rsid w:val="00E849EF"/>
    <w:rsid w:val="00E84A50"/>
    <w:rsid w:val="00E84A9A"/>
    <w:rsid w:val="00E84D24"/>
    <w:rsid w:val="00E8547E"/>
    <w:rsid w:val="00E857F3"/>
    <w:rsid w:val="00E85850"/>
    <w:rsid w:val="00E863C9"/>
    <w:rsid w:val="00E863D1"/>
    <w:rsid w:val="00E86530"/>
    <w:rsid w:val="00E86DF0"/>
    <w:rsid w:val="00E87257"/>
    <w:rsid w:val="00E874A3"/>
    <w:rsid w:val="00E87647"/>
    <w:rsid w:val="00E87ABE"/>
    <w:rsid w:val="00E87FB5"/>
    <w:rsid w:val="00E904BF"/>
    <w:rsid w:val="00E90634"/>
    <w:rsid w:val="00E909D8"/>
    <w:rsid w:val="00E90A19"/>
    <w:rsid w:val="00E90D0F"/>
    <w:rsid w:val="00E90E65"/>
    <w:rsid w:val="00E91E2C"/>
    <w:rsid w:val="00E92065"/>
    <w:rsid w:val="00E920DD"/>
    <w:rsid w:val="00E9212F"/>
    <w:rsid w:val="00E923F0"/>
    <w:rsid w:val="00E92658"/>
    <w:rsid w:val="00E928B0"/>
    <w:rsid w:val="00E92B20"/>
    <w:rsid w:val="00E92D6C"/>
    <w:rsid w:val="00E9354B"/>
    <w:rsid w:val="00E937C6"/>
    <w:rsid w:val="00E93883"/>
    <w:rsid w:val="00E93E82"/>
    <w:rsid w:val="00E94035"/>
    <w:rsid w:val="00E94158"/>
    <w:rsid w:val="00E942CF"/>
    <w:rsid w:val="00E946B6"/>
    <w:rsid w:val="00E953F7"/>
    <w:rsid w:val="00E9547D"/>
    <w:rsid w:val="00E9559C"/>
    <w:rsid w:val="00E9568F"/>
    <w:rsid w:val="00E956E3"/>
    <w:rsid w:val="00E95843"/>
    <w:rsid w:val="00E959D6"/>
    <w:rsid w:val="00E95A5F"/>
    <w:rsid w:val="00E95A78"/>
    <w:rsid w:val="00E95C0A"/>
    <w:rsid w:val="00E95CAB"/>
    <w:rsid w:val="00E95CFC"/>
    <w:rsid w:val="00E95E2A"/>
    <w:rsid w:val="00E96165"/>
    <w:rsid w:val="00E96A51"/>
    <w:rsid w:val="00E96E93"/>
    <w:rsid w:val="00E974BE"/>
    <w:rsid w:val="00E97677"/>
    <w:rsid w:val="00E97A76"/>
    <w:rsid w:val="00E97D95"/>
    <w:rsid w:val="00EA0469"/>
    <w:rsid w:val="00EA0CD6"/>
    <w:rsid w:val="00EA0D6D"/>
    <w:rsid w:val="00EA0E14"/>
    <w:rsid w:val="00EA107C"/>
    <w:rsid w:val="00EA14B5"/>
    <w:rsid w:val="00EA14C5"/>
    <w:rsid w:val="00EA162B"/>
    <w:rsid w:val="00EA1909"/>
    <w:rsid w:val="00EA2219"/>
    <w:rsid w:val="00EA26D3"/>
    <w:rsid w:val="00EA2717"/>
    <w:rsid w:val="00EA27EE"/>
    <w:rsid w:val="00EA2C7C"/>
    <w:rsid w:val="00EA2CF7"/>
    <w:rsid w:val="00EA338B"/>
    <w:rsid w:val="00EA3399"/>
    <w:rsid w:val="00EA379C"/>
    <w:rsid w:val="00EA3881"/>
    <w:rsid w:val="00EA3E69"/>
    <w:rsid w:val="00EA3ED4"/>
    <w:rsid w:val="00EA507F"/>
    <w:rsid w:val="00EA5129"/>
    <w:rsid w:val="00EA534F"/>
    <w:rsid w:val="00EA57B4"/>
    <w:rsid w:val="00EA5C4D"/>
    <w:rsid w:val="00EA5DB5"/>
    <w:rsid w:val="00EA5FD6"/>
    <w:rsid w:val="00EA6123"/>
    <w:rsid w:val="00EA669F"/>
    <w:rsid w:val="00EA690E"/>
    <w:rsid w:val="00EA6B4B"/>
    <w:rsid w:val="00EA6BAB"/>
    <w:rsid w:val="00EA707B"/>
    <w:rsid w:val="00EA7111"/>
    <w:rsid w:val="00EA74D6"/>
    <w:rsid w:val="00EA76A4"/>
    <w:rsid w:val="00EA775E"/>
    <w:rsid w:val="00EA7819"/>
    <w:rsid w:val="00EA78C0"/>
    <w:rsid w:val="00EA79FE"/>
    <w:rsid w:val="00EB016A"/>
    <w:rsid w:val="00EB03D2"/>
    <w:rsid w:val="00EB1212"/>
    <w:rsid w:val="00EB1213"/>
    <w:rsid w:val="00EB1241"/>
    <w:rsid w:val="00EB14DE"/>
    <w:rsid w:val="00EB19E5"/>
    <w:rsid w:val="00EB1B0B"/>
    <w:rsid w:val="00EB2044"/>
    <w:rsid w:val="00EB20BB"/>
    <w:rsid w:val="00EB23D0"/>
    <w:rsid w:val="00EB2A46"/>
    <w:rsid w:val="00EB2AA4"/>
    <w:rsid w:val="00EB3236"/>
    <w:rsid w:val="00EB32B8"/>
    <w:rsid w:val="00EB3598"/>
    <w:rsid w:val="00EB36DE"/>
    <w:rsid w:val="00EB4064"/>
    <w:rsid w:val="00EB49FD"/>
    <w:rsid w:val="00EB4AE3"/>
    <w:rsid w:val="00EB4C40"/>
    <w:rsid w:val="00EB58B1"/>
    <w:rsid w:val="00EB5987"/>
    <w:rsid w:val="00EB5B13"/>
    <w:rsid w:val="00EB5CA4"/>
    <w:rsid w:val="00EB5E04"/>
    <w:rsid w:val="00EB672D"/>
    <w:rsid w:val="00EB6A25"/>
    <w:rsid w:val="00EB7154"/>
    <w:rsid w:val="00EB772C"/>
    <w:rsid w:val="00EB7B3E"/>
    <w:rsid w:val="00EB7C1B"/>
    <w:rsid w:val="00EC0119"/>
    <w:rsid w:val="00EC013E"/>
    <w:rsid w:val="00EC0215"/>
    <w:rsid w:val="00EC02A8"/>
    <w:rsid w:val="00EC0305"/>
    <w:rsid w:val="00EC07A9"/>
    <w:rsid w:val="00EC0CE5"/>
    <w:rsid w:val="00EC0F1A"/>
    <w:rsid w:val="00EC142B"/>
    <w:rsid w:val="00EC15DA"/>
    <w:rsid w:val="00EC1B82"/>
    <w:rsid w:val="00EC1D90"/>
    <w:rsid w:val="00EC25E6"/>
    <w:rsid w:val="00EC3029"/>
    <w:rsid w:val="00EC318A"/>
    <w:rsid w:val="00EC3648"/>
    <w:rsid w:val="00EC367E"/>
    <w:rsid w:val="00EC38BB"/>
    <w:rsid w:val="00EC417D"/>
    <w:rsid w:val="00EC42DB"/>
    <w:rsid w:val="00EC4403"/>
    <w:rsid w:val="00EC48C4"/>
    <w:rsid w:val="00EC583E"/>
    <w:rsid w:val="00EC5AB2"/>
    <w:rsid w:val="00EC5AC8"/>
    <w:rsid w:val="00EC5B9F"/>
    <w:rsid w:val="00EC5EA8"/>
    <w:rsid w:val="00EC5FF1"/>
    <w:rsid w:val="00EC60B9"/>
    <w:rsid w:val="00EC614E"/>
    <w:rsid w:val="00EC6590"/>
    <w:rsid w:val="00EC65C1"/>
    <w:rsid w:val="00EC6A3A"/>
    <w:rsid w:val="00EC6B68"/>
    <w:rsid w:val="00EC7C38"/>
    <w:rsid w:val="00ED03EE"/>
    <w:rsid w:val="00ED04AE"/>
    <w:rsid w:val="00ED06B6"/>
    <w:rsid w:val="00ED07C3"/>
    <w:rsid w:val="00ED114E"/>
    <w:rsid w:val="00ED126F"/>
    <w:rsid w:val="00ED136D"/>
    <w:rsid w:val="00ED27B7"/>
    <w:rsid w:val="00ED2D24"/>
    <w:rsid w:val="00ED2E67"/>
    <w:rsid w:val="00ED333A"/>
    <w:rsid w:val="00ED365F"/>
    <w:rsid w:val="00ED3807"/>
    <w:rsid w:val="00ED3C8F"/>
    <w:rsid w:val="00ED3F59"/>
    <w:rsid w:val="00ED3F7C"/>
    <w:rsid w:val="00ED4102"/>
    <w:rsid w:val="00ED4B3D"/>
    <w:rsid w:val="00ED4C85"/>
    <w:rsid w:val="00ED516F"/>
    <w:rsid w:val="00ED5253"/>
    <w:rsid w:val="00ED5778"/>
    <w:rsid w:val="00ED57D6"/>
    <w:rsid w:val="00ED5C55"/>
    <w:rsid w:val="00ED5D21"/>
    <w:rsid w:val="00ED618C"/>
    <w:rsid w:val="00ED6235"/>
    <w:rsid w:val="00ED62AA"/>
    <w:rsid w:val="00ED6446"/>
    <w:rsid w:val="00ED678D"/>
    <w:rsid w:val="00ED68B2"/>
    <w:rsid w:val="00ED6C5B"/>
    <w:rsid w:val="00ED70A4"/>
    <w:rsid w:val="00ED78B0"/>
    <w:rsid w:val="00ED7961"/>
    <w:rsid w:val="00ED7DF8"/>
    <w:rsid w:val="00EE03BD"/>
    <w:rsid w:val="00EE07F7"/>
    <w:rsid w:val="00EE0905"/>
    <w:rsid w:val="00EE0999"/>
    <w:rsid w:val="00EE0A90"/>
    <w:rsid w:val="00EE12D4"/>
    <w:rsid w:val="00EE159B"/>
    <w:rsid w:val="00EE173C"/>
    <w:rsid w:val="00EE18B0"/>
    <w:rsid w:val="00EE1B8C"/>
    <w:rsid w:val="00EE1C55"/>
    <w:rsid w:val="00EE1D94"/>
    <w:rsid w:val="00EE21E8"/>
    <w:rsid w:val="00EE270C"/>
    <w:rsid w:val="00EE285F"/>
    <w:rsid w:val="00EE2B45"/>
    <w:rsid w:val="00EE2F5D"/>
    <w:rsid w:val="00EE3146"/>
    <w:rsid w:val="00EE3148"/>
    <w:rsid w:val="00EE33DD"/>
    <w:rsid w:val="00EE3DE5"/>
    <w:rsid w:val="00EE4A99"/>
    <w:rsid w:val="00EE5577"/>
    <w:rsid w:val="00EE56CE"/>
    <w:rsid w:val="00EE5749"/>
    <w:rsid w:val="00EE574F"/>
    <w:rsid w:val="00EE5EA1"/>
    <w:rsid w:val="00EE618D"/>
    <w:rsid w:val="00EE66D9"/>
    <w:rsid w:val="00EE706A"/>
    <w:rsid w:val="00EE7087"/>
    <w:rsid w:val="00EE72BA"/>
    <w:rsid w:val="00EE74D8"/>
    <w:rsid w:val="00EE7F8F"/>
    <w:rsid w:val="00EF008D"/>
    <w:rsid w:val="00EF03C8"/>
    <w:rsid w:val="00EF058A"/>
    <w:rsid w:val="00EF0773"/>
    <w:rsid w:val="00EF07BF"/>
    <w:rsid w:val="00EF07DF"/>
    <w:rsid w:val="00EF093C"/>
    <w:rsid w:val="00EF0A42"/>
    <w:rsid w:val="00EF0A7E"/>
    <w:rsid w:val="00EF0A95"/>
    <w:rsid w:val="00EF0BCE"/>
    <w:rsid w:val="00EF0EC7"/>
    <w:rsid w:val="00EF11A7"/>
    <w:rsid w:val="00EF1C9B"/>
    <w:rsid w:val="00EF1FAA"/>
    <w:rsid w:val="00EF1FB5"/>
    <w:rsid w:val="00EF24ED"/>
    <w:rsid w:val="00EF26F2"/>
    <w:rsid w:val="00EF28C8"/>
    <w:rsid w:val="00EF2FBB"/>
    <w:rsid w:val="00EF3099"/>
    <w:rsid w:val="00EF32DC"/>
    <w:rsid w:val="00EF334E"/>
    <w:rsid w:val="00EF3426"/>
    <w:rsid w:val="00EF3A48"/>
    <w:rsid w:val="00EF3A7D"/>
    <w:rsid w:val="00EF410D"/>
    <w:rsid w:val="00EF4144"/>
    <w:rsid w:val="00EF4323"/>
    <w:rsid w:val="00EF44F0"/>
    <w:rsid w:val="00EF47AD"/>
    <w:rsid w:val="00EF4841"/>
    <w:rsid w:val="00EF6207"/>
    <w:rsid w:val="00EF63D3"/>
    <w:rsid w:val="00EF6505"/>
    <w:rsid w:val="00EF6E0A"/>
    <w:rsid w:val="00EF6E20"/>
    <w:rsid w:val="00EF7C75"/>
    <w:rsid w:val="00EF7D10"/>
    <w:rsid w:val="00EF7D19"/>
    <w:rsid w:val="00F00176"/>
    <w:rsid w:val="00F0074D"/>
    <w:rsid w:val="00F009FB"/>
    <w:rsid w:val="00F00A60"/>
    <w:rsid w:val="00F00B38"/>
    <w:rsid w:val="00F01538"/>
    <w:rsid w:val="00F02125"/>
    <w:rsid w:val="00F0281A"/>
    <w:rsid w:val="00F029A3"/>
    <w:rsid w:val="00F03840"/>
    <w:rsid w:val="00F03A1B"/>
    <w:rsid w:val="00F03ADD"/>
    <w:rsid w:val="00F03ED1"/>
    <w:rsid w:val="00F043BD"/>
    <w:rsid w:val="00F04472"/>
    <w:rsid w:val="00F0452B"/>
    <w:rsid w:val="00F04B8A"/>
    <w:rsid w:val="00F05121"/>
    <w:rsid w:val="00F05536"/>
    <w:rsid w:val="00F0569F"/>
    <w:rsid w:val="00F05821"/>
    <w:rsid w:val="00F05CE9"/>
    <w:rsid w:val="00F05E3A"/>
    <w:rsid w:val="00F05F98"/>
    <w:rsid w:val="00F063AF"/>
    <w:rsid w:val="00F063E7"/>
    <w:rsid w:val="00F0664B"/>
    <w:rsid w:val="00F06675"/>
    <w:rsid w:val="00F06F4C"/>
    <w:rsid w:val="00F0729B"/>
    <w:rsid w:val="00F074D4"/>
    <w:rsid w:val="00F07588"/>
    <w:rsid w:val="00F07702"/>
    <w:rsid w:val="00F07B08"/>
    <w:rsid w:val="00F07DD9"/>
    <w:rsid w:val="00F07E83"/>
    <w:rsid w:val="00F07FC9"/>
    <w:rsid w:val="00F101AB"/>
    <w:rsid w:val="00F10A61"/>
    <w:rsid w:val="00F10A7A"/>
    <w:rsid w:val="00F10CF5"/>
    <w:rsid w:val="00F11073"/>
    <w:rsid w:val="00F11A67"/>
    <w:rsid w:val="00F11A75"/>
    <w:rsid w:val="00F11BF1"/>
    <w:rsid w:val="00F11DF8"/>
    <w:rsid w:val="00F12076"/>
    <w:rsid w:val="00F12133"/>
    <w:rsid w:val="00F1277C"/>
    <w:rsid w:val="00F13277"/>
    <w:rsid w:val="00F132B8"/>
    <w:rsid w:val="00F136E6"/>
    <w:rsid w:val="00F1370A"/>
    <w:rsid w:val="00F140B9"/>
    <w:rsid w:val="00F140F1"/>
    <w:rsid w:val="00F1428E"/>
    <w:rsid w:val="00F14393"/>
    <w:rsid w:val="00F14954"/>
    <w:rsid w:val="00F157E1"/>
    <w:rsid w:val="00F15E66"/>
    <w:rsid w:val="00F164E3"/>
    <w:rsid w:val="00F16741"/>
    <w:rsid w:val="00F16891"/>
    <w:rsid w:val="00F168C8"/>
    <w:rsid w:val="00F169A5"/>
    <w:rsid w:val="00F16A12"/>
    <w:rsid w:val="00F16C04"/>
    <w:rsid w:val="00F16FB8"/>
    <w:rsid w:val="00F17095"/>
    <w:rsid w:val="00F17121"/>
    <w:rsid w:val="00F17433"/>
    <w:rsid w:val="00F175CF"/>
    <w:rsid w:val="00F179D6"/>
    <w:rsid w:val="00F20857"/>
    <w:rsid w:val="00F20D34"/>
    <w:rsid w:val="00F20D49"/>
    <w:rsid w:val="00F21A0A"/>
    <w:rsid w:val="00F22E4A"/>
    <w:rsid w:val="00F23218"/>
    <w:rsid w:val="00F2338D"/>
    <w:rsid w:val="00F233AA"/>
    <w:rsid w:val="00F23653"/>
    <w:rsid w:val="00F23BBA"/>
    <w:rsid w:val="00F23C55"/>
    <w:rsid w:val="00F2414A"/>
    <w:rsid w:val="00F242F9"/>
    <w:rsid w:val="00F2490E"/>
    <w:rsid w:val="00F24FE1"/>
    <w:rsid w:val="00F253CF"/>
    <w:rsid w:val="00F256CF"/>
    <w:rsid w:val="00F25F10"/>
    <w:rsid w:val="00F26471"/>
    <w:rsid w:val="00F26672"/>
    <w:rsid w:val="00F26B5A"/>
    <w:rsid w:val="00F26C45"/>
    <w:rsid w:val="00F26CEF"/>
    <w:rsid w:val="00F26EE1"/>
    <w:rsid w:val="00F27199"/>
    <w:rsid w:val="00F271D5"/>
    <w:rsid w:val="00F27637"/>
    <w:rsid w:val="00F2787C"/>
    <w:rsid w:val="00F279DA"/>
    <w:rsid w:val="00F27ADB"/>
    <w:rsid w:val="00F27C92"/>
    <w:rsid w:val="00F30592"/>
    <w:rsid w:val="00F3073E"/>
    <w:rsid w:val="00F30881"/>
    <w:rsid w:val="00F30C0F"/>
    <w:rsid w:val="00F30C34"/>
    <w:rsid w:val="00F310A2"/>
    <w:rsid w:val="00F31258"/>
    <w:rsid w:val="00F314BC"/>
    <w:rsid w:val="00F317E1"/>
    <w:rsid w:val="00F31B3A"/>
    <w:rsid w:val="00F32660"/>
    <w:rsid w:val="00F32A98"/>
    <w:rsid w:val="00F32DA5"/>
    <w:rsid w:val="00F32DEE"/>
    <w:rsid w:val="00F33D38"/>
    <w:rsid w:val="00F352E1"/>
    <w:rsid w:val="00F354E6"/>
    <w:rsid w:val="00F35572"/>
    <w:rsid w:val="00F35AA4"/>
    <w:rsid w:val="00F35F38"/>
    <w:rsid w:val="00F361B4"/>
    <w:rsid w:val="00F36B6B"/>
    <w:rsid w:val="00F372BF"/>
    <w:rsid w:val="00F3777C"/>
    <w:rsid w:val="00F37CB0"/>
    <w:rsid w:val="00F37DFC"/>
    <w:rsid w:val="00F40728"/>
    <w:rsid w:val="00F40740"/>
    <w:rsid w:val="00F40763"/>
    <w:rsid w:val="00F40BE2"/>
    <w:rsid w:val="00F40CBA"/>
    <w:rsid w:val="00F40CDD"/>
    <w:rsid w:val="00F40D3E"/>
    <w:rsid w:val="00F40DFF"/>
    <w:rsid w:val="00F4104D"/>
    <w:rsid w:val="00F412E3"/>
    <w:rsid w:val="00F413BF"/>
    <w:rsid w:val="00F4141A"/>
    <w:rsid w:val="00F41468"/>
    <w:rsid w:val="00F41BB5"/>
    <w:rsid w:val="00F41BCF"/>
    <w:rsid w:val="00F4212B"/>
    <w:rsid w:val="00F42259"/>
    <w:rsid w:val="00F424AA"/>
    <w:rsid w:val="00F425E7"/>
    <w:rsid w:val="00F4288E"/>
    <w:rsid w:val="00F42A0D"/>
    <w:rsid w:val="00F43E6F"/>
    <w:rsid w:val="00F44817"/>
    <w:rsid w:val="00F44C91"/>
    <w:rsid w:val="00F44E8D"/>
    <w:rsid w:val="00F45207"/>
    <w:rsid w:val="00F454CB"/>
    <w:rsid w:val="00F45599"/>
    <w:rsid w:val="00F45728"/>
    <w:rsid w:val="00F45A1A"/>
    <w:rsid w:val="00F45A1F"/>
    <w:rsid w:val="00F46299"/>
    <w:rsid w:val="00F46654"/>
    <w:rsid w:val="00F46CD7"/>
    <w:rsid w:val="00F46D9F"/>
    <w:rsid w:val="00F472BB"/>
    <w:rsid w:val="00F47A08"/>
    <w:rsid w:val="00F47CF0"/>
    <w:rsid w:val="00F5000E"/>
    <w:rsid w:val="00F500B7"/>
    <w:rsid w:val="00F50356"/>
    <w:rsid w:val="00F5036D"/>
    <w:rsid w:val="00F50899"/>
    <w:rsid w:val="00F50D96"/>
    <w:rsid w:val="00F50F46"/>
    <w:rsid w:val="00F515A4"/>
    <w:rsid w:val="00F516A4"/>
    <w:rsid w:val="00F51947"/>
    <w:rsid w:val="00F51A96"/>
    <w:rsid w:val="00F51B2D"/>
    <w:rsid w:val="00F51B76"/>
    <w:rsid w:val="00F51BE1"/>
    <w:rsid w:val="00F51F02"/>
    <w:rsid w:val="00F52485"/>
    <w:rsid w:val="00F52D37"/>
    <w:rsid w:val="00F530D3"/>
    <w:rsid w:val="00F533CB"/>
    <w:rsid w:val="00F5343B"/>
    <w:rsid w:val="00F5375D"/>
    <w:rsid w:val="00F538BE"/>
    <w:rsid w:val="00F53A4C"/>
    <w:rsid w:val="00F53BF7"/>
    <w:rsid w:val="00F53E2A"/>
    <w:rsid w:val="00F541EF"/>
    <w:rsid w:val="00F54659"/>
    <w:rsid w:val="00F547D7"/>
    <w:rsid w:val="00F548E5"/>
    <w:rsid w:val="00F54A92"/>
    <w:rsid w:val="00F54B89"/>
    <w:rsid w:val="00F5509D"/>
    <w:rsid w:val="00F550FE"/>
    <w:rsid w:val="00F551B1"/>
    <w:rsid w:val="00F555B7"/>
    <w:rsid w:val="00F55A44"/>
    <w:rsid w:val="00F55AA5"/>
    <w:rsid w:val="00F55BB6"/>
    <w:rsid w:val="00F55E21"/>
    <w:rsid w:val="00F55E3A"/>
    <w:rsid w:val="00F5601A"/>
    <w:rsid w:val="00F56128"/>
    <w:rsid w:val="00F5627A"/>
    <w:rsid w:val="00F565C3"/>
    <w:rsid w:val="00F56ADC"/>
    <w:rsid w:val="00F56B3C"/>
    <w:rsid w:val="00F56F7F"/>
    <w:rsid w:val="00F56FB9"/>
    <w:rsid w:val="00F57517"/>
    <w:rsid w:val="00F57660"/>
    <w:rsid w:val="00F57826"/>
    <w:rsid w:val="00F57838"/>
    <w:rsid w:val="00F5792E"/>
    <w:rsid w:val="00F5793E"/>
    <w:rsid w:val="00F60144"/>
    <w:rsid w:val="00F603AF"/>
    <w:rsid w:val="00F603E1"/>
    <w:rsid w:val="00F6055D"/>
    <w:rsid w:val="00F608AC"/>
    <w:rsid w:val="00F60BE7"/>
    <w:rsid w:val="00F60F3D"/>
    <w:rsid w:val="00F610DA"/>
    <w:rsid w:val="00F61965"/>
    <w:rsid w:val="00F61984"/>
    <w:rsid w:val="00F61B67"/>
    <w:rsid w:val="00F61C71"/>
    <w:rsid w:val="00F61D85"/>
    <w:rsid w:val="00F622ED"/>
    <w:rsid w:val="00F62457"/>
    <w:rsid w:val="00F6258F"/>
    <w:rsid w:val="00F62901"/>
    <w:rsid w:val="00F62955"/>
    <w:rsid w:val="00F62E73"/>
    <w:rsid w:val="00F63116"/>
    <w:rsid w:val="00F6359F"/>
    <w:rsid w:val="00F63710"/>
    <w:rsid w:val="00F637FC"/>
    <w:rsid w:val="00F638CA"/>
    <w:rsid w:val="00F643A3"/>
    <w:rsid w:val="00F646B0"/>
    <w:rsid w:val="00F64FB3"/>
    <w:rsid w:val="00F650AB"/>
    <w:rsid w:val="00F65769"/>
    <w:rsid w:val="00F65B03"/>
    <w:rsid w:val="00F65E4B"/>
    <w:rsid w:val="00F6611D"/>
    <w:rsid w:val="00F6635A"/>
    <w:rsid w:val="00F66419"/>
    <w:rsid w:val="00F664DA"/>
    <w:rsid w:val="00F666FD"/>
    <w:rsid w:val="00F667EA"/>
    <w:rsid w:val="00F66905"/>
    <w:rsid w:val="00F66C76"/>
    <w:rsid w:val="00F66D27"/>
    <w:rsid w:val="00F66EC9"/>
    <w:rsid w:val="00F66F5E"/>
    <w:rsid w:val="00F67186"/>
    <w:rsid w:val="00F67428"/>
    <w:rsid w:val="00F677A8"/>
    <w:rsid w:val="00F67CAE"/>
    <w:rsid w:val="00F67FDC"/>
    <w:rsid w:val="00F705E2"/>
    <w:rsid w:val="00F70DC9"/>
    <w:rsid w:val="00F71367"/>
    <w:rsid w:val="00F7138E"/>
    <w:rsid w:val="00F71575"/>
    <w:rsid w:val="00F71764"/>
    <w:rsid w:val="00F72062"/>
    <w:rsid w:val="00F720F5"/>
    <w:rsid w:val="00F722D1"/>
    <w:rsid w:val="00F72460"/>
    <w:rsid w:val="00F72516"/>
    <w:rsid w:val="00F725C9"/>
    <w:rsid w:val="00F727A6"/>
    <w:rsid w:val="00F727C7"/>
    <w:rsid w:val="00F72D1D"/>
    <w:rsid w:val="00F732F9"/>
    <w:rsid w:val="00F734E0"/>
    <w:rsid w:val="00F73C33"/>
    <w:rsid w:val="00F744E5"/>
    <w:rsid w:val="00F74B90"/>
    <w:rsid w:val="00F74CF6"/>
    <w:rsid w:val="00F751A2"/>
    <w:rsid w:val="00F757B3"/>
    <w:rsid w:val="00F75FE9"/>
    <w:rsid w:val="00F7614B"/>
    <w:rsid w:val="00F76746"/>
    <w:rsid w:val="00F7787C"/>
    <w:rsid w:val="00F7794F"/>
    <w:rsid w:val="00F77B10"/>
    <w:rsid w:val="00F77C14"/>
    <w:rsid w:val="00F77CCE"/>
    <w:rsid w:val="00F80057"/>
    <w:rsid w:val="00F80CE7"/>
    <w:rsid w:val="00F81825"/>
    <w:rsid w:val="00F81A39"/>
    <w:rsid w:val="00F81C2E"/>
    <w:rsid w:val="00F81FFA"/>
    <w:rsid w:val="00F82398"/>
    <w:rsid w:val="00F82533"/>
    <w:rsid w:val="00F82A15"/>
    <w:rsid w:val="00F82B1B"/>
    <w:rsid w:val="00F82BD0"/>
    <w:rsid w:val="00F82D96"/>
    <w:rsid w:val="00F831A6"/>
    <w:rsid w:val="00F8355E"/>
    <w:rsid w:val="00F83603"/>
    <w:rsid w:val="00F8377B"/>
    <w:rsid w:val="00F837DA"/>
    <w:rsid w:val="00F838B1"/>
    <w:rsid w:val="00F83C08"/>
    <w:rsid w:val="00F83DC1"/>
    <w:rsid w:val="00F83F62"/>
    <w:rsid w:val="00F83F94"/>
    <w:rsid w:val="00F84023"/>
    <w:rsid w:val="00F84180"/>
    <w:rsid w:val="00F84266"/>
    <w:rsid w:val="00F846F0"/>
    <w:rsid w:val="00F849FB"/>
    <w:rsid w:val="00F84AD8"/>
    <w:rsid w:val="00F853BC"/>
    <w:rsid w:val="00F85CF4"/>
    <w:rsid w:val="00F85CF5"/>
    <w:rsid w:val="00F86138"/>
    <w:rsid w:val="00F8626F"/>
    <w:rsid w:val="00F86692"/>
    <w:rsid w:val="00F876C9"/>
    <w:rsid w:val="00F8778B"/>
    <w:rsid w:val="00F87F90"/>
    <w:rsid w:val="00F901D9"/>
    <w:rsid w:val="00F903E3"/>
    <w:rsid w:val="00F90E93"/>
    <w:rsid w:val="00F90EBA"/>
    <w:rsid w:val="00F9109A"/>
    <w:rsid w:val="00F9115A"/>
    <w:rsid w:val="00F913AA"/>
    <w:rsid w:val="00F91443"/>
    <w:rsid w:val="00F91B71"/>
    <w:rsid w:val="00F923B5"/>
    <w:rsid w:val="00F92460"/>
    <w:rsid w:val="00F927DB"/>
    <w:rsid w:val="00F929EF"/>
    <w:rsid w:val="00F92B64"/>
    <w:rsid w:val="00F92D7C"/>
    <w:rsid w:val="00F934AF"/>
    <w:rsid w:val="00F9350A"/>
    <w:rsid w:val="00F93643"/>
    <w:rsid w:val="00F936A2"/>
    <w:rsid w:val="00F93785"/>
    <w:rsid w:val="00F938C7"/>
    <w:rsid w:val="00F93F9A"/>
    <w:rsid w:val="00F94978"/>
    <w:rsid w:val="00F94A41"/>
    <w:rsid w:val="00F94EEA"/>
    <w:rsid w:val="00F94F10"/>
    <w:rsid w:val="00F95178"/>
    <w:rsid w:val="00F9588A"/>
    <w:rsid w:val="00F9633A"/>
    <w:rsid w:val="00F9635C"/>
    <w:rsid w:val="00F96B26"/>
    <w:rsid w:val="00F97A7B"/>
    <w:rsid w:val="00F97ED1"/>
    <w:rsid w:val="00F97F9F"/>
    <w:rsid w:val="00FA02BB"/>
    <w:rsid w:val="00FA0393"/>
    <w:rsid w:val="00FA061E"/>
    <w:rsid w:val="00FA0B73"/>
    <w:rsid w:val="00FA0C08"/>
    <w:rsid w:val="00FA0E5F"/>
    <w:rsid w:val="00FA1462"/>
    <w:rsid w:val="00FA149B"/>
    <w:rsid w:val="00FA1796"/>
    <w:rsid w:val="00FA188C"/>
    <w:rsid w:val="00FA1FCA"/>
    <w:rsid w:val="00FA2011"/>
    <w:rsid w:val="00FA2147"/>
    <w:rsid w:val="00FA2477"/>
    <w:rsid w:val="00FA2641"/>
    <w:rsid w:val="00FA27C1"/>
    <w:rsid w:val="00FA2973"/>
    <w:rsid w:val="00FA2D04"/>
    <w:rsid w:val="00FA321E"/>
    <w:rsid w:val="00FA39B8"/>
    <w:rsid w:val="00FA3E08"/>
    <w:rsid w:val="00FA4089"/>
    <w:rsid w:val="00FA4552"/>
    <w:rsid w:val="00FA4701"/>
    <w:rsid w:val="00FA4B45"/>
    <w:rsid w:val="00FA4F41"/>
    <w:rsid w:val="00FA5673"/>
    <w:rsid w:val="00FA5685"/>
    <w:rsid w:val="00FA582D"/>
    <w:rsid w:val="00FA583A"/>
    <w:rsid w:val="00FA5B69"/>
    <w:rsid w:val="00FA5F2F"/>
    <w:rsid w:val="00FA6050"/>
    <w:rsid w:val="00FA6092"/>
    <w:rsid w:val="00FA618E"/>
    <w:rsid w:val="00FA6610"/>
    <w:rsid w:val="00FA67C3"/>
    <w:rsid w:val="00FA6965"/>
    <w:rsid w:val="00FA735C"/>
    <w:rsid w:val="00FA74F1"/>
    <w:rsid w:val="00FA74F2"/>
    <w:rsid w:val="00FB10D3"/>
    <w:rsid w:val="00FB158C"/>
    <w:rsid w:val="00FB26EF"/>
    <w:rsid w:val="00FB293E"/>
    <w:rsid w:val="00FB3136"/>
    <w:rsid w:val="00FB3650"/>
    <w:rsid w:val="00FB3681"/>
    <w:rsid w:val="00FB36CC"/>
    <w:rsid w:val="00FB388D"/>
    <w:rsid w:val="00FB3994"/>
    <w:rsid w:val="00FB3DB9"/>
    <w:rsid w:val="00FB3F48"/>
    <w:rsid w:val="00FB4342"/>
    <w:rsid w:val="00FB459E"/>
    <w:rsid w:val="00FB4697"/>
    <w:rsid w:val="00FB47ED"/>
    <w:rsid w:val="00FB4E16"/>
    <w:rsid w:val="00FB56D3"/>
    <w:rsid w:val="00FB58FB"/>
    <w:rsid w:val="00FB59ED"/>
    <w:rsid w:val="00FB5CD9"/>
    <w:rsid w:val="00FB5D67"/>
    <w:rsid w:val="00FB5EAB"/>
    <w:rsid w:val="00FB655B"/>
    <w:rsid w:val="00FB688A"/>
    <w:rsid w:val="00FB6ADC"/>
    <w:rsid w:val="00FB71EF"/>
    <w:rsid w:val="00FB7656"/>
    <w:rsid w:val="00FC014E"/>
    <w:rsid w:val="00FC02F4"/>
    <w:rsid w:val="00FC0342"/>
    <w:rsid w:val="00FC119E"/>
    <w:rsid w:val="00FC16A7"/>
    <w:rsid w:val="00FC192B"/>
    <w:rsid w:val="00FC1F94"/>
    <w:rsid w:val="00FC222A"/>
    <w:rsid w:val="00FC2660"/>
    <w:rsid w:val="00FC2C81"/>
    <w:rsid w:val="00FC2DD8"/>
    <w:rsid w:val="00FC2E53"/>
    <w:rsid w:val="00FC2E66"/>
    <w:rsid w:val="00FC2FF4"/>
    <w:rsid w:val="00FC3292"/>
    <w:rsid w:val="00FC3400"/>
    <w:rsid w:val="00FC3565"/>
    <w:rsid w:val="00FC35C0"/>
    <w:rsid w:val="00FC3601"/>
    <w:rsid w:val="00FC3740"/>
    <w:rsid w:val="00FC3C5B"/>
    <w:rsid w:val="00FC4014"/>
    <w:rsid w:val="00FC408E"/>
    <w:rsid w:val="00FC445C"/>
    <w:rsid w:val="00FC4636"/>
    <w:rsid w:val="00FC48A1"/>
    <w:rsid w:val="00FC4ECA"/>
    <w:rsid w:val="00FC4EF8"/>
    <w:rsid w:val="00FC5006"/>
    <w:rsid w:val="00FC5421"/>
    <w:rsid w:val="00FC553E"/>
    <w:rsid w:val="00FC58E5"/>
    <w:rsid w:val="00FC61EC"/>
    <w:rsid w:val="00FC64E6"/>
    <w:rsid w:val="00FC667A"/>
    <w:rsid w:val="00FC6757"/>
    <w:rsid w:val="00FC6758"/>
    <w:rsid w:val="00FC6A07"/>
    <w:rsid w:val="00FC6F27"/>
    <w:rsid w:val="00FC6F4C"/>
    <w:rsid w:val="00FC7088"/>
    <w:rsid w:val="00FC71D6"/>
    <w:rsid w:val="00FC760E"/>
    <w:rsid w:val="00FC7610"/>
    <w:rsid w:val="00FC7D79"/>
    <w:rsid w:val="00FC7F91"/>
    <w:rsid w:val="00FD0185"/>
    <w:rsid w:val="00FD020E"/>
    <w:rsid w:val="00FD0376"/>
    <w:rsid w:val="00FD0B37"/>
    <w:rsid w:val="00FD0CDC"/>
    <w:rsid w:val="00FD0F7C"/>
    <w:rsid w:val="00FD0FF9"/>
    <w:rsid w:val="00FD1237"/>
    <w:rsid w:val="00FD13A8"/>
    <w:rsid w:val="00FD2061"/>
    <w:rsid w:val="00FD257C"/>
    <w:rsid w:val="00FD299B"/>
    <w:rsid w:val="00FD2C44"/>
    <w:rsid w:val="00FD3010"/>
    <w:rsid w:val="00FD3646"/>
    <w:rsid w:val="00FD36D5"/>
    <w:rsid w:val="00FD38A3"/>
    <w:rsid w:val="00FD3CFD"/>
    <w:rsid w:val="00FD437F"/>
    <w:rsid w:val="00FD4646"/>
    <w:rsid w:val="00FD52AE"/>
    <w:rsid w:val="00FD5328"/>
    <w:rsid w:val="00FD577E"/>
    <w:rsid w:val="00FD58DF"/>
    <w:rsid w:val="00FD5A20"/>
    <w:rsid w:val="00FD5C20"/>
    <w:rsid w:val="00FD5CC3"/>
    <w:rsid w:val="00FD5D46"/>
    <w:rsid w:val="00FD6707"/>
    <w:rsid w:val="00FD7B55"/>
    <w:rsid w:val="00FD7CED"/>
    <w:rsid w:val="00FD7DC2"/>
    <w:rsid w:val="00FD7E0F"/>
    <w:rsid w:val="00FE0353"/>
    <w:rsid w:val="00FE0E31"/>
    <w:rsid w:val="00FE0E4C"/>
    <w:rsid w:val="00FE120A"/>
    <w:rsid w:val="00FE1229"/>
    <w:rsid w:val="00FE1259"/>
    <w:rsid w:val="00FE14E7"/>
    <w:rsid w:val="00FE150F"/>
    <w:rsid w:val="00FE17D6"/>
    <w:rsid w:val="00FE19F3"/>
    <w:rsid w:val="00FE1CCC"/>
    <w:rsid w:val="00FE1FC7"/>
    <w:rsid w:val="00FE23DA"/>
    <w:rsid w:val="00FE2649"/>
    <w:rsid w:val="00FE2E9B"/>
    <w:rsid w:val="00FE363F"/>
    <w:rsid w:val="00FE4267"/>
    <w:rsid w:val="00FE4310"/>
    <w:rsid w:val="00FE4590"/>
    <w:rsid w:val="00FE4606"/>
    <w:rsid w:val="00FE4632"/>
    <w:rsid w:val="00FE4997"/>
    <w:rsid w:val="00FE4ACA"/>
    <w:rsid w:val="00FE4FC7"/>
    <w:rsid w:val="00FE516C"/>
    <w:rsid w:val="00FE516D"/>
    <w:rsid w:val="00FE5A23"/>
    <w:rsid w:val="00FE5BB5"/>
    <w:rsid w:val="00FE5C44"/>
    <w:rsid w:val="00FE5FFE"/>
    <w:rsid w:val="00FE64C0"/>
    <w:rsid w:val="00FE654F"/>
    <w:rsid w:val="00FE6564"/>
    <w:rsid w:val="00FE67A8"/>
    <w:rsid w:val="00FE690E"/>
    <w:rsid w:val="00FE691E"/>
    <w:rsid w:val="00FE69C1"/>
    <w:rsid w:val="00FE6B46"/>
    <w:rsid w:val="00FE6D6C"/>
    <w:rsid w:val="00FE72C0"/>
    <w:rsid w:val="00FE7343"/>
    <w:rsid w:val="00FE7713"/>
    <w:rsid w:val="00FE7837"/>
    <w:rsid w:val="00FE7963"/>
    <w:rsid w:val="00FE7C8A"/>
    <w:rsid w:val="00FF0F29"/>
    <w:rsid w:val="00FF17E5"/>
    <w:rsid w:val="00FF2394"/>
    <w:rsid w:val="00FF24AD"/>
    <w:rsid w:val="00FF26A4"/>
    <w:rsid w:val="00FF2D32"/>
    <w:rsid w:val="00FF365B"/>
    <w:rsid w:val="00FF37BE"/>
    <w:rsid w:val="00FF3CFA"/>
    <w:rsid w:val="00FF3D0E"/>
    <w:rsid w:val="00FF3F05"/>
    <w:rsid w:val="00FF3F30"/>
    <w:rsid w:val="00FF440A"/>
    <w:rsid w:val="00FF4489"/>
    <w:rsid w:val="00FF44D2"/>
    <w:rsid w:val="00FF4537"/>
    <w:rsid w:val="00FF4694"/>
    <w:rsid w:val="00FF48D4"/>
    <w:rsid w:val="00FF4A78"/>
    <w:rsid w:val="00FF50E2"/>
    <w:rsid w:val="00FF5351"/>
    <w:rsid w:val="00FF544E"/>
    <w:rsid w:val="00FF5611"/>
    <w:rsid w:val="00FF5883"/>
    <w:rsid w:val="00FF5E4F"/>
    <w:rsid w:val="00FF5E9B"/>
    <w:rsid w:val="00FF6055"/>
    <w:rsid w:val="00FF60C8"/>
    <w:rsid w:val="00FF616C"/>
    <w:rsid w:val="00FF634C"/>
    <w:rsid w:val="00FF6932"/>
    <w:rsid w:val="00FF6E75"/>
    <w:rsid w:val="00FF7003"/>
    <w:rsid w:val="00FF738A"/>
    <w:rsid w:val="00FF7CBE"/>
    <w:rsid w:val="00FF7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" w:semiHidden="0" w:unhideWhenUsed="0"/>
    <w:lsdException w:name="List 2" w:semiHidden="0" w:unhideWhenUsed="0"/>
    <w:lsdException w:name="List 3" w:semiHidden="0" w:unhideWhenUsed="0"/>
    <w:lsdException w:name="Title" w:semiHidden="0" w:unhideWhenUsed="0" w:qFormat="1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alutation" w:semiHidden="0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4241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B42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B211A"/>
    <w:pPr>
      <w:ind w:left="720"/>
    </w:pPr>
  </w:style>
  <w:style w:type="paragraph" w:styleId="Header">
    <w:name w:val="header"/>
    <w:basedOn w:val="Normal"/>
    <w:link w:val="HeaderChar"/>
    <w:rsid w:val="0063630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36304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rsid w:val="0063630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6304"/>
    <w:rPr>
      <w:rFonts w:ascii="Arial" w:hAnsi="Arial" w:cs="Arial"/>
      <w:sz w:val="24"/>
      <w:szCs w:val="24"/>
    </w:rPr>
  </w:style>
  <w:style w:type="paragraph" w:styleId="BalloonText">
    <w:name w:val="Balloon Text"/>
    <w:basedOn w:val="Normal"/>
    <w:link w:val="BalloonTextChar"/>
    <w:rsid w:val="0063630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363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145C6A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5775A1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" w:semiHidden="0" w:unhideWhenUsed="0"/>
    <w:lsdException w:name="List 2" w:semiHidden="0" w:unhideWhenUsed="0"/>
    <w:lsdException w:name="List 3" w:semiHidden="0" w:unhideWhenUsed="0"/>
    <w:lsdException w:name="Title" w:semiHidden="0" w:unhideWhenUsed="0" w:qFormat="1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alutation" w:semiHidden="0" w:unhideWhenUsed="0"/>
    <w:lsdException w:name="Strong" w:semiHidden="0" w:uiPriority="22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4241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B42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B211A"/>
    <w:pPr>
      <w:ind w:left="720"/>
    </w:pPr>
  </w:style>
  <w:style w:type="paragraph" w:styleId="Header">
    <w:name w:val="header"/>
    <w:basedOn w:val="Normal"/>
    <w:link w:val="HeaderChar"/>
    <w:rsid w:val="0063630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36304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rsid w:val="0063630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6304"/>
    <w:rPr>
      <w:rFonts w:ascii="Arial" w:hAnsi="Arial" w:cs="Arial"/>
      <w:sz w:val="24"/>
      <w:szCs w:val="24"/>
    </w:rPr>
  </w:style>
  <w:style w:type="paragraph" w:styleId="BalloonText">
    <w:name w:val="Balloon Text"/>
    <w:basedOn w:val="Normal"/>
    <w:link w:val="BalloonTextChar"/>
    <w:rsid w:val="0063630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363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145C6A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5775A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95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95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89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891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8896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7057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9399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38550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0398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3135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82423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84782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92718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204535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485261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095987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719311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0762105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60066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62544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695534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964528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3301044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3863204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8758541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7344603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884828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1049423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8327258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3612416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91543339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21303249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99634382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151599988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945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77</Words>
  <Characters>6553</Characters>
  <Application>Microsoft Office Word</Application>
  <DocSecurity>4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egon RIMS Board Meeting Agenda</vt:lpstr>
    </vt:vector>
  </TitlesOfParts>
  <Company>Clean Water Services</Company>
  <LinksUpToDate>false</LinksUpToDate>
  <CharactersWithSpaces>78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egon RIMS Board Meeting Agenda</dc:title>
  <dc:creator>LabonteE</dc:creator>
  <cp:lastModifiedBy>JP Agnesse</cp:lastModifiedBy>
  <cp:revision>2</cp:revision>
  <cp:lastPrinted>2012-11-14T22:50:00Z</cp:lastPrinted>
  <dcterms:created xsi:type="dcterms:W3CDTF">2018-03-21T17:35:00Z</dcterms:created>
  <dcterms:modified xsi:type="dcterms:W3CDTF">2018-03-21T17:35:00Z</dcterms:modified>
</cp:coreProperties>
</file>